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236"/>
        <w:gridCol w:w="507"/>
        <w:gridCol w:w="577"/>
        <w:gridCol w:w="633"/>
        <w:gridCol w:w="633"/>
        <w:gridCol w:w="633"/>
        <w:gridCol w:w="634"/>
        <w:gridCol w:w="634"/>
        <w:gridCol w:w="634"/>
        <w:gridCol w:w="634"/>
        <w:gridCol w:w="634"/>
        <w:gridCol w:w="634"/>
        <w:gridCol w:w="634"/>
        <w:gridCol w:w="634"/>
        <w:gridCol w:w="634"/>
        <w:gridCol w:w="634"/>
        <w:gridCol w:w="634"/>
        <w:gridCol w:w="634"/>
        <w:gridCol w:w="634"/>
        <w:gridCol w:w="634"/>
        <w:gridCol w:w="634"/>
        <w:gridCol w:w="634"/>
        <w:gridCol w:w="595"/>
      </w:tblGrid>
      <w:tr w:rsidR="00FE0231" w:rsidRPr="00FE0231" w14:paraId="0C37F435" w14:textId="77777777" w:rsidTr="004676E5">
        <w:trPr>
          <w:jc w:val="center"/>
        </w:trPr>
        <w:tc>
          <w:tcPr>
            <w:tcW w:w="5000" w:type="pct"/>
            <w:gridSpan w:val="23"/>
            <w:tcBorders>
              <w:bottom w:val="single" w:sz="12" w:space="0" w:color="auto"/>
            </w:tcBorders>
            <w:vAlign w:val="center"/>
          </w:tcPr>
          <w:p w14:paraId="5CC41999" w14:textId="1C906E2A" w:rsidR="00FE0231" w:rsidRPr="00FE0231" w:rsidRDefault="00FE0231" w:rsidP="00FE0231">
            <w:pPr>
              <w:widowControl w:val="0"/>
              <w:spacing w:line="160" w:lineRule="exact"/>
              <w:ind w:firstLine="202"/>
              <w:jc w:val="center"/>
              <w:rPr>
                <w:rFonts w:eastAsia="等线" w:hint="eastAsia"/>
                <w:kern w:val="0"/>
                <w:sz w:val="16"/>
                <w:szCs w:val="16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TABLE</w:t>
            </w:r>
            <w:r w:rsidR="008B783F">
              <w:rPr>
                <w:rFonts w:eastAsia="等线"/>
                <w:kern w:val="0"/>
                <w:sz w:val="16"/>
                <w:szCs w:val="16"/>
                <w:lang w:eastAsia="en-US"/>
              </w:rPr>
              <w:t xml:space="preserve"> </w:t>
            </w:r>
            <w:r w:rsidR="00061A39">
              <w:rPr>
                <w:rFonts w:eastAsia="等线" w:hint="eastAsia"/>
                <w:kern w:val="0"/>
                <w:sz w:val="16"/>
                <w:szCs w:val="16"/>
              </w:rPr>
              <w:t>I</w:t>
            </w:r>
          </w:p>
          <w:p w14:paraId="6A16EAB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</w:rPr>
            </w:pPr>
            <w:r w:rsidRPr="00FE0231">
              <w:rPr>
                <w:rFonts w:eastAsia="等线"/>
                <w:kern w:val="0"/>
                <w:sz w:val="16"/>
                <w:szCs w:val="16"/>
              </w:rPr>
              <w:t>ARPD of five algorithms under four SDST conditions (</w:t>
            </w:r>
            <m:oMath>
              <m:r>
                <w:rPr>
                  <w:rFonts w:ascii="Cambria Math" w:hAnsi="Cambria Math"/>
                  <w:sz w:val="16"/>
                  <w:szCs w:val="16"/>
                </w:rPr>
                <m:t>c=10</m:t>
              </m:r>
            </m:oMath>
            <w:r w:rsidRPr="00FE0231">
              <w:rPr>
                <w:rFonts w:eastAsia="等线"/>
                <w:kern w:val="0"/>
                <w:sz w:val="16"/>
                <w:szCs w:val="16"/>
              </w:rPr>
              <w:t>)</w:t>
            </w:r>
          </w:p>
        </w:tc>
      </w:tr>
      <w:tr w:rsidR="00FE0231" w:rsidRPr="00FE0231" w14:paraId="777A251E" w14:textId="77777777" w:rsidTr="00061A39">
        <w:trPr>
          <w:trHeight w:hRule="exact" w:val="266"/>
          <w:jc w:val="center"/>
        </w:trPr>
        <w:tc>
          <w:tcPr>
            <w:tcW w:w="85" w:type="pct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59A05AC9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noProof/>
                <w:sz w:val="16"/>
                <w:szCs w:val="16"/>
                <w:lang w:eastAsia="en-US"/>
              </w:rPr>
            </w:pPr>
            <w:bookmarkStart w:id="0" w:name="_Hlk155802501"/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f</m:t>
                </m:r>
              </m:oMath>
            </m:oMathPara>
            <w:bookmarkEnd w:id="0"/>
          </w:p>
        </w:tc>
        <w:tc>
          <w:tcPr>
            <w:tcW w:w="182" w:type="pct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77C7C06F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noProof/>
                <w:sz w:val="16"/>
                <w:szCs w:val="16"/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n</m:t>
                </m:r>
              </m:oMath>
            </m:oMathPara>
          </w:p>
        </w:tc>
        <w:tc>
          <w:tcPr>
            <w:tcW w:w="207" w:type="pct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452E6659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noProof/>
                <w:sz w:val="16"/>
                <w:szCs w:val="16"/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m</m:t>
                </m:r>
              </m:oMath>
            </m:oMathPara>
          </w:p>
        </w:tc>
        <w:tc>
          <w:tcPr>
            <w:tcW w:w="908" w:type="pct"/>
            <w:gridSpan w:val="4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0194045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noProof/>
                <w:sz w:val="16"/>
                <w:szCs w:val="16"/>
              </w:rPr>
            </w:pPr>
            <w:r w:rsidRPr="00FE0231">
              <w:rPr>
                <w:noProof/>
                <w:sz w:val="16"/>
                <w:szCs w:val="16"/>
              </w:rPr>
              <w:t>DABC</w:t>
            </w:r>
          </w:p>
        </w:tc>
        <w:tc>
          <w:tcPr>
            <w:tcW w:w="907" w:type="pct"/>
            <w:gridSpan w:val="4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3C36C0A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noProof/>
                <w:sz w:val="16"/>
                <w:szCs w:val="16"/>
              </w:rPr>
            </w:pPr>
            <w:r w:rsidRPr="00FE0231">
              <w:rPr>
                <w:noProof/>
                <w:sz w:val="16"/>
                <w:szCs w:val="16"/>
              </w:rPr>
              <w:t>NEABC</w:t>
            </w:r>
          </w:p>
        </w:tc>
        <w:tc>
          <w:tcPr>
            <w:tcW w:w="907" w:type="pct"/>
            <w:gridSpan w:val="4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B146E5B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noProof/>
                <w:sz w:val="16"/>
                <w:szCs w:val="16"/>
              </w:rPr>
            </w:pPr>
            <w:r w:rsidRPr="00FE0231">
              <w:rPr>
                <w:noProof/>
                <w:sz w:val="16"/>
                <w:szCs w:val="16"/>
              </w:rPr>
              <w:t>MIG</w:t>
            </w:r>
          </w:p>
        </w:tc>
        <w:tc>
          <w:tcPr>
            <w:tcW w:w="907" w:type="pct"/>
            <w:gridSpan w:val="4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9DA9823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noProof/>
                <w:sz w:val="16"/>
                <w:szCs w:val="16"/>
              </w:rPr>
            </w:pPr>
            <w:r w:rsidRPr="00FE0231">
              <w:rPr>
                <w:noProof/>
                <w:sz w:val="16"/>
                <w:szCs w:val="16"/>
              </w:rPr>
              <w:t>MCEDA</w:t>
            </w:r>
          </w:p>
        </w:tc>
        <w:tc>
          <w:tcPr>
            <w:tcW w:w="897" w:type="pct"/>
            <w:gridSpan w:val="4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20B52F4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noProof/>
                <w:sz w:val="16"/>
                <w:szCs w:val="16"/>
              </w:rPr>
            </w:pPr>
            <w:r w:rsidRPr="00FE0231">
              <w:rPr>
                <w:noProof/>
                <w:sz w:val="16"/>
                <w:szCs w:val="16"/>
              </w:rPr>
              <w:t>CLDHH</w:t>
            </w:r>
          </w:p>
        </w:tc>
      </w:tr>
      <w:tr w:rsidR="00FE0231" w:rsidRPr="00FE0231" w14:paraId="30AA076F" w14:textId="77777777" w:rsidTr="00061A39">
        <w:trPr>
          <w:trHeight w:hRule="exact" w:val="380"/>
          <w:jc w:val="center"/>
        </w:trPr>
        <w:tc>
          <w:tcPr>
            <w:tcW w:w="85" w:type="pct"/>
            <w:vMerge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23EEDEDF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noProof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1DE8C4F0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noProof/>
                <w:sz w:val="16"/>
                <w:szCs w:val="16"/>
                <w:lang w:eastAsia="en-US"/>
              </w:rPr>
            </w:pPr>
          </w:p>
        </w:tc>
        <w:tc>
          <w:tcPr>
            <w:tcW w:w="207" w:type="pct"/>
            <w:vMerge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05D8004F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noProof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4A90975D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SSD</w:t>
            </w:r>
          </w:p>
          <w:p w14:paraId="280B9B43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=10</w:t>
            </w:r>
          </w:p>
        </w:tc>
        <w:tc>
          <w:tcPr>
            <w:tcW w:w="227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60500FF6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SSD</w:t>
            </w:r>
          </w:p>
          <w:p w14:paraId="7A813A2A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=50</w:t>
            </w:r>
          </w:p>
        </w:tc>
        <w:tc>
          <w:tcPr>
            <w:tcW w:w="227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4AA14961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SSD</w:t>
            </w:r>
          </w:p>
          <w:p w14:paraId="2888EC46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=100</w:t>
            </w:r>
          </w:p>
        </w:tc>
        <w:tc>
          <w:tcPr>
            <w:tcW w:w="227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27DD11B2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SSD</w:t>
            </w:r>
          </w:p>
          <w:p w14:paraId="66FCB274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=125</w:t>
            </w:r>
          </w:p>
        </w:tc>
        <w:tc>
          <w:tcPr>
            <w:tcW w:w="227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0756EF59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SSD</w:t>
            </w:r>
          </w:p>
          <w:p w14:paraId="2D28EFB1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=10</w:t>
            </w:r>
          </w:p>
        </w:tc>
        <w:tc>
          <w:tcPr>
            <w:tcW w:w="227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16802249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SSD</w:t>
            </w:r>
          </w:p>
          <w:p w14:paraId="4CAFFAD9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=50</w:t>
            </w:r>
          </w:p>
        </w:tc>
        <w:tc>
          <w:tcPr>
            <w:tcW w:w="227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163736BE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SSD</w:t>
            </w:r>
          </w:p>
          <w:p w14:paraId="5F3BDDAE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=100</w:t>
            </w:r>
          </w:p>
        </w:tc>
        <w:tc>
          <w:tcPr>
            <w:tcW w:w="227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16B44111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SSD</w:t>
            </w:r>
          </w:p>
          <w:p w14:paraId="1C30EF63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=125</w:t>
            </w:r>
          </w:p>
        </w:tc>
        <w:tc>
          <w:tcPr>
            <w:tcW w:w="227" w:type="pct"/>
            <w:tcBorders>
              <w:left w:val="nil"/>
              <w:bottom w:val="single" w:sz="12" w:space="0" w:color="auto"/>
              <w:right w:val="nil"/>
            </w:tcBorders>
          </w:tcPr>
          <w:p w14:paraId="1C5C6403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SSD</w:t>
            </w:r>
          </w:p>
          <w:p w14:paraId="1F757FAA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=10</w:t>
            </w:r>
          </w:p>
        </w:tc>
        <w:tc>
          <w:tcPr>
            <w:tcW w:w="227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79AF558D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SSD</w:t>
            </w:r>
          </w:p>
          <w:p w14:paraId="5671F649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=50</w:t>
            </w:r>
          </w:p>
        </w:tc>
        <w:tc>
          <w:tcPr>
            <w:tcW w:w="227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6D02364B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SSD</w:t>
            </w:r>
          </w:p>
          <w:p w14:paraId="08E9CB0B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=100</w:t>
            </w:r>
          </w:p>
        </w:tc>
        <w:tc>
          <w:tcPr>
            <w:tcW w:w="227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0C1F18C6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SSD</w:t>
            </w:r>
          </w:p>
          <w:p w14:paraId="20062B1D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=125</w:t>
            </w:r>
          </w:p>
        </w:tc>
        <w:tc>
          <w:tcPr>
            <w:tcW w:w="227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27B0C071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SSD</w:t>
            </w:r>
          </w:p>
          <w:p w14:paraId="42D37EC6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=10</w:t>
            </w:r>
          </w:p>
        </w:tc>
        <w:tc>
          <w:tcPr>
            <w:tcW w:w="227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46B355F5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SSD</w:t>
            </w:r>
          </w:p>
          <w:p w14:paraId="68F584A6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=50</w:t>
            </w:r>
          </w:p>
        </w:tc>
        <w:tc>
          <w:tcPr>
            <w:tcW w:w="227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2DEEBCAE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SSD</w:t>
            </w:r>
          </w:p>
          <w:p w14:paraId="3AC93A06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=100</w:t>
            </w:r>
          </w:p>
        </w:tc>
        <w:tc>
          <w:tcPr>
            <w:tcW w:w="227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54C3D7B6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SSD</w:t>
            </w:r>
          </w:p>
          <w:p w14:paraId="783751A8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=125</w:t>
            </w:r>
          </w:p>
        </w:tc>
        <w:tc>
          <w:tcPr>
            <w:tcW w:w="227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7D44937D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SSD</w:t>
            </w:r>
          </w:p>
          <w:p w14:paraId="4ADB0D2F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=10</w:t>
            </w:r>
          </w:p>
        </w:tc>
        <w:tc>
          <w:tcPr>
            <w:tcW w:w="227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509597C5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SSD</w:t>
            </w:r>
          </w:p>
          <w:p w14:paraId="15EC364A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=50</w:t>
            </w:r>
          </w:p>
        </w:tc>
        <w:tc>
          <w:tcPr>
            <w:tcW w:w="227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21EB6091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SSD</w:t>
            </w:r>
          </w:p>
          <w:p w14:paraId="5DE4708B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=100</w:t>
            </w:r>
          </w:p>
        </w:tc>
        <w:tc>
          <w:tcPr>
            <w:tcW w:w="216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1FBE647B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SSD</w:t>
            </w:r>
          </w:p>
          <w:p w14:paraId="6621904F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=125</w:t>
            </w:r>
          </w:p>
        </w:tc>
      </w:tr>
      <w:tr w:rsidR="00FE0231" w:rsidRPr="00FE0231" w14:paraId="052C439C" w14:textId="77777777" w:rsidTr="00061A39">
        <w:trPr>
          <w:trHeight w:hRule="exact" w:val="255"/>
          <w:jc w:val="center"/>
        </w:trPr>
        <w:tc>
          <w:tcPr>
            <w:tcW w:w="85" w:type="pct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05EBF3E9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2</w:t>
            </w:r>
          </w:p>
        </w:tc>
        <w:tc>
          <w:tcPr>
            <w:tcW w:w="182" w:type="pct"/>
            <w:vMerge w:val="restar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7F8E92B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20</w:t>
            </w:r>
          </w:p>
        </w:tc>
        <w:tc>
          <w:tcPr>
            <w:tcW w:w="207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3315E0F3" w14:textId="77777777" w:rsidR="00FE0231" w:rsidRPr="00FE0231" w:rsidRDefault="00FE0231" w:rsidP="008B783F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5</w:t>
            </w:r>
          </w:p>
        </w:tc>
        <w:tc>
          <w:tcPr>
            <w:tcW w:w="227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63AB4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93</w:t>
            </w:r>
          </w:p>
        </w:tc>
        <w:tc>
          <w:tcPr>
            <w:tcW w:w="227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AFD828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79</w:t>
            </w:r>
          </w:p>
          <w:p w14:paraId="080443F0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6AEF3A7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99</w:t>
            </w:r>
          </w:p>
          <w:p w14:paraId="20C6209E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DE03CB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14</w:t>
            </w:r>
          </w:p>
          <w:p w14:paraId="3F447E0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A2BE8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34</w:t>
            </w:r>
          </w:p>
        </w:tc>
        <w:tc>
          <w:tcPr>
            <w:tcW w:w="227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7557C2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8</w:t>
            </w:r>
          </w:p>
          <w:p w14:paraId="7FB45ED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A7C5EF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35</w:t>
            </w:r>
          </w:p>
          <w:p w14:paraId="50613BA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3ABA6E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37</w:t>
            </w:r>
          </w:p>
          <w:p w14:paraId="110EE75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CE35ED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2</w:t>
            </w:r>
          </w:p>
        </w:tc>
        <w:tc>
          <w:tcPr>
            <w:tcW w:w="227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F76A7D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86</w:t>
            </w:r>
          </w:p>
          <w:p w14:paraId="66BD0963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</w:p>
          <w:p w14:paraId="7D1DFBD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53885B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3</w:t>
            </w:r>
          </w:p>
          <w:p w14:paraId="59A2BA56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2D366AF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9</w:t>
            </w:r>
          </w:p>
          <w:p w14:paraId="13173892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E1E937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89</w:t>
            </w:r>
          </w:p>
        </w:tc>
        <w:tc>
          <w:tcPr>
            <w:tcW w:w="227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1BCDB52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3</w:t>
            </w:r>
          </w:p>
          <w:p w14:paraId="4536817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11F100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9</w:t>
            </w:r>
          </w:p>
          <w:p w14:paraId="6657690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647407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5</w:t>
            </w:r>
          </w:p>
          <w:p w14:paraId="22C40584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144BAE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8</w:t>
            </w:r>
          </w:p>
        </w:tc>
        <w:tc>
          <w:tcPr>
            <w:tcW w:w="227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6A82AEE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0</w:t>
            </w:r>
          </w:p>
          <w:p w14:paraId="7C83A255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0F787B8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4</w:t>
            </w:r>
          </w:p>
          <w:p w14:paraId="131E8CF7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16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12A185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34</w:t>
            </w:r>
          </w:p>
          <w:p w14:paraId="63CB3139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FE0231" w:rsidRPr="00FE0231" w14:paraId="4EF3D597" w14:textId="77777777" w:rsidTr="00061A39">
        <w:trPr>
          <w:trHeight w:hRule="exact" w:val="255"/>
          <w:jc w:val="center"/>
        </w:trPr>
        <w:tc>
          <w:tcPr>
            <w:tcW w:w="85" w:type="pct"/>
            <w:vMerge/>
            <w:tcBorders>
              <w:left w:val="nil"/>
              <w:right w:val="nil"/>
            </w:tcBorders>
            <w:vAlign w:val="center"/>
          </w:tcPr>
          <w:p w14:paraId="0E2A5A5E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2" w:type="pct"/>
            <w:vMerge/>
            <w:tcBorders>
              <w:left w:val="nil"/>
              <w:bottom w:val="nil"/>
              <w:right w:val="nil"/>
            </w:tcBorders>
            <w:vAlign w:val="center"/>
            <w:hideMark/>
          </w:tcPr>
          <w:p w14:paraId="09D97F73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207" w:type="pct"/>
            <w:vAlign w:val="bottom"/>
            <w:hideMark/>
          </w:tcPr>
          <w:p w14:paraId="77FB1433" w14:textId="77777777" w:rsidR="00FE0231" w:rsidRPr="00FE0231" w:rsidRDefault="00FE0231" w:rsidP="008B783F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10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42D5E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21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15A010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75</w:t>
            </w:r>
          </w:p>
          <w:p w14:paraId="41AA8437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9F1C4E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76</w:t>
            </w:r>
          </w:p>
          <w:p w14:paraId="040DAC8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9FDEB5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72</w:t>
            </w:r>
          </w:p>
          <w:p w14:paraId="5F2F734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A67885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70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E59DD6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20</w:t>
            </w:r>
          </w:p>
          <w:p w14:paraId="73E4F1B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11A8EB7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4</w:t>
            </w:r>
          </w:p>
          <w:p w14:paraId="62E1DF04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E3582CF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1</w:t>
            </w:r>
          </w:p>
          <w:p w14:paraId="35E7F752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F07E08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42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3C74EE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3</w:t>
            </w:r>
          </w:p>
          <w:p w14:paraId="065E8D8E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6931D0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4</w:t>
            </w:r>
          </w:p>
          <w:p w14:paraId="02A8DF5E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8DD4B8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1</w:t>
            </w:r>
          </w:p>
          <w:p w14:paraId="132659D6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5119B2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52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5388EB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5</w:t>
            </w:r>
          </w:p>
          <w:p w14:paraId="22B8959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E504D47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8</w:t>
            </w:r>
          </w:p>
          <w:p w14:paraId="09B15AD6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3F68680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2</w:t>
            </w:r>
          </w:p>
          <w:p w14:paraId="5392D6A2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40E1B0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63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1EF8CD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4</w:t>
            </w:r>
          </w:p>
          <w:p w14:paraId="5E3B9E79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3B652B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2</w:t>
            </w:r>
          </w:p>
          <w:p w14:paraId="71A4FAF5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3C8F20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8</w:t>
            </w:r>
          </w:p>
          <w:p w14:paraId="6B4B9DD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FE0231" w:rsidRPr="00FE0231" w14:paraId="066C5340" w14:textId="77777777" w:rsidTr="00061A39">
        <w:trPr>
          <w:trHeight w:hRule="exact" w:val="255"/>
          <w:jc w:val="center"/>
        </w:trPr>
        <w:tc>
          <w:tcPr>
            <w:tcW w:w="85" w:type="pct"/>
            <w:vMerge/>
            <w:tcBorders>
              <w:left w:val="nil"/>
              <w:right w:val="nil"/>
            </w:tcBorders>
            <w:vAlign w:val="center"/>
          </w:tcPr>
          <w:p w14:paraId="7B55E595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2" w:type="pct"/>
            <w:vMerge/>
            <w:tcBorders>
              <w:left w:val="nil"/>
              <w:bottom w:val="nil"/>
              <w:right w:val="nil"/>
            </w:tcBorders>
            <w:vAlign w:val="center"/>
            <w:hideMark/>
          </w:tcPr>
          <w:p w14:paraId="29557C44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207" w:type="pct"/>
            <w:vAlign w:val="bottom"/>
            <w:hideMark/>
          </w:tcPr>
          <w:p w14:paraId="4F8D0F59" w14:textId="77777777" w:rsidR="00FE0231" w:rsidRPr="00FE0231" w:rsidRDefault="00FE0231" w:rsidP="008B783F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20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92B095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81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8D2982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43</w:t>
            </w:r>
          </w:p>
          <w:p w14:paraId="797E30E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27BF9F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61</w:t>
            </w:r>
          </w:p>
          <w:p w14:paraId="04EF3A9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A66D44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59</w:t>
            </w:r>
          </w:p>
          <w:p w14:paraId="53BACA6E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FF4BA0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38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924144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0</w:t>
            </w:r>
          </w:p>
          <w:p w14:paraId="47DE9E8D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7560B0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7</w:t>
            </w:r>
          </w:p>
          <w:p w14:paraId="2C0B1522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3680FC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6</w:t>
            </w:r>
          </w:p>
          <w:p w14:paraId="05FF0FE7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11C7E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1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62F4249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83</w:t>
            </w:r>
          </w:p>
          <w:p w14:paraId="4E0EC209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36B31B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9</w:t>
            </w:r>
          </w:p>
          <w:p w14:paraId="7881D27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753B1D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0</w:t>
            </w:r>
          </w:p>
          <w:p w14:paraId="57698D7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76413F4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23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5E1A56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83</w:t>
            </w:r>
          </w:p>
          <w:p w14:paraId="26250C8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5EE5EB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8</w:t>
            </w:r>
          </w:p>
          <w:p w14:paraId="31A755C5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922188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6</w:t>
            </w:r>
          </w:p>
          <w:p w14:paraId="301D5CBD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7B7BB9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41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4669D6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2</w:t>
            </w:r>
          </w:p>
          <w:p w14:paraId="0D56F38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C8A7FA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7</w:t>
            </w:r>
          </w:p>
          <w:p w14:paraId="3BE11549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FA67D6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3</w:t>
            </w:r>
          </w:p>
          <w:p w14:paraId="556E602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FE0231" w:rsidRPr="00FE0231" w14:paraId="3FC87F64" w14:textId="77777777" w:rsidTr="00061A39">
        <w:trPr>
          <w:trHeight w:hRule="exact" w:val="255"/>
          <w:jc w:val="center"/>
        </w:trPr>
        <w:tc>
          <w:tcPr>
            <w:tcW w:w="85" w:type="pct"/>
            <w:vMerge/>
            <w:vAlign w:val="center"/>
          </w:tcPr>
          <w:p w14:paraId="04C27ADF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2" w:type="pct"/>
            <w:vMerge w:val="restart"/>
            <w:vAlign w:val="center"/>
            <w:hideMark/>
          </w:tcPr>
          <w:p w14:paraId="33F06E77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50</w:t>
            </w:r>
          </w:p>
        </w:tc>
        <w:tc>
          <w:tcPr>
            <w:tcW w:w="207" w:type="pct"/>
            <w:vAlign w:val="bottom"/>
            <w:hideMark/>
          </w:tcPr>
          <w:p w14:paraId="29CAA093" w14:textId="77777777" w:rsidR="00FE0231" w:rsidRPr="00FE0231" w:rsidRDefault="00FE0231" w:rsidP="008B783F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5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D7EFCF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57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BBA091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40</w:t>
            </w:r>
          </w:p>
          <w:p w14:paraId="180BB8C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BCD642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40</w:t>
            </w:r>
          </w:p>
          <w:p w14:paraId="2B745049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38BDBD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22</w:t>
            </w:r>
          </w:p>
          <w:p w14:paraId="23D3BE80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3FE8E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22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D5B1F0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06</w:t>
            </w:r>
          </w:p>
          <w:p w14:paraId="0C1838D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49D5EB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90</w:t>
            </w:r>
          </w:p>
          <w:p w14:paraId="63A0603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987254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81</w:t>
            </w:r>
          </w:p>
          <w:p w14:paraId="6566D18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8075FE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38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F3B5E3A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54</w:t>
            </w:r>
          </w:p>
          <w:p w14:paraId="639A9F7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E3EA73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35</w:t>
            </w:r>
          </w:p>
          <w:p w14:paraId="6BA6184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DFEB8E8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32</w:t>
            </w:r>
          </w:p>
          <w:p w14:paraId="10087706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CAD362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48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1C24E8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55</w:t>
            </w:r>
          </w:p>
          <w:p w14:paraId="39C084A4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AD4F70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30</w:t>
            </w:r>
          </w:p>
          <w:p w14:paraId="78CD3694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3B3C320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27</w:t>
            </w:r>
          </w:p>
          <w:p w14:paraId="52518A1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2BDB7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6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68E4948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34</w:t>
            </w:r>
          </w:p>
          <w:p w14:paraId="0B9E10B9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F43A36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8</w:t>
            </w:r>
          </w:p>
          <w:p w14:paraId="3969FB84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1E2BEE3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7</w:t>
            </w:r>
          </w:p>
          <w:p w14:paraId="62C1CC5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FE0231" w:rsidRPr="00FE0231" w14:paraId="7467EE79" w14:textId="77777777" w:rsidTr="00061A39">
        <w:trPr>
          <w:trHeight w:hRule="exact" w:val="255"/>
          <w:jc w:val="center"/>
        </w:trPr>
        <w:tc>
          <w:tcPr>
            <w:tcW w:w="85" w:type="pct"/>
            <w:vMerge/>
            <w:vAlign w:val="center"/>
          </w:tcPr>
          <w:p w14:paraId="09CC071C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7339603C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207" w:type="pct"/>
            <w:vAlign w:val="bottom"/>
            <w:hideMark/>
          </w:tcPr>
          <w:p w14:paraId="7B2DDE4C" w14:textId="77777777" w:rsidR="00FE0231" w:rsidRPr="00FE0231" w:rsidRDefault="00FE0231" w:rsidP="008B783F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10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B5F73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80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DA6262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17</w:t>
            </w:r>
          </w:p>
          <w:p w14:paraId="08FD1C2D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2EA444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26</w:t>
            </w:r>
          </w:p>
          <w:p w14:paraId="2560AE34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907D124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01</w:t>
            </w:r>
          </w:p>
          <w:p w14:paraId="0BEF1A2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CB66B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36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2F7F4D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83</w:t>
            </w:r>
          </w:p>
          <w:p w14:paraId="15336F2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3B5419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86</w:t>
            </w:r>
          </w:p>
          <w:p w14:paraId="0C1640BE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BE5DAA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57</w:t>
            </w:r>
          </w:p>
          <w:p w14:paraId="3E1C15C7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67C5705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58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2351F3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35</w:t>
            </w:r>
          </w:p>
          <w:p w14:paraId="150BD024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13CA81C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41</w:t>
            </w:r>
          </w:p>
          <w:p w14:paraId="0F09E209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9313F07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28</w:t>
            </w:r>
          </w:p>
          <w:p w14:paraId="414BA0A9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5F3C9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70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9A33549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31</w:t>
            </w:r>
          </w:p>
          <w:p w14:paraId="253FE43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F241D9B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50</w:t>
            </w:r>
          </w:p>
          <w:p w14:paraId="4790792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85CA8E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20</w:t>
            </w:r>
          </w:p>
          <w:p w14:paraId="03B87232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6019C0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9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CB139B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4</w:t>
            </w:r>
          </w:p>
          <w:p w14:paraId="07BBE619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76F6D1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6</w:t>
            </w:r>
          </w:p>
          <w:p w14:paraId="44E7906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9CCA5E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0</w:t>
            </w:r>
          </w:p>
          <w:p w14:paraId="540C3C0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FE0231" w:rsidRPr="00FE0231" w14:paraId="3DCF8968" w14:textId="77777777" w:rsidTr="00061A39">
        <w:trPr>
          <w:trHeight w:hRule="exact" w:val="255"/>
          <w:jc w:val="center"/>
        </w:trPr>
        <w:tc>
          <w:tcPr>
            <w:tcW w:w="85" w:type="pct"/>
            <w:vMerge/>
            <w:vAlign w:val="center"/>
          </w:tcPr>
          <w:p w14:paraId="52349A8E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471A2A81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207" w:type="pct"/>
            <w:vAlign w:val="bottom"/>
            <w:hideMark/>
          </w:tcPr>
          <w:p w14:paraId="51DD6670" w14:textId="77777777" w:rsidR="00FE0231" w:rsidRPr="00FE0231" w:rsidRDefault="00FE0231" w:rsidP="008B783F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20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5AFACC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52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84432F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25</w:t>
            </w:r>
          </w:p>
          <w:p w14:paraId="00122357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2E27C19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08</w:t>
            </w:r>
          </w:p>
          <w:p w14:paraId="55BFAD77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56E824D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07</w:t>
            </w:r>
          </w:p>
          <w:p w14:paraId="6B89962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52D36E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93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85D457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70</w:t>
            </w:r>
          </w:p>
          <w:p w14:paraId="752FDBF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1705DF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73</w:t>
            </w:r>
          </w:p>
          <w:p w14:paraId="36492630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4AC1AD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56</w:t>
            </w:r>
          </w:p>
          <w:p w14:paraId="61F4D33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57451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35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01421E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34</w:t>
            </w:r>
          </w:p>
          <w:p w14:paraId="2652416E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A4EC35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39</w:t>
            </w:r>
          </w:p>
          <w:p w14:paraId="1E067F87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572273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25</w:t>
            </w:r>
          </w:p>
          <w:p w14:paraId="7BD18FC2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184FA97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49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8E4919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39</w:t>
            </w:r>
          </w:p>
          <w:p w14:paraId="4E97208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C853E2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42</w:t>
            </w:r>
          </w:p>
          <w:p w14:paraId="1E46C159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74284F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27</w:t>
            </w:r>
          </w:p>
          <w:p w14:paraId="523B2249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9F1E37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7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56F9B4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1</w:t>
            </w:r>
          </w:p>
          <w:p w14:paraId="73B61A12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C1320C6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7</w:t>
            </w:r>
          </w:p>
          <w:p w14:paraId="74DD05B2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307F97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4</w:t>
            </w:r>
          </w:p>
          <w:p w14:paraId="059B9C80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FE0231" w:rsidRPr="00FE0231" w14:paraId="020C327D" w14:textId="77777777" w:rsidTr="00061A39">
        <w:trPr>
          <w:trHeight w:hRule="exact" w:val="255"/>
          <w:jc w:val="center"/>
        </w:trPr>
        <w:tc>
          <w:tcPr>
            <w:tcW w:w="85" w:type="pct"/>
            <w:vMerge/>
            <w:vAlign w:val="center"/>
          </w:tcPr>
          <w:p w14:paraId="5DD72961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2" w:type="pct"/>
            <w:vMerge w:val="restart"/>
            <w:vAlign w:val="center"/>
            <w:hideMark/>
          </w:tcPr>
          <w:p w14:paraId="225B5CD6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80</w:t>
            </w:r>
          </w:p>
        </w:tc>
        <w:tc>
          <w:tcPr>
            <w:tcW w:w="207" w:type="pct"/>
            <w:vAlign w:val="bottom"/>
            <w:hideMark/>
          </w:tcPr>
          <w:p w14:paraId="2605351E" w14:textId="77777777" w:rsidR="00FE0231" w:rsidRPr="00FE0231" w:rsidRDefault="00FE0231" w:rsidP="008B783F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5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D37C4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98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540C28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67</w:t>
            </w:r>
          </w:p>
          <w:p w14:paraId="7F633C3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0AC49B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77</w:t>
            </w:r>
          </w:p>
          <w:p w14:paraId="41253D0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A43E9E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408</w:t>
            </w:r>
          </w:p>
          <w:p w14:paraId="540308E4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78F656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17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8EFD1D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99</w:t>
            </w:r>
          </w:p>
          <w:p w14:paraId="6290FA0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D4DD18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97</w:t>
            </w:r>
          </w:p>
          <w:p w14:paraId="7732D9E7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DE5A3E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99</w:t>
            </w:r>
          </w:p>
          <w:p w14:paraId="1138E8F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4D5F75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28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53F9A5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28</w:t>
            </w:r>
          </w:p>
          <w:p w14:paraId="3E9D2F9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37AF57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2</w:t>
            </w:r>
          </w:p>
          <w:p w14:paraId="064E5D46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75CF08B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22</w:t>
            </w:r>
          </w:p>
          <w:p w14:paraId="1384BB1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0B57B2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33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3033C9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24</w:t>
            </w:r>
          </w:p>
          <w:p w14:paraId="403F83F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B7057B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2</w:t>
            </w:r>
          </w:p>
          <w:p w14:paraId="0B5A1C99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07D60D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2</w:t>
            </w:r>
          </w:p>
          <w:p w14:paraId="16AB7A9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8B438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30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AA8D3A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46</w:t>
            </w:r>
          </w:p>
          <w:p w14:paraId="01F8B53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4D2CAA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6</w:t>
            </w:r>
          </w:p>
          <w:p w14:paraId="54B7513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B4C66A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30</w:t>
            </w:r>
          </w:p>
          <w:p w14:paraId="0D2C92E6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FE0231" w:rsidRPr="00FE0231" w14:paraId="3734BE93" w14:textId="77777777" w:rsidTr="00061A39">
        <w:trPr>
          <w:trHeight w:hRule="exact" w:val="255"/>
          <w:jc w:val="center"/>
        </w:trPr>
        <w:tc>
          <w:tcPr>
            <w:tcW w:w="85" w:type="pct"/>
            <w:vMerge/>
            <w:vAlign w:val="center"/>
          </w:tcPr>
          <w:p w14:paraId="28F989FA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082F07E1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207" w:type="pct"/>
            <w:vAlign w:val="bottom"/>
            <w:hideMark/>
          </w:tcPr>
          <w:p w14:paraId="0F4DF4DE" w14:textId="77777777" w:rsidR="00FE0231" w:rsidRPr="00FE0231" w:rsidRDefault="00FE0231" w:rsidP="008B783F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10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B7AFF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473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E70706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60</w:t>
            </w:r>
          </w:p>
          <w:p w14:paraId="53055F06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1B4E1D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40</w:t>
            </w:r>
          </w:p>
          <w:p w14:paraId="0290555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27149D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32</w:t>
            </w:r>
          </w:p>
          <w:p w14:paraId="544ED0B5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A9A277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48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CAB2F3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58</w:t>
            </w:r>
          </w:p>
          <w:p w14:paraId="07402112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416EB4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61</w:t>
            </w:r>
          </w:p>
          <w:p w14:paraId="6340CDF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29C5F5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52</w:t>
            </w:r>
          </w:p>
          <w:p w14:paraId="059C2A50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30FFE87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59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A4551D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0</w:t>
            </w:r>
          </w:p>
          <w:p w14:paraId="66620BB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68E8BD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2</w:t>
            </w:r>
          </w:p>
          <w:p w14:paraId="05B5726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CF2A7CC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1</w:t>
            </w:r>
          </w:p>
          <w:p w14:paraId="241BF070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E3BC6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74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C05CDD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8</w:t>
            </w:r>
          </w:p>
          <w:p w14:paraId="2BB77E20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6E646C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4</w:t>
            </w:r>
          </w:p>
          <w:p w14:paraId="5B0F520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CBE695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1</w:t>
            </w:r>
          </w:p>
          <w:p w14:paraId="2A59D9DE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407D750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58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DC04B5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32</w:t>
            </w:r>
          </w:p>
          <w:p w14:paraId="52AD7C2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47FD8CD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2</w:t>
            </w:r>
          </w:p>
          <w:p w14:paraId="17AD1002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4BE6E7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7</w:t>
            </w:r>
          </w:p>
          <w:p w14:paraId="2BE6256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FE0231" w:rsidRPr="00FE0231" w14:paraId="20AE88E7" w14:textId="77777777" w:rsidTr="00061A39">
        <w:trPr>
          <w:trHeight w:hRule="exact" w:val="255"/>
          <w:jc w:val="center"/>
        </w:trPr>
        <w:tc>
          <w:tcPr>
            <w:tcW w:w="85" w:type="pct"/>
            <w:vMerge/>
            <w:vAlign w:val="center"/>
          </w:tcPr>
          <w:p w14:paraId="7D7FDA0D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2CDD1DF5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207" w:type="pct"/>
            <w:vAlign w:val="bottom"/>
            <w:hideMark/>
          </w:tcPr>
          <w:p w14:paraId="39D315F3" w14:textId="77777777" w:rsidR="00FE0231" w:rsidRPr="00FE0231" w:rsidRDefault="00FE0231" w:rsidP="008B783F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20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FDCBDD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2.297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82CD28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81</w:t>
            </w:r>
          </w:p>
          <w:p w14:paraId="2505325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36970B9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86</w:t>
            </w:r>
          </w:p>
          <w:p w14:paraId="0F1654B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BD5682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10</w:t>
            </w:r>
          </w:p>
          <w:p w14:paraId="08ACAB7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3BDAB0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1.141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416A95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60</w:t>
            </w:r>
          </w:p>
          <w:p w14:paraId="0AA2850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D678DF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91</w:t>
            </w:r>
          </w:p>
          <w:p w14:paraId="19E7CB3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6CE742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32</w:t>
            </w:r>
          </w:p>
          <w:p w14:paraId="28F0B1B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DF3C5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656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31B5EB3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21</w:t>
            </w:r>
          </w:p>
          <w:p w14:paraId="7C0CEB97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B6F5B8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37</w:t>
            </w:r>
          </w:p>
          <w:p w14:paraId="03FD630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CD769D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1</w:t>
            </w:r>
          </w:p>
          <w:p w14:paraId="274C21CE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B99B3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715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84CD2C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22</w:t>
            </w:r>
          </w:p>
          <w:p w14:paraId="7EBFE74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195868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45</w:t>
            </w:r>
          </w:p>
          <w:p w14:paraId="1E6142C2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4AD011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0</w:t>
            </w:r>
          </w:p>
          <w:p w14:paraId="151CC98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6B55F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228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CCF6F7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3</w:t>
            </w:r>
          </w:p>
          <w:p w14:paraId="2E2B113D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410AC8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32</w:t>
            </w:r>
          </w:p>
          <w:p w14:paraId="6B47684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7872E4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3</w:t>
            </w:r>
          </w:p>
          <w:p w14:paraId="00DC5B7D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FE0231" w:rsidRPr="00FE0231" w14:paraId="4165A25E" w14:textId="77777777" w:rsidTr="00061A39">
        <w:trPr>
          <w:trHeight w:hRule="exact" w:val="255"/>
          <w:jc w:val="center"/>
        </w:trPr>
        <w:tc>
          <w:tcPr>
            <w:tcW w:w="85" w:type="pct"/>
            <w:vMerge/>
            <w:vAlign w:val="center"/>
          </w:tcPr>
          <w:p w14:paraId="62C6CC20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2" w:type="pct"/>
            <w:vMerge w:val="restart"/>
            <w:vAlign w:val="center"/>
            <w:hideMark/>
          </w:tcPr>
          <w:p w14:paraId="7F91D488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100</w:t>
            </w:r>
          </w:p>
        </w:tc>
        <w:tc>
          <w:tcPr>
            <w:tcW w:w="207" w:type="pct"/>
            <w:vAlign w:val="bottom"/>
            <w:hideMark/>
          </w:tcPr>
          <w:p w14:paraId="189352F4" w14:textId="77777777" w:rsidR="00FE0231" w:rsidRPr="00FE0231" w:rsidRDefault="00FE0231" w:rsidP="008B783F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5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E223B2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404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804154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46</w:t>
            </w:r>
          </w:p>
          <w:p w14:paraId="2F56E8F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332C95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81</w:t>
            </w:r>
          </w:p>
          <w:p w14:paraId="2A423176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7053D5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89</w:t>
            </w:r>
          </w:p>
          <w:p w14:paraId="184CF5A9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7921B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24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0F7B11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74</w:t>
            </w:r>
          </w:p>
          <w:p w14:paraId="59F1123E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55B0EA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85</w:t>
            </w:r>
          </w:p>
          <w:p w14:paraId="4270B30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922D2C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63</w:t>
            </w:r>
          </w:p>
          <w:p w14:paraId="1ADBF250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EBAE5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4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68B4FAA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78</w:t>
            </w:r>
          </w:p>
          <w:p w14:paraId="497BF85D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F3DCD4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5</w:t>
            </w:r>
          </w:p>
          <w:p w14:paraId="2D6B911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A95A80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70</w:t>
            </w:r>
          </w:p>
          <w:p w14:paraId="060196C0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6010AB6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6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049C1D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87</w:t>
            </w:r>
          </w:p>
          <w:p w14:paraId="58E606F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A6D488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8</w:t>
            </w:r>
          </w:p>
          <w:p w14:paraId="1A3416DD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5DCB44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70</w:t>
            </w:r>
          </w:p>
          <w:p w14:paraId="384BC546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DDBD28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33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528D63F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34</w:t>
            </w:r>
          </w:p>
          <w:p w14:paraId="0AAFE7C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95AD226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34</w:t>
            </w:r>
          </w:p>
          <w:p w14:paraId="4C3CB905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92DE04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8</w:t>
            </w:r>
          </w:p>
          <w:p w14:paraId="2D5C1A3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FE0231" w:rsidRPr="00FE0231" w14:paraId="77919EE2" w14:textId="77777777" w:rsidTr="00061A39">
        <w:trPr>
          <w:trHeight w:hRule="exact" w:val="255"/>
          <w:jc w:val="center"/>
        </w:trPr>
        <w:tc>
          <w:tcPr>
            <w:tcW w:w="85" w:type="pct"/>
            <w:vMerge/>
            <w:vAlign w:val="center"/>
          </w:tcPr>
          <w:p w14:paraId="7312BE72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31211480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207" w:type="pct"/>
            <w:vAlign w:val="bottom"/>
            <w:hideMark/>
          </w:tcPr>
          <w:p w14:paraId="5D1C3A5B" w14:textId="77777777" w:rsidR="00FE0231" w:rsidRPr="00FE0231" w:rsidRDefault="00FE0231" w:rsidP="008B783F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10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EF7965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456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4E726D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63</w:t>
            </w:r>
          </w:p>
          <w:p w14:paraId="2B8880A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BBBA2B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61</w:t>
            </w:r>
          </w:p>
          <w:p w14:paraId="72E1CC00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5C07AC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60</w:t>
            </w:r>
          </w:p>
          <w:p w14:paraId="749F2C12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96A9F89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13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76FAF3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61</w:t>
            </w:r>
          </w:p>
          <w:p w14:paraId="31860E40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DD7C25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74</w:t>
            </w:r>
          </w:p>
          <w:p w14:paraId="11F0A1E9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8034E5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55</w:t>
            </w:r>
          </w:p>
          <w:p w14:paraId="6C7A197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2F059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6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DF6C108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0</w:t>
            </w:r>
          </w:p>
          <w:p w14:paraId="5E5832C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A22668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4</w:t>
            </w:r>
          </w:p>
          <w:p w14:paraId="7FA8639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022D03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6</w:t>
            </w:r>
          </w:p>
          <w:p w14:paraId="4085C819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5A323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26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4608C2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9</w:t>
            </w:r>
          </w:p>
          <w:p w14:paraId="3BCAAF9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BF7877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4</w:t>
            </w:r>
          </w:p>
          <w:p w14:paraId="717D5F0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B425D3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6</w:t>
            </w:r>
          </w:p>
          <w:p w14:paraId="271C012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65AFA6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7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107C1F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32</w:t>
            </w:r>
          </w:p>
          <w:p w14:paraId="4376A52D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AB8930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8</w:t>
            </w:r>
          </w:p>
          <w:p w14:paraId="04BAC81D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9BB391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3</w:t>
            </w:r>
          </w:p>
          <w:p w14:paraId="4C44698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FE0231" w:rsidRPr="00FE0231" w14:paraId="011FBE2C" w14:textId="77777777" w:rsidTr="00061A39">
        <w:trPr>
          <w:trHeight w:hRule="exact" w:val="255"/>
          <w:jc w:val="center"/>
        </w:trPr>
        <w:tc>
          <w:tcPr>
            <w:tcW w:w="85" w:type="pct"/>
            <w:vMerge/>
            <w:vAlign w:val="center"/>
          </w:tcPr>
          <w:p w14:paraId="28893672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32FA6E16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207" w:type="pct"/>
            <w:vAlign w:val="bottom"/>
            <w:hideMark/>
          </w:tcPr>
          <w:p w14:paraId="4C5DFE16" w14:textId="77777777" w:rsidR="00FE0231" w:rsidRPr="00FE0231" w:rsidRDefault="00FE0231" w:rsidP="008B783F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20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E95F65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422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FD7185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98</w:t>
            </w:r>
          </w:p>
          <w:p w14:paraId="28F8CE44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0DBD19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64</w:t>
            </w:r>
          </w:p>
          <w:p w14:paraId="661C6356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1BD2CD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52</w:t>
            </w:r>
          </w:p>
          <w:p w14:paraId="4872E647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F9098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63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EEF9B25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64</w:t>
            </w:r>
          </w:p>
          <w:p w14:paraId="091FB449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53FFD5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55</w:t>
            </w:r>
          </w:p>
          <w:p w14:paraId="518A416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FFC0102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60</w:t>
            </w:r>
          </w:p>
          <w:p w14:paraId="41BF757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0ABBA9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1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CE2347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9</w:t>
            </w:r>
          </w:p>
          <w:p w14:paraId="0E2C2F5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1FE5B4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8</w:t>
            </w:r>
          </w:p>
          <w:p w14:paraId="72BC1BD4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584945E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3</w:t>
            </w:r>
          </w:p>
          <w:p w14:paraId="3A3CB9D5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B1F87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1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96EAFE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2</w:t>
            </w:r>
          </w:p>
          <w:p w14:paraId="1CC1D75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36FAA08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2</w:t>
            </w:r>
          </w:p>
          <w:p w14:paraId="7DDAC4ED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C1B800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6</w:t>
            </w:r>
          </w:p>
          <w:p w14:paraId="3EBCB43D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5B52A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3</w:t>
            </w:r>
          </w:p>
        </w:tc>
        <w:tc>
          <w:tcPr>
            <w:tcW w:w="227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127E2630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7</w:t>
            </w:r>
          </w:p>
          <w:p w14:paraId="0C8BB34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6669EC08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3</w:t>
            </w:r>
          </w:p>
          <w:p w14:paraId="0890DA0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16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380A1B2F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1</w:t>
            </w:r>
          </w:p>
          <w:p w14:paraId="76C1BA94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FE0231" w:rsidRPr="00FE0231" w14:paraId="100DE543" w14:textId="77777777" w:rsidTr="00061A39">
        <w:trPr>
          <w:trHeight w:hRule="exact" w:val="255"/>
          <w:jc w:val="center"/>
        </w:trPr>
        <w:tc>
          <w:tcPr>
            <w:tcW w:w="85" w:type="pct"/>
            <w:vMerge/>
            <w:tcBorders>
              <w:left w:val="nil"/>
              <w:right w:val="nil"/>
            </w:tcBorders>
            <w:vAlign w:val="center"/>
          </w:tcPr>
          <w:p w14:paraId="39CF61F2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2" w:type="pct"/>
            <w:vMerge w:val="restart"/>
            <w:tcBorders>
              <w:top w:val="nil"/>
              <w:left w:val="nil"/>
              <w:right w:val="nil"/>
            </w:tcBorders>
            <w:vAlign w:val="center"/>
            <w:hideMark/>
          </w:tcPr>
          <w:p w14:paraId="63ED5116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200</w:t>
            </w:r>
          </w:p>
        </w:tc>
        <w:tc>
          <w:tcPr>
            <w:tcW w:w="207" w:type="pct"/>
            <w:tcBorders>
              <w:top w:val="nil"/>
              <w:left w:val="nil"/>
              <w:right w:val="nil"/>
            </w:tcBorders>
            <w:vAlign w:val="bottom"/>
          </w:tcPr>
          <w:p w14:paraId="224CABEF" w14:textId="77777777" w:rsidR="00FE0231" w:rsidRPr="00FE0231" w:rsidRDefault="00FE0231" w:rsidP="008B783F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5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6CBBB9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45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6AA87C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39</w:t>
            </w:r>
          </w:p>
          <w:p w14:paraId="26CE75B0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985B634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85</w:t>
            </w:r>
          </w:p>
          <w:p w14:paraId="79ABDDDA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6AE2CA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407</w:t>
            </w:r>
          </w:p>
          <w:p w14:paraId="0C8B3D1F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4B48AA7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55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3811F2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32</w:t>
            </w:r>
          </w:p>
          <w:p w14:paraId="5B152C42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64FB46B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47</w:t>
            </w:r>
          </w:p>
          <w:p w14:paraId="4AC961E9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BDF6D8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48</w:t>
            </w:r>
          </w:p>
          <w:p w14:paraId="54B39615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9186C3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4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EBA63A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09</w:t>
            </w:r>
          </w:p>
          <w:p w14:paraId="5854F289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DE94816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2</w:t>
            </w:r>
          </w:p>
          <w:p w14:paraId="097F576D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49A57E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19</w:t>
            </w:r>
          </w:p>
          <w:p w14:paraId="255EDC1E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2F42CA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22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7221BB3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11</w:t>
            </w:r>
          </w:p>
          <w:p w14:paraId="428D4D1C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D41605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2</w:t>
            </w:r>
          </w:p>
          <w:p w14:paraId="005D9869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AC9869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8</w:t>
            </w:r>
          </w:p>
          <w:p w14:paraId="755FCAAF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EFA24B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34</w:t>
            </w:r>
          </w:p>
        </w:tc>
        <w:tc>
          <w:tcPr>
            <w:tcW w:w="227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623207DD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29</w:t>
            </w:r>
          </w:p>
          <w:p w14:paraId="3464836D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0F12B3C8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33</w:t>
            </w:r>
          </w:p>
          <w:p w14:paraId="5B87C88F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16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03260C0A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36</w:t>
            </w:r>
          </w:p>
          <w:p w14:paraId="65A8994C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FE0231" w:rsidRPr="00FE0231" w14:paraId="033A7035" w14:textId="77777777" w:rsidTr="00061A39">
        <w:trPr>
          <w:trHeight w:hRule="exact" w:val="255"/>
          <w:jc w:val="center"/>
        </w:trPr>
        <w:tc>
          <w:tcPr>
            <w:tcW w:w="85" w:type="pct"/>
            <w:vMerge/>
            <w:tcBorders>
              <w:left w:val="nil"/>
              <w:right w:val="nil"/>
            </w:tcBorders>
            <w:vAlign w:val="center"/>
          </w:tcPr>
          <w:p w14:paraId="0020EDFF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2" w:type="pct"/>
            <w:vMerge/>
            <w:tcBorders>
              <w:left w:val="nil"/>
              <w:right w:val="nil"/>
            </w:tcBorders>
            <w:vAlign w:val="center"/>
          </w:tcPr>
          <w:p w14:paraId="0A56FB06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207" w:type="pct"/>
            <w:tcBorders>
              <w:top w:val="nil"/>
              <w:left w:val="nil"/>
              <w:right w:val="nil"/>
            </w:tcBorders>
            <w:vAlign w:val="bottom"/>
          </w:tcPr>
          <w:p w14:paraId="45E8CF2D" w14:textId="77777777" w:rsidR="00FE0231" w:rsidRPr="00FE0231" w:rsidRDefault="00FE0231" w:rsidP="008B783F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10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60C9D5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407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2BA86E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46</w:t>
            </w:r>
          </w:p>
          <w:p w14:paraId="18E93258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3D1E27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81</w:t>
            </w:r>
          </w:p>
          <w:p w14:paraId="54BAA33F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158301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34</w:t>
            </w:r>
          </w:p>
          <w:p w14:paraId="2F4F6C0C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F0C20F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58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35167AD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20</w:t>
            </w:r>
          </w:p>
          <w:p w14:paraId="15035AD3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C0179C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64</w:t>
            </w:r>
          </w:p>
          <w:p w14:paraId="30569609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4C6B35C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6</w:t>
            </w:r>
          </w:p>
          <w:p w14:paraId="55DB8CF7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BBB094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1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71F73B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07</w:t>
            </w:r>
          </w:p>
          <w:p w14:paraId="102667A1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C62531F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56</w:t>
            </w:r>
          </w:p>
          <w:p w14:paraId="531B989D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4BA9C65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7</w:t>
            </w:r>
          </w:p>
          <w:p w14:paraId="660EB4F7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D41659C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1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E3F182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08</w:t>
            </w:r>
          </w:p>
          <w:p w14:paraId="33B4C7EB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6644FC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59</w:t>
            </w:r>
          </w:p>
          <w:p w14:paraId="23713D62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4C972B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7</w:t>
            </w:r>
          </w:p>
          <w:p w14:paraId="775019CB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6FA8465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44</w:t>
            </w:r>
          </w:p>
        </w:tc>
        <w:tc>
          <w:tcPr>
            <w:tcW w:w="227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63B5F613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33</w:t>
            </w:r>
          </w:p>
          <w:p w14:paraId="56AE1982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70156B90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49</w:t>
            </w:r>
          </w:p>
          <w:p w14:paraId="00CC5D44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16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3B22A72F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19</w:t>
            </w:r>
          </w:p>
          <w:p w14:paraId="3B7499BB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FE0231" w:rsidRPr="00FE0231" w14:paraId="3E0C6148" w14:textId="77777777" w:rsidTr="00061A39">
        <w:trPr>
          <w:trHeight w:hRule="exact" w:val="255"/>
          <w:jc w:val="center"/>
        </w:trPr>
        <w:tc>
          <w:tcPr>
            <w:tcW w:w="85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3EF497D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2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DE32F02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207" w:type="pct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4F8F2E2D" w14:textId="77777777" w:rsidR="00FE0231" w:rsidRPr="00FE0231" w:rsidRDefault="00FE0231" w:rsidP="008B783F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20</w:t>
            </w: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2EB5501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462</w:t>
            </w: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928ED57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406</w:t>
            </w:r>
          </w:p>
          <w:p w14:paraId="1226049D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78BC4FD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46</w:t>
            </w:r>
          </w:p>
          <w:p w14:paraId="28110277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F985FEE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47</w:t>
            </w:r>
          </w:p>
          <w:p w14:paraId="03A4F8FE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AF0DF58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54</w:t>
            </w: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5B52037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34</w:t>
            </w:r>
          </w:p>
          <w:p w14:paraId="00A1B188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6244FD3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4</w:t>
            </w:r>
          </w:p>
          <w:p w14:paraId="4A172BF1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5FD9D21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24</w:t>
            </w:r>
          </w:p>
          <w:p w14:paraId="1D82005D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F54AF8D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8</w:t>
            </w: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EDF7DCE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43</w:t>
            </w:r>
          </w:p>
          <w:p w14:paraId="2EEA098D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37D2529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3</w:t>
            </w:r>
          </w:p>
          <w:p w14:paraId="530785E9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2A92AB0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48</w:t>
            </w:r>
          </w:p>
          <w:p w14:paraId="0ED7831F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CCE064A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29</w:t>
            </w: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6D43069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40</w:t>
            </w:r>
          </w:p>
          <w:p w14:paraId="1551D270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F02BF31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24</w:t>
            </w:r>
          </w:p>
          <w:p w14:paraId="276DB6F5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710AE18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50</w:t>
            </w:r>
          </w:p>
          <w:p w14:paraId="15F3A770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F6B2990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43</w:t>
            </w:r>
          </w:p>
        </w:tc>
        <w:tc>
          <w:tcPr>
            <w:tcW w:w="227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D2643CB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43</w:t>
            </w:r>
          </w:p>
          <w:p w14:paraId="10038B5B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305D5E8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3</w:t>
            </w:r>
          </w:p>
          <w:p w14:paraId="41EC19CC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16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9A66BF9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33</w:t>
            </w:r>
          </w:p>
          <w:p w14:paraId="2088E02A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FE0231" w:rsidRPr="00FE0231" w14:paraId="6926E864" w14:textId="77777777" w:rsidTr="00061A39">
        <w:trPr>
          <w:trHeight w:hRule="exact" w:val="255"/>
          <w:jc w:val="center"/>
        </w:trPr>
        <w:tc>
          <w:tcPr>
            <w:tcW w:w="473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7BFCDF91" w14:textId="77777777" w:rsidR="00FE0231" w:rsidRPr="00FE0231" w:rsidRDefault="00FE0231" w:rsidP="008B783F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Mean</w:t>
            </w: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F19CAC4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490</w:t>
            </w: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B849C3F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19</w:t>
            </w: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96AC498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22</w:t>
            </w: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00505C4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14</w:t>
            </w: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BBADE23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51</w:t>
            </w: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AE8A574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53</w:t>
            </w: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A202A96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60</w:t>
            </w: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F0E6EFF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47</w:t>
            </w: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7C4F073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39</w:t>
            </w: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9492E04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3</w:t>
            </w: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77718CF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8</w:t>
            </w: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EFF905F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1</w:t>
            </w: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D5257D0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51</w:t>
            </w: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AFFB574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4</w:t>
            </w: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EE11CBF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0</w:t>
            </w: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D18C419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0</w:t>
            </w: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A27BE89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48</w:t>
            </w: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1C5643C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9</w:t>
            </w: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CA3432A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8</w:t>
            </w:r>
          </w:p>
        </w:tc>
        <w:tc>
          <w:tcPr>
            <w:tcW w:w="2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E54755A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4</w:t>
            </w:r>
          </w:p>
        </w:tc>
      </w:tr>
      <w:tr w:rsidR="00FE0231" w:rsidRPr="00FE0231" w14:paraId="317072B6" w14:textId="77777777" w:rsidTr="00061A39">
        <w:trPr>
          <w:trHeight w:hRule="exact" w:val="255"/>
          <w:jc w:val="center"/>
        </w:trPr>
        <w:tc>
          <w:tcPr>
            <w:tcW w:w="85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4AE3759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3</w:t>
            </w:r>
          </w:p>
        </w:tc>
        <w:tc>
          <w:tcPr>
            <w:tcW w:w="182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A8DFDD6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20</w:t>
            </w:r>
          </w:p>
        </w:tc>
        <w:tc>
          <w:tcPr>
            <w:tcW w:w="207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344FF6E6" w14:textId="77777777" w:rsidR="00FE0231" w:rsidRPr="00FE0231" w:rsidRDefault="00FE0231" w:rsidP="008B783F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5</w:t>
            </w: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BFAEA4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23</w:t>
            </w: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69BC8A9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89</w:t>
            </w:r>
          </w:p>
          <w:p w14:paraId="416DB145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366E8C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8</w:t>
            </w:r>
          </w:p>
          <w:p w14:paraId="4B3BB977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D46E472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9</w:t>
            </w:r>
          </w:p>
          <w:p w14:paraId="33B6B79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ACFA77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4</w:t>
            </w: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E1150F8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62</w:t>
            </w:r>
          </w:p>
          <w:p w14:paraId="195BF43E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B5A033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65</w:t>
            </w:r>
          </w:p>
          <w:p w14:paraId="0DCFAEC7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370D1A5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79</w:t>
            </w:r>
          </w:p>
          <w:p w14:paraId="4A27A07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4433C5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77</w:t>
            </w: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830965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54</w:t>
            </w:r>
          </w:p>
          <w:p w14:paraId="7A0C5934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C72749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50</w:t>
            </w:r>
          </w:p>
          <w:p w14:paraId="613AFE0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310D18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53</w:t>
            </w:r>
          </w:p>
          <w:p w14:paraId="07D0196E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6C3DE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82</w:t>
            </w: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90399D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55</w:t>
            </w:r>
          </w:p>
          <w:p w14:paraId="1BFEFC5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22D026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54</w:t>
            </w:r>
          </w:p>
          <w:p w14:paraId="72980D0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38D3D5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63</w:t>
            </w:r>
          </w:p>
          <w:p w14:paraId="752369D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9F7627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5</w:t>
            </w: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84A07F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5</w:t>
            </w:r>
          </w:p>
          <w:p w14:paraId="350DD1F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3C1864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9</w:t>
            </w:r>
          </w:p>
          <w:p w14:paraId="12809F4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1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6A3BE1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4</w:t>
            </w:r>
          </w:p>
          <w:p w14:paraId="65881A9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FE0231" w:rsidRPr="00FE0231" w14:paraId="07E02909" w14:textId="77777777" w:rsidTr="00061A39">
        <w:trPr>
          <w:trHeight w:hRule="exact" w:val="255"/>
          <w:jc w:val="center"/>
        </w:trPr>
        <w:tc>
          <w:tcPr>
            <w:tcW w:w="85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1ED8CE1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2" w:type="pct"/>
            <w:vMerge/>
            <w:tcBorders>
              <w:left w:val="nil"/>
              <w:bottom w:val="nil"/>
              <w:right w:val="nil"/>
            </w:tcBorders>
            <w:vAlign w:val="center"/>
            <w:hideMark/>
          </w:tcPr>
          <w:p w14:paraId="514268A2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207" w:type="pct"/>
            <w:vAlign w:val="bottom"/>
            <w:hideMark/>
          </w:tcPr>
          <w:p w14:paraId="7BB4E0F8" w14:textId="77777777" w:rsidR="00FE0231" w:rsidRPr="00FE0231" w:rsidRDefault="00FE0231" w:rsidP="008B783F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10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278D4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85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64522F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82</w:t>
            </w:r>
          </w:p>
          <w:p w14:paraId="58B1AA0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D54116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0</w:t>
            </w:r>
          </w:p>
          <w:p w14:paraId="3A2EC1B5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CA18FE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4</w:t>
            </w:r>
          </w:p>
          <w:p w14:paraId="1A2D92C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63BEB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65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98730F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60</w:t>
            </w:r>
          </w:p>
          <w:p w14:paraId="5582D499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22DCBB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73</w:t>
            </w:r>
          </w:p>
          <w:p w14:paraId="2F7AC209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728D6B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70</w:t>
            </w:r>
          </w:p>
          <w:p w14:paraId="2CA7F38D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372C1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50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9A3F760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56</w:t>
            </w:r>
          </w:p>
          <w:p w14:paraId="0256097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B63A81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67</w:t>
            </w:r>
          </w:p>
          <w:p w14:paraId="1EEF2EA6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DD613B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59</w:t>
            </w:r>
          </w:p>
          <w:p w14:paraId="3FE806D9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5B9AA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57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C49FBF9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57</w:t>
            </w:r>
          </w:p>
          <w:p w14:paraId="2D54557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5FF0E1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69</w:t>
            </w:r>
          </w:p>
          <w:p w14:paraId="56A8AD1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065FBF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62</w:t>
            </w:r>
          </w:p>
          <w:p w14:paraId="2F93E1ED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4F1C22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3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F738CB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7</w:t>
            </w:r>
          </w:p>
          <w:p w14:paraId="774A818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594589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5</w:t>
            </w:r>
          </w:p>
          <w:p w14:paraId="7BCD5289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EE453B3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9</w:t>
            </w:r>
          </w:p>
          <w:p w14:paraId="686BBA8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FE0231" w:rsidRPr="00FE0231" w14:paraId="78CD1A5B" w14:textId="77777777" w:rsidTr="00061A39">
        <w:trPr>
          <w:trHeight w:hRule="exact" w:val="255"/>
          <w:jc w:val="center"/>
        </w:trPr>
        <w:tc>
          <w:tcPr>
            <w:tcW w:w="85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D92FD23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2" w:type="pct"/>
            <w:vMerge/>
            <w:tcBorders>
              <w:left w:val="nil"/>
              <w:bottom w:val="nil"/>
              <w:right w:val="nil"/>
            </w:tcBorders>
            <w:vAlign w:val="center"/>
            <w:hideMark/>
          </w:tcPr>
          <w:p w14:paraId="4B05EA67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207" w:type="pct"/>
            <w:vAlign w:val="bottom"/>
            <w:hideMark/>
          </w:tcPr>
          <w:p w14:paraId="3CFE3E38" w14:textId="77777777" w:rsidR="00FE0231" w:rsidRPr="00FE0231" w:rsidRDefault="00FE0231" w:rsidP="008B783F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20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A5CB2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70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36F64B7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73</w:t>
            </w:r>
          </w:p>
          <w:p w14:paraId="1377C09D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24F6E9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79</w:t>
            </w:r>
          </w:p>
          <w:p w14:paraId="49214B7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591A21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2</w:t>
            </w:r>
          </w:p>
          <w:p w14:paraId="7E4C2E2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93FAB7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53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7062942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53</w:t>
            </w:r>
          </w:p>
          <w:p w14:paraId="1269763D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E9AA8B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57</w:t>
            </w:r>
          </w:p>
          <w:p w14:paraId="0940930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554930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59</w:t>
            </w:r>
          </w:p>
          <w:p w14:paraId="1BE58185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A67EF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43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460C328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49</w:t>
            </w:r>
          </w:p>
          <w:p w14:paraId="6F2BCD0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65EDF8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53</w:t>
            </w:r>
          </w:p>
          <w:p w14:paraId="27672E5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68B091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49</w:t>
            </w:r>
          </w:p>
          <w:p w14:paraId="174A8E09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379D34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49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9694A1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54</w:t>
            </w:r>
          </w:p>
          <w:p w14:paraId="0DD0BBE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C67254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53</w:t>
            </w:r>
          </w:p>
          <w:p w14:paraId="271CC454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A48CC1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56</w:t>
            </w:r>
          </w:p>
          <w:p w14:paraId="64B89177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B17BC4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3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EE5D982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5</w:t>
            </w:r>
          </w:p>
          <w:p w14:paraId="22D618C2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809DBA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7</w:t>
            </w:r>
          </w:p>
          <w:p w14:paraId="032F947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35FF718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1</w:t>
            </w:r>
          </w:p>
          <w:p w14:paraId="2397275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FE0231" w:rsidRPr="00FE0231" w14:paraId="23D65849" w14:textId="77777777" w:rsidTr="00061A39">
        <w:trPr>
          <w:trHeight w:hRule="exact" w:val="255"/>
          <w:jc w:val="center"/>
        </w:trPr>
        <w:tc>
          <w:tcPr>
            <w:tcW w:w="85" w:type="pct"/>
            <w:vMerge/>
            <w:tcBorders>
              <w:bottom w:val="single" w:sz="4" w:space="0" w:color="auto"/>
            </w:tcBorders>
            <w:vAlign w:val="center"/>
          </w:tcPr>
          <w:p w14:paraId="6F790885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2" w:type="pct"/>
            <w:vMerge w:val="restart"/>
            <w:vAlign w:val="center"/>
            <w:hideMark/>
          </w:tcPr>
          <w:p w14:paraId="1148D313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50</w:t>
            </w:r>
          </w:p>
        </w:tc>
        <w:tc>
          <w:tcPr>
            <w:tcW w:w="207" w:type="pct"/>
            <w:vAlign w:val="bottom"/>
            <w:hideMark/>
          </w:tcPr>
          <w:p w14:paraId="31D64403" w14:textId="77777777" w:rsidR="00FE0231" w:rsidRPr="00FE0231" w:rsidRDefault="00FE0231" w:rsidP="008B783F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5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FC0534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35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6054C2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26</w:t>
            </w:r>
          </w:p>
          <w:p w14:paraId="68A09182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FB0BF4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52</w:t>
            </w:r>
          </w:p>
          <w:p w14:paraId="240686C7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6D52F1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39</w:t>
            </w:r>
          </w:p>
          <w:p w14:paraId="6213A870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31B61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85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227ACD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62</w:t>
            </w:r>
          </w:p>
          <w:p w14:paraId="7ACDCF07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8C4777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69</w:t>
            </w:r>
          </w:p>
          <w:p w14:paraId="549E66E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DDF751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53</w:t>
            </w:r>
          </w:p>
          <w:p w14:paraId="6D65CAF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297A0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3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33BD6EE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3</w:t>
            </w:r>
          </w:p>
          <w:p w14:paraId="39B147B2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184C55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1</w:t>
            </w:r>
          </w:p>
          <w:p w14:paraId="7C353C75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5D3DB5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1</w:t>
            </w:r>
          </w:p>
          <w:p w14:paraId="1114FD22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3FB38D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23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FD81CE3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5</w:t>
            </w:r>
          </w:p>
          <w:p w14:paraId="60D90342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5EF02B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6</w:t>
            </w:r>
          </w:p>
          <w:p w14:paraId="55305865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ABBEC11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5</w:t>
            </w:r>
          </w:p>
          <w:p w14:paraId="565C1414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7B1D2E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0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1B4659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5</w:t>
            </w:r>
          </w:p>
          <w:p w14:paraId="5466BFF6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4DF357C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1</w:t>
            </w:r>
          </w:p>
          <w:p w14:paraId="021385D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02D1B0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3</w:t>
            </w:r>
          </w:p>
          <w:p w14:paraId="0133307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FE0231" w:rsidRPr="00FE0231" w14:paraId="02352F1E" w14:textId="77777777" w:rsidTr="00061A39">
        <w:trPr>
          <w:trHeight w:hRule="exact" w:val="255"/>
          <w:jc w:val="center"/>
        </w:trPr>
        <w:tc>
          <w:tcPr>
            <w:tcW w:w="85" w:type="pct"/>
            <w:vMerge/>
            <w:tcBorders>
              <w:bottom w:val="single" w:sz="4" w:space="0" w:color="auto"/>
            </w:tcBorders>
            <w:vAlign w:val="center"/>
          </w:tcPr>
          <w:p w14:paraId="7105BE50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0462E795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207" w:type="pct"/>
            <w:vAlign w:val="bottom"/>
            <w:hideMark/>
          </w:tcPr>
          <w:p w14:paraId="615AF932" w14:textId="77777777" w:rsidR="00FE0231" w:rsidRPr="00FE0231" w:rsidRDefault="00FE0231" w:rsidP="008B783F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10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16EA99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45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32DDF3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17</w:t>
            </w:r>
          </w:p>
          <w:p w14:paraId="2679A28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5DA496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14</w:t>
            </w:r>
          </w:p>
          <w:p w14:paraId="5A7FCC2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3C8072D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12</w:t>
            </w:r>
          </w:p>
          <w:p w14:paraId="5BC831B9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286119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70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21BC38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48</w:t>
            </w:r>
          </w:p>
          <w:p w14:paraId="2B3E9CC4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C10DEAD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49</w:t>
            </w:r>
          </w:p>
          <w:p w14:paraId="4E3B53A9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0558CE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37</w:t>
            </w:r>
          </w:p>
          <w:p w14:paraId="492CAB94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BF3750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0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B9DD24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9</w:t>
            </w:r>
          </w:p>
          <w:p w14:paraId="08658932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A4CF1D8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5</w:t>
            </w:r>
          </w:p>
          <w:p w14:paraId="34E6CB87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1ACEA4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6</w:t>
            </w:r>
          </w:p>
          <w:p w14:paraId="40761FD4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EAFCEF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8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9A400D3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9</w:t>
            </w:r>
          </w:p>
          <w:p w14:paraId="73C05460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71C9C8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2</w:t>
            </w:r>
          </w:p>
          <w:p w14:paraId="0C56CE82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3D0453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1</w:t>
            </w:r>
          </w:p>
          <w:p w14:paraId="34DBDFB6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2210D2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2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FEC41FA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8</w:t>
            </w:r>
          </w:p>
          <w:p w14:paraId="45ABC6B2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F28150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9</w:t>
            </w:r>
          </w:p>
          <w:p w14:paraId="1757D46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F7CFE77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9</w:t>
            </w:r>
          </w:p>
          <w:p w14:paraId="193ADCC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FE0231" w:rsidRPr="00FE0231" w14:paraId="0873D661" w14:textId="77777777" w:rsidTr="00061A39">
        <w:trPr>
          <w:trHeight w:hRule="exact" w:val="255"/>
          <w:jc w:val="center"/>
        </w:trPr>
        <w:tc>
          <w:tcPr>
            <w:tcW w:w="85" w:type="pct"/>
            <w:vMerge/>
            <w:tcBorders>
              <w:bottom w:val="single" w:sz="4" w:space="0" w:color="auto"/>
            </w:tcBorders>
            <w:vAlign w:val="center"/>
          </w:tcPr>
          <w:p w14:paraId="4D5D3D6E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0D0A9343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207" w:type="pct"/>
            <w:vAlign w:val="bottom"/>
            <w:hideMark/>
          </w:tcPr>
          <w:p w14:paraId="69C023D7" w14:textId="77777777" w:rsidR="00FE0231" w:rsidRPr="00FE0231" w:rsidRDefault="00FE0231" w:rsidP="008B783F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20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2BD94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23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C3B6165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21</w:t>
            </w:r>
          </w:p>
          <w:p w14:paraId="7D14290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9778489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08</w:t>
            </w:r>
          </w:p>
          <w:p w14:paraId="492420D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0D6E65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99</w:t>
            </w:r>
          </w:p>
          <w:p w14:paraId="4050BD55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7C38E6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52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9FB348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42</w:t>
            </w:r>
          </w:p>
          <w:p w14:paraId="75ADC85D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6EC979D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38</w:t>
            </w:r>
          </w:p>
          <w:p w14:paraId="5D81376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3659CF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35</w:t>
            </w:r>
          </w:p>
          <w:p w14:paraId="5D201E4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379AC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6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43AD66F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6</w:t>
            </w:r>
          </w:p>
          <w:p w14:paraId="704134FE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9AD7DB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0</w:t>
            </w:r>
          </w:p>
          <w:p w14:paraId="1F57AF79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1F3704E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5</w:t>
            </w:r>
          </w:p>
          <w:p w14:paraId="73280E6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BDED8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7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4EFA23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3</w:t>
            </w:r>
          </w:p>
          <w:p w14:paraId="0FDEE83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7FFF44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8</w:t>
            </w:r>
          </w:p>
          <w:p w14:paraId="4A70B9C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930A3C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6</w:t>
            </w:r>
          </w:p>
          <w:p w14:paraId="60FC99EE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AA1C25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5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06ABBA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2</w:t>
            </w:r>
          </w:p>
          <w:p w14:paraId="6CF6FB2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0EC9E2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7</w:t>
            </w:r>
          </w:p>
          <w:p w14:paraId="0463C98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372580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9</w:t>
            </w:r>
          </w:p>
          <w:p w14:paraId="75A650B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FE0231" w:rsidRPr="00FE0231" w14:paraId="5FA4D127" w14:textId="77777777" w:rsidTr="00061A39">
        <w:trPr>
          <w:trHeight w:hRule="exact" w:val="255"/>
          <w:jc w:val="center"/>
        </w:trPr>
        <w:tc>
          <w:tcPr>
            <w:tcW w:w="85" w:type="pct"/>
            <w:vMerge/>
            <w:tcBorders>
              <w:bottom w:val="single" w:sz="4" w:space="0" w:color="auto"/>
            </w:tcBorders>
            <w:vAlign w:val="center"/>
          </w:tcPr>
          <w:p w14:paraId="5EF3F385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2" w:type="pct"/>
            <w:vMerge w:val="restart"/>
            <w:vAlign w:val="center"/>
            <w:hideMark/>
          </w:tcPr>
          <w:p w14:paraId="4FD21C91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80</w:t>
            </w:r>
          </w:p>
        </w:tc>
        <w:tc>
          <w:tcPr>
            <w:tcW w:w="207" w:type="pct"/>
            <w:vAlign w:val="bottom"/>
            <w:hideMark/>
          </w:tcPr>
          <w:p w14:paraId="4A9ECC0E" w14:textId="77777777" w:rsidR="00FE0231" w:rsidRPr="00FE0231" w:rsidRDefault="00FE0231" w:rsidP="008B783F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5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0705B5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97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72DBAE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98</w:t>
            </w:r>
          </w:p>
          <w:p w14:paraId="2A625D6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A6254B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99</w:t>
            </w:r>
          </w:p>
          <w:p w14:paraId="72F15EC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CEACED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06</w:t>
            </w:r>
          </w:p>
          <w:p w14:paraId="03CCBA79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01A542D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26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1C203B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99</w:t>
            </w:r>
          </w:p>
          <w:p w14:paraId="6B0D6820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6074A7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80</w:t>
            </w:r>
          </w:p>
          <w:p w14:paraId="1B68339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78EEFC3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68</w:t>
            </w:r>
          </w:p>
          <w:p w14:paraId="1190B42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5C0B5D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8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2CEEC4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7</w:t>
            </w:r>
          </w:p>
          <w:p w14:paraId="53D091F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7CBCDA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22</w:t>
            </w:r>
          </w:p>
          <w:p w14:paraId="63659DEE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68B024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3</w:t>
            </w:r>
          </w:p>
          <w:p w14:paraId="673A3882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F96AE7D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41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B0D465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8</w:t>
            </w:r>
          </w:p>
          <w:p w14:paraId="24D0D825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00D8C8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9</w:t>
            </w:r>
          </w:p>
          <w:p w14:paraId="6A896C96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517A11E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9</w:t>
            </w:r>
          </w:p>
          <w:p w14:paraId="668CC194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EB481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5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3AA2AF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4</w:t>
            </w:r>
          </w:p>
          <w:p w14:paraId="6D7FC9B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6B8ABD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4</w:t>
            </w:r>
          </w:p>
          <w:p w14:paraId="6AB6534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FA64DE4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9</w:t>
            </w:r>
          </w:p>
          <w:p w14:paraId="5A072860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FE0231" w:rsidRPr="00FE0231" w14:paraId="47336F88" w14:textId="77777777" w:rsidTr="00061A39">
        <w:trPr>
          <w:trHeight w:hRule="exact" w:val="255"/>
          <w:jc w:val="center"/>
        </w:trPr>
        <w:tc>
          <w:tcPr>
            <w:tcW w:w="85" w:type="pct"/>
            <w:vMerge/>
            <w:tcBorders>
              <w:bottom w:val="single" w:sz="4" w:space="0" w:color="auto"/>
            </w:tcBorders>
            <w:vAlign w:val="center"/>
          </w:tcPr>
          <w:p w14:paraId="50F89CAF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6C9FC568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207" w:type="pct"/>
            <w:vAlign w:val="bottom"/>
            <w:hideMark/>
          </w:tcPr>
          <w:p w14:paraId="48650CD5" w14:textId="77777777" w:rsidR="00FE0231" w:rsidRPr="00FE0231" w:rsidRDefault="00FE0231" w:rsidP="008B783F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10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AA3080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23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71398A3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88</w:t>
            </w:r>
          </w:p>
          <w:p w14:paraId="15D35B8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6B8B0E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05</w:t>
            </w:r>
          </w:p>
          <w:p w14:paraId="00C294B2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CF26C3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71</w:t>
            </w:r>
          </w:p>
          <w:p w14:paraId="7D0EE639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FA306C7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92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47D3B0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67</w:t>
            </w:r>
          </w:p>
          <w:p w14:paraId="1A90E726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0058F9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80</w:t>
            </w:r>
          </w:p>
          <w:p w14:paraId="5C621CD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AF8B8B9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52</w:t>
            </w:r>
          </w:p>
          <w:p w14:paraId="72D36486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C46849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22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E178E2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22</w:t>
            </w:r>
          </w:p>
          <w:p w14:paraId="6BE75110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1DC049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45</w:t>
            </w:r>
          </w:p>
          <w:p w14:paraId="24667289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944A639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3</w:t>
            </w:r>
          </w:p>
          <w:p w14:paraId="29A991E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4E2EE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32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6AC077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25</w:t>
            </w:r>
          </w:p>
          <w:p w14:paraId="55667FED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469A1D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46</w:t>
            </w:r>
          </w:p>
          <w:p w14:paraId="27931D6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DBF493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21</w:t>
            </w:r>
          </w:p>
          <w:p w14:paraId="7E42846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DECE9E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9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A963D4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9</w:t>
            </w:r>
          </w:p>
          <w:p w14:paraId="5B67B37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5C314C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1</w:t>
            </w:r>
          </w:p>
          <w:p w14:paraId="4FDC0760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13D4C0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6</w:t>
            </w:r>
          </w:p>
          <w:p w14:paraId="5ED5B2A6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FE0231" w:rsidRPr="00FE0231" w14:paraId="0035B6D8" w14:textId="77777777" w:rsidTr="00061A39">
        <w:trPr>
          <w:trHeight w:hRule="exact" w:val="255"/>
          <w:jc w:val="center"/>
        </w:trPr>
        <w:tc>
          <w:tcPr>
            <w:tcW w:w="85" w:type="pct"/>
            <w:vMerge/>
            <w:tcBorders>
              <w:bottom w:val="single" w:sz="4" w:space="0" w:color="auto"/>
            </w:tcBorders>
            <w:vAlign w:val="center"/>
          </w:tcPr>
          <w:p w14:paraId="1B4A9D75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18875E4F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207" w:type="pct"/>
            <w:vAlign w:val="bottom"/>
            <w:hideMark/>
          </w:tcPr>
          <w:p w14:paraId="1C39B725" w14:textId="77777777" w:rsidR="00FE0231" w:rsidRPr="00FE0231" w:rsidRDefault="00FE0231" w:rsidP="008B783F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20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33D3FD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825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589109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84</w:t>
            </w:r>
          </w:p>
          <w:p w14:paraId="78C0F77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E33B92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99</w:t>
            </w:r>
          </w:p>
          <w:p w14:paraId="31711CB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66852C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70</w:t>
            </w:r>
          </w:p>
          <w:p w14:paraId="070FBEC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16B150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490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9CF572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62</w:t>
            </w:r>
          </w:p>
          <w:p w14:paraId="0F80F6C7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87EB09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71</w:t>
            </w:r>
          </w:p>
          <w:p w14:paraId="3650A1B2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57F2F2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56</w:t>
            </w:r>
          </w:p>
          <w:p w14:paraId="1F0FFA1E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FB205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26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13D84F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8</w:t>
            </w:r>
          </w:p>
          <w:p w14:paraId="0F5E257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D02D1C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39</w:t>
            </w:r>
          </w:p>
          <w:p w14:paraId="325F4DB6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34FDFC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23</w:t>
            </w:r>
          </w:p>
          <w:p w14:paraId="45006F3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B81D99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50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545763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25</w:t>
            </w:r>
          </w:p>
          <w:p w14:paraId="04A964E2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8FE593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44</w:t>
            </w:r>
          </w:p>
          <w:p w14:paraId="38673070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BA1239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29</w:t>
            </w:r>
          </w:p>
          <w:p w14:paraId="225A173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3A1C4E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80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5CCF6D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6</w:t>
            </w:r>
          </w:p>
          <w:p w14:paraId="708E626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63345D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4</w:t>
            </w:r>
          </w:p>
          <w:p w14:paraId="75DC86F5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326788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3</w:t>
            </w:r>
          </w:p>
          <w:p w14:paraId="30BA901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FE0231" w:rsidRPr="00FE0231" w14:paraId="7AF29A13" w14:textId="77777777" w:rsidTr="00061A39">
        <w:trPr>
          <w:trHeight w:hRule="exact" w:val="255"/>
          <w:jc w:val="center"/>
        </w:trPr>
        <w:tc>
          <w:tcPr>
            <w:tcW w:w="85" w:type="pct"/>
            <w:vMerge/>
            <w:tcBorders>
              <w:bottom w:val="single" w:sz="4" w:space="0" w:color="auto"/>
            </w:tcBorders>
            <w:vAlign w:val="center"/>
          </w:tcPr>
          <w:p w14:paraId="27B427B4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2" w:type="pct"/>
            <w:vMerge w:val="restart"/>
            <w:vAlign w:val="center"/>
            <w:hideMark/>
          </w:tcPr>
          <w:p w14:paraId="4563F6D0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100</w:t>
            </w:r>
          </w:p>
        </w:tc>
        <w:tc>
          <w:tcPr>
            <w:tcW w:w="207" w:type="pct"/>
            <w:vAlign w:val="bottom"/>
            <w:hideMark/>
          </w:tcPr>
          <w:p w14:paraId="27006A4C" w14:textId="77777777" w:rsidR="00FE0231" w:rsidRPr="00FE0231" w:rsidRDefault="00FE0231" w:rsidP="008B783F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5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FAAC3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51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ACB1B0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24</w:t>
            </w:r>
          </w:p>
          <w:p w14:paraId="58297744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D14CBC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55</w:t>
            </w:r>
          </w:p>
          <w:p w14:paraId="7D79AAC0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F987B84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71</w:t>
            </w:r>
          </w:p>
          <w:p w14:paraId="57C742D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5CA57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46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744EB9A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01</w:t>
            </w:r>
          </w:p>
          <w:p w14:paraId="7A0F21D9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19276CC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04</w:t>
            </w:r>
          </w:p>
          <w:p w14:paraId="5AE4386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551F37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97</w:t>
            </w:r>
          </w:p>
          <w:p w14:paraId="5C9B3940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F035E6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40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F50A521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22</w:t>
            </w:r>
          </w:p>
          <w:p w14:paraId="73DB9E07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4A77D7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25</w:t>
            </w:r>
          </w:p>
          <w:p w14:paraId="02E4525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37A847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3</w:t>
            </w:r>
          </w:p>
          <w:p w14:paraId="4E3F690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AC71E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48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9B2D1E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28</w:t>
            </w:r>
          </w:p>
          <w:p w14:paraId="7F1ED5B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F93354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29</w:t>
            </w:r>
          </w:p>
          <w:p w14:paraId="5F330EB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C90761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24</w:t>
            </w:r>
          </w:p>
          <w:p w14:paraId="6F2D0035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C6DE7A4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7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5C581F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7</w:t>
            </w:r>
          </w:p>
          <w:p w14:paraId="64AD530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585052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36</w:t>
            </w:r>
          </w:p>
          <w:p w14:paraId="1F0E4CE2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A82D95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31</w:t>
            </w:r>
          </w:p>
          <w:p w14:paraId="08E9587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FE0231" w:rsidRPr="00FE0231" w14:paraId="1B22453B" w14:textId="77777777" w:rsidTr="00061A39">
        <w:trPr>
          <w:trHeight w:hRule="exact" w:val="255"/>
          <w:jc w:val="center"/>
        </w:trPr>
        <w:tc>
          <w:tcPr>
            <w:tcW w:w="85" w:type="pct"/>
            <w:vMerge/>
            <w:tcBorders>
              <w:bottom w:val="single" w:sz="4" w:space="0" w:color="auto"/>
            </w:tcBorders>
            <w:vAlign w:val="center"/>
          </w:tcPr>
          <w:p w14:paraId="480DD67C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55EA2CE3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207" w:type="pct"/>
            <w:vAlign w:val="bottom"/>
            <w:hideMark/>
          </w:tcPr>
          <w:p w14:paraId="13C8D224" w14:textId="77777777" w:rsidR="00FE0231" w:rsidRPr="00FE0231" w:rsidRDefault="00FE0231" w:rsidP="008B783F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10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32621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74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9EA7409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29</w:t>
            </w:r>
          </w:p>
          <w:p w14:paraId="52724905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5683729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06</w:t>
            </w:r>
          </w:p>
          <w:p w14:paraId="0A18DA6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7FE906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13</w:t>
            </w:r>
          </w:p>
          <w:p w14:paraId="241B8730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1E0797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21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160CD0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84</w:t>
            </w:r>
          </w:p>
          <w:p w14:paraId="3EF6630D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42BB40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71</w:t>
            </w:r>
          </w:p>
          <w:p w14:paraId="54162B57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897F12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64</w:t>
            </w:r>
          </w:p>
          <w:p w14:paraId="42DCC6E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C7856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28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549E93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34</w:t>
            </w:r>
          </w:p>
          <w:p w14:paraId="20543A0E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43FDF5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9</w:t>
            </w:r>
          </w:p>
          <w:p w14:paraId="7D7275C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1DEC20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1</w:t>
            </w:r>
          </w:p>
          <w:p w14:paraId="35F8595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8971D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37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E2421E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27</w:t>
            </w:r>
          </w:p>
          <w:p w14:paraId="750F4506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D7E5FF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9</w:t>
            </w:r>
          </w:p>
          <w:p w14:paraId="269F5A5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5A0C0E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9</w:t>
            </w:r>
          </w:p>
          <w:p w14:paraId="7B8D5B5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F6D64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7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8827CF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5</w:t>
            </w:r>
          </w:p>
          <w:p w14:paraId="726BEFF6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1E1A050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8</w:t>
            </w:r>
          </w:p>
          <w:p w14:paraId="37CFDEED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A7F6FA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1</w:t>
            </w:r>
          </w:p>
          <w:p w14:paraId="12BA963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FE0231" w:rsidRPr="00FE0231" w14:paraId="7A022193" w14:textId="77777777" w:rsidTr="00061A39">
        <w:trPr>
          <w:trHeight w:hRule="exact" w:val="255"/>
          <w:jc w:val="center"/>
        </w:trPr>
        <w:tc>
          <w:tcPr>
            <w:tcW w:w="85" w:type="pct"/>
            <w:vMerge/>
            <w:tcBorders>
              <w:bottom w:val="single" w:sz="4" w:space="0" w:color="auto"/>
            </w:tcBorders>
            <w:vAlign w:val="center"/>
          </w:tcPr>
          <w:p w14:paraId="0CC69C36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3A638ACD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207" w:type="pct"/>
            <w:vAlign w:val="bottom"/>
            <w:hideMark/>
          </w:tcPr>
          <w:p w14:paraId="17D0A361" w14:textId="77777777" w:rsidR="00FE0231" w:rsidRPr="00FE0231" w:rsidRDefault="00FE0231" w:rsidP="008B783F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20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A188FF6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50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57B465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25</w:t>
            </w:r>
          </w:p>
          <w:p w14:paraId="4EB07356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45929E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99</w:t>
            </w:r>
          </w:p>
          <w:p w14:paraId="22169237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6F40126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00</w:t>
            </w:r>
          </w:p>
          <w:p w14:paraId="69DCFF5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3CCC6D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80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D7B5C4B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72</w:t>
            </w:r>
          </w:p>
          <w:p w14:paraId="60909C42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6C78936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62</w:t>
            </w:r>
          </w:p>
          <w:p w14:paraId="4FE7B269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6B43F2A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56</w:t>
            </w:r>
          </w:p>
          <w:p w14:paraId="4BE7D9A4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9548F0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2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1BE94B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35</w:t>
            </w:r>
          </w:p>
          <w:p w14:paraId="73D1AE5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1B6155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24</w:t>
            </w:r>
          </w:p>
          <w:p w14:paraId="0B71C63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6CEA2CC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7</w:t>
            </w:r>
          </w:p>
          <w:p w14:paraId="60482C06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CDB9B2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7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59C180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27</w:t>
            </w:r>
          </w:p>
          <w:p w14:paraId="44610B30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9F71969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22</w:t>
            </w:r>
          </w:p>
          <w:p w14:paraId="7796BD57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EA9788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9</w:t>
            </w:r>
          </w:p>
          <w:p w14:paraId="7EC43004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731425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3</w:t>
            </w:r>
          </w:p>
        </w:tc>
        <w:tc>
          <w:tcPr>
            <w:tcW w:w="227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4D8B1AD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0</w:t>
            </w:r>
          </w:p>
          <w:p w14:paraId="2824F25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C71F229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2</w:t>
            </w:r>
          </w:p>
          <w:p w14:paraId="2A63E0B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16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54B0B3CE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3</w:t>
            </w:r>
          </w:p>
          <w:p w14:paraId="19EED22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FE0231" w:rsidRPr="00FE0231" w14:paraId="2E8DDAB6" w14:textId="77777777" w:rsidTr="00061A39">
        <w:trPr>
          <w:trHeight w:hRule="exact" w:val="255"/>
          <w:jc w:val="center"/>
        </w:trPr>
        <w:tc>
          <w:tcPr>
            <w:tcW w:w="85" w:type="pct"/>
            <w:vMerge/>
            <w:tcBorders>
              <w:bottom w:val="single" w:sz="4" w:space="0" w:color="auto"/>
            </w:tcBorders>
            <w:vAlign w:val="center"/>
          </w:tcPr>
          <w:p w14:paraId="3ECEEFB3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2" w:type="pct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23CE8410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200</w:t>
            </w:r>
          </w:p>
        </w:tc>
        <w:tc>
          <w:tcPr>
            <w:tcW w:w="207" w:type="pct"/>
            <w:tcBorders>
              <w:top w:val="nil"/>
              <w:left w:val="nil"/>
              <w:right w:val="nil"/>
            </w:tcBorders>
            <w:vAlign w:val="bottom"/>
          </w:tcPr>
          <w:p w14:paraId="44AD3214" w14:textId="77777777" w:rsidR="00FE0231" w:rsidRPr="00FE0231" w:rsidRDefault="00FE0231" w:rsidP="008B783F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5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67020E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87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C6B64A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32</w:t>
            </w:r>
          </w:p>
          <w:p w14:paraId="1F4C219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B2004A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60</w:t>
            </w:r>
          </w:p>
          <w:p w14:paraId="35C1ED9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C4004F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52</w:t>
            </w:r>
          </w:p>
          <w:p w14:paraId="594CC3B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FD4EC5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55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C3CF1B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82</w:t>
            </w:r>
          </w:p>
          <w:p w14:paraId="32ED1C3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D6163C5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72</w:t>
            </w:r>
          </w:p>
          <w:p w14:paraId="2C3D4FF7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317093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58</w:t>
            </w:r>
          </w:p>
          <w:p w14:paraId="4EB899E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F63A32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7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32357DE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66</w:t>
            </w:r>
          </w:p>
          <w:p w14:paraId="2DEED955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F146B1E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59</w:t>
            </w:r>
          </w:p>
          <w:p w14:paraId="0D5E448E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78A937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38</w:t>
            </w:r>
          </w:p>
          <w:p w14:paraId="54009492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5508CF7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4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3CB718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65</w:t>
            </w:r>
          </w:p>
          <w:p w14:paraId="2A490BF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5D6430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58</w:t>
            </w:r>
          </w:p>
          <w:p w14:paraId="4CD974A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D5C339B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42</w:t>
            </w:r>
          </w:p>
          <w:p w14:paraId="6534A975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55D9C7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45</w:t>
            </w:r>
          </w:p>
        </w:tc>
        <w:tc>
          <w:tcPr>
            <w:tcW w:w="227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68906CD3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8</w:t>
            </w:r>
          </w:p>
          <w:p w14:paraId="07ABCA1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6473F233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2</w:t>
            </w:r>
          </w:p>
          <w:p w14:paraId="4F1F6A50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16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033E6C76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3</w:t>
            </w:r>
          </w:p>
          <w:p w14:paraId="0CD3A5D7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FE0231" w:rsidRPr="00FE0231" w14:paraId="56177331" w14:textId="77777777" w:rsidTr="00061A39">
        <w:trPr>
          <w:trHeight w:hRule="exact" w:val="255"/>
          <w:jc w:val="center"/>
        </w:trPr>
        <w:tc>
          <w:tcPr>
            <w:tcW w:w="85" w:type="pct"/>
            <w:vMerge/>
            <w:tcBorders>
              <w:bottom w:val="single" w:sz="4" w:space="0" w:color="auto"/>
            </w:tcBorders>
            <w:vAlign w:val="center"/>
          </w:tcPr>
          <w:p w14:paraId="130C4C08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2" w:type="pct"/>
            <w:vMerge/>
            <w:tcBorders>
              <w:left w:val="nil"/>
              <w:right w:val="nil"/>
            </w:tcBorders>
            <w:vAlign w:val="center"/>
          </w:tcPr>
          <w:p w14:paraId="59CD83EB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207" w:type="pct"/>
            <w:tcBorders>
              <w:top w:val="nil"/>
              <w:left w:val="nil"/>
              <w:right w:val="nil"/>
            </w:tcBorders>
            <w:vAlign w:val="bottom"/>
          </w:tcPr>
          <w:p w14:paraId="3C4AA89F" w14:textId="77777777" w:rsidR="00FE0231" w:rsidRPr="00FE0231" w:rsidRDefault="00FE0231" w:rsidP="008B783F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10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33C09E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96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71339B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57</w:t>
            </w:r>
          </w:p>
          <w:p w14:paraId="0CD5A2B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D02569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47</w:t>
            </w:r>
          </w:p>
          <w:p w14:paraId="1E3832A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FC97F8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36</w:t>
            </w:r>
          </w:p>
          <w:p w14:paraId="315EFAB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C5B8A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91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34A3EB3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67</w:t>
            </w:r>
          </w:p>
          <w:p w14:paraId="02545D4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8B3732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59</w:t>
            </w:r>
          </w:p>
          <w:p w14:paraId="6CD1612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897DAC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43</w:t>
            </w:r>
          </w:p>
          <w:p w14:paraId="30A6FB3D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011F24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82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3146298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79</w:t>
            </w:r>
          </w:p>
          <w:p w14:paraId="70175C19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352717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83</w:t>
            </w:r>
          </w:p>
          <w:p w14:paraId="51296882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9B242F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68</w:t>
            </w:r>
          </w:p>
          <w:p w14:paraId="26C7FA90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0E437D5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81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3ED832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78</w:t>
            </w:r>
          </w:p>
          <w:p w14:paraId="3BF8CCA2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2CF2DDB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87</w:t>
            </w:r>
          </w:p>
          <w:p w14:paraId="711EFD94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F2FA7F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71</w:t>
            </w:r>
          </w:p>
          <w:p w14:paraId="2080AAFD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2C5F04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4</w:t>
            </w:r>
          </w:p>
        </w:tc>
        <w:tc>
          <w:tcPr>
            <w:tcW w:w="227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5845CB48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7</w:t>
            </w:r>
          </w:p>
          <w:p w14:paraId="0894772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42ABF686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9</w:t>
            </w:r>
          </w:p>
          <w:p w14:paraId="5A1D46F9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16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3038A58F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5</w:t>
            </w:r>
          </w:p>
          <w:p w14:paraId="08343665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FE0231" w:rsidRPr="00FE0231" w14:paraId="386B2911" w14:textId="77777777" w:rsidTr="00061A39">
        <w:trPr>
          <w:trHeight w:hRule="exact" w:val="255"/>
          <w:jc w:val="center"/>
        </w:trPr>
        <w:tc>
          <w:tcPr>
            <w:tcW w:w="85" w:type="pct"/>
            <w:vMerge/>
            <w:tcBorders>
              <w:left w:val="nil"/>
              <w:bottom w:val="single" w:sz="4" w:space="0" w:color="auto"/>
            </w:tcBorders>
            <w:vAlign w:val="center"/>
          </w:tcPr>
          <w:p w14:paraId="5CAB08F9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2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884210F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207" w:type="pct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6FF505CD" w14:textId="77777777" w:rsidR="00FE0231" w:rsidRPr="00FE0231" w:rsidRDefault="00FE0231" w:rsidP="008B783F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20</w:t>
            </w: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5EC8302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439</w:t>
            </w: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D6AAF2D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72</w:t>
            </w:r>
          </w:p>
          <w:p w14:paraId="00CF4E2F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BF705DE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54</w:t>
            </w:r>
          </w:p>
          <w:p w14:paraId="3EA8D03E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D49C183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48</w:t>
            </w:r>
          </w:p>
          <w:p w14:paraId="41919ECC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A85DAA5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84</w:t>
            </w: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C2199F2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55</w:t>
            </w:r>
          </w:p>
          <w:p w14:paraId="401BC6FC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4AD84DF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54</w:t>
            </w:r>
          </w:p>
          <w:p w14:paraId="0FCF11E4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5EE181F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53</w:t>
            </w:r>
          </w:p>
          <w:p w14:paraId="6A200AE4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A4EBE6B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1</w:t>
            </w: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9EBF6CB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76</w:t>
            </w:r>
          </w:p>
          <w:p w14:paraId="1C67C77A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45C6537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6</w:t>
            </w:r>
          </w:p>
          <w:p w14:paraId="77A3DD46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46CAEA7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3</w:t>
            </w:r>
          </w:p>
          <w:p w14:paraId="38752FFC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2BE9EEF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89</w:t>
            </w: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5E3D5C5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76</w:t>
            </w:r>
          </w:p>
          <w:p w14:paraId="708CC114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2D81D4A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4</w:t>
            </w:r>
          </w:p>
          <w:p w14:paraId="17E897FF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11BCBA1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4</w:t>
            </w:r>
          </w:p>
          <w:p w14:paraId="325FCFF5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0B9B622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7</w:t>
            </w: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F8CFECF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4</w:t>
            </w:r>
          </w:p>
          <w:p w14:paraId="2F18177A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A4979B6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2</w:t>
            </w:r>
          </w:p>
          <w:p w14:paraId="7FCF2583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8DF1018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1</w:t>
            </w:r>
          </w:p>
          <w:p w14:paraId="30794C26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FE0231" w:rsidRPr="00FE0231" w14:paraId="2B0E248B" w14:textId="77777777" w:rsidTr="00061A39">
        <w:trPr>
          <w:trHeight w:hRule="exact" w:val="255"/>
          <w:jc w:val="center"/>
        </w:trPr>
        <w:tc>
          <w:tcPr>
            <w:tcW w:w="473" w:type="pct"/>
            <w:gridSpan w:val="3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bottom"/>
          </w:tcPr>
          <w:p w14:paraId="02135429" w14:textId="77777777" w:rsidR="00FE0231" w:rsidRPr="00FE0231" w:rsidRDefault="00FE0231" w:rsidP="008B783F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Mean</w:t>
            </w: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3A905A59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15</w:t>
            </w: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4EE6DDAD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54</w:t>
            </w: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09D3226C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58</w:t>
            </w: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03DC4448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55</w:t>
            </w: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343436BA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94</w:t>
            </w: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52245CBA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48</w:t>
            </w: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58063FA2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47</w:t>
            </w: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02C4118E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39</w:t>
            </w: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36E2370C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4</w:t>
            </w: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1F66A5A0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8</w:t>
            </w: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3FECA293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1</w:t>
            </w: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7425A4C3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87</w:t>
            </w: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632EB1FE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24</w:t>
            </w: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116F3F82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8</w:t>
            </w: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73E416B8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2</w:t>
            </w: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10488F67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5</w:t>
            </w: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4AB20DF3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7</w:t>
            </w: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2BCE1193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1</w:t>
            </w: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1B84F644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1</w:t>
            </w:r>
          </w:p>
        </w:tc>
        <w:tc>
          <w:tcPr>
            <w:tcW w:w="21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56E85B94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0</w:t>
            </w:r>
          </w:p>
        </w:tc>
      </w:tr>
    </w:tbl>
    <w:p w14:paraId="1EA1F0E0" w14:textId="77777777" w:rsidR="00D81C01" w:rsidRPr="00D81C01" w:rsidRDefault="00D81C01" w:rsidP="00D81C01">
      <w:pPr>
        <w:sectPr w:rsidR="00D81C01" w:rsidRPr="00D81C01" w:rsidSect="00F52034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6838" w:h="11906" w:orient="landscape"/>
          <w:pgMar w:top="1080" w:right="1440" w:bottom="1080" w:left="1440" w:header="851" w:footer="992" w:gutter="0"/>
          <w:cols w:space="425"/>
          <w:docGrid w:type="lines" w:linePitch="326"/>
        </w:sectPr>
      </w:pPr>
    </w:p>
    <w:tbl>
      <w:tblPr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236"/>
        <w:gridCol w:w="507"/>
        <w:gridCol w:w="638"/>
        <w:gridCol w:w="627"/>
        <w:gridCol w:w="627"/>
        <w:gridCol w:w="630"/>
        <w:gridCol w:w="630"/>
        <w:gridCol w:w="627"/>
        <w:gridCol w:w="630"/>
        <w:gridCol w:w="627"/>
        <w:gridCol w:w="630"/>
        <w:gridCol w:w="630"/>
        <w:gridCol w:w="627"/>
        <w:gridCol w:w="628"/>
        <w:gridCol w:w="631"/>
        <w:gridCol w:w="628"/>
        <w:gridCol w:w="628"/>
        <w:gridCol w:w="631"/>
        <w:gridCol w:w="631"/>
        <w:gridCol w:w="628"/>
        <w:gridCol w:w="631"/>
        <w:gridCol w:w="628"/>
        <w:gridCol w:w="628"/>
      </w:tblGrid>
      <w:tr w:rsidR="00FE0231" w:rsidRPr="00FE0231" w14:paraId="037B9B2F" w14:textId="77777777" w:rsidTr="004676E5">
        <w:trPr>
          <w:jc w:val="center"/>
        </w:trPr>
        <w:tc>
          <w:tcPr>
            <w:tcW w:w="5000" w:type="pct"/>
            <w:gridSpan w:val="23"/>
            <w:tcBorders>
              <w:bottom w:val="single" w:sz="12" w:space="0" w:color="auto"/>
            </w:tcBorders>
            <w:vAlign w:val="center"/>
          </w:tcPr>
          <w:p w14:paraId="7791A98C" w14:textId="6476756C" w:rsidR="00FE0231" w:rsidRPr="00FE0231" w:rsidRDefault="00FE0231" w:rsidP="00FE0231">
            <w:pPr>
              <w:widowControl w:val="0"/>
              <w:spacing w:line="160" w:lineRule="exact"/>
              <w:ind w:firstLine="202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lastRenderedPageBreak/>
              <w:t xml:space="preserve">TABLE </w:t>
            </w:r>
            <w:r w:rsidR="00061A39">
              <w:rPr>
                <w:rFonts w:eastAsia="等线" w:hint="eastAsia"/>
                <w:kern w:val="0"/>
                <w:sz w:val="16"/>
                <w:szCs w:val="16"/>
              </w:rPr>
              <w:t>I</w:t>
            </w:r>
            <w:r w:rsidR="008B783F">
              <w:rPr>
                <w:rFonts w:eastAsia="等线"/>
                <w:kern w:val="0"/>
                <w:sz w:val="16"/>
                <w:szCs w:val="16"/>
                <w:lang w:eastAsia="en-US"/>
              </w:rPr>
              <w:t>I</w:t>
            </w:r>
          </w:p>
          <w:p w14:paraId="2A225DF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</w:rPr>
              <w:t>ARPD of five algorithms under four SDST conditions (</w:t>
            </w:r>
            <m:oMath>
              <m:r>
                <w:rPr>
                  <w:rFonts w:ascii="Cambria Math" w:hAnsi="Cambria Math"/>
                  <w:sz w:val="16"/>
                  <w:szCs w:val="16"/>
                </w:rPr>
                <m:t>c=10</m:t>
              </m:r>
            </m:oMath>
            <w:r w:rsidRPr="00FE0231">
              <w:rPr>
                <w:rFonts w:eastAsia="等线"/>
                <w:kern w:val="0"/>
                <w:sz w:val="16"/>
                <w:szCs w:val="16"/>
              </w:rPr>
              <w:t>)</w:t>
            </w:r>
          </w:p>
        </w:tc>
      </w:tr>
      <w:tr w:rsidR="00FE0231" w:rsidRPr="00FE0231" w14:paraId="0C8C37FD" w14:textId="77777777" w:rsidTr="004676E5">
        <w:trPr>
          <w:trHeight w:hRule="exact" w:val="266"/>
          <w:jc w:val="center"/>
        </w:trPr>
        <w:tc>
          <w:tcPr>
            <w:tcW w:w="80" w:type="pct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37FD145F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noProof/>
                <w:sz w:val="16"/>
                <w:szCs w:val="16"/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f</m:t>
                </m:r>
              </m:oMath>
            </m:oMathPara>
          </w:p>
        </w:tc>
        <w:tc>
          <w:tcPr>
            <w:tcW w:w="182" w:type="pct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03034021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noProof/>
                <w:sz w:val="16"/>
                <w:szCs w:val="16"/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n</m:t>
                </m:r>
              </m:oMath>
            </m:oMathPara>
          </w:p>
        </w:tc>
        <w:tc>
          <w:tcPr>
            <w:tcW w:w="229" w:type="pct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2EBFEDA2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noProof/>
                <w:sz w:val="16"/>
                <w:szCs w:val="16"/>
                <w:lang w:eastAsia="en-US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m</m:t>
                </m:r>
              </m:oMath>
            </m:oMathPara>
          </w:p>
        </w:tc>
        <w:tc>
          <w:tcPr>
            <w:tcW w:w="901" w:type="pct"/>
            <w:gridSpan w:val="4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40C29D0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noProof/>
                <w:sz w:val="16"/>
                <w:szCs w:val="16"/>
              </w:rPr>
            </w:pPr>
            <w:r w:rsidRPr="00FE0231">
              <w:rPr>
                <w:noProof/>
                <w:sz w:val="16"/>
                <w:szCs w:val="16"/>
              </w:rPr>
              <w:t>DABC</w:t>
            </w:r>
          </w:p>
        </w:tc>
        <w:tc>
          <w:tcPr>
            <w:tcW w:w="902" w:type="pct"/>
            <w:gridSpan w:val="4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1ACBF65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noProof/>
                <w:sz w:val="16"/>
                <w:szCs w:val="16"/>
              </w:rPr>
            </w:pPr>
            <w:r w:rsidRPr="00FE0231">
              <w:rPr>
                <w:noProof/>
                <w:sz w:val="16"/>
                <w:szCs w:val="16"/>
              </w:rPr>
              <w:t>NEABC</w:t>
            </w:r>
          </w:p>
        </w:tc>
        <w:tc>
          <w:tcPr>
            <w:tcW w:w="902" w:type="pct"/>
            <w:gridSpan w:val="4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B374D53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noProof/>
                <w:sz w:val="16"/>
                <w:szCs w:val="16"/>
              </w:rPr>
            </w:pPr>
            <w:r w:rsidRPr="00FE0231">
              <w:rPr>
                <w:noProof/>
                <w:sz w:val="16"/>
                <w:szCs w:val="16"/>
              </w:rPr>
              <w:t>MIG</w:t>
            </w:r>
          </w:p>
        </w:tc>
        <w:tc>
          <w:tcPr>
            <w:tcW w:w="902" w:type="pct"/>
            <w:gridSpan w:val="4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39E3582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noProof/>
                <w:sz w:val="16"/>
                <w:szCs w:val="16"/>
              </w:rPr>
            </w:pPr>
            <w:r w:rsidRPr="00FE0231">
              <w:rPr>
                <w:noProof/>
                <w:sz w:val="16"/>
                <w:szCs w:val="16"/>
              </w:rPr>
              <w:t>MCEDA</w:t>
            </w:r>
          </w:p>
        </w:tc>
        <w:tc>
          <w:tcPr>
            <w:tcW w:w="901" w:type="pct"/>
            <w:gridSpan w:val="4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777733A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noProof/>
                <w:sz w:val="16"/>
                <w:szCs w:val="16"/>
              </w:rPr>
            </w:pPr>
            <w:r w:rsidRPr="00FE0231">
              <w:rPr>
                <w:noProof/>
                <w:sz w:val="16"/>
                <w:szCs w:val="16"/>
              </w:rPr>
              <w:t>CLDHH</w:t>
            </w:r>
          </w:p>
        </w:tc>
      </w:tr>
      <w:tr w:rsidR="00FE0231" w:rsidRPr="00FE0231" w14:paraId="6A725ABF" w14:textId="77777777" w:rsidTr="004676E5">
        <w:trPr>
          <w:trHeight w:hRule="exact" w:val="380"/>
          <w:jc w:val="center"/>
        </w:trPr>
        <w:tc>
          <w:tcPr>
            <w:tcW w:w="80" w:type="pct"/>
            <w:vMerge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7A4C960F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noProof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6725C3A5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noProof/>
                <w:sz w:val="16"/>
                <w:szCs w:val="16"/>
                <w:lang w:eastAsia="en-US"/>
              </w:rPr>
            </w:pPr>
          </w:p>
        </w:tc>
        <w:tc>
          <w:tcPr>
            <w:tcW w:w="229" w:type="pct"/>
            <w:vMerge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2ECF7712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noProof/>
                <w:sz w:val="16"/>
                <w:szCs w:val="16"/>
                <w:lang w:eastAsia="en-US"/>
              </w:rPr>
            </w:pPr>
          </w:p>
        </w:tc>
        <w:tc>
          <w:tcPr>
            <w:tcW w:w="225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6817B71E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SSD</w:t>
            </w:r>
          </w:p>
          <w:p w14:paraId="70D8E1F9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=10</w:t>
            </w:r>
          </w:p>
        </w:tc>
        <w:tc>
          <w:tcPr>
            <w:tcW w:w="225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4B61F2C2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SSD</w:t>
            </w:r>
          </w:p>
          <w:p w14:paraId="07AAEC80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=50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433F8CD1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SSD</w:t>
            </w:r>
          </w:p>
          <w:p w14:paraId="780A0F1B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=100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34F26F34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SSD</w:t>
            </w:r>
          </w:p>
          <w:p w14:paraId="53A0E30C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=125</w:t>
            </w:r>
          </w:p>
        </w:tc>
        <w:tc>
          <w:tcPr>
            <w:tcW w:w="225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5E33364C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SSD</w:t>
            </w:r>
          </w:p>
          <w:p w14:paraId="6DB6F3DF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=10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1EB6B24B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SSD</w:t>
            </w:r>
          </w:p>
          <w:p w14:paraId="61E29985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=50</w:t>
            </w:r>
          </w:p>
        </w:tc>
        <w:tc>
          <w:tcPr>
            <w:tcW w:w="225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4D287EF3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SSD</w:t>
            </w:r>
          </w:p>
          <w:p w14:paraId="259AFEE1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=100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4630C5F8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SSD</w:t>
            </w:r>
          </w:p>
          <w:p w14:paraId="582798D4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=125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021EDFC6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SSD</w:t>
            </w:r>
          </w:p>
          <w:p w14:paraId="757B71D6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=10</w:t>
            </w:r>
          </w:p>
        </w:tc>
        <w:tc>
          <w:tcPr>
            <w:tcW w:w="225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1BCB26D1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SSD</w:t>
            </w:r>
          </w:p>
          <w:p w14:paraId="5B9CE515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=50</w:t>
            </w:r>
          </w:p>
        </w:tc>
        <w:tc>
          <w:tcPr>
            <w:tcW w:w="225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2D0D4992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SSD</w:t>
            </w:r>
          </w:p>
          <w:p w14:paraId="71CC31F0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=100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41A4C477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SSD</w:t>
            </w:r>
          </w:p>
          <w:p w14:paraId="6911E1DE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=125</w:t>
            </w:r>
          </w:p>
        </w:tc>
        <w:tc>
          <w:tcPr>
            <w:tcW w:w="225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6E12FD47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SSD</w:t>
            </w:r>
          </w:p>
          <w:p w14:paraId="698B81C1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=10</w:t>
            </w:r>
          </w:p>
        </w:tc>
        <w:tc>
          <w:tcPr>
            <w:tcW w:w="225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27FDB7C9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SSD</w:t>
            </w:r>
          </w:p>
          <w:p w14:paraId="4B80585C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=50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15CAA00F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SSD</w:t>
            </w:r>
          </w:p>
          <w:p w14:paraId="196B22BD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=100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3E20647B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SSD</w:t>
            </w:r>
          </w:p>
          <w:p w14:paraId="7BBBA8E2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=125</w:t>
            </w:r>
          </w:p>
        </w:tc>
        <w:tc>
          <w:tcPr>
            <w:tcW w:w="225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694ADD03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SSD</w:t>
            </w:r>
          </w:p>
          <w:p w14:paraId="780DA01E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=10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3DC48B8C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SSD</w:t>
            </w:r>
          </w:p>
          <w:p w14:paraId="382A3C06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=50</w:t>
            </w:r>
          </w:p>
        </w:tc>
        <w:tc>
          <w:tcPr>
            <w:tcW w:w="225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474D7491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SSD</w:t>
            </w:r>
          </w:p>
          <w:p w14:paraId="017DB5F9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=100</w:t>
            </w:r>
          </w:p>
        </w:tc>
        <w:tc>
          <w:tcPr>
            <w:tcW w:w="225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4EBAB605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SSD</w:t>
            </w:r>
          </w:p>
          <w:p w14:paraId="6BE5D03B" w14:textId="77777777" w:rsidR="00FE0231" w:rsidRPr="00FE0231" w:rsidRDefault="00FE0231" w:rsidP="00FE0231">
            <w:pPr>
              <w:adjustRightInd w:val="0"/>
              <w:snapToGrid w:val="0"/>
              <w:spacing w:line="120" w:lineRule="atLeas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=125</w:t>
            </w:r>
          </w:p>
        </w:tc>
      </w:tr>
      <w:tr w:rsidR="00FE0231" w:rsidRPr="00FE0231" w14:paraId="4C2E269D" w14:textId="77777777" w:rsidTr="008B783F">
        <w:trPr>
          <w:trHeight w:hRule="exact" w:val="255"/>
          <w:jc w:val="center"/>
        </w:trPr>
        <w:tc>
          <w:tcPr>
            <w:tcW w:w="80" w:type="pct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40104035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4</w:t>
            </w:r>
          </w:p>
        </w:tc>
        <w:tc>
          <w:tcPr>
            <w:tcW w:w="182" w:type="pct"/>
            <w:vMerge w:val="restar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A7BFD88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20</w:t>
            </w:r>
          </w:p>
        </w:tc>
        <w:tc>
          <w:tcPr>
            <w:tcW w:w="229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11BA20CD" w14:textId="77777777" w:rsidR="00FE0231" w:rsidRPr="00FE0231" w:rsidRDefault="00FE0231" w:rsidP="008B783F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5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C891C82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27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177E5F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68</w:t>
            </w:r>
          </w:p>
          <w:p w14:paraId="5757BF8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5A8C28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58</w:t>
            </w:r>
          </w:p>
          <w:p w14:paraId="18BFC1A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743B4C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2.076</w:t>
            </w:r>
          </w:p>
          <w:p w14:paraId="7913851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E66D5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17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FDB1A5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49</w:t>
            </w:r>
          </w:p>
          <w:p w14:paraId="5594D757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15FA9F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36</w:t>
            </w:r>
          </w:p>
          <w:p w14:paraId="483C93AE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6FA65F5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1.213</w:t>
            </w:r>
          </w:p>
          <w:p w14:paraId="5F26497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DDFFF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13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B0E852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44</w:t>
            </w:r>
          </w:p>
          <w:p w14:paraId="4ACD3980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E23C7AE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29</w:t>
            </w:r>
          </w:p>
          <w:p w14:paraId="7DB0326D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8B8617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759</w:t>
            </w:r>
          </w:p>
          <w:p w14:paraId="62A4225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DC6DC97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15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097D65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46</w:t>
            </w:r>
          </w:p>
          <w:p w14:paraId="441C8526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2CED81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33</w:t>
            </w:r>
          </w:p>
          <w:p w14:paraId="77A03A8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F1ACD3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821</w:t>
            </w:r>
          </w:p>
          <w:p w14:paraId="4A7FF09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3DDE2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06</w:t>
            </w:r>
          </w:p>
        </w:tc>
        <w:tc>
          <w:tcPr>
            <w:tcW w:w="226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81077D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7</w:t>
            </w:r>
          </w:p>
          <w:p w14:paraId="02092785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3DDC61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4</w:t>
            </w:r>
          </w:p>
          <w:p w14:paraId="443C3E85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6375785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163</w:t>
            </w:r>
          </w:p>
          <w:p w14:paraId="2425760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FE0231" w:rsidRPr="00FE0231" w14:paraId="6BE358F7" w14:textId="77777777" w:rsidTr="008B783F">
        <w:trPr>
          <w:trHeight w:hRule="exact" w:val="255"/>
          <w:jc w:val="center"/>
        </w:trPr>
        <w:tc>
          <w:tcPr>
            <w:tcW w:w="80" w:type="pct"/>
            <w:vMerge/>
            <w:tcBorders>
              <w:left w:val="nil"/>
              <w:right w:val="nil"/>
            </w:tcBorders>
            <w:vAlign w:val="center"/>
          </w:tcPr>
          <w:p w14:paraId="218C2BBB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2" w:type="pct"/>
            <w:vMerge/>
            <w:tcBorders>
              <w:left w:val="nil"/>
              <w:bottom w:val="nil"/>
              <w:right w:val="nil"/>
            </w:tcBorders>
            <w:vAlign w:val="center"/>
            <w:hideMark/>
          </w:tcPr>
          <w:p w14:paraId="19765E7B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229" w:type="pct"/>
            <w:vAlign w:val="bottom"/>
            <w:hideMark/>
          </w:tcPr>
          <w:p w14:paraId="6D135B57" w14:textId="77777777" w:rsidR="00FE0231" w:rsidRPr="00FE0231" w:rsidRDefault="00FE0231" w:rsidP="008B783F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10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A3FD76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37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3F5E3A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55</w:t>
            </w:r>
          </w:p>
          <w:p w14:paraId="3A0EA00D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1EE96A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60</w:t>
            </w:r>
          </w:p>
          <w:p w14:paraId="62ED676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A53A87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70</w:t>
            </w:r>
          </w:p>
          <w:p w14:paraId="05C331E6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C5E0AC4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2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CFBC3F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45</w:t>
            </w:r>
          </w:p>
          <w:p w14:paraId="72759BD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E7A673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41</w:t>
            </w:r>
          </w:p>
          <w:p w14:paraId="65E957A0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D38AC3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45</w:t>
            </w:r>
          </w:p>
          <w:p w14:paraId="257F3B6D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177D3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23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2C99A7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44</w:t>
            </w:r>
          </w:p>
          <w:p w14:paraId="2F0F6540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AC09F5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38</w:t>
            </w:r>
          </w:p>
          <w:p w14:paraId="6F0707A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BE1B23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42</w:t>
            </w:r>
          </w:p>
          <w:p w14:paraId="4723FCD5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A75F9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24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0B8A30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44</w:t>
            </w:r>
          </w:p>
          <w:p w14:paraId="5FC114D9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49B8A1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37</w:t>
            </w:r>
          </w:p>
          <w:p w14:paraId="603CAC4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A973E3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45</w:t>
            </w:r>
          </w:p>
          <w:p w14:paraId="09CF9460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7BD03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0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F071D3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7</w:t>
            </w:r>
          </w:p>
          <w:p w14:paraId="3E4B9860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2163DA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5</w:t>
            </w:r>
          </w:p>
          <w:p w14:paraId="1D009F4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EA3A3C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2</w:t>
            </w:r>
          </w:p>
          <w:p w14:paraId="23C8DD6D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FE0231" w:rsidRPr="00FE0231" w14:paraId="6396D7D1" w14:textId="77777777" w:rsidTr="008B783F">
        <w:trPr>
          <w:trHeight w:hRule="exact" w:val="255"/>
          <w:jc w:val="center"/>
        </w:trPr>
        <w:tc>
          <w:tcPr>
            <w:tcW w:w="80" w:type="pct"/>
            <w:vMerge/>
            <w:tcBorders>
              <w:left w:val="nil"/>
              <w:right w:val="nil"/>
            </w:tcBorders>
            <w:vAlign w:val="center"/>
          </w:tcPr>
          <w:p w14:paraId="0BD8E8AE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2" w:type="pct"/>
            <w:vMerge/>
            <w:tcBorders>
              <w:left w:val="nil"/>
              <w:bottom w:val="nil"/>
              <w:right w:val="nil"/>
            </w:tcBorders>
            <w:vAlign w:val="center"/>
            <w:hideMark/>
          </w:tcPr>
          <w:p w14:paraId="1B6312E3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229" w:type="pct"/>
            <w:vAlign w:val="bottom"/>
            <w:hideMark/>
          </w:tcPr>
          <w:p w14:paraId="42D8405E" w14:textId="77777777" w:rsidR="00FE0231" w:rsidRPr="00FE0231" w:rsidRDefault="00FE0231" w:rsidP="008B783F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20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2A2EE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46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6579064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52</w:t>
            </w:r>
          </w:p>
          <w:p w14:paraId="784B390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D870B3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54</w:t>
            </w:r>
          </w:p>
          <w:p w14:paraId="2268803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E0C455B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45</w:t>
            </w:r>
          </w:p>
          <w:p w14:paraId="57CD797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B8C589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37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7ED84F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38</w:t>
            </w:r>
          </w:p>
          <w:p w14:paraId="5C3D29BD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1771133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41</w:t>
            </w:r>
          </w:p>
          <w:p w14:paraId="3FDBADB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A322CF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31</w:t>
            </w:r>
          </w:p>
          <w:p w14:paraId="327B524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10BAB9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35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D81CE1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39</w:t>
            </w:r>
          </w:p>
          <w:p w14:paraId="69D8BD20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ADC6937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45</w:t>
            </w:r>
          </w:p>
          <w:p w14:paraId="34BD2EB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B6AE46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28</w:t>
            </w:r>
          </w:p>
          <w:p w14:paraId="7348944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6E9595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36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6D4AC6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41</w:t>
            </w:r>
          </w:p>
          <w:p w14:paraId="26DA5902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957BB8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44</w:t>
            </w:r>
          </w:p>
          <w:p w14:paraId="7EB7FB16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3287280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30</w:t>
            </w:r>
          </w:p>
          <w:p w14:paraId="71BD8DE9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FA15C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21A5E5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3</w:t>
            </w:r>
          </w:p>
          <w:p w14:paraId="0DE603A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27FA9C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9</w:t>
            </w:r>
          </w:p>
          <w:p w14:paraId="34C608B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C4835DC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0</w:t>
            </w:r>
          </w:p>
          <w:p w14:paraId="6946FE4E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FE0231" w:rsidRPr="00FE0231" w14:paraId="06C6DBFC" w14:textId="77777777" w:rsidTr="008B783F">
        <w:trPr>
          <w:trHeight w:hRule="exact" w:val="255"/>
          <w:jc w:val="center"/>
        </w:trPr>
        <w:tc>
          <w:tcPr>
            <w:tcW w:w="80" w:type="pct"/>
            <w:vMerge/>
            <w:vAlign w:val="center"/>
          </w:tcPr>
          <w:p w14:paraId="2CE252D4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2" w:type="pct"/>
            <w:vMerge w:val="restart"/>
            <w:vAlign w:val="center"/>
            <w:hideMark/>
          </w:tcPr>
          <w:p w14:paraId="01906A0F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50</w:t>
            </w:r>
          </w:p>
        </w:tc>
        <w:tc>
          <w:tcPr>
            <w:tcW w:w="229" w:type="pct"/>
            <w:vAlign w:val="bottom"/>
            <w:hideMark/>
          </w:tcPr>
          <w:p w14:paraId="1C41692A" w14:textId="77777777" w:rsidR="00FE0231" w:rsidRPr="00FE0231" w:rsidRDefault="00FE0231" w:rsidP="008B783F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5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6C2E14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59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306EA0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69</w:t>
            </w:r>
          </w:p>
          <w:p w14:paraId="7E10B88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848878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79</w:t>
            </w:r>
          </w:p>
          <w:p w14:paraId="11744F45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611BE38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78</w:t>
            </w:r>
          </w:p>
          <w:p w14:paraId="61BB2E0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4E0B706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23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DA5924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8</w:t>
            </w:r>
          </w:p>
          <w:p w14:paraId="229A8C80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E0CDCD9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22</w:t>
            </w:r>
          </w:p>
          <w:p w14:paraId="6E813C35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EFB31D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20</w:t>
            </w:r>
          </w:p>
          <w:p w14:paraId="7CB7551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4879C6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88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7464BE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85</w:t>
            </w:r>
          </w:p>
          <w:p w14:paraId="67498F42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09C6B3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87</w:t>
            </w:r>
          </w:p>
          <w:p w14:paraId="6E186DD5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A3A760C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82</w:t>
            </w:r>
          </w:p>
          <w:p w14:paraId="6FCF72F6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47A47F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2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26DD10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87</w:t>
            </w:r>
          </w:p>
          <w:p w14:paraId="07FB99F7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4E4277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0</w:t>
            </w:r>
          </w:p>
          <w:p w14:paraId="0758AFBE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5ABDB3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0</w:t>
            </w:r>
          </w:p>
          <w:p w14:paraId="642C6646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5C7B27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6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ED33F9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1</w:t>
            </w:r>
          </w:p>
          <w:p w14:paraId="4AEFC91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03993A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9</w:t>
            </w:r>
          </w:p>
          <w:p w14:paraId="611A46A5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151C74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7</w:t>
            </w:r>
          </w:p>
          <w:p w14:paraId="6CF17949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FE0231" w:rsidRPr="00FE0231" w14:paraId="6EE9CA36" w14:textId="77777777" w:rsidTr="008B783F">
        <w:trPr>
          <w:trHeight w:hRule="exact" w:val="255"/>
          <w:jc w:val="center"/>
        </w:trPr>
        <w:tc>
          <w:tcPr>
            <w:tcW w:w="80" w:type="pct"/>
            <w:vMerge/>
            <w:vAlign w:val="center"/>
          </w:tcPr>
          <w:p w14:paraId="15F20CC5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01E09A37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229" w:type="pct"/>
            <w:vAlign w:val="bottom"/>
            <w:hideMark/>
          </w:tcPr>
          <w:p w14:paraId="2088EFBF" w14:textId="77777777" w:rsidR="00FE0231" w:rsidRPr="00FE0231" w:rsidRDefault="00FE0231" w:rsidP="008B783F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10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623BF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75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A371D0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55</w:t>
            </w:r>
          </w:p>
          <w:p w14:paraId="0051EE7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35092A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53</w:t>
            </w:r>
          </w:p>
          <w:p w14:paraId="27AD7F3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F6BCAC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63</w:t>
            </w:r>
          </w:p>
          <w:p w14:paraId="25B0DBD7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EE9A4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6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A16119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5</w:t>
            </w:r>
          </w:p>
          <w:p w14:paraId="2216C49D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818E47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0</w:t>
            </w:r>
          </w:p>
          <w:p w14:paraId="2B3C326E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F676A5F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4</w:t>
            </w:r>
          </w:p>
          <w:p w14:paraId="7D68922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BAF11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0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1C048B0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88</w:t>
            </w:r>
          </w:p>
          <w:p w14:paraId="38B16466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657C71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1</w:t>
            </w:r>
          </w:p>
          <w:p w14:paraId="3863B74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47B9395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81</w:t>
            </w:r>
          </w:p>
          <w:p w14:paraId="73D9A51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9EC3F5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4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D08A2A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89</w:t>
            </w:r>
          </w:p>
          <w:p w14:paraId="43511FF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44DF44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2</w:t>
            </w:r>
          </w:p>
          <w:p w14:paraId="5F35E99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4E9D3F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87</w:t>
            </w:r>
          </w:p>
          <w:p w14:paraId="0CF3427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4AB5F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8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C347910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0</w:t>
            </w:r>
          </w:p>
          <w:p w14:paraId="74151FA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6CE08D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5</w:t>
            </w:r>
          </w:p>
          <w:p w14:paraId="10EF5DC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ECC1D4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6</w:t>
            </w:r>
          </w:p>
          <w:p w14:paraId="1AD4C08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FE0231" w:rsidRPr="00FE0231" w14:paraId="61B50EED" w14:textId="77777777" w:rsidTr="008B783F">
        <w:trPr>
          <w:trHeight w:hRule="exact" w:val="255"/>
          <w:jc w:val="center"/>
        </w:trPr>
        <w:tc>
          <w:tcPr>
            <w:tcW w:w="80" w:type="pct"/>
            <w:vMerge/>
            <w:vAlign w:val="center"/>
          </w:tcPr>
          <w:p w14:paraId="19FF600C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75146B85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229" w:type="pct"/>
            <w:vAlign w:val="bottom"/>
            <w:hideMark/>
          </w:tcPr>
          <w:p w14:paraId="2B6DD23E" w14:textId="77777777" w:rsidR="00FE0231" w:rsidRPr="00FE0231" w:rsidRDefault="00FE0231" w:rsidP="008B783F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20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2750FE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56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5AEA28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43</w:t>
            </w:r>
          </w:p>
          <w:p w14:paraId="44D5B7C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F73BEE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35</w:t>
            </w:r>
          </w:p>
          <w:p w14:paraId="08C30AF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88F9C7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37</w:t>
            </w:r>
          </w:p>
          <w:p w14:paraId="4AE322C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6BA242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2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0AC42A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4</w:t>
            </w:r>
          </w:p>
          <w:p w14:paraId="6E1455B9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298B93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89</w:t>
            </w:r>
          </w:p>
          <w:p w14:paraId="5DDC597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6247D5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4</w:t>
            </w:r>
          </w:p>
          <w:p w14:paraId="7A6AA964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F15A8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3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E2C1C42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84</w:t>
            </w:r>
          </w:p>
          <w:p w14:paraId="4D44D090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402142E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80</w:t>
            </w:r>
          </w:p>
          <w:p w14:paraId="3ECD09D2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FE8059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84</w:t>
            </w:r>
          </w:p>
          <w:p w14:paraId="708EC5F9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4DD406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6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CBB9AE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85</w:t>
            </w:r>
          </w:p>
          <w:p w14:paraId="069F1757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4F10E4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78</w:t>
            </w:r>
          </w:p>
          <w:p w14:paraId="1447BBB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EF940DC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89</w:t>
            </w:r>
          </w:p>
          <w:p w14:paraId="5B3A088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66A76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4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31956D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6</w:t>
            </w:r>
          </w:p>
          <w:p w14:paraId="2E3E637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7AC983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09</w:t>
            </w:r>
          </w:p>
          <w:p w14:paraId="4391750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E43E14A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9</w:t>
            </w:r>
          </w:p>
          <w:p w14:paraId="4D26B9D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FE0231" w:rsidRPr="00FE0231" w14:paraId="178B15C1" w14:textId="77777777" w:rsidTr="008B783F">
        <w:trPr>
          <w:trHeight w:hRule="exact" w:val="255"/>
          <w:jc w:val="center"/>
        </w:trPr>
        <w:tc>
          <w:tcPr>
            <w:tcW w:w="80" w:type="pct"/>
            <w:vMerge/>
            <w:vAlign w:val="center"/>
          </w:tcPr>
          <w:p w14:paraId="7A0A8A69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2" w:type="pct"/>
            <w:vMerge w:val="restart"/>
            <w:vAlign w:val="center"/>
            <w:hideMark/>
          </w:tcPr>
          <w:p w14:paraId="016CE911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80</w:t>
            </w:r>
          </w:p>
        </w:tc>
        <w:tc>
          <w:tcPr>
            <w:tcW w:w="229" w:type="pct"/>
            <w:vAlign w:val="bottom"/>
            <w:hideMark/>
          </w:tcPr>
          <w:p w14:paraId="4A35DBA9" w14:textId="77777777" w:rsidR="00FE0231" w:rsidRPr="00FE0231" w:rsidRDefault="00FE0231" w:rsidP="008B783F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5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38BBDD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24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E8BC795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16</w:t>
            </w:r>
          </w:p>
          <w:p w14:paraId="23745EB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638108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28</w:t>
            </w:r>
          </w:p>
          <w:p w14:paraId="7E59D9D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07B179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41</w:t>
            </w:r>
          </w:p>
          <w:p w14:paraId="3A30662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CC5915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88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382762F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74</w:t>
            </w:r>
          </w:p>
          <w:p w14:paraId="4EFCD725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4D679C3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50</w:t>
            </w:r>
          </w:p>
          <w:p w14:paraId="430A0714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BE70EA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53</w:t>
            </w:r>
          </w:p>
          <w:p w14:paraId="0EFEBB5E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D66D07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4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57BAAC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9</w:t>
            </w:r>
          </w:p>
          <w:p w14:paraId="5CA12BB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177735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7</w:t>
            </w:r>
          </w:p>
          <w:p w14:paraId="5544F0A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D17D61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2</w:t>
            </w:r>
          </w:p>
          <w:p w14:paraId="0FC3C0FE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CF801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7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7154C3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4</w:t>
            </w:r>
          </w:p>
          <w:p w14:paraId="58CD79F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DCD746A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0</w:t>
            </w:r>
          </w:p>
          <w:p w14:paraId="2DF7E55E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271F57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7</w:t>
            </w:r>
          </w:p>
          <w:p w14:paraId="69EA1E6D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9E22E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9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AEA415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2</w:t>
            </w:r>
          </w:p>
          <w:p w14:paraId="7CD9862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FFB8B49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7</w:t>
            </w:r>
          </w:p>
          <w:p w14:paraId="301B4D8E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7B18DB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9</w:t>
            </w:r>
          </w:p>
          <w:p w14:paraId="67753BF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FE0231" w:rsidRPr="00FE0231" w14:paraId="6A7A913F" w14:textId="77777777" w:rsidTr="008B783F">
        <w:trPr>
          <w:trHeight w:hRule="exact" w:val="255"/>
          <w:jc w:val="center"/>
        </w:trPr>
        <w:tc>
          <w:tcPr>
            <w:tcW w:w="80" w:type="pct"/>
            <w:vMerge/>
            <w:vAlign w:val="center"/>
          </w:tcPr>
          <w:p w14:paraId="4DCE5378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7F6511EF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229" w:type="pct"/>
            <w:vAlign w:val="bottom"/>
            <w:hideMark/>
          </w:tcPr>
          <w:p w14:paraId="636DFAE1" w14:textId="77777777" w:rsidR="00FE0231" w:rsidRPr="00FE0231" w:rsidRDefault="00FE0231" w:rsidP="008B783F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10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3E69B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27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6AABD6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19</w:t>
            </w:r>
          </w:p>
          <w:p w14:paraId="4D4EEB1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9E7E1E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23</w:t>
            </w:r>
          </w:p>
          <w:p w14:paraId="465922C9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4984359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21</w:t>
            </w:r>
          </w:p>
          <w:p w14:paraId="405C8E5D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CE683E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57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E81DFED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57</w:t>
            </w:r>
          </w:p>
          <w:p w14:paraId="177852EE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12210A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56</w:t>
            </w:r>
          </w:p>
          <w:p w14:paraId="188A7FC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540A86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33</w:t>
            </w:r>
          </w:p>
          <w:p w14:paraId="7724705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F7E77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0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77C349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9</w:t>
            </w:r>
          </w:p>
          <w:p w14:paraId="0D8B6F16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314EE0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5</w:t>
            </w:r>
          </w:p>
          <w:p w14:paraId="33ABA8F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7E4673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2</w:t>
            </w:r>
          </w:p>
          <w:p w14:paraId="16619C7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BD6B2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2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C3DDA1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0</w:t>
            </w:r>
          </w:p>
          <w:p w14:paraId="1F1A4102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D3CA332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4</w:t>
            </w:r>
          </w:p>
          <w:p w14:paraId="2A4D9B3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4875F4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8</w:t>
            </w:r>
          </w:p>
          <w:p w14:paraId="3CE1FDD6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D3DFA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3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3896AA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8</w:t>
            </w:r>
          </w:p>
          <w:p w14:paraId="08F8AEA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522885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3</w:t>
            </w:r>
          </w:p>
          <w:p w14:paraId="35E951F4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2F9DD19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2</w:t>
            </w:r>
          </w:p>
          <w:p w14:paraId="56A3F1A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FE0231" w:rsidRPr="00FE0231" w14:paraId="58643528" w14:textId="77777777" w:rsidTr="008B783F">
        <w:trPr>
          <w:trHeight w:hRule="exact" w:val="255"/>
          <w:jc w:val="center"/>
        </w:trPr>
        <w:tc>
          <w:tcPr>
            <w:tcW w:w="80" w:type="pct"/>
            <w:vMerge/>
            <w:vAlign w:val="center"/>
          </w:tcPr>
          <w:p w14:paraId="7B230835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09FECFCB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229" w:type="pct"/>
            <w:vAlign w:val="bottom"/>
            <w:hideMark/>
          </w:tcPr>
          <w:p w14:paraId="0F766003" w14:textId="77777777" w:rsidR="00FE0231" w:rsidRPr="00FE0231" w:rsidRDefault="00FE0231" w:rsidP="008B783F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20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4E0E95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41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924C83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36</w:t>
            </w:r>
          </w:p>
          <w:p w14:paraId="638E0405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3D2A20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12</w:t>
            </w:r>
          </w:p>
          <w:p w14:paraId="7786068E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B67C3B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19</w:t>
            </w:r>
          </w:p>
          <w:p w14:paraId="52C8CD02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6D9D04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64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2D93BF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51</w:t>
            </w:r>
          </w:p>
          <w:p w14:paraId="3389D27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5AFA8A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41</w:t>
            </w:r>
          </w:p>
          <w:p w14:paraId="424A508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00476D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42</w:t>
            </w:r>
          </w:p>
          <w:p w14:paraId="7DC0E827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970BE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4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B0F1A3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3</w:t>
            </w:r>
          </w:p>
          <w:p w14:paraId="1432EE22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E641D5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9</w:t>
            </w:r>
          </w:p>
          <w:p w14:paraId="1C7833B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63C054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0</w:t>
            </w:r>
          </w:p>
          <w:p w14:paraId="6FD6303D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70594E4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6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2DA4B3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4</w:t>
            </w:r>
          </w:p>
          <w:p w14:paraId="7E1457DE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7BCEC4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1</w:t>
            </w:r>
          </w:p>
          <w:p w14:paraId="41B81D6E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4DD1E9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0</w:t>
            </w:r>
          </w:p>
          <w:p w14:paraId="777AC66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19AFA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4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73DACE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3</w:t>
            </w:r>
          </w:p>
          <w:p w14:paraId="379DDB77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F93AC6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6</w:t>
            </w:r>
          </w:p>
          <w:p w14:paraId="1D508FE7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6AD5FD1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3</w:t>
            </w:r>
          </w:p>
          <w:p w14:paraId="3441B90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FE0231" w:rsidRPr="00FE0231" w14:paraId="45C23320" w14:textId="77777777" w:rsidTr="008B783F">
        <w:trPr>
          <w:trHeight w:hRule="exact" w:val="255"/>
          <w:jc w:val="center"/>
        </w:trPr>
        <w:tc>
          <w:tcPr>
            <w:tcW w:w="80" w:type="pct"/>
            <w:vMerge/>
            <w:vAlign w:val="center"/>
          </w:tcPr>
          <w:p w14:paraId="175823CA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2" w:type="pct"/>
            <w:vMerge w:val="restart"/>
            <w:vAlign w:val="center"/>
            <w:hideMark/>
          </w:tcPr>
          <w:p w14:paraId="2B61B135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100</w:t>
            </w:r>
          </w:p>
        </w:tc>
        <w:tc>
          <w:tcPr>
            <w:tcW w:w="229" w:type="pct"/>
            <w:vAlign w:val="bottom"/>
            <w:hideMark/>
          </w:tcPr>
          <w:p w14:paraId="5DD81A44" w14:textId="77777777" w:rsidR="00FE0231" w:rsidRPr="00FE0231" w:rsidRDefault="00FE0231" w:rsidP="008B783F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5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747EA4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72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2B2E8B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43</w:t>
            </w:r>
          </w:p>
          <w:p w14:paraId="59A589F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EAA0811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77</w:t>
            </w:r>
          </w:p>
          <w:p w14:paraId="1C045762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9910F5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73</w:t>
            </w:r>
          </w:p>
          <w:p w14:paraId="242C7659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C50B2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17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4A84D5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80</w:t>
            </w:r>
          </w:p>
          <w:p w14:paraId="37D69DC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F705A59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79</w:t>
            </w:r>
          </w:p>
          <w:p w14:paraId="5446EDD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1FEF7B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55</w:t>
            </w:r>
          </w:p>
          <w:p w14:paraId="2433245E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906E617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35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B5E62E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3</w:t>
            </w:r>
          </w:p>
          <w:p w14:paraId="754C6D24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03F6CA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9</w:t>
            </w:r>
          </w:p>
          <w:p w14:paraId="031F6ED7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EBDE35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5</w:t>
            </w:r>
          </w:p>
          <w:p w14:paraId="5EB8889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5E25C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37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DC6AAE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9</w:t>
            </w:r>
          </w:p>
          <w:p w14:paraId="68F58D2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35A37B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21</w:t>
            </w:r>
          </w:p>
          <w:p w14:paraId="37CD7F00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8DEA41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3</w:t>
            </w:r>
          </w:p>
          <w:p w14:paraId="1C60B5D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2D37C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3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C27183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4</w:t>
            </w:r>
          </w:p>
          <w:p w14:paraId="288997B7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8E1B53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5</w:t>
            </w:r>
          </w:p>
          <w:p w14:paraId="03BB22D0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332901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0</w:t>
            </w:r>
          </w:p>
          <w:p w14:paraId="6EB8E1F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FE0231" w:rsidRPr="00FE0231" w14:paraId="21BA3F46" w14:textId="77777777" w:rsidTr="008B783F">
        <w:trPr>
          <w:trHeight w:hRule="exact" w:val="255"/>
          <w:jc w:val="center"/>
        </w:trPr>
        <w:tc>
          <w:tcPr>
            <w:tcW w:w="80" w:type="pct"/>
            <w:vMerge/>
            <w:vAlign w:val="center"/>
          </w:tcPr>
          <w:p w14:paraId="46301D7A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3EE7BCC5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229" w:type="pct"/>
            <w:vAlign w:val="bottom"/>
            <w:hideMark/>
          </w:tcPr>
          <w:p w14:paraId="5B41972C" w14:textId="77777777" w:rsidR="00FE0231" w:rsidRPr="00FE0231" w:rsidRDefault="00FE0231" w:rsidP="008B783F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10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51695E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73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443B0E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51</w:t>
            </w:r>
          </w:p>
          <w:p w14:paraId="189A3DF6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47D0D8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44</w:t>
            </w:r>
          </w:p>
          <w:p w14:paraId="0E23DD7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F2EBFB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58</w:t>
            </w:r>
          </w:p>
          <w:p w14:paraId="5253AAF0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D1A036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81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FC2E73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53</w:t>
            </w:r>
          </w:p>
          <w:p w14:paraId="378EF547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64763E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49</w:t>
            </w:r>
          </w:p>
          <w:p w14:paraId="6318ED02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494051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61</w:t>
            </w:r>
          </w:p>
          <w:p w14:paraId="6B35450E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A71DE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20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33E00C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3</w:t>
            </w:r>
          </w:p>
          <w:p w14:paraId="0C26E2D6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D8E13E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1</w:t>
            </w:r>
          </w:p>
          <w:p w14:paraId="7D45D585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1D52E3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1</w:t>
            </w:r>
          </w:p>
          <w:p w14:paraId="2F01CD2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328CA74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22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EBAA31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6</w:t>
            </w:r>
          </w:p>
          <w:p w14:paraId="31ED02ED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9611F1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7</w:t>
            </w:r>
          </w:p>
          <w:p w14:paraId="543B2E34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687134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9</w:t>
            </w:r>
          </w:p>
          <w:p w14:paraId="2ACBE2C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C8F00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ADD5D3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09</w:t>
            </w:r>
          </w:p>
          <w:p w14:paraId="5CF0D4F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E281035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2</w:t>
            </w:r>
          </w:p>
          <w:p w14:paraId="0202855E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5C31EE5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7</w:t>
            </w:r>
          </w:p>
          <w:p w14:paraId="1985166E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FE0231" w:rsidRPr="00FE0231" w14:paraId="22BBD381" w14:textId="77777777" w:rsidTr="008B783F">
        <w:trPr>
          <w:trHeight w:hRule="exact" w:val="255"/>
          <w:jc w:val="center"/>
        </w:trPr>
        <w:tc>
          <w:tcPr>
            <w:tcW w:w="80" w:type="pct"/>
            <w:vMerge/>
            <w:vAlign w:val="center"/>
          </w:tcPr>
          <w:p w14:paraId="011A1495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60945BCA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229" w:type="pct"/>
            <w:vAlign w:val="bottom"/>
            <w:hideMark/>
          </w:tcPr>
          <w:p w14:paraId="36922F0C" w14:textId="77777777" w:rsidR="00FE0231" w:rsidRPr="00FE0231" w:rsidRDefault="00FE0231" w:rsidP="008B783F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20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23BC6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952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30045A3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55</w:t>
            </w:r>
          </w:p>
          <w:p w14:paraId="6C7C6637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6A2A50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38</w:t>
            </w:r>
          </w:p>
          <w:p w14:paraId="32E63347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49FA24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39</w:t>
            </w:r>
          </w:p>
          <w:p w14:paraId="650E1EA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B9E160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602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080661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49</w:t>
            </w:r>
          </w:p>
          <w:p w14:paraId="1DE97D4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78A015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48</w:t>
            </w:r>
          </w:p>
          <w:p w14:paraId="2BA20672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1DDFB77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43</w:t>
            </w:r>
          </w:p>
          <w:p w14:paraId="3C04B29D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44F53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416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F80616D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5</w:t>
            </w:r>
          </w:p>
          <w:p w14:paraId="3B2664A5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EFE3CF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2</w:t>
            </w:r>
          </w:p>
          <w:p w14:paraId="70035C2E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F444B3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0</w:t>
            </w:r>
          </w:p>
          <w:p w14:paraId="74FC67C2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256A6D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425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708F45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6</w:t>
            </w:r>
          </w:p>
          <w:p w14:paraId="39352255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72EFAB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1</w:t>
            </w:r>
          </w:p>
          <w:p w14:paraId="42615654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399AE0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4</w:t>
            </w:r>
          </w:p>
          <w:p w14:paraId="5BF74C5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3915C0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95</w:t>
            </w:r>
          </w:p>
        </w:tc>
        <w:tc>
          <w:tcPr>
            <w:tcW w:w="226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5E0446A8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3</w:t>
            </w:r>
          </w:p>
          <w:p w14:paraId="6517880D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52CB3F93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3</w:t>
            </w:r>
          </w:p>
          <w:p w14:paraId="5A52D6F9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370DEFDD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6</w:t>
            </w:r>
          </w:p>
          <w:p w14:paraId="2CB7D039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FE0231" w:rsidRPr="00FE0231" w14:paraId="42F13196" w14:textId="77777777" w:rsidTr="008B783F">
        <w:trPr>
          <w:trHeight w:hRule="exact" w:val="255"/>
          <w:jc w:val="center"/>
        </w:trPr>
        <w:tc>
          <w:tcPr>
            <w:tcW w:w="80" w:type="pct"/>
            <w:vMerge/>
            <w:tcBorders>
              <w:left w:val="nil"/>
              <w:right w:val="nil"/>
            </w:tcBorders>
            <w:vAlign w:val="center"/>
          </w:tcPr>
          <w:p w14:paraId="1AADC991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2" w:type="pct"/>
            <w:vMerge w:val="restart"/>
            <w:tcBorders>
              <w:top w:val="nil"/>
              <w:left w:val="nil"/>
              <w:right w:val="nil"/>
            </w:tcBorders>
            <w:vAlign w:val="center"/>
            <w:hideMark/>
          </w:tcPr>
          <w:p w14:paraId="181A8104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200</w:t>
            </w:r>
          </w:p>
        </w:tc>
        <w:tc>
          <w:tcPr>
            <w:tcW w:w="229" w:type="pct"/>
            <w:tcBorders>
              <w:top w:val="nil"/>
              <w:left w:val="nil"/>
              <w:right w:val="nil"/>
            </w:tcBorders>
            <w:vAlign w:val="bottom"/>
          </w:tcPr>
          <w:p w14:paraId="4BD438EA" w14:textId="77777777" w:rsidR="00FE0231" w:rsidRPr="00FE0231" w:rsidRDefault="00FE0231" w:rsidP="008B783F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5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984745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51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F2E8E0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96</w:t>
            </w:r>
          </w:p>
          <w:p w14:paraId="5CDCA5CD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D18DCE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29</w:t>
            </w:r>
          </w:p>
          <w:p w14:paraId="5D39D3A1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E789F62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30</w:t>
            </w:r>
          </w:p>
          <w:p w14:paraId="4487288D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2B7AAC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72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F0DDCF7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01</w:t>
            </w:r>
          </w:p>
          <w:p w14:paraId="01E2F0B0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383446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87</w:t>
            </w:r>
          </w:p>
          <w:p w14:paraId="593A654E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4D4644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66</w:t>
            </w:r>
          </w:p>
          <w:p w14:paraId="1F8D6BE2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707407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25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1FE97D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87</w:t>
            </w:r>
          </w:p>
          <w:p w14:paraId="2B4D3C0D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D0577D1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87</w:t>
            </w:r>
          </w:p>
          <w:p w14:paraId="65D2767F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618E3B7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56</w:t>
            </w:r>
          </w:p>
          <w:p w14:paraId="13E4CDCF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B82802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28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E3BC33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79</w:t>
            </w:r>
          </w:p>
          <w:p w14:paraId="25B7EAD0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B7F1D3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84</w:t>
            </w:r>
          </w:p>
          <w:p w14:paraId="7AC4F155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6B473B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63</w:t>
            </w:r>
          </w:p>
          <w:p w14:paraId="5E989E4A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FFD6077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9</w:t>
            </w:r>
          </w:p>
        </w:tc>
        <w:tc>
          <w:tcPr>
            <w:tcW w:w="226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566A7811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4</w:t>
            </w:r>
          </w:p>
          <w:p w14:paraId="4D8CFEEA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351C2F93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6</w:t>
            </w:r>
          </w:p>
          <w:p w14:paraId="1559E8B5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3541141D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6</w:t>
            </w:r>
          </w:p>
          <w:p w14:paraId="1CAD6465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FE0231" w:rsidRPr="00FE0231" w14:paraId="48877EE1" w14:textId="77777777" w:rsidTr="008B783F">
        <w:trPr>
          <w:trHeight w:hRule="exact" w:val="255"/>
          <w:jc w:val="center"/>
        </w:trPr>
        <w:tc>
          <w:tcPr>
            <w:tcW w:w="80" w:type="pct"/>
            <w:vMerge/>
            <w:tcBorders>
              <w:left w:val="nil"/>
              <w:right w:val="nil"/>
            </w:tcBorders>
            <w:vAlign w:val="center"/>
          </w:tcPr>
          <w:p w14:paraId="3A08187E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2" w:type="pct"/>
            <w:vMerge/>
            <w:tcBorders>
              <w:left w:val="nil"/>
              <w:right w:val="nil"/>
            </w:tcBorders>
            <w:vAlign w:val="center"/>
          </w:tcPr>
          <w:p w14:paraId="63A05ACF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229" w:type="pct"/>
            <w:tcBorders>
              <w:top w:val="nil"/>
              <w:left w:val="nil"/>
              <w:right w:val="nil"/>
            </w:tcBorders>
            <w:vAlign w:val="bottom"/>
          </w:tcPr>
          <w:p w14:paraId="19C8AA84" w14:textId="77777777" w:rsidR="00FE0231" w:rsidRPr="00FE0231" w:rsidRDefault="00FE0231" w:rsidP="008B783F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10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425256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73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55D728E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08</w:t>
            </w:r>
          </w:p>
          <w:p w14:paraId="6D0065BC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4BC752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24</w:t>
            </w:r>
          </w:p>
          <w:p w14:paraId="4D2A6F87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05669B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13</w:t>
            </w:r>
          </w:p>
          <w:p w14:paraId="1A3E3CF9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0B5EF40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07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EA85F70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62</w:t>
            </w:r>
          </w:p>
          <w:p w14:paraId="5C6228D2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C4F806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67</w:t>
            </w:r>
          </w:p>
          <w:p w14:paraId="6B6BE20F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CC3829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54</w:t>
            </w:r>
          </w:p>
          <w:p w14:paraId="49934726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1D56DF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7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9A693A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87</w:t>
            </w:r>
          </w:p>
          <w:p w14:paraId="00C3A31A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54C56E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4</w:t>
            </w:r>
          </w:p>
          <w:p w14:paraId="0B26F484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7F2C04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0</w:t>
            </w:r>
          </w:p>
          <w:p w14:paraId="59C87AE8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1FEE05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9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FB2A8F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88</w:t>
            </w:r>
          </w:p>
          <w:p w14:paraId="489C636D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9F1E45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7</w:t>
            </w:r>
          </w:p>
          <w:p w14:paraId="1D591675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BF54BA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8</w:t>
            </w:r>
          </w:p>
          <w:p w14:paraId="302255B0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3E0CFE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4</w:t>
            </w:r>
          </w:p>
        </w:tc>
        <w:tc>
          <w:tcPr>
            <w:tcW w:w="226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57852DC2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1</w:t>
            </w:r>
          </w:p>
          <w:p w14:paraId="2B39623D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537A942D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5</w:t>
            </w:r>
          </w:p>
          <w:p w14:paraId="20937045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5346CC73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6</w:t>
            </w:r>
          </w:p>
          <w:p w14:paraId="5E1E3942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FE0231" w:rsidRPr="00FE0231" w14:paraId="71F28A10" w14:textId="77777777" w:rsidTr="008B783F">
        <w:trPr>
          <w:trHeight w:hRule="exact" w:val="255"/>
          <w:jc w:val="center"/>
        </w:trPr>
        <w:tc>
          <w:tcPr>
            <w:tcW w:w="80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11B58C8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2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129985E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229" w:type="pct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13C73255" w14:textId="77777777" w:rsidR="00FE0231" w:rsidRPr="00FE0231" w:rsidRDefault="00FE0231" w:rsidP="008B783F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20</w:t>
            </w:r>
          </w:p>
        </w:tc>
        <w:tc>
          <w:tcPr>
            <w:tcW w:w="2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BE294BC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62</w:t>
            </w:r>
          </w:p>
        </w:tc>
        <w:tc>
          <w:tcPr>
            <w:tcW w:w="2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E70D06F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57</w:t>
            </w:r>
          </w:p>
          <w:p w14:paraId="68F8E785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FD6D82C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11</w:t>
            </w:r>
          </w:p>
          <w:p w14:paraId="602FD751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6641545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04</w:t>
            </w:r>
          </w:p>
          <w:p w14:paraId="6890BF8C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41142A4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70</w:t>
            </w: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5364CD1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69</w:t>
            </w:r>
          </w:p>
          <w:p w14:paraId="3F2DD374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C15E7C6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46</w:t>
            </w:r>
          </w:p>
          <w:p w14:paraId="4F698094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D768BF4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45</w:t>
            </w:r>
          </w:p>
          <w:p w14:paraId="67E3CF7A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99B723C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2</w:t>
            </w:r>
          </w:p>
        </w:tc>
        <w:tc>
          <w:tcPr>
            <w:tcW w:w="2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B7A2563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8</w:t>
            </w:r>
          </w:p>
          <w:p w14:paraId="27F92CA5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D327C14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5</w:t>
            </w:r>
          </w:p>
          <w:p w14:paraId="34CEBF58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A8F4FA8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9</w:t>
            </w:r>
          </w:p>
          <w:p w14:paraId="66EFE52D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C37E703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4</w:t>
            </w:r>
          </w:p>
        </w:tc>
        <w:tc>
          <w:tcPr>
            <w:tcW w:w="2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7A614A4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7</w:t>
            </w:r>
          </w:p>
          <w:p w14:paraId="2972940C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BA65A3E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1</w:t>
            </w:r>
          </w:p>
          <w:p w14:paraId="27E0B3BF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25C7B34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2</w:t>
            </w:r>
          </w:p>
          <w:p w14:paraId="60EF6B68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BF855D0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3</w:t>
            </w:r>
          </w:p>
        </w:tc>
        <w:tc>
          <w:tcPr>
            <w:tcW w:w="226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100EF04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1</w:t>
            </w:r>
          </w:p>
          <w:p w14:paraId="7BDE6037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D1E102C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3</w:t>
            </w:r>
          </w:p>
          <w:p w14:paraId="255F3AEF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1649939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4</w:t>
            </w:r>
          </w:p>
          <w:p w14:paraId="1B56F49A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FE0231" w:rsidRPr="00FE0231" w14:paraId="4EA1CE06" w14:textId="77777777" w:rsidTr="008B783F">
        <w:trPr>
          <w:trHeight w:hRule="exact" w:val="255"/>
          <w:jc w:val="center"/>
        </w:trPr>
        <w:tc>
          <w:tcPr>
            <w:tcW w:w="49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00A78B04" w14:textId="77777777" w:rsidR="00FE0231" w:rsidRPr="00FE0231" w:rsidRDefault="00FE0231" w:rsidP="008B783F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Mean</w:t>
            </w:r>
          </w:p>
        </w:tc>
        <w:tc>
          <w:tcPr>
            <w:tcW w:w="22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68CCE07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58</w:t>
            </w:r>
          </w:p>
        </w:tc>
        <w:tc>
          <w:tcPr>
            <w:tcW w:w="22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2C8B783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02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9350124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02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179B925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38</w:t>
            </w:r>
          </w:p>
        </w:tc>
        <w:tc>
          <w:tcPr>
            <w:tcW w:w="22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5C065AF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73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109A89E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30</w:t>
            </w:r>
          </w:p>
        </w:tc>
        <w:tc>
          <w:tcPr>
            <w:tcW w:w="22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A96839F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24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B445CE0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98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8ABEFB7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2</w:t>
            </w:r>
          </w:p>
        </w:tc>
        <w:tc>
          <w:tcPr>
            <w:tcW w:w="22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718205D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88</w:t>
            </w:r>
          </w:p>
        </w:tc>
        <w:tc>
          <w:tcPr>
            <w:tcW w:w="22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39E644D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88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E7AD9FA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29</w:t>
            </w:r>
          </w:p>
        </w:tc>
        <w:tc>
          <w:tcPr>
            <w:tcW w:w="22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A093D43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4</w:t>
            </w:r>
          </w:p>
        </w:tc>
        <w:tc>
          <w:tcPr>
            <w:tcW w:w="22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F800D54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88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E8C2F1F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89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2F8AFC6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38</w:t>
            </w:r>
          </w:p>
        </w:tc>
        <w:tc>
          <w:tcPr>
            <w:tcW w:w="22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97C0DE7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4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72E41FF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7</w:t>
            </w:r>
          </w:p>
        </w:tc>
        <w:tc>
          <w:tcPr>
            <w:tcW w:w="22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4A67668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5</w:t>
            </w:r>
          </w:p>
        </w:tc>
        <w:tc>
          <w:tcPr>
            <w:tcW w:w="22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119320C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7</w:t>
            </w:r>
          </w:p>
        </w:tc>
      </w:tr>
      <w:tr w:rsidR="00FE0231" w:rsidRPr="00FE0231" w14:paraId="3D6B5DA7" w14:textId="77777777" w:rsidTr="008B783F">
        <w:trPr>
          <w:trHeight w:hRule="exact" w:val="255"/>
          <w:jc w:val="center"/>
        </w:trPr>
        <w:tc>
          <w:tcPr>
            <w:tcW w:w="80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069A9F3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5</w:t>
            </w:r>
          </w:p>
        </w:tc>
        <w:tc>
          <w:tcPr>
            <w:tcW w:w="182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0A9AD16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20</w:t>
            </w:r>
          </w:p>
        </w:tc>
        <w:tc>
          <w:tcPr>
            <w:tcW w:w="229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68620EB7" w14:textId="77777777" w:rsidR="00FE0231" w:rsidRPr="00FE0231" w:rsidRDefault="00FE0231" w:rsidP="008B783F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5</w:t>
            </w:r>
          </w:p>
        </w:tc>
        <w:tc>
          <w:tcPr>
            <w:tcW w:w="22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DB67A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00</w:t>
            </w:r>
          </w:p>
        </w:tc>
        <w:tc>
          <w:tcPr>
            <w:tcW w:w="22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2393EF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55</w:t>
            </w:r>
          </w:p>
          <w:p w14:paraId="2FEF08C0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2F67D3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35</w:t>
            </w:r>
          </w:p>
          <w:p w14:paraId="35AEB45D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4A1BCC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28</w:t>
            </w:r>
          </w:p>
          <w:p w14:paraId="581911F6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4D2F4B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00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01FA7A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49</w:t>
            </w:r>
          </w:p>
          <w:p w14:paraId="32F2DB6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D9053F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28</w:t>
            </w:r>
          </w:p>
          <w:p w14:paraId="05AB0626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17A57E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16</w:t>
            </w:r>
          </w:p>
          <w:p w14:paraId="5F348366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A1DBD5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01</w:t>
            </w:r>
          </w:p>
        </w:tc>
        <w:tc>
          <w:tcPr>
            <w:tcW w:w="22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7B7D47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08</w:t>
            </w:r>
          </w:p>
          <w:p w14:paraId="6481F33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5C90CB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8</w:t>
            </w:r>
          </w:p>
          <w:p w14:paraId="422BB9B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7FEED5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13</w:t>
            </w:r>
          </w:p>
          <w:p w14:paraId="20FA1CF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6355944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01</w:t>
            </w:r>
          </w:p>
        </w:tc>
        <w:tc>
          <w:tcPr>
            <w:tcW w:w="22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AE4804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53</w:t>
            </w:r>
          </w:p>
          <w:p w14:paraId="340D91C7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79E4E59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28</w:t>
            </w:r>
          </w:p>
          <w:p w14:paraId="5F3051A5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B91250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18</w:t>
            </w:r>
          </w:p>
          <w:p w14:paraId="66006C10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3E9C52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00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1FFCEF4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47</w:t>
            </w:r>
          </w:p>
          <w:p w14:paraId="3DB3465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9DB645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20</w:t>
            </w:r>
          </w:p>
          <w:p w14:paraId="3A663FE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AF05D1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09</w:t>
            </w:r>
          </w:p>
          <w:p w14:paraId="787F0EE5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FE0231" w:rsidRPr="00FE0231" w14:paraId="46B2C2BD" w14:textId="77777777" w:rsidTr="008B783F">
        <w:trPr>
          <w:trHeight w:hRule="exact" w:val="255"/>
          <w:jc w:val="center"/>
        </w:trPr>
        <w:tc>
          <w:tcPr>
            <w:tcW w:w="80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AF4B040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2" w:type="pct"/>
            <w:vMerge/>
            <w:tcBorders>
              <w:left w:val="nil"/>
              <w:bottom w:val="nil"/>
              <w:right w:val="nil"/>
            </w:tcBorders>
            <w:vAlign w:val="center"/>
            <w:hideMark/>
          </w:tcPr>
          <w:p w14:paraId="781A6642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229" w:type="pct"/>
            <w:vAlign w:val="bottom"/>
            <w:hideMark/>
          </w:tcPr>
          <w:p w14:paraId="27D1D81B" w14:textId="77777777" w:rsidR="00FE0231" w:rsidRPr="00FE0231" w:rsidRDefault="00FE0231" w:rsidP="008B783F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10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5C4D77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16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1496E9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24</w:t>
            </w:r>
          </w:p>
          <w:p w14:paraId="58EE49D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93140B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39</w:t>
            </w:r>
          </w:p>
          <w:p w14:paraId="4D74D585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301BE5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34</w:t>
            </w:r>
          </w:p>
          <w:p w14:paraId="4EAAEC1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E302EA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12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79D57D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12</w:t>
            </w:r>
          </w:p>
          <w:p w14:paraId="0200180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A72C98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30</w:t>
            </w:r>
          </w:p>
          <w:p w14:paraId="2066B1D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EC06D4E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24</w:t>
            </w:r>
          </w:p>
          <w:p w14:paraId="572DFCA9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42C97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14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38C869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15</w:t>
            </w:r>
          </w:p>
          <w:p w14:paraId="106D0B4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55B5C6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30</w:t>
            </w:r>
          </w:p>
          <w:p w14:paraId="6D2B3BC0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A03840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24</w:t>
            </w:r>
          </w:p>
          <w:p w14:paraId="539AC0B2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DF5782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14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2D172D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17</w:t>
            </w:r>
          </w:p>
          <w:p w14:paraId="45DF0A6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9F6219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34</w:t>
            </w:r>
          </w:p>
          <w:p w14:paraId="3583078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C50448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25</w:t>
            </w:r>
          </w:p>
          <w:p w14:paraId="6742457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7034F4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0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AC7A77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04</w:t>
            </w:r>
          </w:p>
          <w:p w14:paraId="66E2EA97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4E8803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3</w:t>
            </w:r>
          </w:p>
          <w:p w14:paraId="21C496C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DA5420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1</w:t>
            </w:r>
          </w:p>
          <w:p w14:paraId="0BDA09B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FE0231" w:rsidRPr="00FE0231" w14:paraId="6467711E" w14:textId="77777777" w:rsidTr="008B783F">
        <w:trPr>
          <w:trHeight w:hRule="exact" w:val="255"/>
          <w:jc w:val="center"/>
        </w:trPr>
        <w:tc>
          <w:tcPr>
            <w:tcW w:w="80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2E594AA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2" w:type="pct"/>
            <w:vMerge/>
            <w:tcBorders>
              <w:left w:val="nil"/>
              <w:bottom w:val="nil"/>
              <w:right w:val="nil"/>
            </w:tcBorders>
            <w:vAlign w:val="center"/>
            <w:hideMark/>
          </w:tcPr>
          <w:p w14:paraId="4C852CF3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229" w:type="pct"/>
            <w:vAlign w:val="bottom"/>
            <w:hideMark/>
          </w:tcPr>
          <w:p w14:paraId="2C1A5566" w14:textId="77777777" w:rsidR="00FE0231" w:rsidRPr="00FE0231" w:rsidRDefault="00FE0231" w:rsidP="008B783F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20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94AEBD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42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468361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39</w:t>
            </w:r>
          </w:p>
          <w:p w14:paraId="1E2AE5C6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BDA5FB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32</w:t>
            </w:r>
          </w:p>
          <w:p w14:paraId="7C959234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16D732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36</w:t>
            </w:r>
          </w:p>
          <w:p w14:paraId="344A47D8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26</w:t>
            </w:r>
          </w:p>
          <w:p w14:paraId="20B30987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8154A4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31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F98CDD3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25</w:t>
            </w:r>
          </w:p>
          <w:p w14:paraId="541D04F9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549EE4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19</w:t>
            </w:r>
          </w:p>
          <w:p w14:paraId="61609A3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20A41D2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26</w:t>
            </w:r>
          </w:p>
          <w:p w14:paraId="6E8BF472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2DAD7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33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650919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29</w:t>
            </w:r>
          </w:p>
          <w:p w14:paraId="601ACD8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4AF4BA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23</w:t>
            </w:r>
          </w:p>
          <w:p w14:paraId="799B711D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4F54F4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28</w:t>
            </w:r>
          </w:p>
          <w:p w14:paraId="0D7AF26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B12FA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34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7D1CC3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32</w:t>
            </w:r>
          </w:p>
          <w:p w14:paraId="22C5468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5303D4F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24</w:t>
            </w:r>
          </w:p>
          <w:p w14:paraId="26ACA80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B64A4A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30</w:t>
            </w:r>
          </w:p>
          <w:p w14:paraId="144CD280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343544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7EC5776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6</w:t>
            </w:r>
          </w:p>
          <w:p w14:paraId="10E3F09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9240A1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4</w:t>
            </w:r>
          </w:p>
          <w:p w14:paraId="6CC61D8D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768ABDA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0</w:t>
            </w:r>
          </w:p>
          <w:p w14:paraId="559586F6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FE0231" w:rsidRPr="00FE0231" w14:paraId="47DCE8FB" w14:textId="77777777" w:rsidTr="008B783F">
        <w:trPr>
          <w:trHeight w:hRule="exact" w:val="255"/>
          <w:jc w:val="center"/>
        </w:trPr>
        <w:tc>
          <w:tcPr>
            <w:tcW w:w="80" w:type="pct"/>
            <w:vMerge/>
            <w:tcBorders>
              <w:bottom w:val="single" w:sz="4" w:space="0" w:color="auto"/>
            </w:tcBorders>
            <w:vAlign w:val="center"/>
          </w:tcPr>
          <w:p w14:paraId="6F6B7F5C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2" w:type="pct"/>
            <w:vMerge w:val="restart"/>
            <w:vAlign w:val="center"/>
            <w:hideMark/>
          </w:tcPr>
          <w:p w14:paraId="0A01E91B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50</w:t>
            </w:r>
          </w:p>
        </w:tc>
        <w:tc>
          <w:tcPr>
            <w:tcW w:w="229" w:type="pct"/>
            <w:vAlign w:val="bottom"/>
            <w:hideMark/>
          </w:tcPr>
          <w:p w14:paraId="06586DE1" w14:textId="77777777" w:rsidR="00FE0231" w:rsidRPr="00FE0231" w:rsidRDefault="00FE0231" w:rsidP="008B783F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5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97C05A4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4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F12131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0</w:t>
            </w:r>
          </w:p>
          <w:p w14:paraId="3E9352F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E33C87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29</w:t>
            </w:r>
          </w:p>
          <w:p w14:paraId="0C95DC9D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3D3725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26</w:t>
            </w:r>
          </w:p>
          <w:p w14:paraId="0379648E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135474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72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9BE12B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68</w:t>
            </w:r>
          </w:p>
          <w:p w14:paraId="321A389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F8D596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0</w:t>
            </w:r>
          </w:p>
          <w:p w14:paraId="0F26BD34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3521F8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79</w:t>
            </w:r>
          </w:p>
          <w:p w14:paraId="7D651C2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F5138D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64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FBE1EA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61</w:t>
            </w:r>
          </w:p>
          <w:p w14:paraId="581691BE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E207A7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71</w:t>
            </w:r>
          </w:p>
          <w:p w14:paraId="1E4C8582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AA9F2B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62</w:t>
            </w:r>
          </w:p>
          <w:p w14:paraId="44A937B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CC6F6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66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DBAF04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61</w:t>
            </w:r>
          </w:p>
          <w:p w14:paraId="29D6276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B2C3D5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74</w:t>
            </w:r>
          </w:p>
          <w:p w14:paraId="400F904E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1FD694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64</w:t>
            </w:r>
          </w:p>
          <w:p w14:paraId="5077C83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E493875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3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079CBE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09</w:t>
            </w:r>
          </w:p>
          <w:p w14:paraId="111526B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37B713A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4</w:t>
            </w:r>
          </w:p>
          <w:p w14:paraId="61B3BF1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B6F3D4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1</w:t>
            </w:r>
          </w:p>
          <w:p w14:paraId="50B4EC5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FE0231" w:rsidRPr="00FE0231" w14:paraId="67E49709" w14:textId="77777777" w:rsidTr="008B783F">
        <w:trPr>
          <w:trHeight w:hRule="exact" w:val="255"/>
          <w:jc w:val="center"/>
        </w:trPr>
        <w:tc>
          <w:tcPr>
            <w:tcW w:w="80" w:type="pct"/>
            <w:vMerge/>
            <w:tcBorders>
              <w:bottom w:val="single" w:sz="4" w:space="0" w:color="auto"/>
            </w:tcBorders>
            <w:vAlign w:val="center"/>
          </w:tcPr>
          <w:p w14:paraId="00E2B151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13B91285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229" w:type="pct"/>
            <w:vAlign w:val="bottom"/>
            <w:hideMark/>
          </w:tcPr>
          <w:p w14:paraId="3E084498" w14:textId="77777777" w:rsidR="00FE0231" w:rsidRPr="00FE0231" w:rsidRDefault="00FE0231" w:rsidP="008B783F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10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3C5D1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9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CCF441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0</w:t>
            </w:r>
          </w:p>
          <w:p w14:paraId="6DC34FD5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DA7FA2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25</w:t>
            </w:r>
          </w:p>
          <w:p w14:paraId="715F615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326FBD5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21</w:t>
            </w:r>
          </w:p>
          <w:p w14:paraId="39980C7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924303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72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C59894A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77</w:t>
            </w:r>
          </w:p>
          <w:p w14:paraId="31F4AC4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821C2D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87</w:t>
            </w:r>
          </w:p>
          <w:p w14:paraId="247FB1E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D8D6AA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84</w:t>
            </w:r>
          </w:p>
          <w:p w14:paraId="06B0193E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CC51F10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63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4583DA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66</w:t>
            </w:r>
          </w:p>
          <w:p w14:paraId="02E01046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DD0B3E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76</w:t>
            </w:r>
          </w:p>
          <w:p w14:paraId="0305441D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12B6F1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81</w:t>
            </w:r>
          </w:p>
          <w:p w14:paraId="75013469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449076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66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66E37F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68</w:t>
            </w:r>
          </w:p>
          <w:p w14:paraId="5D3256CD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F38E43D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81</w:t>
            </w:r>
          </w:p>
          <w:p w14:paraId="7498FC55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C15329B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82</w:t>
            </w:r>
          </w:p>
          <w:p w14:paraId="4443232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A9380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3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CD77E13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0</w:t>
            </w:r>
          </w:p>
          <w:p w14:paraId="120C5959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CC78E1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5</w:t>
            </w:r>
          </w:p>
          <w:p w14:paraId="05464FD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72C280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7</w:t>
            </w:r>
          </w:p>
          <w:p w14:paraId="4E9C93F2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FE0231" w:rsidRPr="00FE0231" w14:paraId="31117BDA" w14:textId="77777777" w:rsidTr="008B783F">
        <w:trPr>
          <w:trHeight w:hRule="exact" w:val="255"/>
          <w:jc w:val="center"/>
        </w:trPr>
        <w:tc>
          <w:tcPr>
            <w:tcW w:w="80" w:type="pct"/>
            <w:vMerge/>
            <w:tcBorders>
              <w:bottom w:val="single" w:sz="4" w:space="0" w:color="auto"/>
            </w:tcBorders>
            <w:vAlign w:val="center"/>
          </w:tcPr>
          <w:p w14:paraId="4783123B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0A5F32BC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229" w:type="pct"/>
            <w:vAlign w:val="bottom"/>
            <w:hideMark/>
          </w:tcPr>
          <w:p w14:paraId="012A0CD9" w14:textId="77777777" w:rsidR="00FE0231" w:rsidRPr="00FE0231" w:rsidRDefault="00FE0231" w:rsidP="008B783F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20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3B9D4D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7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0E5CDB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2</w:t>
            </w:r>
          </w:p>
          <w:p w14:paraId="110D003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ACF3DB0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5</w:t>
            </w:r>
          </w:p>
          <w:p w14:paraId="3B7E69B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AB91EF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7</w:t>
            </w:r>
          </w:p>
          <w:p w14:paraId="000A7DF5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8EC47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73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9150139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69</w:t>
            </w:r>
          </w:p>
          <w:p w14:paraId="15DCBAF5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FCF4E9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74</w:t>
            </w:r>
          </w:p>
          <w:p w14:paraId="364C796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DAD17E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71</w:t>
            </w:r>
          </w:p>
          <w:p w14:paraId="1BA39D87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DEF3D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68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3DA152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61</w:t>
            </w:r>
          </w:p>
          <w:p w14:paraId="2962D0B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EE7F35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71</w:t>
            </w:r>
          </w:p>
          <w:p w14:paraId="2E92F5F6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6F2B2CF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69</w:t>
            </w:r>
          </w:p>
          <w:p w14:paraId="37C2A43D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23875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71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0CAE0A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63</w:t>
            </w:r>
          </w:p>
          <w:p w14:paraId="007D7267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9A98CE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74</w:t>
            </w:r>
          </w:p>
          <w:p w14:paraId="30E50A4E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DC90DC1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70</w:t>
            </w:r>
          </w:p>
          <w:p w14:paraId="0521808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4C859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6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FAE0E28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2</w:t>
            </w:r>
          </w:p>
          <w:p w14:paraId="7361EAC5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E788A65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2</w:t>
            </w:r>
          </w:p>
          <w:p w14:paraId="4161FDDD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54D176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09</w:t>
            </w:r>
          </w:p>
          <w:p w14:paraId="3BF49554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FE0231" w:rsidRPr="00FE0231" w14:paraId="2B8E3BBA" w14:textId="77777777" w:rsidTr="008B783F">
        <w:trPr>
          <w:trHeight w:hRule="exact" w:val="255"/>
          <w:jc w:val="center"/>
        </w:trPr>
        <w:tc>
          <w:tcPr>
            <w:tcW w:w="80" w:type="pct"/>
            <w:vMerge/>
            <w:tcBorders>
              <w:bottom w:val="single" w:sz="4" w:space="0" w:color="auto"/>
            </w:tcBorders>
            <w:vAlign w:val="center"/>
          </w:tcPr>
          <w:p w14:paraId="06C926DA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2" w:type="pct"/>
            <w:vMerge w:val="restart"/>
            <w:vAlign w:val="center"/>
            <w:hideMark/>
          </w:tcPr>
          <w:p w14:paraId="6DE425B3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80</w:t>
            </w:r>
          </w:p>
        </w:tc>
        <w:tc>
          <w:tcPr>
            <w:tcW w:w="229" w:type="pct"/>
            <w:vAlign w:val="bottom"/>
            <w:hideMark/>
          </w:tcPr>
          <w:p w14:paraId="6487402E" w14:textId="77777777" w:rsidR="00FE0231" w:rsidRPr="00FE0231" w:rsidRDefault="00FE0231" w:rsidP="008B783F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5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B6242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73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9637F8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67</w:t>
            </w:r>
          </w:p>
          <w:p w14:paraId="36EE27B2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75A237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90</w:t>
            </w:r>
          </w:p>
          <w:p w14:paraId="60DD0DE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6BC677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91</w:t>
            </w:r>
          </w:p>
          <w:p w14:paraId="10A991C2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44980BD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44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DCB485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28</w:t>
            </w:r>
          </w:p>
          <w:p w14:paraId="08060E56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60BFAC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38</w:t>
            </w:r>
          </w:p>
          <w:p w14:paraId="79A61FC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1EA7C1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36</w:t>
            </w:r>
          </w:p>
          <w:p w14:paraId="34167E7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DFD7B1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7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068B4A4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85</w:t>
            </w:r>
          </w:p>
          <w:p w14:paraId="2BE6DEC2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2FC7086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86</w:t>
            </w:r>
          </w:p>
          <w:p w14:paraId="3975996D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F8BAEC8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1</w:t>
            </w:r>
          </w:p>
          <w:p w14:paraId="5CBD13B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AAEE7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8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8BE710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84</w:t>
            </w:r>
          </w:p>
          <w:p w14:paraId="262C066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1FDD8F0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89</w:t>
            </w:r>
          </w:p>
          <w:p w14:paraId="027821E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B9E6B9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3</w:t>
            </w:r>
          </w:p>
          <w:p w14:paraId="57D53A7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2FE12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8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9DEA3A4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2</w:t>
            </w:r>
          </w:p>
          <w:p w14:paraId="3D387CB5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14F316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6</w:t>
            </w:r>
          </w:p>
          <w:p w14:paraId="2DBE69D6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EEFE38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3</w:t>
            </w:r>
          </w:p>
          <w:p w14:paraId="779BB57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FE0231" w:rsidRPr="00FE0231" w14:paraId="55502060" w14:textId="77777777" w:rsidTr="008B783F">
        <w:trPr>
          <w:trHeight w:hRule="exact" w:val="255"/>
          <w:jc w:val="center"/>
        </w:trPr>
        <w:tc>
          <w:tcPr>
            <w:tcW w:w="80" w:type="pct"/>
            <w:vMerge/>
            <w:tcBorders>
              <w:bottom w:val="single" w:sz="4" w:space="0" w:color="auto"/>
            </w:tcBorders>
            <w:vAlign w:val="center"/>
          </w:tcPr>
          <w:p w14:paraId="0A9614C8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3AA7F7B3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229" w:type="pct"/>
            <w:vAlign w:val="bottom"/>
            <w:hideMark/>
          </w:tcPr>
          <w:p w14:paraId="58D66CF6" w14:textId="77777777" w:rsidR="00FE0231" w:rsidRPr="00FE0231" w:rsidRDefault="00FE0231" w:rsidP="008B783F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10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51EF887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75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3120BF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70</w:t>
            </w:r>
          </w:p>
          <w:p w14:paraId="77C200B9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A2A208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67</w:t>
            </w:r>
          </w:p>
          <w:p w14:paraId="422EF9A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F2B5E79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68</w:t>
            </w:r>
          </w:p>
          <w:p w14:paraId="5DD3F849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E8E86E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23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298A9F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27</w:t>
            </w:r>
          </w:p>
          <w:p w14:paraId="2DB7B44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8AE7D1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21</w:t>
            </w:r>
          </w:p>
          <w:p w14:paraId="1AEC44B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143F98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7</w:t>
            </w:r>
          </w:p>
          <w:p w14:paraId="24D8AFBE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DAD9E0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84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E535A7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88</w:t>
            </w:r>
          </w:p>
          <w:p w14:paraId="214801E4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7D4079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80</w:t>
            </w:r>
          </w:p>
          <w:p w14:paraId="7A1F4815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1D3D93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2</w:t>
            </w:r>
          </w:p>
          <w:p w14:paraId="05CFF245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8DE795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86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FA008A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0</w:t>
            </w:r>
          </w:p>
          <w:p w14:paraId="34F39DED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FE673E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86</w:t>
            </w:r>
          </w:p>
          <w:p w14:paraId="3ACB565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BC36E1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3</w:t>
            </w:r>
          </w:p>
          <w:p w14:paraId="40920A90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AC125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4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47D618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6</w:t>
            </w:r>
          </w:p>
          <w:p w14:paraId="17ED0554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F21A3D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09</w:t>
            </w:r>
          </w:p>
          <w:p w14:paraId="34E5953D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9B2165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3</w:t>
            </w:r>
          </w:p>
          <w:p w14:paraId="685D108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FE0231" w:rsidRPr="00FE0231" w14:paraId="52F4D34A" w14:textId="77777777" w:rsidTr="008B783F">
        <w:trPr>
          <w:trHeight w:hRule="exact" w:val="255"/>
          <w:jc w:val="center"/>
        </w:trPr>
        <w:tc>
          <w:tcPr>
            <w:tcW w:w="80" w:type="pct"/>
            <w:vMerge/>
            <w:tcBorders>
              <w:bottom w:val="single" w:sz="4" w:space="0" w:color="auto"/>
            </w:tcBorders>
            <w:vAlign w:val="center"/>
          </w:tcPr>
          <w:p w14:paraId="7DF6DD16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028C8982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229" w:type="pct"/>
            <w:vAlign w:val="bottom"/>
            <w:hideMark/>
          </w:tcPr>
          <w:p w14:paraId="64840515" w14:textId="77777777" w:rsidR="00FE0231" w:rsidRPr="00FE0231" w:rsidRDefault="00FE0231" w:rsidP="008B783F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20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C3F410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63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376D6D6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55</w:t>
            </w:r>
          </w:p>
          <w:p w14:paraId="311CC575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CFDAC4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60</w:t>
            </w:r>
          </w:p>
          <w:p w14:paraId="3C08730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32E8D5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64</w:t>
            </w:r>
          </w:p>
          <w:p w14:paraId="5B1AF9C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EE708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3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A5F2429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3</w:t>
            </w:r>
          </w:p>
          <w:p w14:paraId="6EFB192D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01BCD9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2</w:t>
            </w:r>
          </w:p>
          <w:p w14:paraId="07B6A116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44E6AB7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2</w:t>
            </w:r>
          </w:p>
          <w:p w14:paraId="4F6097E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B0D70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80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3529E3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78</w:t>
            </w:r>
          </w:p>
          <w:p w14:paraId="2094D23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515F47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83</w:t>
            </w:r>
          </w:p>
          <w:p w14:paraId="34C0CB5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465479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85</w:t>
            </w:r>
          </w:p>
          <w:p w14:paraId="1C238DC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040E9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81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5B0D99B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79</w:t>
            </w:r>
          </w:p>
          <w:p w14:paraId="6C98B080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B80A3F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87</w:t>
            </w:r>
          </w:p>
          <w:p w14:paraId="076DF486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4A5FCB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89</w:t>
            </w:r>
          </w:p>
          <w:p w14:paraId="6049C18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92C05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1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E8E6EE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0</w:t>
            </w:r>
          </w:p>
          <w:p w14:paraId="01EFE379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F65679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2</w:t>
            </w:r>
          </w:p>
          <w:p w14:paraId="07604A2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0A15A3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7</w:t>
            </w:r>
          </w:p>
          <w:p w14:paraId="61ECC2A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FE0231" w:rsidRPr="00FE0231" w14:paraId="70518FAE" w14:textId="77777777" w:rsidTr="008B783F">
        <w:trPr>
          <w:trHeight w:hRule="exact" w:val="255"/>
          <w:jc w:val="center"/>
        </w:trPr>
        <w:tc>
          <w:tcPr>
            <w:tcW w:w="80" w:type="pct"/>
            <w:vMerge/>
            <w:tcBorders>
              <w:bottom w:val="single" w:sz="4" w:space="0" w:color="auto"/>
            </w:tcBorders>
            <w:vAlign w:val="center"/>
          </w:tcPr>
          <w:p w14:paraId="155AAE6E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2" w:type="pct"/>
            <w:vMerge w:val="restart"/>
            <w:vAlign w:val="center"/>
            <w:hideMark/>
          </w:tcPr>
          <w:p w14:paraId="52E25EB1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100</w:t>
            </w:r>
          </w:p>
        </w:tc>
        <w:tc>
          <w:tcPr>
            <w:tcW w:w="229" w:type="pct"/>
            <w:vAlign w:val="bottom"/>
            <w:hideMark/>
          </w:tcPr>
          <w:p w14:paraId="515796FF" w14:textId="77777777" w:rsidR="00FE0231" w:rsidRPr="00FE0231" w:rsidRDefault="00FE0231" w:rsidP="008B783F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5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48A7A7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07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654848B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84</w:t>
            </w:r>
          </w:p>
          <w:p w14:paraId="736D77E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9E981D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18</w:t>
            </w:r>
          </w:p>
          <w:p w14:paraId="643E624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4D4484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14</w:t>
            </w:r>
          </w:p>
          <w:p w14:paraId="574A460E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6E799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8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3AEB39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49</w:t>
            </w:r>
          </w:p>
          <w:p w14:paraId="235EB5F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785AF1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49</w:t>
            </w:r>
          </w:p>
          <w:p w14:paraId="3B459396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3BB8A1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40</w:t>
            </w:r>
          </w:p>
          <w:p w14:paraId="49270235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8C7FB2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5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0BC4B4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88</w:t>
            </w:r>
          </w:p>
          <w:p w14:paraId="7B85FCBD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3DC636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2</w:t>
            </w:r>
          </w:p>
          <w:p w14:paraId="02E9E0A9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5C5B1B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86</w:t>
            </w:r>
          </w:p>
          <w:p w14:paraId="2F1FFEFE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861B2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8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CBBE6C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87</w:t>
            </w:r>
          </w:p>
          <w:p w14:paraId="2B54EB69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3D7DB21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5</w:t>
            </w:r>
          </w:p>
          <w:p w14:paraId="3AFE85D6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613E87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89</w:t>
            </w:r>
          </w:p>
          <w:p w14:paraId="1AA8AE7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438E005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7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F6F7C9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0</w:t>
            </w:r>
          </w:p>
          <w:p w14:paraId="318C96F0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874283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4</w:t>
            </w:r>
          </w:p>
          <w:p w14:paraId="550F86D0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B3B0B4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4</w:t>
            </w:r>
          </w:p>
          <w:p w14:paraId="3B8ECCB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FE0231" w:rsidRPr="00FE0231" w14:paraId="67FE4D57" w14:textId="77777777" w:rsidTr="008B783F">
        <w:trPr>
          <w:trHeight w:hRule="exact" w:val="255"/>
          <w:jc w:val="center"/>
        </w:trPr>
        <w:tc>
          <w:tcPr>
            <w:tcW w:w="80" w:type="pct"/>
            <w:vMerge/>
            <w:tcBorders>
              <w:bottom w:val="single" w:sz="4" w:space="0" w:color="auto"/>
            </w:tcBorders>
            <w:vAlign w:val="center"/>
          </w:tcPr>
          <w:p w14:paraId="0401ED51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58F9ED81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229" w:type="pct"/>
            <w:vAlign w:val="bottom"/>
            <w:hideMark/>
          </w:tcPr>
          <w:p w14:paraId="071946BB" w14:textId="77777777" w:rsidR="00FE0231" w:rsidRPr="00FE0231" w:rsidRDefault="00FE0231" w:rsidP="008B783F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10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FBB37BE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19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565C9F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08</w:t>
            </w:r>
          </w:p>
          <w:p w14:paraId="182C2F7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2654ED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05</w:t>
            </w:r>
          </w:p>
          <w:p w14:paraId="439500B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49F0DB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93</w:t>
            </w:r>
          </w:p>
          <w:p w14:paraId="1DA9E31E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97ABC69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69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9AB8B3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53</w:t>
            </w:r>
          </w:p>
          <w:p w14:paraId="0EAC797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9BD1DFB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38</w:t>
            </w:r>
          </w:p>
          <w:p w14:paraId="3733E5C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D03A51D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27</w:t>
            </w:r>
          </w:p>
          <w:p w14:paraId="6FE239D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4D244C0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8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A44A9A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5</w:t>
            </w:r>
          </w:p>
          <w:p w14:paraId="36CEA90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138068E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7</w:t>
            </w:r>
          </w:p>
          <w:p w14:paraId="4D603D3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1959B3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2</w:t>
            </w:r>
          </w:p>
          <w:p w14:paraId="6792DF06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82CF76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0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5DA0A9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9</w:t>
            </w:r>
          </w:p>
          <w:p w14:paraId="2BE92F1D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C13C76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2</w:t>
            </w:r>
          </w:p>
          <w:p w14:paraId="2F3934F0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B0AC43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5</w:t>
            </w:r>
          </w:p>
          <w:p w14:paraId="54CD4E5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437529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3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F29504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6</w:t>
            </w:r>
          </w:p>
          <w:p w14:paraId="4E4B7C3D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EA1C6F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5</w:t>
            </w:r>
          </w:p>
          <w:p w14:paraId="705193D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4A227FB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09</w:t>
            </w:r>
          </w:p>
          <w:p w14:paraId="5BE47F8E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FE0231" w:rsidRPr="00FE0231" w14:paraId="1B2BC820" w14:textId="77777777" w:rsidTr="008B783F">
        <w:trPr>
          <w:trHeight w:hRule="exact" w:val="255"/>
          <w:jc w:val="center"/>
        </w:trPr>
        <w:tc>
          <w:tcPr>
            <w:tcW w:w="80" w:type="pct"/>
            <w:vMerge/>
            <w:tcBorders>
              <w:bottom w:val="single" w:sz="4" w:space="0" w:color="auto"/>
            </w:tcBorders>
            <w:vAlign w:val="center"/>
          </w:tcPr>
          <w:p w14:paraId="21E9EBE2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260AF872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229" w:type="pct"/>
            <w:vAlign w:val="bottom"/>
            <w:hideMark/>
          </w:tcPr>
          <w:p w14:paraId="0DEA01DD" w14:textId="77777777" w:rsidR="00FE0231" w:rsidRPr="00FE0231" w:rsidRDefault="00FE0231" w:rsidP="008B783F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20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562398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12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A073C8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09</w:t>
            </w:r>
          </w:p>
          <w:p w14:paraId="0A869946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B2CF32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96</w:t>
            </w:r>
          </w:p>
          <w:p w14:paraId="2EC396E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818279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81</w:t>
            </w:r>
          </w:p>
          <w:p w14:paraId="23773247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D08AD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4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6BF530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48</w:t>
            </w:r>
          </w:p>
          <w:p w14:paraId="75A9EF0D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44C3E8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29</w:t>
            </w:r>
          </w:p>
          <w:p w14:paraId="501C4A4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59C1E8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20</w:t>
            </w:r>
          </w:p>
          <w:p w14:paraId="5670CBC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458939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9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AE2EF1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9</w:t>
            </w:r>
          </w:p>
          <w:p w14:paraId="234BA839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814FED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7</w:t>
            </w:r>
          </w:p>
          <w:p w14:paraId="03E3F9F0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F82090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87</w:t>
            </w:r>
          </w:p>
          <w:p w14:paraId="59060CE0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28E20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0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746C5B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3</w:t>
            </w:r>
          </w:p>
          <w:p w14:paraId="146DA6E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DA94044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0</w:t>
            </w:r>
          </w:p>
          <w:p w14:paraId="711341B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CC576F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3</w:t>
            </w:r>
          </w:p>
          <w:p w14:paraId="5C42E3E9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2E5064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5</w:t>
            </w:r>
          </w:p>
        </w:tc>
        <w:tc>
          <w:tcPr>
            <w:tcW w:w="226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44CED1A3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0</w:t>
            </w:r>
          </w:p>
          <w:p w14:paraId="4D4D34B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5ECAD99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2</w:t>
            </w:r>
          </w:p>
          <w:p w14:paraId="03CC7AE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569301B3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3</w:t>
            </w:r>
          </w:p>
          <w:p w14:paraId="60B50272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FE0231" w:rsidRPr="00FE0231" w14:paraId="2C96DDB6" w14:textId="77777777" w:rsidTr="008B783F">
        <w:trPr>
          <w:trHeight w:hRule="exact" w:val="255"/>
          <w:jc w:val="center"/>
        </w:trPr>
        <w:tc>
          <w:tcPr>
            <w:tcW w:w="80" w:type="pct"/>
            <w:vMerge/>
            <w:tcBorders>
              <w:bottom w:val="single" w:sz="4" w:space="0" w:color="auto"/>
            </w:tcBorders>
            <w:vAlign w:val="center"/>
          </w:tcPr>
          <w:p w14:paraId="79A93F00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2" w:type="pct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6CE2D8DC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200</w:t>
            </w:r>
          </w:p>
        </w:tc>
        <w:tc>
          <w:tcPr>
            <w:tcW w:w="229" w:type="pct"/>
            <w:tcBorders>
              <w:top w:val="nil"/>
              <w:left w:val="nil"/>
              <w:right w:val="nil"/>
            </w:tcBorders>
            <w:vAlign w:val="bottom"/>
          </w:tcPr>
          <w:p w14:paraId="55A6657C" w14:textId="77777777" w:rsidR="00FE0231" w:rsidRPr="00FE0231" w:rsidRDefault="00FE0231" w:rsidP="008B783F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5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901FB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02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1E5966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09</w:t>
            </w:r>
          </w:p>
          <w:p w14:paraId="0E585954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6792A0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96</w:t>
            </w:r>
          </w:p>
          <w:p w14:paraId="1670FD49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7B1A86C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05</w:t>
            </w:r>
          </w:p>
          <w:p w14:paraId="4596F4F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40E812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44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13DECC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48</w:t>
            </w:r>
          </w:p>
          <w:p w14:paraId="5956ECE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CC68D5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82</w:t>
            </w:r>
          </w:p>
          <w:p w14:paraId="1ADEB5A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ECA941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76</w:t>
            </w:r>
          </w:p>
          <w:p w14:paraId="4E2602A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41553B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4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C6F7C9F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9</w:t>
            </w:r>
          </w:p>
          <w:p w14:paraId="7C0C9E79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288970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88</w:t>
            </w:r>
          </w:p>
          <w:p w14:paraId="2D2D3C5F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71C235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74</w:t>
            </w:r>
          </w:p>
          <w:p w14:paraId="16343FD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82447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6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88905F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3</w:t>
            </w:r>
          </w:p>
          <w:p w14:paraId="471766F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D55B55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0</w:t>
            </w:r>
          </w:p>
          <w:p w14:paraId="7F1DAAA9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290CFB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76</w:t>
            </w:r>
          </w:p>
          <w:p w14:paraId="31E3CF2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8DE594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6</w:t>
            </w:r>
          </w:p>
        </w:tc>
        <w:tc>
          <w:tcPr>
            <w:tcW w:w="226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5DAD2845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0</w:t>
            </w:r>
          </w:p>
          <w:p w14:paraId="56EEC02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04F4169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4</w:t>
            </w:r>
          </w:p>
          <w:p w14:paraId="1B8D226D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106E7BCE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6</w:t>
            </w:r>
          </w:p>
          <w:p w14:paraId="799036E5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FE0231" w:rsidRPr="00FE0231" w14:paraId="6906D181" w14:textId="77777777" w:rsidTr="008B783F">
        <w:trPr>
          <w:trHeight w:hRule="exact" w:val="255"/>
          <w:jc w:val="center"/>
        </w:trPr>
        <w:tc>
          <w:tcPr>
            <w:tcW w:w="80" w:type="pct"/>
            <w:vMerge/>
            <w:tcBorders>
              <w:bottom w:val="single" w:sz="4" w:space="0" w:color="auto"/>
            </w:tcBorders>
            <w:vAlign w:val="center"/>
          </w:tcPr>
          <w:p w14:paraId="32C465F6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2" w:type="pct"/>
            <w:vMerge/>
            <w:tcBorders>
              <w:left w:val="nil"/>
              <w:right w:val="nil"/>
            </w:tcBorders>
            <w:vAlign w:val="center"/>
          </w:tcPr>
          <w:p w14:paraId="338855DA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229" w:type="pct"/>
            <w:tcBorders>
              <w:top w:val="nil"/>
              <w:left w:val="nil"/>
              <w:right w:val="nil"/>
            </w:tcBorders>
            <w:vAlign w:val="bottom"/>
          </w:tcPr>
          <w:p w14:paraId="10524A9D" w14:textId="77777777" w:rsidR="00FE0231" w:rsidRPr="00FE0231" w:rsidRDefault="00FE0231" w:rsidP="008B783F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10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052846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31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E6EAF6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86</w:t>
            </w:r>
          </w:p>
          <w:p w14:paraId="55D09790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E5351FE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86</w:t>
            </w:r>
          </w:p>
          <w:p w14:paraId="1D7D5F95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C89697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86</w:t>
            </w:r>
          </w:p>
          <w:p w14:paraId="4346194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344FE3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11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D9E8D0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75</w:t>
            </w:r>
          </w:p>
          <w:p w14:paraId="1AC54337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CB04BAE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61</w:t>
            </w:r>
          </w:p>
          <w:p w14:paraId="32541C9E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DA9B09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56</w:t>
            </w:r>
          </w:p>
          <w:p w14:paraId="607A869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8AB615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9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78324B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7</w:t>
            </w:r>
          </w:p>
          <w:p w14:paraId="412E7250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E445B3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4</w:t>
            </w:r>
          </w:p>
          <w:p w14:paraId="2952A75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E9863F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2</w:t>
            </w:r>
          </w:p>
          <w:p w14:paraId="33D00517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6013E7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22</w:t>
            </w: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6E868DF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9</w:t>
            </w:r>
          </w:p>
          <w:p w14:paraId="2D0C18B1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1C046F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7</w:t>
            </w:r>
          </w:p>
          <w:p w14:paraId="01E2F0C4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3B4BE4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6</w:t>
            </w:r>
          </w:p>
          <w:p w14:paraId="4FDB6EFA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3D550C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0</w:t>
            </w:r>
          </w:p>
        </w:tc>
        <w:tc>
          <w:tcPr>
            <w:tcW w:w="226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3BF47A3D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5</w:t>
            </w:r>
          </w:p>
          <w:p w14:paraId="2D023793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491ACBD5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5</w:t>
            </w:r>
          </w:p>
          <w:p w14:paraId="240A8485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428AA980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4</w:t>
            </w:r>
          </w:p>
          <w:p w14:paraId="5C955C67" w14:textId="77777777" w:rsidR="00FE0231" w:rsidRPr="00FE0231" w:rsidRDefault="00FE0231" w:rsidP="008B783F">
            <w:pPr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FE0231" w:rsidRPr="00FE0231" w14:paraId="673CC578" w14:textId="77777777" w:rsidTr="008B783F">
        <w:trPr>
          <w:trHeight w:hRule="exact" w:val="255"/>
          <w:jc w:val="center"/>
        </w:trPr>
        <w:tc>
          <w:tcPr>
            <w:tcW w:w="80" w:type="pct"/>
            <w:vMerge/>
            <w:tcBorders>
              <w:left w:val="nil"/>
              <w:bottom w:val="single" w:sz="4" w:space="0" w:color="auto"/>
            </w:tcBorders>
            <w:vAlign w:val="center"/>
          </w:tcPr>
          <w:p w14:paraId="45A025E4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182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BDA887A" w14:textId="77777777" w:rsidR="00FE0231" w:rsidRPr="00FE0231" w:rsidRDefault="00FE0231" w:rsidP="00FE0231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</w:p>
        </w:tc>
        <w:tc>
          <w:tcPr>
            <w:tcW w:w="229" w:type="pct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79B27254" w14:textId="77777777" w:rsidR="00FE0231" w:rsidRPr="00FE0231" w:rsidRDefault="00FE0231" w:rsidP="008B783F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20</w:t>
            </w:r>
          </w:p>
        </w:tc>
        <w:tc>
          <w:tcPr>
            <w:tcW w:w="2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DD901B1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346</w:t>
            </w:r>
          </w:p>
        </w:tc>
        <w:tc>
          <w:tcPr>
            <w:tcW w:w="2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922C2D6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85</w:t>
            </w:r>
          </w:p>
          <w:p w14:paraId="659955EB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68211D4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85</w:t>
            </w:r>
          </w:p>
          <w:p w14:paraId="06F2DCB8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E0A2522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257</w:t>
            </w:r>
          </w:p>
          <w:p w14:paraId="563F5C39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7C1CC80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92</w:t>
            </w: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0CF2384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51</w:t>
            </w:r>
          </w:p>
          <w:p w14:paraId="659250B3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92EC363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53</w:t>
            </w:r>
          </w:p>
          <w:p w14:paraId="520A7711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686B9AA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42</w:t>
            </w:r>
          </w:p>
          <w:p w14:paraId="298D9D94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8E3031E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6</w:t>
            </w:r>
          </w:p>
        </w:tc>
        <w:tc>
          <w:tcPr>
            <w:tcW w:w="2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7FB7342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0</w:t>
            </w:r>
          </w:p>
          <w:p w14:paraId="04819142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9AE4234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2</w:t>
            </w:r>
          </w:p>
          <w:p w14:paraId="2D2EABB2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27D873B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4</w:t>
            </w:r>
          </w:p>
          <w:p w14:paraId="54B9CBC8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6CBA07A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8</w:t>
            </w:r>
          </w:p>
        </w:tc>
        <w:tc>
          <w:tcPr>
            <w:tcW w:w="2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CD86CF1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5</w:t>
            </w:r>
          </w:p>
          <w:p w14:paraId="15D846E0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523B374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7</w:t>
            </w:r>
          </w:p>
          <w:p w14:paraId="65A825D5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EC03B29" w14:textId="77777777" w:rsidR="00FE0231" w:rsidRPr="00FE0231" w:rsidRDefault="00FE0231" w:rsidP="008B783F">
            <w:pPr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99</w:t>
            </w:r>
          </w:p>
          <w:p w14:paraId="2FAA8B7B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CB5C3A0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24</w:t>
            </w: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41EB814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5</w:t>
            </w:r>
          </w:p>
          <w:p w14:paraId="4988A0C5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98C86AD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4</w:t>
            </w:r>
          </w:p>
          <w:p w14:paraId="3F175DE9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E7A7CEC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08</w:t>
            </w:r>
          </w:p>
          <w:p w14:paraId="3C175C4D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</w:p>
        </w:tc>
      </w:tr>
      <w:tr w:rsidR="00FE0231" w:rsidRPr="00FE0231" w14:paraId="5AE48EFA" w14:textId="77777777" w:rsidTr="008B783F">
        <w:trPr>
          <w:trHeight w:hRule="exact" w:val="255"/>
          <w:jc w:val="center"/>
        </w:trPr>
        <w:tc>
          <w:tcPr>
            <w:tcW w:w="490" w:type="pct"/>
            <w:gridSpan w:val="3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bottom"/>
          </w:tcPr>
          <w:p w14:paraId="21708215" w14:textId="77777777" w:rsidR="00FE0231" w:rsidRPr="00FE0231" w:rsidRDefault="00FE0231" w:rsidP="008B783F">
            <w:pPr>
              <w:adjustRightInd w:val="0"/>
              <w:snapToGrid w:val="0"/>
              <w:spacing w:line="100" w:lineRule="atLeast"/>
              <w:jc w:val="center"/>
              <w:rPr>
                <w:sz w:val="16"/>
                <w:szCs w:val="16"/>
              </w:rPr>
            </w:pPr>
            <w:r w:rsidRPr="00FE0231">
              <w:rPr>
                <w:sz w:val="16"/>
                <w:szCs w:val="16"/>
              </w:rPr>
              <w:t>Mean</w:t>
            </w:r>
          </w:p>
        </w:tc>
        <w:tc>
          <w:tcPr>
            <w:tcW w:w="225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743B3246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67</w:t>
            </w:r>
          </w:p>
        </w:tc>
        <w:tc>
          <w:tcPr>
            <w:tcW w:w="225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1E048EAF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54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2FE28EBD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65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218AC739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61</w:t>
            </w:r>
          </w:p>
        </w:tc>
        <w:tc>
          <w:tcPr>
            <w:tcW w:w="225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64099206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19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5E33D27C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5</w:t>
            </w:r>
          </w:p>
        </w:tc>
        <w:tc>
          <w:tcPr>
            <w:tcW w:w="225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051EC4E1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7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08739973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102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55D27C9C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78</w:t>
            </w:r>
          </w:p>
        </w:tc>
        <w:tc>
          <w:tcPr>
            <w:tcW w:w="225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0703507B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73</w:t>
            </w:r>
          </w:p>
        </w:tc>
        <w:tc>
          <w:tcPr>
            <w:tcW w:w="225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25333010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75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37C7A430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72</w:t>
            </w:r>
          </w:p>
        </w:tc>
        <w:tc>
          <w:tcPr>
            <w:tcW w:w="225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00F29F21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79</w:t>
            </w:r>
          </w:p>
        </w:tc>
        <w:tc>
          <w:tcPr>
            <w:tcW w:w="225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76CF78B8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78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105732D8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79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7C463B31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0.075</w:t>
            </w:r>
          </w:p>
        </w:tc>
        <w:tc>
          <w:tcPr>
            <w:tcW w:w="225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2D59C5E1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5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680924F9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5</w:t>
            </w:r>
          </w:p>
        </w:tc>
        <w:tc>
          <w:tcPr>
            <w:tcW w:w="225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41DC554D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4</w:t>
            </w:r>
          </w:p>
        </w:tc>
        <w:tc>
          <w:tcPr>
            <w:tcW w:w="225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3CC13394" w14:textId="77777777" w:rsidR="00FE0231" w:rsidRPr="00FE0231" w:rsidRDefault="00FE0231" w:rsidP="008B783F">
            <w:pPr>
              <w:adjustRightInd w:val="0"/>
              <w:snapToGrid w:val="0"/>
              <w:spacing w:line="20" w:lineRule="atLeast"/>
              <w:jc w:val="center"/>
              <w:rPr>
                <w:b/>
                <w:bCs/>
                <w:sz w:val="16"/>
                <w:szCs w:val="16"/>
              </w:rPr>
            </w:pPr>
            <w:r w:rsidRPr="00FE0231">
              <w:rPr>
                <w:rFonts w:eastAsia="等线"/>
                <w:b/>
                <w:bCs/>
                <w:sz w:val="16"/>
                <w:szCs w:val="16"/>
              </w:rPr>
              <w:t>0.013</w:t>
            </w:r>
          </w:p>
        </w:tc>
      </w:tr>
    </w:tbl>
    <w:p w14:paraId="6F9508AF" w14:textId="77777777" w:rsidR="00FE0231" w:rsidRDefault="00FE0231">
      <w:pPr>
        <w:sectPr w:rsidR="00FE0231" w:rsidSect="00F52034">
          <w:pgSz w:w="16838" w:h="11906" w:orient="landscape"/>
          <w:pgMar w:top="1080" w:right="1440" w:bottom="1080" w:left="1440" w:header="851" w:footer="992" w:gutter="0"/>
          <w:cols w:space="425"/>
          <w:docGrid w:type="lines" w:linePitch="326"/>
        </w:sectPr>
      </w:pPr>
    </w:p>
    <w:tbl>
      <w:tblPr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236"/>
        <w:gridCol w:w="507"/>
        <w:gridCol w:w="594"/>
        <w:gridCol w:w="630"/>
        <w:gridCol w:w="630"/>
        <w:gridCol w:w="630"/>
        <w:gridCol w:w="633"/>
        <w:gridCol w:w="630"/>
        <w:gridCol w:w="630"/>
        <w:gridCol w:w="631"/>
        <w:gridCol w:w="634"/>
        <w:gridCol w:w="631"/>
        <w:gridCol w:w="631"/>
        <w:gridCol w:w="631"/>
        <w:gridCol w:w="631"/>
        <w:gridCol w:w="6"/>
        <w:gridCol w:w="631"/>
        <w:gridCol w:w="631"/>
        <w:gridCol w:w="631"/>
        <w:gridCol w:w="631"/>
        <w:gridCol w:w="6"/>
        <w:gridCol w:w="628"/>
        <w:gridCol w:w="631"/>
        <w:gridCol w:w="631"/>
        <w:gridCol w:w="623"/>
      </w:tblGrid>
      <w:tr w:rsidR="00FE0231" w:rsidRPr="00FE0231" w14:paraId="35D6E76C" w14:textId="77777777" w:rsidTr="004676E5">
        <w:trPr>
          <w:jc w:val="center"/>
        </w:trPr>
        <w:tc>
          <w:tcPr>
            <w:tcW w:w="5000" w:type="pct"/>
            <w:gridSpan w:val="25"/>
            <w:tcBorders>
              <w:bottom w:val="single" w:sz="12" w:space="0" w:color="auto"/>
            </w:tcBorders>
            <w:vAlign w:val="center"/>
          </w:tcPr>
          <w:p w14:paraId="753257D4" w14:textId="679C26CF" w:rsidR="00FE0231" w:rsidRPr="00FE0231" w:rsidRDefault="00FE0231" w:rsidP="00FE0231">
            <w:pPr>
              <w:widowControl w:val="0"/>
              <w:spacing w:line="160" w:lineRule="exact"/>
              <w:ind w:firstLine="202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lastRenderedPageBreak/>
              <w:t xml:space="preserve">TABLE </w:t>
            </w:r>
            <w:r w:rsidR="00061A39">
              <w:rPr>
                <w:rFonts w:eastAsia="等线" w:hint="eastAsia"/>
                <w:kern w:val="0"/>
                <w:sz w:val="16"/>
                <w:szCs w:val="16"/>
              </w:rPr>
              <w:t>I</w:t>
            </w:r>
            <w:r w:rsidR="008B783F">
              <w:rPr>
                <w:rFonts w:eastAsia="等线"/>
                <w:kern w:val="0"/>
                <w:sz w:val="16"/>
                <w:szCs w:val="16"/>
                <w:lang w:eastAsia="en-US"/>
              </w:rPr>
              <w:t>II</w:t>
            </w:r>
          </w:p>
          <w:p w14:paraId="2760562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</w:rPr>
              <w:t>ARPD of five algorithms under four SDST conditions (</w:t>
            </w:r>
            <m:oMath>
              <m:r>
                <w:rPr>
                  <w:rFonts w:ascii="Cambria Math" w:hAnsi="Cambria Math"/>
                  <w:sz w:val="16"/>
                  <w:szCs w:val="16"/>
                </w:rPr>
                <m:t>c=20</m:t>
              </m:r>
            </m:oMath>
            <w:r w:rsidRPr="00FE0231">
              <w:rPr>
                <w:rFonts w:eastAsia="等线"/>
                <w:kern w:val="0"/>
                <w:sz w:val="16"/>
                <w:szCs w:val="16"/>
              </w:rPr>
              <w:t>)</w:t>
            </w:r>
          </w:p>
        </w:tc>
      </w:tr>
      <w:tr w:rsidR="00FE0231" w:rsidRPr="00FE0231" w14:paraId="4D5BF6D4" w14:textId="77777777" w:rsidTr="008B783F">
        <w:trPr>
          <w:trHeight w:hRule="exact" w:val="266"/>
          <w:jc w:val="center"/>
        </w:trPr>
        <w:tc>
          <w:tcPr>
            <w:tcW w:w="85" w:type="pct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1078E35E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m:oMathPara>
              <m:oMath>
                <m:r>
                  <w:rPr>
                    <w:rFonts w:ascii="Cambria Math" w:eastAsia="等线" w:hAnsi="Cambria Math"/>
                    <w:kern w:val="0"/>
                    <w:sz w:val="16"/>
                    <w:szCs w:val="16"/>
                    <w:lang w:eastAsia="en-US"/>
                  </w:rPr>
                  <m:t>f</m:t>
                </m:r>
              </m:oMath>
            </m:oMathPara>
          </w:p>
        </w:tc>
        <w:tc>
          <w:tcPr>
            <w:tcW w:w="182" w:type="pct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08B74B6B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m:oMathPara>
              <m:oMath>
                <m:r>
                  <w:rPr>
                    <w:rFonts w:ascii="Cambria Math" w:eastAsia="等线" w:hAnsi="Cambria Math"/>
                    <w:kern w:val="0"/>
                    <w:sz w:val="16"/>
                    <w:szCs w:val="16"/>
                    <w:lang w:eastAsia="en-US"/>
                  </w:rPr>
                  <m:t>n</m:t>
                </m:r>
              </m:oMath>
            </m:oMathPara>
          </w:p>
        </w:tc>
        <w:tc>
          <w:tcPr>
            <w:tcW w:w="213" w:type="pct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7AD4F92C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m:oMathPara>
              <m:oMath>
                <m:r>
                  <w:rPr>
                    <w:rFonts w:ascii="Cambria Math" w:eastAsia="等线" w:hAnsi="Cambria Math"/>
                    <w:kern w:val="0"/>
                    <w:sz w:val="16"/>
                    <w:szCs w:val="16"/>
                    <w:lang w:eastAsia="en-US"/>
                  </w:rPr>
                  <m:t>m</m:t>
                </m:r>
              </m:oMath>
            </m:oMathPara>
          </w:p>
        </w:tc>
        <w:tc>
          <w:tcPr>
            <w:tcW w:w="904" w:type="pct"/>
            <w:gridSpan w:val="4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767FAC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DABC</w:t>
            </w:r>
          </w:p>
        </w:tc>
        <w:tc>
          <w:tcPr>
            <w:tcW w:w="904" w:type="pct"/>
            <w:gridSpan w:val="4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B0B9C0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NEABC</w:t>
            </w:r>
          </w:p>
        </w:tc>
        <w:tc>
          <w:tcPr>
            <w:tcW w:w="905" w:type="pct"/>
            <w:gridSpan w:val="5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76C765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MIG</w:t>
            </w:r>
          </w:p>
        </w:tc>
        <w:tc>
          <w:tcPr>
            <w:tcW w:w="905" w:type="pct"/>
            <w:gridSpan w:val="5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704558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MCEDA</w:t>
            </w:r>
          </w:p>
        </w:tc>
        <w:tc>
          <w:tcPr>
            <w:tcW w:w="903" w:type="pct"/>
            <w:gridSpan w:val="4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C52BE5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CLDHH</w:t>
            </w:r>
          </w:p>
        </w:tc>
      </w:tr>
      <w:tr w:rsidR="008B783F" w:rsidRPr="00FE0231" w14:paraId="5B677B4B" w14:textId="77777777" w:rsidTr="008B783F">
        <w:trPr>
          <w:trHeight w:hRule="exact" w:val="391"/>
          <w:jc w:val="center"/>
        </w:trPr>
        <w:tc>
          <w:tcPr>
            <w:tcW w:w="85" w:type="pct"/>
            <w:vMerge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5C18EED7" w14:textId="77777777" w:rsidR="008B783F" w:rsidRPr="00FE0231" w:rsidRDefault="008B783F" w:rsidP="008B783F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438FA76A" w14:textId="77777777" w:rsidR="008B783F" w:rsidRPr="00FE0231" w:rsidRDefault="008B783F" w:rsidP="008B783F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3" w:type="pct"/>
            <w:vMerge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79166A44" w14:textId="77777777" w:rsidR="008B783F" w:rsidRPr="00FE0231" w:rsidRDefault="008B783F" w:rsidP="008B783F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</w:tcPr>
          <w:p w14:paraId="22745746" w14:textId="77777777" w:rsidR="008B783F" w:rsidRPr="00FE0231" w:rsidRDefault="008B783F" w:rsidP="008B783F">
            <w:pPr>
              <w:adjustRightInd w:val="0"/>
              <w:snapToGrid w:val="0"/>
              <w:spacing w:line="180" w:lineRule="exac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SSD</w:t>
            </w:r>
          </w:p>
          <w:p w14:paraId="17D98891" w14:textId="6444D857" w:rsidR="008B783F" w:rsidRPr="00FE0231" w:rsidRDefault="008B783F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sz w:val="16"/>
                <w:szCs w:val="16"/>
              </w:rPr>
              <w:t>=10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</w:tcPr>
          <w:p w14:paraId="062397E2" w14:textId="77777777" w:rsidR="008B783F" w:rsidRPr="00FE0231" w:rsidRDefault="008B783F" w:rsidP="008B783F">
            <w:pPr>
              <w:adjustRightInd w:val="0"/>
              <w:snapToGrid w:val="0"/>
              <w:spacing w:line="180" w:lineRule="exac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SSD</w:t>
            </w:r>
          </w:p>
          <w:p w14:paraId="5F9D9682" w14:textId="1E8678CB" w:rsidR="008B783F" w:rsidRPr="00FE0231" w:rsidRDefault="008B783F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sz w:val="16"/>
                <w:szCs w:val="16"/>
              </w:rPr>
              <w:t>=50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</w:tcPr>
          <w:p w14:paraId="28CA7D42" w14:textId="77777777" w:rsidR="008B783F" w:rsidRPr="00FE0231" w:rsidRDefault="008B783F" w:rsidP="008B783F">
            <w:pPr>
              <w:adjustRightInd w:val="0"/>
              <w:snapToGrid w:val="0"/>
              <w:spacing w:line="180" w:lineRule="exac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SSD</w:t>
            </w:r>
          </w:p>
          <w:p w14:paraId="1A4EDD89" w14:textId="7B340B8A" w:rsidR="008B783F" w:rsidRPr="00FE0231" w:rsidRDefault="008B783F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sz w:val="16"/>
                <w:szCs w:val="16"/>
              </w:rPr>
              <w:t>=100</w:t>
            </w:r>
          </w:p>
        </w:tc>
        <w:tc>
          <w:tcPr>
            <w:tcW w:w="227" w:type="pct"/>
            <w:tcBorders>
              <w:left w:val="nil"/>
              <w:bottom w:val="single" w:sz="12" w:space="0" w:color="auto"/>
              <w:right w:val="nil"/>
            </w:tcBorders>
          </w:tcPr>
          <w:p w14:paraId="513FC3EB" w14:textId="77777777" w:rsidR="008B783F" w:rsidRPr="00FE0231" w:rsidRDefault="008B783F" w:rsidP="008B783F">
            <w:pPr>
              <w:adjustRightInd w:val="0"/>
              <w:snapToGrid w:val="0"/>
              <w:spacing w:line="180" w:lineRule="exac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SSD</w:t>
            </w:r>
          </w:p>
          <w:p w14:paraId="2AE7E093" w14:textId="164BFB9F" w:rsidR="008B783F" w:rsidRPr="00FE0231" w:rsidRDefault="008B783F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sz w:val="16"/>
                <w:szCs w:val="16"/>
              </w:rPr>
              <w:t>=125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</w:tcPr>
          <w:p w14:paraId="4164DEF4" w14:textId="77777777" w:rsidR="008B783F" w:rsidRPr="00FE0231" w:rsidRDefault="008B783F" w:rsidP="008B783F">
            <w:pPr>
              <w:adjustRightInd w:val="0"/>
              <w:snapToGrid w:val="0"/>
              <w:spacing w:line="180" w:lineRule="exac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SSD</w:t>
            </w:r>
          </w:p>
          <w:p w14:paraId="23044B4E" w14:textId="55CA192C" w:rsidR="008B783F" w:rsidRPr="00FE0231" w:rsidRDefault="008B783F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sz w:val="16"/>
                <w:szCs w:val="16"/>
              </w:rPr>
              <w:t>=10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</w:tcPr>
          <w:p w14:paraId="0A5347C5" w14:textId="77777777" w:rsidR="008B783F" w:rsidRPr="00FE0231" w:rsidRDefault="008B783F" w:rsidP="008B783F">
            <w:pPr>
              <w:adjustRightInd w:val="0"/>
              <w:snapToGrid w:val="0"/>
              <w:spacing w:line="180" w:lineRule="exac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SSD</w:t>
            </w:r>
          </w:p>
          <w:p w14:paraId="30A0156D" w14:textId="37F4FD86" w:rsidR="008B783F" w:rsidRPr="00FE0231" w:rsidRDefault="008B783F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sz w:val="16"/>
                <w:szCs w:val="16"/>
              </w:rPr>
              <w:t>=50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</w:tcPr>
          <w:p w14:paraId="6A77DC05" w14:textId="77777777" w:rsidR="008B783F" w:rsidRPr="00FE0231" w:rsidRDefault="008B783F" w:rsidP="008B783F">
            <w:pPr>
              <w:adjustRightInd w:val="0"/>
              <w:snapToGrid w:val="0"/>
              <w:spacing w:line="180" w:lineRule="exac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SSD</w:t>
            </w:r>
          </w:p>
          <w:p w14:paraId="4EEC4C80" w14:textId="1340A62D" w:rsidR="008B783F" w:rsidRPr="00FE0231" w:rsidRDefault="008B783F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sz w:val="16"/>
                <w:szCs w:val="16"/>
              </w:rPr>
              <w:t>=100</w:t>
            </w:r>
          </w:p>
        </w:tc>
        <w:tc>
          <w:tcPr>
            <w:tcW w:w="227" w:type="pct"/>
            <w:tcBorders>
              <w:left w:val="nil"/>
              <w:bottom w:val="single" w:sz="12" w:space="0" w:color="auto"/>
              <w:right w:val="nil"/>
            </w:tcBorders>
          </w:tcPr>
          <w:p w14:paraId="09E20A55" w14:textId="77777777" w:rsidR="008B783F" w:rsidRPr="00FE0231" w:rsidRDefault="008B783F" w:rsidP="008B783F">
            <w:pPr>
              <w:adjustRightInd w:val="0"/>
              <w:snapToGrid w:val="0"/>
              <w:spacing w:line="180" w:lineRule="exac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SSD</w:t>
            </w:r>
          </w:p>
          <w:p w14:paraId="58901842" w14:textId="3FB30FE2" w:rsidR="008B783F" w:rsidRPr="00FE0231" w:rsidRDefault="008B783F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sz w:val="16"/>
                <w:szCs w:val="16"/>
              </w:rPr>
              <w:t>=125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</w:tcPr>
          <w:p w14:paraId="4FCC7EEE" w14:textId="77777777" w:rsidR="008B783F" w:rsidRPr="00FE0231" w:rsidRDefault="008B783F" w:rsidP="008B783F">
            <w:pPr>
              <w:adjustRightInd w:val="0"/>
              <w:snapToGrid w:val="0"/>
              <w:spacing w:line="180" w:lineRule="exac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SSD</w:t>
            </w:r>
          </w:p>
          <w:p w14:paraId="24942D65" w14:textId="732E58AF" w:rsidR="008B783F" w:rsidRPr="00FE0231" w:rsidRDefault="008B783F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sz w:val="16"/>
                <w:szCs w:val="16"/>
              </w:rPr>
              <w:t>=10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</w:tcPr>
          <w:p w14:paraId="174A277E" w14:textId="77777777" w:rsidR="008B783F" w:rsidRPr="00FE0231" w:rsidRDefault="008B783F" w:rsidP="008B783F">
            <w:pPr>
              <w:adjustRightInd w:val="0"/>
              <w:snapToGrid w:val="0"/>
              <w:spacing w:line="180" w:lineRule="exac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SSD</w:t>
            </w:r>
          </w:p>
          <w:p w14:paraId="483382E5" w14:textId="12D9BDC8" w:rsidR="008B783F" w:rsidRPr="00FE0231" w:rsidRDefault="008B783F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sz w:val="16"/>
                <w:szCs w:val="16"/>
              </w:rPr>
              <w:t>=50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</w:tcPr>
          <w:p w14:paraId="5E6818BB" w14:textId="77777777" w:rsidR="008B783F" w:rsidRPr="00FE0231" w:rsidRDefault="008B783F" w:rsidP="008B783F">
            <w:pPr>
              <w:adjustRightInd w:val="0"/>
              <w:snapToGrid w:val="0"/>
              <w:spacing w:line="180" w:lineRule="exac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SSD</w:t>
            </w:r>
          </w:p>
          <w:p w14:paraId="3045BDDB" w14:textId="5A89A628" w:rsidR="008B783F" w:rsidRPr="00FE0231" w:rsidRDefault="008B783F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sz w:val="16"/>
                <w:szCs w:val="16"/>
              </w:rPr>
              <w:t>=100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</w:tcPr>
          <w:p w14:paraId="50735057" w14:textId="77777777" w:rsidR="008B783F" w:rsidRPr="00FE0231" w:rsidRDefault="008B783F" w:rsidP="008B783F">
            <w:pPr>
              <w:adjustRightInd w:val="0"/>
              <w:snapToGrid w:val="0"/>
              <w:spacing w:line="180" w:lineRule="exac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SSD</w:t>
            </w:r>
          </w:p>
          <w:p w14:paraId="279C2786" w14:textId="72DE0978" w:rsidR="008B783F" w:rsidRPr="00FE0231" w:rsidRDefault="008B783F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sz w:val="16"/>
                <w:szCs w:val="16"/>
              </w:rPr>
              <w:t>=125</w:t>
            </w:r>
          </w:p>
        </w:tc>
        <w:tc>
          <w:tcPr>
            <w:tcW w:w="227" w:type="pct"/>
            <w:gridSpan w:val="2"/>
            <w:tcBorders>
              <w:left w:val="nil"/>
              <w:bottom w:val="single" w:sz="12" w:space="0" w:color="auto"/>
              <w:right w:val="nil"/>
            </w:tcBorders>
          </w:tcPr>
          <w:p w14:paraId="63BF773C" w14:textId="77777777" w:rsidR="008B783F" w:rsidRPr="00FE0231" w:rsidRDefault="008B783F" w:rsidP="008B783F">
            <w:pPr>
              <w:adjustRightInd w:val="0"/>
              <w:snapToGrid w:val="0"/>
              <w:spacing w:line="180" w:lineRule="exac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SSD</w:t>
            </w:r>
          </w:p>
          <w:p w14:paraId="50C6038B" w14:textId="434E2871" w:rsidR="008B783F" w:rsidRPr="00FE0231" w:rsidRDefault="008B783F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sz w:val="16"/>
                <w:szCs w:val="16"/>
              </w:rPr>
              <w:t>=10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</w:tcPr>
          <w:p w14:paraId="428AE40A" w14:textId="77777777" w:rsidR="008B783F" w:rsidRPr="00FE0231" w:rsidRDefault="008B783F" w:rsidP="008B783F">
            <w:pPr>
              <w:adjustRightInd w:val="0"/>
              <w:snapToGrid w:val="0"/>
              <w:spacing w:line="180" w:lineRule="exac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SSD</w:t>
            </w:r>
          </w:p>
          <w:p w14:paraId="52A4DA33" w14:textId="655B1BC9" w:rsidR="008B783F" w:rsidRPr="00FE0231" w:rsidRDefault="008B783F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sz w:val="16"/>
                <w:szCs w:val="16"/>
              </w:rPr>
              <w:t>=50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</w:tcPr>
          <w:p w14:paraId="5C5AF7AE" w14:textId="77777777" w:rsidR="008B783F" w:rsidRPr="00FE0231" w:rsidRDefault="008B783F" w:rsidP="008B783F">
            <w:pPr>
              <w:adjustRightInd w:val="0"/>
              <w:snapToGrid w:val="0"/>
              <w:spacing w:line="180" w:lineRule="exac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SSD</w:t>
            </w:r>
          </w:p>
          <w:p w14:paraId="3E8A2AD1" w14:textId="28DCB730" w:rsidR="008B783F" w:rsidRPr="00FE0231" w:rsidRDefault="008B783F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sz w:val="16"/>
                <w:szCs w:val="16"/>
              </w:rPr>
              <w:t>=100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</w:tcPr>
          <w:p w14:paraId="7968A5FE" w14:textId="77777777" w:rsidR="008B783F" w:rsidRPr="00FE0231" w:rsidRDefault="008B783F" w:rsidP="008B783F">
            <w:pPr>
              <w:adjustRightInd w:val="0"/>
              <w:snapToGrid w:val="0"/>
              <w:spacing w:line="180" w:lineRule="exac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SSD</w:t>
            </w:r>
          </w:p>
          <w:p w14:paraId="77D023FF" w14:textId="3EB4F4D0" w:rsidR="008B783F" w:rsidRPr="00FE0231" w:rsidRDefault="008B783F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sz w:val="16"/>
                <w:szCs w:val="16"/>
              </w:rPr>
              <w:t>=125</w:t>
            </w:r>
          </w:p>
        </w:tc>
        <w:tc>
          <w:tcPr>
            <w:tcW w:w="226" w:type="pct"/>
            <w:gridSpan w:val="2"/>
            <w:tcBorders>
              <w:left w:val="nil"/>
              <w:bottom w:val="single" w:sz="12" w:space="0" w:color="auto"/>
              <w:right w:val="nil"/>
            </w:tcBorders>
          </w:tcPr>
          <w:p w14:paraId="63999FE1" w14:textId="77777777" w:rsidR="008B783F" w:rsidRPr="00FE0231" w:rsidRDefault="008B783F" w:rsidP="008B783F">
            <w:pPr>
              <w:adjustRightInd w:val="0"/>
              <w:snapToGrid w:val="0"/>
              <w:spacing w:line="180" w:lineRule="exac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SSD</w:t>
            </w:r>
          </w:p>
          <w:p w14:paraId="6E42378B" w14:textId="17977480" w:rsidR="008B783F" w:rsidRPr="00FE0231" w:rsidRDefault="008B783F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sz w:val="16"/>
                <w:szCs w:val="16"/>
              </w:rPr>
              <w:t>=10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</w:tcPr>
          <w:p w14:paraId="14AF6E81" w14:textId="77777777" w:rsidR="008B783F" w:rsidRPr="00FE0231" w:rsidRDefault="008B783F" w:rsidP="008B783F">
            <w:pPr>
              <w:adjustRightInd w:val="0"/>
              <w:snapToGrid w:val="0"/>
              <w:spacing w:line="180" w:lineRule="exac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SSD</w:t>
            </w:r>
          </w:p>
          <w:p w14:paraId="75D02265" w14:textId="292EF8DF" w:rsidR="008B783F" w:rsidRPr="00FE0231" w:rsidRDefault="008B783F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sz w:val="16"/>
                <w:szCs w:val="16"/>
              </w:rPr>
              <w:t>=50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</w:tcPr>
          <w:p w14:paraId="6155482A" w14:textId="77777777" w:rsidR="008B783F" w:rsidRPr="00FE0231" w:rsidRDefault="008B783F" w:rsidP="008B783F">
            <w:pPr>
              <w:adjustRightInd w:val="0"/>
              <w:snapToGrid w:val="0"/>
              <w:spacing w:line="180" w:lineRule="exac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SSD</w:t>
            </w:r>
          </w:p>
          <w:p w14:paraId="2737C31D" w14:textId="1FBE4C80" w:rsidR="008B783F" w:rsidRPr="00FE0231" w:rsidRDefault="008B783F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sz w:val="16"/>
                <w:szCs w:val="16"/>
              </w:rPr>
              <w:t>=100</w:t>
            </w:r>
          </w:p>
        </w:tc>
        <w:tc>
          <w:tcPr>
            <w:tcW w:w="227" w:type="pct"/>
            <w:tcBorders>
              <w:left w:val="nil"/>
              <w:bottom w:val="single" w:sz="12" w:space="0" w:color="auto"/>
              <w:right w:val="nil"/>
            </w:tcBorders>
          </w:tcPr>
          <w:p w14:paraId="519E3B60" w14:textId="77777777" w:rsidR="008B783F" w:rsidRPr="00FE0231" w:rsidRDefault="008B783F" w:rsidP="008B783F">
            <w:pPr>
              <w:adjustRightInd w:val="0"/>
              <w:snapToGrid w:val="0"/>
              <w:spacing w:line="180" w:lineRule="exact"/>
              <w:jc w:val="center"/>
              <w:rPr>
                <w:rFonts w:eastAsia="等线"/>
                <w:sz w:val="16"/>
                <w:szCs w:val="16"/>
              </w:rPr>
            </w:pPr>
            <w:r w:rsidRPr="00FE0231">
              <w:rPr>
                <w:rFonts w:eastAsia="等线"/>
                <w:sz w:val="16"/>
                <w:szCs w:val="16"/>
              </w:rPr>
              <w:t>SSD</w:t>
            </w:r>
          </w:p>
          <w:p w14:paraId="701B1E54" w14:textId="3E58C377" w:rsidR="008B783F" w:rsidRPr="00FE0231" w:rsidRDefault="008B783F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sz w:val="16"/>
                <w:szCs w:val="16"/>
              </w:rPr>
              <w:t>=125</w:t>
            </w:r>
          </w:p>
        </w:tc>
      </w:tr>
      <w:tr w:rsidR="00FE0231" w:rsidRPr="00FE0231" w14:paraId="64F8A20C" w14:textId="77777777" w:rsidTr="008B783F">
        <w:trPr>
          <w:trHeight w:hRule="exact" w:val="255"/>
          <w:jc w:val="center"/>
        </w:trPr>
        <w:tc>
          <w:tcPr>
            <w:tcW w:w="85" w:type="pct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2BF1D2F9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2</w:t>
            </w:r>
          </w:p>
        </w:tc>
        <w:tc>
          <w:tcPr>
            <w:tcW w:w="182" w:type="pct"/>
            <w:vMerge w:val="restar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737756B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20</w:t>
            </w:r>
          </w:p>
        </w:tc>
        <w:tc>
          <w:tcPr>
            <w:tcW w:w="213" w:type="pct"/>
            <w:tcBorders>
              <w:top w:val="single" w:sz="12" w:space="0" w:color="auto"/>
              <w:left w:val="nil"/>
              <w:bottom w:val="nil"/>
              <w:right w:val="nil"/>
            </w:tcBorders>
            <w:hideMark/>
          </w:tcPr>
          <w:p w14:paraId="25A0775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80F2CF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93D740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7</w:t>
            </w:r>
          </w:p>
          <w:p w14:paraId="6597DD2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E0CAB2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9</w:t>
            </w:r>
          </w:p>
          <w:p w14:paraId="170F3D5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B1906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2</w:t>
            </w:r>
          </w:p>
          <w:p w14:paraId="3CFD3F5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A73E5D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8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453EE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2</w:t>
            </w:r>
          </w:p>
          <w:p w14:paraId="1A8AD69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B5670C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7</w:t>
            </w:r>
          </w:p>
          <w:p w14:paraId="1E31AF6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321E65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9</w:t>
            </w:r>
          </w:p>
          <w:p w14:paraId="768E8A1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54A98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F8DF7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1</w:t>
            </w:r>
          </w:p>
          <w:p w14:paraId="05A2756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47EFD0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4</w:t>
            </w:r>
          </w:p>
          <w:p w14:paraId="56BEFFF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86E869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8</w:t>
            </w:r>
          </w:p>
          <w:p w14:paraId="432D285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7260E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3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FC9E6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7</w:t>
            </w:r>
          </w:p>
          <w:p w14:paraId="6256253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DDDBD1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7</w:t>
            </w:r>
          </w:p>
          <w:p w14:paraId="5EABF19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60570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7</w:t>
            </w:r>
          </w:p>
          <w:p w14:paraId="5BF8206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FF0BD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44</w:t>
            </w:r>
          </w:p>
        </w:tc>
        <w:tc>
          <w:tcPr>
            <w:tcW w:w="226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B7638C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40</w:t>
            </w:r>
          </w:p>
          <w:p w14:paraId="116E20C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8EC92B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6</w:t>
            </w:r>
          </w:p>
          <w:p w14:paraId="36C54C3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A09129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7</w:t>
            </w:r>
          </w:p>
          <w:p w14:paraId="591A674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2A571814" w14:textId="77777777" w:rsidTr="008B783F">
        <w:trPr>
          <w:trHeight w:hRule="exact" w:val="255"/>
          <w:jc w:val="center"/>
        </w:trPr>
        <w:tc>
          <w:tcPr>
            <w:tcW w:w="85" w:type="pct"/>
            <w:vMerge/>
            <w:tcBorders>
              <w:left w:val="nil"/>
              <w:right w:val="nil"/>
            </w:tcBorders>
            <w:vAlign w:val="center"/>
          </w:tcPr>
          <w:p w14:paraId="316D9A59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tcBorders>
              <w:left w:val="nil"/>
              <w:bottom w:val="nil"/>
              <w:right w:val="nil"/>
            </w:tcBorders>
            <w:vAlign w:val="center"/>
            <w:hideMark/>
          </w:tcPr>
          <w:p w14:paraId="54C72910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3" w:type="pct"/>
            <w:hideMark/>
          </w:tcPr>
          <w:p w14:paraId="777F37C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1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8AEB5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74193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5</w:t>
            </w:r>
          </w:p>
          <w:p w14:paraId="52F72E7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FBD5D0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7</w:t>
            </w:r>
          </w:p>
          <w:p w14:paraId="4EA67CF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4148B7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2</w:t>
            </w:r>
          </w:p>
          <w:p w14:paraId="0336FA2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F2733D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1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FC5CC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6</w:t>
            </w:r>
          </w:p>
          <w:p w14:paraId="65802C8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387ED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2</w:t>
            </w:r>
          </w:p>
          <w:p w14:paraId="6F671BD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1A37B6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1</w:t>
            </w:r>
          </w:p>
          <w:p w14:paraId="57C2905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29071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3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02E0B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1</w:t>
            </w:r>
          </w:p>
          <w:p w14:paraId="7474A08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93E59A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0</w:t>
            </w:r>
          </w:p>
          <w:p w14:paraId="2801CE4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852801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3</w:t>
            </w:r>
          </w:p>
          <w:p w14:paraId="40098C9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9641FB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22015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9</w:t>
            </w:r>
          </w:p>
          <w:p w14:paraId="309AD14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5B8D1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5</w:t>
            </w:r>
          </w:p>
          <w:p w14:paraId="5940DF0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B925C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7</w:t>
            </w:r>
          </w:p>
          <w:p w14:paraId="61EAFE0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2088B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42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E28DDF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3</w:t>
            </w:r>
          </w:p>
          <w:p w14:paraId="30D7591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82A36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31</w:t>
            </w:r>
          </w:p>
          <w:p w14:paraId="3EC34F2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C16A5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3</w:t>
            </w:r>
          </w:p>
          <w:p w14:paraId="481A0C4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6040459B" w14:textId="77777777" w:rsidTr="008B783F">
        <w:trPr>
          <w:trHeight w:hRule="exact" w:val="255"/>
          <w:jc w:val="center"/>
        </w:trPr>
        <w:tc>
          <w:tcPr>
            <w:tcW w:w="85" w:type="pct"/>
            <w:vMerge/>
            <w:tcBorders>
              <w:left w:val="nil"/>
              <w:right w:val="nil"/>
            </w:tcBorders>
            <w:vAlign w:val="center"/>
          </w:tcPr>
          <w:p w14:paraId="6A4387E3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tcBorders>
              <w:left w:val="nil"/>
              <w:bottom w:val="nil"/>
              <w:right w:val="nil"/>
            </w:tcBorders>
            <w:vAlign w:val="center"/>
            <w:hideMark/>
          </w:tcPr>
          <w:p w14:paraId="3BC0FA63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3" w:type="pct"/>
            <w:hideMark/>
          </w:tcPr>
          <w:p w14:paraId="7552898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2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72A02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A78286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1</w:t>
            </w:r>
          </w:p>
          <w:p w14:paraId="0EB3D97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AA1AA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2</w:t>
            </w:r>
          </w:p>
          <w:p w14:paraId="2CCD0E2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1A58CD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7</w:t>
            </w:r>
          </w:p>
          <w:p w14:paraId="571912A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EDAF3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6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67B84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4</w:t>
            </w:r>
          </w:p>
          <w:p w14:paraId="4A1674C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A8A0A0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8</w:t>
            </w:r>
          </w:p>
          <w:p w14:paraId="7CAF4FF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C9B6AA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7</w:t>
            </w:r>
          </w:p>
          <w:p w14:paraId="2157843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786CC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7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F1E19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8</w:t>
            </w:r>
          </w:p>
          <w:p w14:paraId="45691D4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C94ED1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2</w:t>
            </w:r>
          </w:p>
          <w:p w14:paraId="285812A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CF4F6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9</w:t>
            </w:r>
          </w:p>
          <w:p w14:paraId="0D26F77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F1700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B63421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6</w:t>
            </w:r>
          </w:p>
          <w:p w14:paraId="79EB30C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BAA2D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9</w:t>
            </w:r>
          </w:p>
          <w:p w14:paraId="6905476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91109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0</w:t>
            </w:r>
          </w:p>
          <w:p w14:paraId="7A361FF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975EA0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31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BA0D6F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6</w:t>
            </w:r>
          </w:p>
          <w:p w14:paraId="34632D8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BD55FB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8</w:t>
            </w:r>
          </w:p>
          <w:p w14:paraId="23C4DB2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171B9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6</w:t>
            </w:r>
          </w:p>
          <w:p w14:paraId="5B8A35D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1D714207" w14:textId="77777777" w:rsidTr="008B783F">
        <w:trPr>
          <w:trHeight w:hRule="exact" w:val="255"/>
          <w:jc w:val="center"/>
        </w:trPr>
        <w:tc>
          <w:tcPr>
            <w:tcW w:w="85" w:type="pct"/>
            <w:vMerge/>
            <w:vAlign w:val="center"/>
          </w:tcPr>
          <w:p w14:paraId="1CBB369C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 w:val="restart"/>
            <w:vAlign w:val="center"/>
            <w:hideMark/>
          </w:tcPr>
          <w:p w14:paraId="552AB658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50</w:t>
            </w:r>
          </w:p>
        </w:tc>
        <w:tc>
          <w:tcPr>
            <w:tcW w:w="213" w:type="pct"/>
            <w:hideMark/>
          </w:tcPr>
          <w:p w14:paraId="62A2263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A1A49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11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133F1B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14</w:t>
            </w:r>
          </w:p>
          <w:p w14:paraId="30CC266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E9787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06</w:t>
            </w:r>
          </w:p>
          <w:p w14:paraId="71BE92C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10D66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23</w:t>
            </w:r>
          </w:p>
          <w:p w14:paraId="1BFF3A2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672EE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17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8039D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41</w:t>
            </w:r>
          </w:p>
          <w:p w14:paraId="30382E6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59B0F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75</w:t>
            </w:r>
          </w:p>
          <w:p w14:paraId="69E7A5E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D3D67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03</w:t>
            </w:r>
          </w:p>
          <w:p w14:paraId="37D8A89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C89CC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9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4330B5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72</w:t>
            </w:r>
          </w:p>
          <w:p w14:paraId="1546869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A5DFA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9</w:t>
            </w:r>
          </w:p>
          <w:p w14:paraId="6F81646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1F69F3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6</w:t>
            </w:r>
          </w:p>
          <w:p w14:paraId="7D47A18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0CA4F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66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225BF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79</w:t>
            </w:r>
          </w:p>
          <w:p w14:paraId="012E2B2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3B5C8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4</w:t>
            </w:r>
          </w:p>
          <w:p w14:paraId="77587DB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8DB5A9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2</w:t>
            </w:r>
          </w:p>
          <w:p w14:paraId="322EA0B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D8EBE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8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9DF62E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8</w:t>
            </w:r>
          </w:p>
          <w:p w14:paraId="49E0F04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6FE4B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6</w:t>
            </w:r>
          </w:p>
          <w:p w14:paraId="40A6D89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BCEE51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36</w:t>
            </w:r>
          </w:p>
          <w:p w14:paraId="2B37F9A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49B577A6" w14:textId="77777777" w:rsidTr="008B783F">
        <w:trPr>
          <w:trHeight w:hRule="exact" w:val="255"/>
          <w:jc w:val="center"/>
        </w:trPr>
        <w:tc>
          <w:tcPr>
            <w:tcW w:w="85" w:type="pct"/>
            <w:vMerge/>
            <w:vAlign w:val="center"/>
          </w:tcPr>
          <w:p w14:paraId="1CFECF87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766C1E5E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3" w:type="pct"/>
            <w:hideMark/>
          </w:tcPr>
          <w:p w14:paraId="2CD6026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1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27AFE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44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293A2A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96</w:t>
            </w:r>
          </w:p>
          <w:p w14:paraId="24D4D9C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B3AF2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00</w:t>
            </w:r>
          </w:p>
          <w:p w14:paraId="4C52B79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5B037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20</w:t>
            </w:r>
          </w:p>
          <w:p w14:paraId="6A9FADC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D9F60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64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BFF20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96</w:t>
            </w:r>
          </w:p>
          <w:p w14:paraId="6CB5236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1C01F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72</w:t>
            </w:r>
          </w:p>
          <w:p w14:paraId="5984D2D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98BDF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9</w:t>
            </w:r>
          </w:p>
          <w:p w14:paraId="19BDB53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DDD765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82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12ABE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2</w:t>
            </w:r>
          </w:p>
          <w:p w14:paraId="6B594F6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48DD4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6</w:t>
            </w:r>
          </w:p>
          <w:p w14:paraId="725D5D6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2D63C1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2</w:t>
            </w:r>
          </w:p>
          <w:p w14:paraId="6FCC5DB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E348FD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89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17E67C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0</w:t>
            </w:r>
          </w:p>
          <w:p w14:paraId="395ED8E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B44A4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4</w:t>
            </w:r>
          </w:p>
          <w:p w14:paraId="4D921AE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91FB21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5</w:t>
            </w:r>
          </w:p>
          <w:p w14:paraId="5000EF5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EA5FD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32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6B1A9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6</w:t>
            </w:r>
          </w:p>
          <w:p w14:paraId="77E7CCC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2A7B16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7</w:t>
            </w:r>
          </w:p>
          <w:p w14:paraId="464E993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5874B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2</w:t>
            </w:r>
          </w:p>
          <w:p w14:paraId="6C81C6D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799F64CC" w14:textId="77777777" w:rsidTr="008B783F">
        <w:trPr>
          <w:trHeight w:hRule="exact" w:val="255"/>
          <w:jc w:val="center"/>
        </w:trPr>
        <w:tc>
          <w:tcPr>
            <w:tcW w:w="85" w:type="pct"/>
            <w:vMerge/>
            <w:vAlign w:val="center"/>
          </w:tcPr>
          <w:p w14:paraId="51BC03D4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34EBC4C4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3" w:type="pct"/>
            <w:hideMark/>
          </w:tcPr>
          <w:p w14:paraId="53E86A7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2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64A551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0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AE393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98</w:t>
            </w:r>
          </w:p>
          <w:p w14:paraId="02D64DE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278272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89</w:t>
            </w:r>
          </w:p>
          <w:p w14:paraId="0682196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814302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03</w:t>
            </w:r>
          </w:p>
          <w:p w14:paraId="4987E51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D6C818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89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B2715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76</w:t>
            </w:r>
          </w:p>
          <w:p w14:paraId="46B2C0C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9AE95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9</w:t>
            </w:r>
          </w:p>
          <w:p w14:paraId="1BF66DE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E3BCD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7</w:t>
            </w:r>
          </w:p>
          <w:p w14:paraId="56D16B1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060E0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9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255C12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0</w:t>
            </w:r>
          </w:p>
          <w:p w14:paraId="5EDF79A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4B44B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7</w:t>
            </w:r>
          </w:p>
          <w:p w14:paraId="68976DF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62FFB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8</w:t>
            </w:r>
          </w:p>
          <w:p w14:paraId="34F7E40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2</w:t>
            </w:r>
          </w:p>
          <w:p w14:paraId="24F4636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96EF8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4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6F672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9</w:t>
            </w:r>
          </w:p>
          <w:p w14:paraId="3FD538F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F6D72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0</w:t>
            </w:r>
          </w:p>
          <w:p w14:paraId="25A916A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D7386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2</w:t>
            </w:r>
          </w:p>
          <w:p w14:paraId="759C57B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9DD97B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8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513178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6</w:t>
            </w:r>
          </w:p>
          <w:p w14:paraId="187AAF8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AB74F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9</w:t>
            </w:r>
          </w:p>
          <w:p w14:paraId="0DB36C7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55F72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8</w:t>
            </w:r>
          </w:p>
          <w:p w14:paraId="77F7D47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697809EF" w14:textId="77777777" w:rsidTr="008B783F">
        <w:trPr>
          <w:trHeight w:hRule="exact" w:val="255"/>
          <w:jc w:val="center"/>
        </w:trPr>
        <w:tc>
          <w:tcPr>
            <w:tcW w:w="85" w:type="pct"/>
            <w:vMerge/>
            <w:vAlign w:val="center"/>
          </w:tcPr>
          <w:p w14:paraId="72EAD886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 w:val="restart"/>
            <w:vAlign w:val="center"/>
            <w:hideMark/>
          </w:tcPr>
          <w:p w14:paraId="3681749B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80</w:t>
            </w:r>
          </w:p>
        </w:tc>
        <w:tc>
          <w:tcPr>
            <w:tcW w:w="213" w:type="pct"/>
            <w:hideMark/>
          </w:tcPr>
          <w:p w14:paraId="1F6335C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11DF9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51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BC743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40</w:t>
            </w:r>
          </w:p>
          <w:p w14:paraId="1CC2FDD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9183E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39</w:t>
            </w:r>
          </w:p>
          <w:p w14:paraId="0C7E7B2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B485F2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54</w:t>
            </w:r>
          </w:p>
          <w:p w14:paraId="5277A4B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F73EB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37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22E202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12</w:t>
            </w:r>
          </w:p>
          <w:p w14:paraId="6E94C6B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995EF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85</w:t>
            </w:r>
          </w:p>
          <w:p w14:paraId="02DDBC0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83CB5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85</w:t>
            </w:r>
          </w:p>
          <w:p w14:paraId="4E1B835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89C7A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72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BDADA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4</w:t>
            </w:r>
          </w:p>
          <w:p w14:paraId="57BBEB4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3D2C0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9</w:t>
            </w:r>
          </w:p>
          <w:p w14:paraId="48CED55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DB71C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1</w:t>
            </w:r>
          </w:p>
          <w:p w14:paraId="1AA8ACD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FBB43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77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3E2C7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9</w:t>
            </w:r>
          </w:p>
          <w:p w14:paraId="3E3E080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CC628F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4</w:t>
            </w:r>
          </w:p>
          <w:p w14:paraId="091D74D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A17A36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4</w:t>
            </w:r>
          </w:p>
          <w:p w14:paraId="07E3D38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A377FB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36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2C8CB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9</w:t>
            </w:r>
          </w:p>
          <w:p w14:paraId="1E1F298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C88690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5</w:t>
            </w:r>
          </w:p>
          <w:p w14:paraId="0832BEC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DCD0AA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9</w:t>
            </w:r>
          </w:p>
          <w:p w14:paraId="5E1F151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3DB107E9" w14:textId="77777777" w:rsidTr="008B783F">
        <w:trPr>
          <w:trHeight w:hRule="exact" w:val="255"/>
          <w:jc w:val="center"/>
        </w:trPr>
        <w:tc>
          <w:tcPr>
            <w:tcW w:w="85" w:type="pct"/>
            <w:vMerge/>
            <w:vAlign w:val="center"/>
          </w:tcPr>
          <w:p w14:paraId="3D221115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5EF624C0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3" w:type="pct"/>
            <w:hideMark/>
          </w:tcPr>
          <w:p w14:paraId="23ECB69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1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B25745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8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ED950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34</w:t>
            </w:r>
          </w:p>
          <w:p w14:paraId="137C3DA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5654B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35</w:t>
            </w:r>
          </w:p>
          <w:p w14:paraId="2AFD900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8C482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60</w:t>
            </w:r>
          </w:p>
          <w:p w14:paraId="0CB986B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472064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59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68A06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86</w:t>
            </w:r>
          </w:p>
          <w:p w14:paraId="79DF310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26841D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7</w:t>
            </w:r>
          </w:p>
          <w:p w14:paraId="74B3AC3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E2167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6</w:t>
            </w:r>
          </w:p>
          <w:p w14:paraId="1B84C06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D5FBD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72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22B71C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5</w:t>
            </w:r>
          </w:p>
          <w:p w14:paraId="57B9814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2A0E59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2</w:t>
            </w:r>
          </w:p>
          <w:p w14:paraId="7194EB8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91CAF2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4</w:t>
            </w:r>
          </w:p>
          <w:p w14:paraId="5C78478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5DEB1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81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10259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7</w:t>
            </w:r>
          </w:p>
          <w:p w14:paraId="717F356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315E1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5</w:t>
            </w:r>
          </w:p>
          <w:p w14:paraId="58F30A3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DAED5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0</w:t>
            </w:r>
          </w:p>
          <w:p w14:paraId="2FCFFFE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98AD3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8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139D33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0</w:t>
            </w:r>
          </w:p>
          <w:p w14:paraId="32690D0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32648F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1</w:t>
            </w:r>
          </w:p>
          <w:p w14:paraId="6EC93F9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99A196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2</w:t>
            </w:r>
          </w:p>
          <w:p w14:paraId="67CCFA7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3AF77FE0" w14:textId="77777777" w:rsidTr="008B783F">
        <w:trPr>
          <w:trHeight w:hRule="exact" w:val="255"/>
          <w:jc w:val="center"/>
        </w:trPr>
        <w:tc>
          <w:tcPr>
            <w:tcW w:w="85" w:type="pct"/>
            <w:vMerge/>
            <w:vAlign w:val="center"/>
          </w:tcPr>
          <w:p w14:paraId="4B895255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6E2854CD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3" w:type="pct"/>
            <w:hideMark/>
          </w:tcPr>
          <w:p w14:paraId="1C4A391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2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7C90C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6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CBEED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47</w:t>
            </w:r>
          </w:p>
          <w:p w14:paraId="5195F32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9D616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60</w:t>
            </w:r>
          </w:p>
          <w:p w14:paraId="30AF790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6C2C0A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56</w:t>
            </w:r>
          </w:p>
          <w:p w14:paraId="0864E9F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6FB80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89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F42A4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83</w:t>
            </w:r>
          </w:p>
          <w:p w14:paraId="5C06CD0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BF5046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70</w:t>
            </w:r>
          </w:p>
          <w:p w14:paraId="51B5A77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E79E0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9</w:t>
            </w:r>
          </w:p>
          <w:p w14:paraId="10A7870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F31E3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ADBBAB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9</w:t>
            </w:r>
          </w:p>
          <w:p w14:paraId="3A96CCE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40A71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6</w:t>
            </w:r>
          </w:p>
          <w:p w14:paraId="39580FE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265E66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4</w:t>
            </w:r>
          </w:p>
          <w:p w14:paraId="1A44078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E2B72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A98C7C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6</w:t>
            </w:r>
          </w:p>
          <w:p w14:paraId="7235061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388B2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3</w:t>
            </w:r>
          </w:p>
          <w:p w14:paraId="4F3F6AD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F307A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3</w:t>
            </w:r>
          </w:p>
          <w:p w14:paraId="5C78B4E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DC1071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7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138E86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7</w:t>
            </w:r>
          </w:p>
          <w:p w14:paraId="4F3866F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D42B9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2</w:t>
            </w:r>
          </w:p>
          <w:p w14:paraId="0399095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08EF8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3</w:t>
            </w:r>
          </w:p>
          <w:p w14:paraId="6ED9F77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0D89BF2B" w14:textId="77777777" w:rsidTr="008B783F">
        <w:trPr>
          <w:trHeight w:hRule="exact" w:val="255"/>
          <w:jc w:val="center"/>
        </w:trPr>
        <w:tc>
          <w:tcPr>
            <w:tcW w:w="85" w:type="pct"/>
            <w:vMerge/>
            <w:vAlign w:val="center"/>
          </w:tcPr>
          <w:p w14:paraId="43F180BA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 w:val="restart"/>
            <w:vAlign w:val="center"/>
            <w:hideMark/>
          </w:tcPr>
          <w:p w14:paraId="22E43CEF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100</w:t>
            </w:r>
          </w:p>
        </w:tc>
        <w:tc>
          <w:tcPr>
            <w:tcW w:w="213" w:type="pct"/>
            <w:hideMark/>
          </w:tcPr>
          <w:p w14:paraId="29025CB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AAC962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72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0A1C2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55</w:t>
            </w:r>
          </w:p>
          <w:p w14:paraId="60E7F6C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DF27FD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43</w:t>
            </w:r>
          </w:p>
          <w:p w14:paraId="1B1E3AC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C1096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24</w:t>
            </w:r>
          </w:p>
          <w:p w14:paraId="1592A7F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423F7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4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68898E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21</w:t>
            </w:r>
          </w:p>
          <w:p w14:paraId="615FDC3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90308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61</w:t>
            </w:r>
          </w:p>
          <w:p w14:paraId="77A373C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9C877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8</w:t>
            </w:r>
          </w:p>
          <w:p w14:paraId="140667E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CCEA2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63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40915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0</w:t>
            </w:r>
          </w:p>
          <w:p w14:paraId="4C14C45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BE3D7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0</w:t>
            </w:r>
          </w:p>
          <w:p w14:paraId="4448C69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F83A5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9</w:t>
            </w:r>
          </w:p>
          <w:p w14:paraId="6BE31C7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2C884B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68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197EE7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6</w:t>
            </w:r>
          </w:p>
          <w:p w14:paraId="1CA5305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3C5EE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5</w:t>
            </w:r>
          </w:p>
          <w:p w14:paraId="0F11DA4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AF084A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8</w:t>
            </w:r>
          </w:p>
          <w:p w14:paraId="381DDBD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C88043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9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916EA3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3</w:t>
            </w:r>
          </w:p>
          <w:p w14:paraId="3F24A61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046CD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6</w:t>
            </w:r>
          </w:p>
          <w:p w14:paraId="50D1301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2E485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4</w:t>
            </w:r>
          </w:p>
          <w:p w14:paraId="7E9AA3C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50006F7F" w14:textId="77777777" w:rsidTr="008B783F">
        <w:trPr>
          <w:trHeight w:hRule="exact" w:val="255"/>
          <w:jc w:val="center"/>
        </w:trPr>
        <w:tc>
          <w:tcPr>
            <w:tcW w:w="85" w:type="pct"/>
            <w:vMerge/>
            <w:vAlign w:val="center"/>
          </w:tcPr>
          <w:p w14:paraId="78779F2C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202250EC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3" w:type="pct"/>
            <w:hideMark/>
          </w:tcPr>
          <w:p w14:paraId="5F8743F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1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47AA4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88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F5C6B8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58</w:t>
            </w:r>
          </w:p>
          <w:p w14:paraId="27966FB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14980F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36</w:t>
            </w:r>
          </w:p>
          <w:p w14:paraId="0BE6A09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AB6E3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75</w:t>
            </w:r>
          </w:p>
          <w:p w14:paraId="30AEFD2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432B99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4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0638A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89</w:t>
            </w:r>
          </w:p>
          <w:p w14:paraId="2EB77ED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89A55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0</w:t>
            </w:r>
          </w:p>
          <w:p w14:paraId="4B99E7E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A618FA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7</w:t>
            </w:r>
          </w:p>
          <w:p w14:paraId="3BD20A7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3E81B3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682E3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3</w:t>
            </w:r>
          </w:p>
          <w:p w14:paraId="09C116A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F8D9F5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1</w:t>
            </w:r>
          </w:p>
          <w:p w14:paraId="072599D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88B24B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3</w:t>
            </w:r>
          </w:p>
          <w:p w14:paraId="1D0C845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3E64E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1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8B20DE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8</w:t>
            </w:r>
          </w:p>
          <w:p w14:paraId="11CCD0F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978FFA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3</w:t>
            </w:r>
          </w:p>
          <w:p w14:paraId="31F4696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7D90F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2</w:t>
            </w:r>
          </w:p>
          <w:p w14:paraId="542FB5D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60C07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3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C485A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4</w:t>
            </w:r>
          </w:p>
          <w:p w14:paraId="2D47104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A488D1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5</w:t>
            </w:r>
          </w:p>
          <w:p w14:paraId="6C59C3F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AC0747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4</w:t>
            </w:r>
          </w:p>
          <w:p w14:paraId="5440AB8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619885B9" w14:textId="77777777" w:rsidTr="008B783F">
        <w:trPr>
          <w:trHeight w:hRule="exact" w:val="255"/>
          <w:jc w:val="center"/>
        </w:trPr>
        <w:tc>
          <w:tcPr>
            <w:tcW w:w="85" w:type="pct"/>
            <w:vMerge/>
            <w:vAlign w:val="center"/>
          </w:tcPr>
          <w:p w14:paraId="3BC229BD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22C7FFE5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3" w:type="pct"/>
            <w:hideMark/>
          </w:tcPr>
          <w:p w14:paraId="6DB0AB9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2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DB2961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314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33F39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85</w:t>
            </w:r>
          </w:p>
          <w:p w14:paraId="5F15243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91B914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57</w:t>
            </w:r>
          </w:p>
          <w:p w14:paraId="41A0F9D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9E0EB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311</w:t>
            </w:r>
          </w:p>
          <w:p w14:paraId="65A7593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017ACC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18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74B9DB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03</w:t>
            </w:r>
          </w:p>
          <w:p w14:paraId="7AEF40E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992D8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7</w:t>
            </w:r>
          </w:p>
          <w:p w14:paraId="5A73EDE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C7AA5A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71</w:t>
            </w:r>
          </w:p>
          <w:p w14:paraId="7832301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6AD6B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9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5BB07F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8</w:t>
            </w:r>
          </w:p>
          <w:p w14:paraId="232D430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A715BA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9</w:t>
            </w:r>
          </w:p>
          <w:p w14:paraId="09D5F60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04C34A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2</w:t>
            </w:r>
          </w:p>
          <w:p w14:paraId="368C906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98DBAC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9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D4356E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9</w:t>
            </w:r>
          </w:p>
          <w:p w14:paraId="7B6AE53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E8596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6</w:t>
            </w:r>
          </w:p>
          <w:p w14:paraId="42B9B56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702D9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5</w:t>
            </w:r>
          </w:p>
          <w:p w14:paraId="0F91F48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5E2CB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40</w:t>
            </w:r>
          </w:p>
        </w:tc>
        <w:tc>
          <w:tcPr>
            <w:tcW w:w="226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50E559B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7</w:t>
            </w:r>
          </w:p>
          <w:p w14:paraId="09B0A6F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59021C8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6</w:t>
            </w:r>
          </w:p>
          <w:p w14:paraId="410C8BB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1958687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8</w:t>
            </w:r>
          </w:p>
          <w:p w14:paraId="6FAD2CB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15B0F2A2" w14:textId="77777777" w:rsidTr="008B783F">
        <w:trPr>
          <w:trHeight w:hRule="exact" w:val="255"/>
          <w:jc w:val="center"/>
        </w:trPr>
        <w:tc>
          <w:tcPr>
            <w:tcW w:w="85" w:type="pct"/>
            <w:vMerge/>
            <w:tcBorders>
              <w:left w:val="nil"/>
              <w:right w:val="nil"/>
            </w:tcBorders>
            <w:vAlign w:val="center"/>
          </w:tcPr>
          <w:p w14:paraId="334EFB20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 w:val="restart"/>
            <w:tcBorders>
              <w:top w:val="nil"/>
              <w:left w:val="nil"/>
              <w:right w:val="nil"/>
            </w:tcBorders>
            <w:vAlign w:val="center"/>
            <w:hideMark/>
          </w:tcPr>
          <w:p w14:paraId="7804CA32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200</w:t>
            </w:r>
          </w:p>
        </w:tc>
        <w:tc>
          <w:tcPr>
            <w:tcW w:w="213" w:type="pct"/>
            <w:tcBorders>
              <w:top w:val="nil"/>
              <w:left w:val="nil"/>
              <w:right w:val="nil"/>
            </w:tcBorders>
          </w:tcPr>
          <w:p w14:paraId="6ACDDC9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958E5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322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834E1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76</w:t>
            </w:r>
          </w:p>
          <w:p w14:paraId="6257AD2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99D6F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55</w:t>
            </w:r>
          </w:p>
          <w:p w14:paraId="20D8342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56342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76</w:t>
            </w:r>
          </w:p>
          <w:p w14:paraId="031CAB6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DE7FDA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4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FA15A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07</w:t>
            </w:r>
          </w:p>
          <w:p w14:paraId="601E9F4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1D17CA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4</w:t>
            </w:r>
          </w:p>
          <w:p w14:paraId="2CA7D0E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D07387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3</w:t>
            </w:r>
          </w:p>
          <w:p w14:paraId="590F012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AD1F8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4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9F1B0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2</w:t>
            </w:r>
          </w:p>
          <w:p w14:paraId="35DD33C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218881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7</w:t>
            </w:r>
          </w:p>
          <w:p w14:paraId="022A1E5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DBDC9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8</w:t>
            </w:r>
          </w:p>
          <w:p w14:paraId="21AA283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7D50A3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9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F4AF3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9</w:t>
            </w:r>
          </w:p>
          <w:p w14:paraId="5FF30B1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9FDC5C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18</w:t>
            </w:r>
          </w:p>
          <w:p w14:paraId="67993B4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83364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20</w:t>
            </w:r>
          </w:p>
          <w:p w14:paraId="50C54F4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80283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82</w:t>
            </w:r>
          </w:p>
        </w:tc>
        <w:tc>
          <w:tcPr>
            <w:tcW w:w="226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1B92DD3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48</w:t>
            </w:r>
          </w:p>
          <w:p w14:paraId="6C3DFCD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2118DCB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23</w:t>
            </w:r>
          </w:p>
          <w:p w14:paraId="51D7CC1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5EBE75D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19</w:t>
            </w:r>
          </w:p>
          <w:p w14:paraId="4BBC666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5C020E97" w14:textId="77777777" w:rsidTr="008B783F">
        <w:trPr>
          <w:trHeight w:hRule="exact" w:val="255"/>
          <w:jc w:val="center"/>
        </w:trPr>
        <w:tc>
          <w:tcPr>
            <w:tcW w:w="85" w:type="pct"/>
            <w:vMerge/>
            <w:tcBorders>
              <w:left w:val="nil"/>
              <w:right w:val="nil"/>
            </w:tcBorders>
            <w:vAlign w:val="center"/>
          </w:tcPr>
          <w:p w14:paraId="4058DE55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tcBorders>
              <w:left w:val="nil"/>
              <w:right w:val="nil"/>
            </w:tcBorders>
            <w:vAlign w:val="center"/>
          </w:tcPr>
          <w:p w14:paraId="2C564689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3" w:type="pct"/>
            <w:tcBorders>
              <w:top w:val="nil"/>
              <w:left w:val="nil"/>
              <w:right w:val="nil"/>
            </w:tcBorders>
          </w:tcPr>
          <w:p w14:paraId="04DCBF9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1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AE410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9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F0135C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67</w:t>
            </w:r>
          </w:p>
          <w:p w14:paraId="1C781E4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2D883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59</w:t>
            </w:r>
          </w:p>
          <w:p w14:paraId="38D08A3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52413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301</w:t>
            </w:r>
          </w:p>
          <w:p w14:paraId="759C6C1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CEA8B8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73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F7EC0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9</w:t>
            </w:r>
          </w:p>
          <w:p w14:paraId="6E257EA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79F2B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4</w:t>
            </w:r>
          </w:p>
          <w:p w14:paraId="74621D8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314320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6</w:t>
            </w:r>
          </w:p>
          <w:p w14:paraId="68CF991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311F3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7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A8821C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4</w:t>
            </w:r>
          </w:p>
          <w:p w14:paraId="7383C4B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1FD93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42</w:t>
            </w:r>
          </w:p>
          <w:p w14:paraId="5DDCAFF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57EEF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7</w:t>
            </w:r>
          </w:p>
          <w:p w14:paraId="2677A88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89872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9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11E46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3</w:t>
            </w:r>
          </w:p>
          <w:p w14:paraId="13739D4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659B8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47</w:t>
            </w:r>
          </w:p>
          <w:p w14:paraId="360CC27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8C439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9</w:t>
            </w:r>
          </w:p>
          <w:p w14:paraId="7A08D55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FED1EE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44</w:t>
            </w:r>
          </w:p>
        </w:tc>
        <w:tc>
          <w:tcPr>
            <w:tcW w:w="226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06C77C0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47</w:t>
            </w:r>
          </w:p>
          <w:p w14:paraId="2DEDF8E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1D72800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33</w:t>
            </w:r>
          </w:p>
          <w:p w14:paraId="4CA6324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1EE4C92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37</w:t>
            </w:r>
          </w:p>
          <w:p w14:paraId="4A05CFC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4DD185E2" w14:textId="77777777" w:rsidTr="008B783F">
        <w:trPr>
          <w:trHeight w:hRule="exact" w:val="255"/>
          <w:jc w:val="center"/>
        </w:trPr>
        <w:tc>
          <w:tcPr>
            <w:tcW w:w="85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5F6A141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19511C1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3" w:type="pct"/>
            <w:tcBorders>
              <w:left w:val="nil"/>
              <w:bottom w:val="single" w:sz="4" w:space="0" w:color="auto"/>
              <w:right w:val="nil"/>
            </w:tcBorders>
          </w:tcPr>
          <w:p w14:paraId="7ED6FC7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20</w:t>
            </w: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8A05C0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345</w:t>
            </w: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AF7BA6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318</w:t>
            </w:r>
          </w:p>
          <w:p w14:paraId="6CB617C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0BAB61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88</w:t>
            </w:r>
          </w:p>
          <w:p w14:paraId="35E7410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3B692B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312</w:t>
            </w:r>
          </w:p>
          <w:p w14:paraId="0E285DC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DA1DA6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79</w:t>
            </w: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544961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62</w:t>
            </w:r>
          </w:p>
          <w:p w14:paraId="333E765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E4F228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7</w:t>
            </w:r>
          </w:p>
          <w:p w14:paraId="3CED5C7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901ABD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4</w:t>
            </w:r>
          </w:p>
          <w:p w14:paraId="5029D95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0843CE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1</w:t>
            </w: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C21DA7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1</w:t>
            </w:r>
          </w:p>
          <w:p w14:paraId="59C5D73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5DE8C1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6</w:t>
            </w:r>
          </w:p>
          <w:p w14:paraId="15AFF9F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B14218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0</w:t>
            </w:r>
          </w:p>
          <w:p w14:paraId="6E576B3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AB8429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2</w:t>
            </w: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9E07F2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6</w:t>
            </w:r>
          </w:p>
          <w:p w14:paraId="347A567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6</w:t>
            </w:r>
          </w:p>
          <w:p w14:paraId="545379F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17B63D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5</w:t>
            </w:r>
          </w:p>
          <w:p w14:paraId="15B2A1F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0FBB58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8</w:t>
            </w:r>
          </w:p>
          <w:p w14:paraId="536EE19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FD2366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62</w:t>
            </w:r>
          </w:p>
        </w:tc>
        <w:tc>
          <w:tcPr>
            <w:tcW w:w="226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E7CED3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57</w:t>
            </w:r>
          </w:p>
          <w:p w14:paraId="39A5703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ACE8C8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40</w:t>
            </w:r>
          </w:p>
          <w:p w14:paraId="00F2DB4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FD24B3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50</w:t>
            </w:r>
          </w:p>
          <w:p w14:paraId="419D625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04AABA51" w14:textId="77777777" w:rsidTr="008B783F">
        <w:trPr>
          <w:trHeight w:hRule="exact" w:val="255"/>
          <w:jc w:val="center"/>
        </w:trPr>
        <w:tc>
          <w:tcPr>
            <w:tcW w:w="48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A09FB6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Mean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BFD8EA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44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955A0F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19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50CDB8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11</w:t>
            </w: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94F968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28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D4D840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04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1CE6D4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78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7436F9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3</w:t>
            </w: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11C1D0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6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E91E84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7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E891D7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6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D3B9D7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7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314571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0</w:t>
            </w:r>
          </w:p>
        </w:tc>
        <w:tc>
          <w:tcPr>
            <w:tcW w:w="22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E5D53A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1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D5F597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4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DF88A6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2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2E2F05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3</w:t>
            </w:r>
          </w:p>
        </w:tc>
        <w:tc>
          <w:tcPr>
            <w:tcW w:w="22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72AAF0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38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B89FB6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30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77DB5E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4</w:t>
            </w: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CB7DD2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6</w:t>
            </w:r>
          </w:p>
        </w:tc>
      </w:tr>
      <w:tr w:rsidR="00FE0231" w:rsidRPr="00FE0231" w14:paraId="3B183F1A" w14:textId="77777777" w:rsidTr="008B783F">
        <w:trPr>
          <w:trHeight w:hRule="exact" w:val="255"/>
          <w:jc w:val="center"/>
        </w:trPr>
        <w:tc>
          <w:tcPr>
            <w:tcW w:w="85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4BA76EA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3</w:t>
            </w:r>
          </w:p>
        </w:tc>
        <w:tc>
          <w:tcPr>
            <w:tcW w:w="182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070BF68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20</w:t>
            </w:r>
          </w:p>
        </w:tc>
        <w:tc>
          <w:tcPr>
            <w:tcW w:w="213" w:type="pc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06BCEC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5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2E9560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0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C96364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40</w:t>
            </w:r>
          </w:p>
          <w:p w14:paraId="19AD965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36E53B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2</w:t>
            </w:r>
          </w:p>
          <w:p w14:paraId="2A8D61F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CF481E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5</w:t>
            </w:r>
          </w:p>
          <w:p w14:paraId="1B28126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B559AB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5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E1DD81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49</w:t>
            </w:r>
          </w:p>
          <w:p w14:paraId="69F6DFD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EF50E0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1</w:t>
            </w:r>
          </w:p>
          <w:p w14:paraId="5A27BF6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1E6368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8</w:t>
            </w:r>
          </w:p>
          <w:p w14:paraId="37C75CD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640B47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7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B57FA5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41</w:t>
            </w:r>
          </w:p>
          <w:p w14:paraId="692BD5F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1BC2FF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47</w:t>
            </w:r>
          </w:p>
          <w:p w14:paraId="3B88B1E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61ECED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48</w:t>
            </w:r>
          </w:p>
          <w:p w14:paraId="66F16CE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6EC14F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8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9EC236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40</w:t>
            </w:r>
          </w:p>
          <w:p w14:paraId="3317666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3BFA56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7</w:t>
            </w:r>
          </w:p>
          <w:p w14:paraId="0A3843A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B88D14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1</w:t>
            </w:r>
          </w:p>
          <w:p w14:paraId="3AD0BE8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529E39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4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30CC13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6</w:t>
            </w:r>
          </w:p>
          <w:p w14:paraId="7B5D3F0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3471C5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6</w:t>
            </w:r>
          </w:p>
          <w:p w14:paraId="1A18510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1E9AF0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0</w:t>
            </w:r>
          </w:p>
          <w:p w14:paraId="6CEC2A1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7C2ABCFA" w14:textId="77777777" w:rsidTr="008B783F">
        <w:trPr>
          <w:trHeight w:hRule="exact" w:val="255"/>
          <w:jc w:val="center"/>
        </w:trPr>
        <w:tc>
          <w:tcPr>
            <w:tcW w:w="85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C399480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tcBorders>
              <w:left w:val="nil"/>
              <w:bottom w:val="nil"/>
              <w:right w:val="nil"/>
            </w:tcBorders>
            <w:vAlign w:val="center"/>
            <w:hideMark/>
          </w:tcPr>
          <w:p w14:paraId="3802B3FD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3" w:type="pct"/>
            <w:hideMark/>
          </w:tcPr>
          <w:p w14:paraId="5ABFC14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1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967C9B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4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B25F6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2</w:t>
            </w:r>
          </w:p>
          <w:p w14:paraId="6F02B7C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652151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7</w:t>
            </w:r>
          </w:p>
          <w:p w14:paraId="26007A5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62F52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0</w:t>
            </w:r>
          </w:p>
          <w:p w14:paraId="1E64FD2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502BA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1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A7ED9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6</w:t>
            </w:r>
          </w:p>
          <w:p w14:paraId="265211E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86455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0</w:t>
            </w:r>
          </w:p>
          <w:p w14:paraId="7B1E830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948EE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8</w:t>
            </w:r>
          </w:p>
          <w:p w14:paraId="4A3A65E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D64BED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1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FA091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0</w:t>
            </w:r>
          </w:p>
          <w:p w14:paraId="7F3C4A3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F71D8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8</w:t>
            </w:r>
          </w:p>
          <w:p w14:paraId="1134BB4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00861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6</w:t>
            </w:r>
          </w:p>
          <w:p w14:paraId="4224827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ADB08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2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B58EAD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9</w:t>
            </w:r>
          </w:p>
          <w:p w14:paraId="7D368A8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06E4FD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4</w:t>
            </w:r>
          </w:p>
          <w:p w14:paraId="12FAA8E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2D802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8</w:t>
            </w:r>
          </w:p>
          <w:p w14:paraId="2D9B204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322D2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32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6FAA6C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8</w:t>
            </w:r>
          </w:p>
          <w:p w14:paraId="78DC0A6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C8939B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6</w:t>
            </w:r>
          </w:p>
          <w:p w14:paraId="2778D36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153557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5</w:t>
            </w:r>
          </w:p>
          <w:p w14:paraId="550356E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5C361736" w14:textId="77777777" w:rsidTr="008B783F">
        <w:trPr>
          <w:trHeight w:hRule="exact" w:val="255"/>
          <w:jc w:val="center"/>
        </w:trPr>
        <w:tc>
          <w:tcPr>
            <w:tcW w:w="85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EA0BED4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tcBorders>
              <w:left w:val="nil"/>
              <w:bottom w:val="nil"/>
              <w:right w:val="nil"/>
            </w:tcBorders>
            <w:vAlign w:val="center"/>
            <w:hideMark/>
          </w:tcPr>
          <w:p w14:paraId="47C5962B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3" w:type="pct"/>
            <w:hideMark/>
          </w:tcPr>
          <w:p w14:paraId="021ED09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2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334994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6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E8242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48</w:t>
            </w:r>
          </w:p>
          <w:p w14:paraId="3BBF353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16A864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3</w:t>
            </w:r>
          </w:p>
          <w:p w14:paraId="5EAD59A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5661E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6</w:t>
            </w:r>
          </w:p>
          <w:p w14:paraId="7BF6676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EACD9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8DED42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3</w:t>
            </w:r>
          </w:p>
          <w:p w14:paraId="477EC1E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4E08E0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2</w:t>
            </w:r>
          </w:p>
          <w:p w14:paraId="15B6AD9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2D5E8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6</w:t>
            </w:r>
          </w:p>
          <w:p w14:paraId="13904C7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D3436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48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CCD6A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42</w:t>
            </w:r>
          </w:p>
          <w:p w14:paraId="0D5291A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AB02E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45</w:t>
            </w:r>
          </w:p>
          <w:p w14:paraId="429BDB3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036CC9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3</w:t>
            </w:r>
          </w:p>
          <w:p w14:paraId="01547CE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476F2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1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7ED89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43</w:t>
            </w:r>
          </w:p>
          <w:p w14:paraId="3949215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91EDF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49</w:t>
            </w:r>
          </w:p>
          <w:p w14:paraId="0A62D5E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CB4C91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5</w:t>
            </w:r>
          </w:p>
          <w:p w14:paraId="0E93972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F1B840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7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A58D0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8</w:t>
            </w:r>
          </w:p>
          <w:p w14:paraId="031F7EF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A56794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5</w:t>
            </w:r>
          </w:p>
          <w:p w14:paraId="1278B2A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6A912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9</w:t>
            </w:r>
          </w:p>
          <w:p w14:paraId="0250436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4F18534B" w14:textId="77777777" w:rsidTr="008B783F">
        <w:trPr>
          <w:trHeight w:hRule="exact" w:val="255"/>
          <w:jc w:val="center"/>
        </w:trPr>
        <w:tc>
          <w:tcPr>
            <w:tcW w:w="85" w:type="pct"/>
            <w:vMerge/>
            <w:tcBorders>
              <w:bottom w:val="single" w:sz="4" w:space="0" w:color="auto"/>
            </w:tcBorders>
            <w:vAlign w:val="center"/>
          </w:tcPr>
          <w:p w14:paraId="22256231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 w:val="restart"/>
            <w:vAlign w:val="center"/>
            <w:hideMark/>
          </w:tcPr>
          <w:p w14:paraId="0F34A7AD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50</w:t>
            </w:r>
          </w:p>
        </w:tc>
        <w:tc>
          <w:tcPr>
            <w:tcW w:w="213" w:type="pct"/>
            <w:hideMark/>
          </w:tcPr>
          <w:p w14:paraId="7211625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F5F92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A62F48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3</w:t>
            </w:r>
          </w:p>
          <w:p w14:paraId="014C9A5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2C9E2A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7</w:t>
            </w:r>
          </w:p>
          <w:p w14:paraId="4608315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5925A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4</w:t>
            </w:r>
          </w:p>
          <w:p w14:paraId="4E07469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2C32E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88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A8864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2</w:t>
            </w:r>
          </w:p>
          <w:p w14:paraId="36352A6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0A7FFD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61</w:t>
            </w:r>
          </w:p>
          <w:p w14:paraId="380DC55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357D72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5</w:t>
            </w:r>
          </w:p>
          <w:p w14:paraId="5BE67A8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F7EBE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920F83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5</w:t>
            </w:r>
          </w:p>
          <w:p w14:paraId="10DF624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4C8E5E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5</w:t>
            </w:r>
          </w:p>
          <w:p w14:paraId="0A29832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59A132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0</w:t>
            </w:r>
          </w:p>
          <w:p w14:paraId="32DE067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AB567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7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A207BB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0</w:t>
            </w:r>
          </w:p>
          <w:p w14:paraId="7B3680E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FB256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0</w:t>
            </w:r>
          </w:p>
          <w:p w14:paraId="61D7EA2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3F3B2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1</w:t>
            </w:r>
          </w:p>
          <w:p w14:paraId="1BCE191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A58F3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737D6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5</w:t>
            </w:r>
          </w:p>
          <w:p w14:paraId="179FC00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958E1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9</w:t>
            </w:r>
          </w:p>
          <w:p w14:paraId="1278531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D1820D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2</w:t>
            </w:r>
          </w:p>
          <w:p w14:paraId="11B104F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3507027C" w14:textId="77777777" w:rsidTr="008B783F">
        <w:trPr>
          <w:trHeight w:hRule="exact" w:val="255"/>
          <w:jc w:val="center"/>
        </w:trPr>
        <w:tc>
          <w:tcPr>
            <w:tcW w:w="85" w:type="pct"/>
            <w:vMerge/>
            <w:tcBorders>
              <w:bottom w:val="single" w:sz="4" w:space="0" w:color="auto"/>
            </w:tcBorders>
            <w:vAlign w:val="center"/>
          </w:tcPr>
          <w:p w14:paraId="73403CBC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0266E5FF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3" w:type="pct"/>
            <w:hideMark/>
          </w:tcPr>
          <w:p w14:paraId="4092181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1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FB3FE6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9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32CB0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8</w:t>
            </w:r>
          </w:p>
          <w:p w14:paraId="72A35B5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F4721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3</w:t>
            </w:r>
          </w:p>
          <w:p w14:paraId="5FCAF4C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1DC80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2</w:t>
            </w:r>
          </w:p>
          <w:p w14:paraId="798F2B1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7562A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66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655A0C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0</w:t>
            </w:r>
          </w:p>
          <w:p w14:paraId="3E0556B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DCB0A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0</w:t>
            </w:r>
          </w:p>
          <w:p w14:paraId="4672C2E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ABDAA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2</w:t>
            </w:r>
          </w:p>
          <w:p w14:paraId="4AF118F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E5831D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4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7E05F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2</w:t>
            </w:r>
          </w:p>
          <w:p w14:paraId="55B69E6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E8BE6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4</w:t>
            </w:r>
          </w:p>
          <w:p w14:paraId="50DE149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2C9D40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5</w:t>
            </w:r>
          </w:p>
          <w:p w14:paraId="43D705B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028E0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6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10636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9</w:t>
            </w:r>
          </w:p>
          <w:p w14:paraId="3BC19E9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ECCCB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7</w:t>
            </w:r>
          </w:p>
          <w:p w14:paraId="50771AA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45F75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1</w:t>
            </w:r>
          </w:p>
          <w:p w14:paraId="0B2DD44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835EA0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7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5F215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4</w:t>
            </w:r>
          </w:p>
          <w:p w14:paraId="279020D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489E1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7</w:t>
            </w:r>
          </w:p>
          <w:p w14:paraId="7FE5A4D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7F250D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3</w:t>
            </w:r>
          </w:p>
          <w:p w14:paraId="1614BF9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64DE3F3F" w14:textId="77777777" w:rsidTr="008B783F">
        <w:trPr>
          <w:trHeight w:hRule="exact" w:val="255"/>
          <w:jc w:val="center"/>
        </w:trPr>
        <w:tc>
          <w:tcPr>
            <w:tcW w:w="85" w:type="pct"/>
            <w:vMerge/>
            <w:tcBorders>
              <w:bottom w:val="single" w:sz="4" w:space="0" w:color="auto"/>
            </w:tcBorders>
            <w:vAlign w:val="center"/>
          </w:tcPr>
          <w:p w14:paraId="68F727D6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6CC01FF2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3" w:type="pct"/>
            <w:hideMark/>
          </w:tcPr>
          <w:p w14:paraId="219673A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2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DEFD4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8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A71DB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9</w:t>
            </w:r>
          </w:p>
          <w:p w14:paraId="722C445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747447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1</w:t>
            </w:r>
          </w:p>
          <w:p w14:paraId="7419F77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37B4E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1</w:t>
            </w:r>
          </w:p>
          <w:p w14:paraId="2B24A52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E1178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8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1502C4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9</w:t>
            </w:r>
          </w:p>
          <w:p w14:paraId="0BC0376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81B25F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3</w:t>
            </w:r>
          </w:p>
          <w:p w14:paraId="748B641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8CBD6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4</w:t>
            </w:r>
          </w:p>
          <w:p w14:paraId="0C49C3B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E569D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7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01B3A3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5</w:t>
            </w:r>
          </w:p>
          <w:p w14:paraId="5F94741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D3788B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4</w:t>
            </w:r>
          </w:p>
          <w:p w14:paraId="36851BA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8234C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3</w:t>
            </w:r>
          </w:p>
          <w:p w14:paraId="3D2F73B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077CB0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6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EB50D0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7</w:t>
            </w:r>
          </w:p>
          <w:p w14:paraId="32C0DF6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C47CFA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7</w:t>
            </w:r>
          </w:p>
          <w:p w14:paraId="59F72EC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CBAAE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7</w:t>
            </w:r>
          </w:p>
          <w:p w14:paraId="7268CC8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97BBBF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3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AE62FD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8</w:t>
            </w:r>
          </w:p>
          <w:p w14:paraId="4BC55D4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97A23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3</w:t>
            </w:r>
          </w:p>
          <w:p w14:paraId="6D37E24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F017F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6</w:t>
            </w:r>
          </w:p>
          <w:p w14:paraId="7CD3CFF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239F9065" w14:textId="77777777" w:rsidTr="008B783F">
        <w:trPr>
          <w:trHeight w:hRule="exact" w:val="255"/>
          <w:jc w:val="center"/>
        </w:trPr>
        <w:tc>
          <w:tcPr>
            <w:tcW w:w="85" w:type="pct"/>
            <w:vMerge/>
            <w:tcBorders>
              <w:bottom w:val="single" w:sz="4" w:space="0" w:color="auto"/>
            </w:tcBorders>
            <w:vAlign w:val="center"/>
          </w:tcPr>
          <w:p w14:paraId="3D2D524B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 w:val="restart"/>
            <w:vAlign w:val="center"/>
            <w:hideMark/>
          </w:tcPr>
          <w:p w14:paraId="0EBACB22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80</w:t>
            </w:r>
          </w:p>
        </w:tc>
        <w:tc>
          <w:tcPr>
            <w:tcW w:w="213" w:type="pct"/>
            <w:hideMark/>
          </w:tcPr>
          <w:p w14:paraId="2F0FA08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8F533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6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77059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79</w:t>
            </w:r>
          </w:p>
          <w:p w14:paraId="7F1F6C8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393EAC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83</w:t>
            </w:r>
          </w:p>
          <w:p w14:paraId="0CA2F63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CC63A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93</w:t>
            </w:r>
          </w:p>
          <w:p w14:paraId="56192A4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E76FF3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24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629C7A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26</w:t>
            </w:r>
          </w:p>
          <w:p w14:paraId="1BDC65D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3C010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81</w:t>
            </w:r>
          </w:p>
          <w:p w14:paraId="2601846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402E5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6</w:t>
            </w:r>
          </w:p>
          <w:p w14:paraId="703DB24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9EDAB0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6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DC820C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5</w:t>
            </w:r>
          </w:p>
          <w:p w14:paraId="019DA92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86F7F4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5</w:t>
            </w:r>
          </w:p>
          <w:p w14:paraId="0873C56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67EAB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0</w:t>
            </w:r>
          </w:p>
          <w:p w14:paraId="19A5950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53752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7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C22ED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5</w:t>
            </w:r>
          </w:p>
          <w:p w14:paraId="608AACA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0DF7F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5</w:t>
            </w:r>
          </w:p>
          <w:p w14:paraId="09EE267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460FA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4</w:t>
            </w:r>
          </w:p>
          <w:p w14:paraId="6AD42A0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85D21A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E054F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8</w:t>
            </w:r>
          </w:p>
          <w:p w14:paraId="5429418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C3CD2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6</w:t>
            </w:r>
          </w:p>
          <w:p w14:paraId="6BA24DB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8BA18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9</w:t>
            </w:r>
          </w:p>
          <w:p w14:paraId="23C04EE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618AC037" w14:textId="77777777" w:rsidTr="008B783F">
        <w:trPr>
          <w:trHeight w:hRule="exact" w:val="255"/>
          <w:jc w:val="center"/>
        </w:trPr>
        <w:tc>
          <w:tcPr>
            <w:tcW w:w="85" w:type="pct"/>
            <w:vMerge/>
            <w:tcBorders>
              <w:bottom w:val="single" w:sz="4" w:space="0" w:color="auto"/>
            </w:tcBorders>
            <w:vAlign w:val="center"/>
          </w:tcPr>
          <w:p w14:paraId="3B732711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4BAE8FBE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3" w:type="pct"/>
            <w:hideMark/>
          </w:tcPr>
          <w:p w14:paraId="02CD3A5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1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64354E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7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01BDD3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68</w:t>
            </w:r>
          </w:p>
          <w:p w14:paraId="380318B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D72C9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80</w:t>
            </w:r>
          </w:p>
          <w:p w14:paraId="7ED6AB7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C7C014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01</w:t>
            </w:r>
          </w:p>
          <w:p w14:paraId="0C4A5BD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BB0EB9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92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49EB9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75</w:t>
            </w:r>
          </w:p>
          <w:p w14:paraId="47DF2E5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015B1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68</w:t>
            </w:r>
          </w:p>
          <w:p w14:paraId="4710E7A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E950C5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60</w:t>
            </w:r>
          </w:p>
          <w:p w14:paraId="6707A21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E37FC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1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A9496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5</w:t>
            </w:r>
          </w:p>
          <w:p w14:paraId="1D7123D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879F1D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5</w:t>
            </w:r>
          </w:p>
          <w:p w14:paraId="193E7D3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55CFB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6</w:t>
            </w:r>
          </w:p>
          <w:p w14:paraId="300D7BB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4EE63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7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DE3305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3</w:t>
            </w:r>
          </w:p>
          <w:p w14:paraId="4FC32BD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75989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0</w:t>
            </w:r>
          </w:p>
          <w:p w14:paraId="736BCF9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08B66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9</w:t>
            </w:r>
          </w:p>
          <w:p w14:paraId="0B4AEE6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A9B75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1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EB8C7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6</w:t>
            </w:r>
          </w:p>
          <w:p w14:paraId="2077FDA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4BD74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7</w:t>
            </w:r>
          </w:p>
          <w:p w14:paraId="168D805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80D45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2</w:t>
            </w:r>
          </w:p>
          <w:p w14:paraId="625E951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6EC007AA" w14:textId="77777777" w:rsidTr="008B783F">
        <w:trPr>
          <w:trHeight w:hRule="exact" w:val="255"/>
          <w:jc w:val="center"/>
        </w:trPr>
        <w:tc>
          <w:tcPr>
            <w:tcW w:w="85" w:type="pct"/>
            <w:vMerge/>
            <w:tcBorders>
              <w:bottom w:val="single" w:sz="4" w:space="0" w:color="auto"/>
            </w:tcBorders>
            <w:vAlign w:val="center"/>
          </w:tcPr>
          <w:p w14:paraId="22FCD98C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593281FC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3" w:type="pct"/>
            <w:hideMark/>
          </w:tcPr>
          <w:p w14:paraId="01B18E3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2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AAB75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74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74958A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78</w:t>
            </w:r>
          </w:p>
          <w:p w14:paraId="73DA144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48779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80</w:t>
            </w:r>
          </w:p>
          <w:p w14:paraId="4721355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00962F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78</w:t>
            </w:r>
          </w:p>
          <w:p w14:paraId="6326755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6FB19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89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FCCFC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74</w:t>
            </w:r>
          </w:p>
          <w:p w14:paraId="55BC3B5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13E6DD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5</w:t>
            </w:r>
          </w:p>
          <w:p w14:paraId="430807F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626D0D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4</w:t>
            </w:r>
          </w:p>
          <w:p w14:paraId="3A27C6B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FE395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E970B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3</w:t>
            </w:r>
          </w:p>
          <w:p w14:paraId="4F957D8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4FDC9E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2</w:t>
            </w:r>
          </w:p>
          <w:p w14:paraId="0738B58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98145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6</w:t>
            </w:r>
          </w:p>
          <w:p w14:paraId="56513ED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E3E9B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9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8ABD4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3</w:t>
            </w:r>
          </w:p>
          <w:p w14:paraId="4C8BD01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BADBE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0</w:t>
            </w:r>
          </w:p>
          <w:p w14:paraId="5D92BC5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150B29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6</w:t>
            </w:r>
          </w:p>
          <w:p w14:paraId="6FDF57C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36D40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2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0717BB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2</w:t>
            </w:r>
          </w:p>
          <w:p w14:paraId="7CA5086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3F61B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7</w:t>
            </w:r>
          </w:p>
          <w:p w14:paraId="349428F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F40E6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0</w:t>
            </w:r>
          </w:p>
          <w:p w14:paraId="57DA5A1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35E5B230" w14:textId="77777777" w:rsidTr="008B783F">
        <w:trPr>
          <w:trHeight w:hRule="exact" w:val="255"/>
          <w:jc w:val="center"/>
        </w:trPr>
        <w:tc>
          <w:tcPr>
            <w:tcW w:w="85" w:type="pct"/>
            <w:vMerge/>
            <w:tcBorders>
              <w:bottom w:val="single" w:sz="4" w:space="0" w:color="auto"/>
            </w:tcBorders>
            <w:vAlign w:val="center"/>
          </w:tcPr>
          <w:p w14:paraId="57F2EBA2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 w:val="restart"/>
            <w:vAlign w:val="center"/>
            <w:hideMark/>
          </w:tcPr>
          <w:p w14:paraId="1D468ED4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100</w:t>
            </w:r>
          </w:p>
        </w:tc>
        <w:tc>
          <w:tcPr>
            <w:tcW w:w="213" w:type="pct"/>
            <w:hideMark/>
          </w:tcPr>
          <w:p w14:paraId="36E220D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1309C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91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6A4B0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70</w:t>
            </w:r>
          </w:p>
          <w:p w14:paraId="05CCB5B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964F2F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99</w:t>
            </w:r>
          </w:p>
          <w:p w14:paraId="50C9EFB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FEB86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18</w:t>
            </w:r>
          </w:p>
          <w:p w14:paraId="5FF4BDE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B261E3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46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61C88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98</w:t>
            </w:r>
          </w:p>
          <w:p w14:paraId="12576EE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F46C87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74</w:t>
            </w:r>
          </w:p>
          <w:p w14:paraId="1986808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FDDDC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68</w:t>
            </w:r>
          </w:p>
          <w:p w14:paraId="413255F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17C3E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C4894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3</w:t>
            </w:r>
          </w:p>
          <w:p w14:paraId="6BD45B3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BD0E3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3</w:t>
            </w:r>
          </w:p>
          <w:p w14:paraId="0BD69F9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B5D86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7</w:t>
            </w:r>
          </w:p>
          <w:p w14:paraId="323C7C4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788FD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6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3372C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3</w:t>
            </w:r>
          </w:p>
          <w:p w14:paraId="09C78BF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527C9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5</w:t>
            </w:r>
          </w:p>
          <w:p w14:paraId="4282AD9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4A093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7</w:t>
            </w:r>
          </w:p>
          <w:p w14:paraId="755065E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61865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7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6A849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0</w:t>
            </w:r>
          </w:p>
          <w:p w14:paraId="516DE41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D4C9A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5</w:t>
            </w:r>
          </w:p>
          <w:p w14:paraId="214A0B4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0A062D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3</w:t>
            </w:r>
          </w:p>
          <w:p w14:paraId="13FB973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3F19AD29" w14:textId="77777777" w:rsidTr="008B783F">
        <w:trPr>
          <w:trHeight w:hRule="exact" w:val="255"/>
          <w:jc w:val="center"/>
        </w:trPr>
        <w:tc>
          <w:tcPr>
            <w:tcW w:w="85" w:type="pct"/>
            <w:vMerge/>
            <w:tcBorders>
              <w:bottom w:val="single" w:sz="4" w:space="0" w:color="auto"/>
            </w:tcBorders>
            <w:vAlign w:val="center"/>
          </w:tcPr>
          <w:p w14:paraId="47F1A9AA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1D06AA83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3" w:type="pct"/>
            <w:hideMark/>
          </w:tcPr>
          <w:p w14:paraId="23C82F9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1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1D5AE8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18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96787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95</w:t>
            </w:r>
          </w:p>
          <w:p w14:paraId="6098693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0A143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00</w:t>
            </w:r>
          </w:p>
          <w:p w14:paraId="67B7422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718B6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23</w:t>
            </w:r>
          </w:p>
          <w:p w14:paraId="2AFE32A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EA261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31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C3BF4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92</w:t>
            </w:r>
          </w:p>
          <w:p w14:paraId="518EFED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5D40A7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65</w:t>
            </w:r>
          </w:p>
          <w:p w14:paraId="62A39C6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9B3F56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6</w:t>
            </w:r>
          </w:p>
          <w:p w14:paraId="47DA766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FCAB7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1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4B364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8</w:t>
            </w:r>
          </w:p>
          <w:p w14:paraId="2A6EC65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BB00E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7</w:t>
            </w:r>
          </w:p>
          <w:p w14:paraId="7F1F1BF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8203B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5</w:t>
            </w:r>
          </w:p>
          <w:p w14:paraId="01D65E7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7F3289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6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69F50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6</w:t>
            </w:r>
          </w:p>
          <w:p w14:paraId="09E96D1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B0B3F5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1</w:t>
            </w:r>
          </w:p>
          <w:p w14:paraId="5989854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BCA059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0</w:t>
            </w:r>
          </w:p>
          <w:p w14:paraId="6045A98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B849B6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3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4B44B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1</w:t>
            </w:r>
          </w:p>
          <w:p w14:paraId="3799040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3BE2E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6</w:t>
            </w:r>
          </w:p>
          <w:p w14:paraId="087B618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5A1E3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7</w:t>
            </w:r>
          </w:p>
          <w:p w14:paraId="1C45DC1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352635ED" w14:textId="77777777" w:rsidTr="008B783F">
        <w:trPr>
          <w:trHeight w:hRule="exact" w:val="255"/>
          <w:jc w:val="center"/>
        </w:trPr>
        <w:tc>
          <w:tcPr>
            <w:tcW w:w="85" w:type="pct"/>
            <w:vMerge/>
            <w:tcBorders>
              <w:bottom w:val="single" w:sz="4" w:space="0" w:color="auto"/>
            </w:tcBorders>
            <w:vAlign w:val="center"/>
          </w:tcPr>
          <w:p w14:paraId="5714CC58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53F02CA0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3" w:type="pct"/>
            <w:hideMark/>
          </w:tcPr>
          <w:p w14:paraId="3FECDC1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2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C4B37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09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25331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91</w:t>
            </w:r>
          </w:p>
          <w:p w14:paraId="2B26045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C81A1F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92</w:t>
            </w:r>
          </w:p>
          <w:p w14:paraId="4430A16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8ACF0A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20</w:t>
            </w:r>
          </w:p>
          <w:p w14:paraId="3D999A7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8C70EC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9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78FFDA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74</w:t>
            </w:r>
          </w:p>
          <w:p w14:paraId="0A02E37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DBE52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0</w:t>
            </w:r>
          </w:p>
          <w:p w14:paraId="2DF2DC1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F3214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9</w:t>
            </w:r>
          </w:p>
          <w:p w14:paraId="0251358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7E67F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C680B6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7</w:t>
            </w:r>
          </w:p>
          <w:p w14:paraId="0E89A17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104040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8</w:t>
            </w:r>
          </w:p>
          <w:p w14:paraId="221BCD4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9FF4F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5</w:t>
            </w:r>
          </w:p>
          <w:p w14:paraId="56847F9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41FACF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6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3BECF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4</w:t>
            </w:r>
          </w:p>
          <w:p w14:paraId="1BFE295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84497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0</w:t>
            </w:r>
          </w:p>
          <w:p w14:paraId="6E024A4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8E8FBB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9</w:t>
            </w:r>
          </w:p>
          <w:p w14:paraId="4D0D39A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6A836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3</w:t>
            </w:r>
          </w:p>
        </w:tc>
        <w:tc>
          <w:tcPr>
            <w:tcW w:w="226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043FF34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6</w:t>
            </w:r>
          </w:p>
          <w:p w14:paraId="246534C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59A76AE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09</w:t>
            </w:r>
          </w:p>
          <w:p w14:paraId="06BDC06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388AA24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7</w:t>
            </w:r>
          </w:p>
          <w:p w14:paraId="39816C5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6E99E472" w14:textId="77777777" w:rsidTr="008B783F">
        <w:trPr>
          <w:trHeight w:hRule="exact" w:val="255"/>
          <w:jc w:val="center"/>
        </w:trPr>
        <w:tc>
          <w:tcPr>
            <w:tcW w:w="85" w:type="pct"/>
            <w:vMerge/>
            <w:tcBorders>
              <w:bottom w:val="single" w:sz="4" w:space="0" w:color="auto"/>
            </w:tcBorders>
            <w:vAlign w:val="center"/>
          </w:tcPr>
          <w:p w14:paraId="15EF834B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208C7E95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200</w:t>
            </w:r>
          </w:p>
        </w:tc>
        <w:tc>
          <w:tcPr>
            <w:tcW w:w="213" w:type="pct"/>
            <w:tcBorders>
              <w:top w:val="nil"/>
              <w:left w:val="nil"/>
              <w:right w:val="nil"/>
            </w:tcBorders>
          </w:tcPr>
          <w:p w14:paraId="48E0E5A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D73B7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36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A11317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28</w:t>
            </w:r>
          </w:p>
          <w:p w14:paraId="40A3E8D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B29546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28</w:t>
            </w:r>
          </w:p>
          <w:p w14:paraId="2B98DA4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F99E7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57</w:t>
            </w:r>
          </w:p>
          <w:p w14:paraId="0040430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58EFB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71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AF0F67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14</w:t>
            </w:r>
          </w:p>
          <w:p w14:paraId="492C9AF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F42884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75</w:t>
            </w:r>
          </w:p>
          <w:p w14:paraId="467286E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AEECF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9</w:t>
            </w:r>
          </w:p>
          <w:p w14:paraId="7BC69D4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8C477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1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9E938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7</w:t>
            </w:r>
          </w:p>
          <w:p w14:paraId="338F2A3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65451D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0</w:t>
            </w:r>
          </w:p>
          <w:p w14:paraId="3BD432E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6B13ED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1</w:t>
            </w:r>
          </w:p>
          <w:p w14:paraId="68C50BD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A64C88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8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6D68B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2</w:t>
            </w:r>
          </w:p>
          <w:p w14:paraId="7B57ED0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2C311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6</w:t>
            </w:r>
          </w:p>
          <w:p w14:paraId="7564A87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19F6DA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7</w:t>
            </w:r>
          </w:p>
          <w:p w14:paraId="4C3DFE0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47170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9</w:t>
            </w:r>
          </w:p>
        </w:tc>
        <w:tc>
          <w:tcPr>
            <w:tcW w:w="226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1F4B422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8</w:t>
            </w:r>
          </w:p>
          <w:p w14:paraId="2534DCF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780E6B3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9</w:t>
            </w:r>
          </w:p>
          <w:p w14:paraId="5C3470B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62D405A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9</w:t>
            </w:r>
          </w:p>
          <w:p w14:paraId="7AE998D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5070F9A6" w14:textId="77777777" w:rsidTr="008B783F">
        <w:trPr>
          <w:trHeight w:hRule="exact" w:val="255"/>
          <w:jc w:val="center"/>
        </w:trPr>
        <w:tc>
          <w:tcPr>
            <w:tcW w:w="85" w:type="pct"/>
            <w:vMerge/>
            <w:tcBorders>
              <w:bottom w:val="single" w:sz="4" w:space="0" w:color="auto"/>
            </w:tcBorders>
            <w:vAlign w:val="center"/>
          </w:tcPr>
          <w:p w14:paraId="20DDCFFE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tcBorders>
              <w:left w:val="nil"/>
              <w:right w:val="nil"/>
            </w:tcBorders>
            <w:vAlign w:val="center"/>
          </w:tcPr>
          <w:p w14:paraId="7881105F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3" w:type="pct"/>
            <w:tcBorders>
              <w:top w:val="nil"/>
              <w:left w:val="nil"/>
              <w:right w:val="nil"/>
            </w:tcBorders>
          </w:tcPr>
          <w:p w14:paraId="0A5E093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1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93803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74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9AB32B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80</w:t>
            </w:r>
          </w:p>
          <w:p w14:paraId="77C4B9A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112C6C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53</w:t>
            </w:r>
          </w:p>
          <w:p w14:paraId="585FD5D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F9AAED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67</w:t>
            </w:r>
          </w:p>
          <w:p w14:paraId="1C32F20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7BFB1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1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5C878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19</w:t>
            </w:r>
          </w:p>
          <w:p w14:paraId="7CC9497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115711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8</w:t>
            </w:r>
          </w:p>
          <w:p w14:paraId="3EA0652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56902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5</w:t>
            </w:r>
          </w:p>
          <w:p w14:paraId="55E4ADA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E62A0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E6D98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8</w:t>
            </w:r>
          </w:p>
          <w:p w14:paraId="2B35115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DE676D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5</w:t>
            </w:r>
          </w:p>
          <w:p w14:paraId="7D6A003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96AC8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0</w:t>
            </w:r>
          </w:p>
          <w:p w14:paraId="3D655E3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DCD73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2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388A3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4</w:t>
            </w:r>
          </w:p>
          <w:p w14:paraId="2F1BD70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A14AFA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7</w:t>
            </w:r>
          </w:p>
          <w:p w14:paraId="66A2CB5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E60B61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2</w:t>
            </w:r>
          </w:p>
          <w:p w14:paraId="2F37054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CD3062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9</w:t>
            </w:r>
          </w:p>
        </w:tc>
        <w:tc>
          <w:tcPr>
            <w:tcW w:w="226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769F11C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35</w:t>
            </w:r>
          </w:p>
          <w:p w14:paraId="4F7AE26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384B754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0</w:t>
            </w:r>
          </w:p>
          <w:p w14:paraId="41DF476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2DC280F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3</w:t>
            </w:r>
          </w:p>
          <w:p w14:paraId="19D9B7E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61E0517A" w14:textId="77777777" w:rsidTr="008B783F">
        <w:trPr>
          <w:trHeight w:hRule="exact" w:val="255"/>
          <w:jc w:val="center"/>
        </w:trPr>
        <w:tc>
          <w:tcPr>
            <w:tcW w:w="85" w:type="pct"/>
            <w:vMerge/>
            <w:tcBorders>
              <w:left w:val="nil"/>
              <w:bottom w:val="single" w:sz="4" w:space="0" w:color="auto"/>
            </w:tcBorders>
            <w:vAlign w:val="center"/>
          </w:tcPr>
          <w:p w14:paraId="19264241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BC86F22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3" w:type="pct"/>
            <w:tcBorders>
              <w:left w:val="nil"/>
              <w:bottom w:val="single" w:sz="4" w:space="0" w:color="auto"/>
              <w:right w:val="nil"/>
            </w:tcBorders>
          </w:tcPr>
          <w:p w14:paraId="035C5C0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20</w:t>
            </w: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943F30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88</w:t>
            </w: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ECF360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76</w:t>
            </w:r>
          </w:p>
          <w:p w14:paraId="3E576B6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AC01A3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56</w:t>
            </w:r>
          </w:p>
          <w:p w14:paraId="76BBB5D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A3B892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71</w:t>
            </w:r>
          </w:p>
          <w:p w14:paraId="7908FF1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930285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88</w:t>
            </w: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787A68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91</w:t>
            </w:r>
          </w:p>
          <w:p w14:paraId="2A0C99F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07B0AD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3</w:t>
            </w:r>
          </w:p>
          <w:p w14:paraId="4B5CCFB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298D2D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9</w:t>
            </w:r>
          </w:p>
          <w:p w14:paraId="7BDCEFD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5E93F3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1</w:t>
            </w: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02A87B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9</w:t>
            </w:r>
          </w:p>
          <w:p w14:paraId="3AA5E29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8F32DB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0</w:t>
            </w:r>
          </w:p>
          <w:p w14:paraId="742CFA4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C895B5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8</w:t>
            </w:r>
          </w:p>
          <w:p w14:paraId="3C82F13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66C197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5</w:t>
            </w: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C194E8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1</w:t>
            </w:r>
          </w:p>
          <w:p w14:paraId="71E5A31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1AFCAA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1</w:t>
            </w:r>
          </w:p>
          <w:p w14:paraId="1FFD71C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901EF3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8</w:t>
            </w:r>
          </w:p>
          <w:p w14:paraId="3A425B8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EBF433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37</w:t>
            </w: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A8316C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1</w:t>
            </w:r>
          </w:p>
          <w:p w14:paraId="020EDE0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F67F8A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8</w:t>
            </w:r>
          </w:p>
          <w:p w14:paraId="22B9DC4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F45866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8</w:t>
            </w:r>
          </w:p>
          <w:p w14:paraId="394331F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7E427B76" w14:textId="77777777" w:rsidTr="008B783F">
        <w:trPr>
          <w:trHeight w:hRule="exact" w:val="255"/>
          <w:jc w:val="center"/>
        </w:trPr>
        <w:tc>
          <w:tcPr>
            <w:tcW w:w="480" w:type="pct"/>
            <w:gridSpan w:val="3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</w:tcPr>
          <w:p w14:paraId="75A2AE7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Mean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7D0C738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67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61B81F5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8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6F98043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62</w:t>
            </w: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35E7364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76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021A42E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77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448523C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6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42B997C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8</w:t>
            </w: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6500970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9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62AE599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8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55B0716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1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6CFADA4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3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6E93A9A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4</w:t>
            </w:r>
          </w:p>
        </w:tc>
        <w:tc>
          <w:tcPr>
            <w:tcW w:w="227" w:type="pct"/>
            <w:gridSpan w:val="2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31E16FB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1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3087DB4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1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66F33EA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8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1CB7780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8</w:t>
            </w:r>
          </w:p>
        </w:tc>
        <w:tc>
          <w:tcPr>
            <w:tcW w:w="226" w:type="pct"/>
            <w:gridSpan w:val="2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4584FCA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4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19DCCD5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0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46BF1B9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0</w:t>
            </w: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2C92292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9</w:t>
            </w:r>
          </w:p>
        </w:tc>
      </w:tr>
    </w:tbl>
    <w:p w14:paraId="26649259" w14:textId="77777777" w:rsidR="00FE0231" w:rsidRDefault="00FE0231">
      <w:pPr>
        <w:sectPr w:rsidR="00FE0231" w:rsidSect="00F52034">
          <w:pgSz w:w="16838" w:h="11906" w:orient="landscape"/>
          <w:pgMar w:top="1080" w:right="1440" w:bottom="1080" w:left="1440" w:header="851" w:footer="992" w:gutter="0"/>
          <w:cols w:space="425"/>
          <w:docGrid w:type="lines" w:linePitch="326"/>
        </w:sectPr>
      </w:pPr>
    </w:p>
    <w:tbl>
      <w:tblPr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236"/>
        <w:gridCol w:w="507"/>
        <w:gridCol w:w="610"/>
        <w:gridCol w:w="633"/>
        <w:gridCol w:w="630"/>
        <w:gridCol w:w="630"/>
        <w:gridCol w:w="630"/>
        <w:gridCol w:w="630"/>
        <w:gridCol w:w="630"/>
        <w:gridCol w:w="630"/>
        <w:gridCol w:w="630"/>
        <w:gridCol w:w="630"/>
        <w:gridCol w:w="630"/>
        <w:gridCol w:w="630"/>
        <w:gridCol w:w="630"/>
        <w:gridCol w:w="631"/>
        <w:gridCol w:w="631"/>
        <w:gridCol w:w="631"/>
        <w:gridCol w:w="631"/>
        <w:gridCol w:w="631"/>
        <w:gridCol w:w="631"/>
        <w:gridCol w:w="631"/>
        <w:gridCol w:w="625"/>
      </w:tblGrid>
      <w:tr w:rsidR="00FE0231" w:rsidRPr="00FE0231" w14:paraId="7D8F982D" w14:textId="77777777" w:rsidTr="004676E5">
        <w:trPr>
          <w:jc w:val="center"/>
        </w:trPr>
        <w:tc>
          <w:tcPr>
            <w:tcW w:w="5000" w:type="pct"/>
            <w:gridSpan w:val="23"/>
            <w:tcBorders>
              <w:bottom w:val="single" w:sz="12" w:space="0" w:color="auto"/>
            </w:tcBorders>
            <w:vAlign w:val="center"/>
          </w:tcPr>
          <w:p w14:paraId="27A4189B" w14:textId="34170D5A" w:rsidR="00FE0231" w:rsidRPr="00FE0231" w:rsidRDefault="00FE0231" w:rsidP="00FE0231">
            <w:pPr>
              <w:widowControl w:val="0"/>
              <w:spacing w:line="160" w:lineRule="exact"/>
              <w:ind w:firstLine="202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lastRenderedPageBreak/>
              <w:t xml:space="preserve">TABLE </w:t>
            </w:r>
            <w:r w:rsidR="00061A39">
              <w:rPr>
                <w:rFonts w:eastAsia="等线" w:hint="eastAsia"/>
                <w:kern w:val="0"/>
                <w:sz w:val="16"/>
                <w:szCs w:val="16"/>
              </w:rPr>
              <w:t>I</w:t>
            </w:r>
            <w:r w:rsidR="003318C9">
              <w:rPr>
                <w:rFonts w:eastAsia="等线"/>
                <w:kern w:val="0"/>
                <w:sz w:val="16"/>
                <w:szCs w:val="16"/>
                <w:lang w:eastAsia="en-US"/>
              </w:rPr>
              <w:t>V</w:t>
            </w:r>
          </w:p>
          <w:p w14:paraId="5D50BDD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</w:rPr>
              <w:t>ARPD of five algorithms under four SDST conditions (</w:t>
            </w:r>
            <m:oMath>
              <m:r>
                <w:rPr>
                  <w:rFonts w:ascii="Cambria Math" w:hAnsi="Cambria Math"/>
                  <w:sz w:val="16"/>
                  <w:szCs w:val="16"/>
                </w:rPr>
                <m:t>c=20</m:t>
              </m:r>
            </m:oMath>
            <w:r w:rsidRPr="00FE0231">
              <w:rPr>
                <w:rFonts w:eastAsia="等线"/>
                <w:kern w:val="0"/>
                <w:sz w:val="16"/>
                <w:szCs w:val="16"/>
              </w:rPr>
              <w:t>)</w:t>
            </w:r>
          </w:p>
        </w:tc>
      </w:tr>
      <w:tr w:rsidR="00FE0231" w:rsidRPr="00FE0231" w14:paraId="7A3573FC" w14:textId="77777777" w:rsidTr="004676E5">
        <w:trPr>
          <w:trHeight w:hRule="exact" w:val="266"/>
          <w:jc w:val="center"/>
        </w:trPr>
        <w:tc>
          <w:tcPr>
            <w:tcW w:w="80" w:type="pct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08CDE399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m:oMathPara>
              <m:oMath>
                <m:r>
                  <w:rPr>
                    <w:rFonts w:ascii="Cambria Math" w:eastAsia="等线" w:hAnsi="Cambria Math"/>
                    <w:kern w:val="0"/>
                    <w:sz w:val="16"/>
                    <w:szCs w:val="16"/>
                    <w:lang w:eastAsia="en-US"/>
                  </w:rPr>
                  <m:t>f</m:t>
                </m:r>
              </m:oMath>
            </m:oMathPara>
          </w:p>
        </w:tc>
        <w:tc>
          <w:tcPr>
            <w:tcW w:w="182" w:type="pct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5DA111C3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m:oMathPara>
              <m:oMath>
                <m:r>
                  <w:rPr>
                    <w:rFonts w:ascii="Cambria Math" w:eastAsia="等线" w:hAnsi="Cambria Math"/>
                    <w:kern w:val="0"/>
                    <w:sz w:val="16"/>
                    <w:szCs w:val="16"/>
                    <w:lang w:eastAsia="en-US"/>
                  </w:rPr>
                  <m:t>n</m:t>
                </m:r>
              </m:oMath>
            </m:oMathPara>
          </w:p>
        </w:tc>
        <w:tc>
          <w:tcPr>
            <w:tcW w:w="219" w:type="pct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073353FD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m:oMathPara>
              <m:oMath>
                <m:r>
                  <w:rPr>
                    <w:rFonts w:ascii="Cambria Math" w:eastAsia="等线" w:hAnsi="Cambria Math"/>
                    <w:kern w:val="0"/>
                    <w:sz w:val="16"/>
                    <w:szCs w:val="16"/>
                    <w:lang w:eastAsia="en-US"/>
                  </w:rPr>
                  <m:t>m</m:t>
                </m:r>
              </m:oMath>
            </m:oMathPara>
          </w:p>
        </w:tc>
        <w:tc>
          <w:tcPr>
            <w:tcW w:w="905" w:type="pct"/>
            <w:gridSpan w:val="4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729C4D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DABC</w:t>
            </w:r>
          </w:p>
        </w:tc>
        <w:tc>
          <w:tcPr>
            <w:tcW w:w="904" w:type="pct"/>
            <w:gridSpan w:val="4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8711AD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NEABC</w:t>
            </w:r>
          </w:p>
        </w:tc>
        <w:tc>
          <w:tcPr>
            <w:tcW w:w="904" w:type="pct"/>
            <w:gridSpan w:val="4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62050F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MIG</w:t>
            </w:r>
          </w:p>
        </w:tc>
        <w:tc>
          <w:tcPr>
            <w:tcW w:w="904" w:type="pct"/>
            <w:gridSpan w:val="4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0CE4AD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MCEDA</w:t>
            </w:r>
          </w:p>
        </w:tc>
        <w:tc>
          <w:tcPr>
            <w:tcW w:w="902" w:type="pct"/>
            <w:gridSpan w:val="4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519649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CLDHH</w:t>
            </w:r>
          </w:p>
        </w:tc>
      </w:tr>
      <w:tr w:rsidR="00FE0231" w:rsidRPr="00FE0231" w14:paraId="6A10B6E4" w14:textId="77777777" w:rsidTr="008B783F">
        <w:trPr>
          <w:trHeight w:hRule="exact" w:val="380"/>
          <w:jc w:val="center"/>
        </w:trPr>
        <w:tc>
          <w:tcPr>
            <w:tcW w:w="80" w:type="pct"/>
            <w:vMerge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6FAF770A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3976BB6F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9" w:type="pct"/>
            <w:vMerge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1B017475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left w:val="nil"/>
              <w:bottom w:val="single" w:sz="12" w:space="0" w:color="auto"/>
              <w:right w:val="nil"/>
            </w:tcBorders>
          </w:tcPr>
          <w:p w14:paraId="21DD6BE5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SSD</w:t>
            </w:r>
          </w:p>
          <w:p w14:paraId="4680FD4B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=10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</w:tcPr>
          <w:p w14:paraId="5D81FC90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SSD</w:t>
            </w:r>
          </w:p>
          <w:p w14:paraId="5EC303BE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=50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</w:tcPr>
          <w:p w14:paraId="7A736B48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SSD</w:t>
            </w:r>
          </w:p>
          <w:p w14:paraId="38E7B280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=100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</w:tcPr>
          <w:p w14:paraId="2BB7B064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SSD</w:t>
            </w:r>
          </w:p>
          <w:p w14:paraId="40F6C8A4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=125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</w:tcPr>
          <w:p w14:paraId="567C0D06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SSD</w:t>
            </w:r>
          </w:p>
          <w:p w14:paraId="700C8A06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=10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</w:tcPr>
          <w:p w14:paraId="2C180922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SSD</w:t>
            </w:r>
          </w:p>
          <w:p w14:paraId="3123280E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=50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</w:tcPr>
          <w:p w14:paraId="2CC47E99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SSD</w:t>
            </w:r>
          </w:p>
          <w:p w14:paraId="09398170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=100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</w:tcPr>
          <w:p w14:paraId="7E274E98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SSD</w:t>
            </w:r>
          </w:p>
          <w:p w14:paraId="44FF242A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=125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</w:tcPr>
          <w:p w14:paraId="0B1B3E58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SSD</w:t>
            </w:r>
          </w:p>
          <w:p w14:paraId="2F337CB4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=10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</w:tcPr>
          <w:p w14:paraId="6543CAD9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SSD</w:t>
            </w:r>
          </w:p>
          <w:p w14:paraId="74C9CF47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=50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</w:tcPr>
          <w:p w14:paraId="7D21DEEF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SSD</w:t>
            </w:r>
          </w:p>
          <w:p w14:paraId="177278AE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=100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</w:tcPr>
          <w:p w14:paraId="1D8C5672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SSD</w:t>
            </w:r>
          </w:p>
          <w:p w14:paraId="2BDD25D6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=125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</w:tcPr>
          <w:p w14:paraId="5E015516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SSD</w:t>
            </w:r>
          </w:p>
          <w:p w14:paraId="742A1EBB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=10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</w:tcPr>
          <w:p w14:paraId="0EE9E1CD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SSD</w:t>
            </w:r>
          </w:p>
          <w:p w14:paraId="3D881E4F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=50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</w:tcPr>
          <w:p w14:paraId="29FF9651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SSD</w:t>
            </w:r>
          </w:p>
          <w:p w14:paraId="4D365E31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=100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</w:tcPr>
          <w:p w14:paraId="39C8638E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SSD</w:t>
            </w:r>
          </w:p>
          <w:p w14:paraId="57A00BB0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=125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</w:tcPr>
          <w:p w14:paraId="31ED3542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SSD</w:t>
            </w:r>
          </w:p>
          <w:p w14:paraId="7420E20A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=10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</w:tcPr>
          <w:p w14:paraId="2C8C9B43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SSD</w:t>
            </w:r>
          </w:p>
          <w:p w14:paraId="292D161C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=50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</w:tcPr>
          <w:p w14:paraId="41B5EF90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SSD</w:t>
            </w:r>
          </w:p>
          <w:p w14:paraId="7BB43469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=100</w:t>
            </w:r>
          </w:p>
        </w:tc>
        <w:tc>
          <w:tcPr>
            <w:tcW w:w="224" w:type="pct"/>
            <w:tcBorders>
              <w:left w:val="nil"/>
              <w:bottom w:val="single" w:sz="12" w:space="0" w:color="auto"/>
              <w:right w:val="nil"/>
            </w:tcBorders>
          </w:tcPr>
          <w:p w14:paraId="4B4B9CD3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SSD</w:t>
            </w:r>
          </w:p>
          <w:p w14:paraId="2ECC2E15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=125</w:t>
            </w:r>
          </w:p>
        </w:tc>
      </w:tr>
      <w:tr w:rsidR="00FE0231" w:rsidRPr="00FE0231" w14:paraId="4C8A9F34" w14:textId="77777777" w:rsidTr="008B783F">
        <w:trPr>
          <w:trHeight w:hRule="exact" w:val="255"/>
          <w:jc w:val="center"/>
        </w:trPr>
        <w:tc>
          <w:tcPr>
            <w:tcW w:w="80" w:type="pct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1E452BD0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4</w:t>
            </w:r>
          </w:p>
        </w:tc>
        <w:tc>
          <w:tcPr>
            <w:tcW w:w="182" w:type="pct"/>
            <w:vMerge w:val="restar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EAE7C03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20</w:t>
            </w:r>
          </w:p>
        </w:tc>
        <w:tc>
          <w:tcPr>
            <w:tcW w:w="219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bottom"/>
            <w:hideMark/>
          </w:tcPr>
          <w:p w14:paraId="66D87ACB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5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9EBB9AE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7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3F0C53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1</w:t>
            </w:r>
          </w:p>
          <w:p w14:paraId="24C883E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78EDCB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34</w:t>
            </w:r>
          </w:p>
          <w:p w14:paraId="29474A0E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F0D59A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30</w:t>
            </w:r>
          </w:p>
          <w:p w14:paraId="683F389A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6B6CF8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405E0E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2</w:t>
            </w:r>
          </w:p>
          <w:p w14:paraId="60651181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5D7A93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35</w:t>
            </w:r>
          </w:p>
          <w:p w14:paraId="3D3424C8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73DC28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31</w:t>
            </w:r>
          </w:p>
          <w:p w14:paraId="3BD1B9A8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CC34AD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6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0DB819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44</w:t>
            </w:r>
          </w:p>
          <w:p w14:paraId="595C7C9C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254B4E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32</w:t>
            </w:r>
          </w:p>
          <w:p w14:paraId="4DC6D8FC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07F19BB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27</w:t>
            </w:r>
          </w:p>
          <w:p w14:paraId="070B0124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376C43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2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5412A4C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46</w:t>
            </w:r>
          </w:p>
          <w:p w14:paraId="300064ED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2C9E3C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31</w:t>
            </w:r>
          </w:p>
          <w:p w14:paraId="3CBF17DF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03A912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28</w:t>
            </w:r>
          </w:p>
          <w:p w14:paraId="4979CFF6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2BE196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46</w:t>
            </w:r>
          </w:p>
        </w:tc>
        <w:tc>
          <w:tcPr>
            <w:tcW w:w="226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7A33CC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0</w:t>
            </w:r>
          </w:p>
          <w:p w14:paraId="4A220010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692F78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6</w:t>
            </w:r>
          </w:p>
          <w:p w14:paraId="7F4ED745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4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EA5799D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3</w:t>
            </w:r>
          </w:p>
          <w:p w14:paraId="7D374623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76D4D7FB" w14:textId="77777777" w:rsidTr="008B783F">
        <w:trPr>
          <w:trHeight w:hRule="exact" w:val="255"/>
          <w:jc w:val="center"/>
        </w:trPr>
        <w:tc>
          <w:tcPr>
            <w:tcW w:w="80" w:type="pct"/>
            <w:vMerge/>
            <w:tcBorders>
              <w:left w:val="nil"/>
              <w:right w:val="nil"/>
            </w:tcBorders>
            <w:vAlign w:val="center"/>
          </w:tcPr>
          <w:p w14:paraId="7D0A7CB5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tcBorders>
              <w:left w:val="nil"/>
              <w:bottom w:val="nil"/>
              <w:right w:val="nil"/>
            </w:tcBorders>
            <w:vAlign w:val="center"/>
            <w:hideMark/>
          </w:tcPr>
          <w:p w14:paraId="165F1E66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9" w:type="pct"/>
            <w:vAlign w:val="bottom"/>
            <w:hideMark/>
          </w:tcPr>
          <w:p w14:paraId="5A1DDF3B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10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09D2C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7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E79E7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47</w:t>
            </w:r>
          </w:p>
          <w:p w14:paraId="76B71F5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39F37E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35</w:t>
            </w:r>
          </w:p>
          <w:p w14:paraId="4C3F0D1A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E6809A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43</w:t>
            </w:r>
          </w:p>
          <w:p w14:paraId="0AE06BD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95CD0D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7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E86389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49</w:t>
            </w:r>
          </w:p>
          <w:p w14:paraId="753F4340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03EF34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37</w:t>
            </w:r>
          </w:p>
          <w:p w14:paraId="0CFC6899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456CBB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41</w:t>
            </w:r>
          </w:p>
          <w:p w14:paraId="64690FC8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8F614C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2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945AD3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38</w:t>
            </w:r>
          </w:p>
          <w:p w14:paraId="066D560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8A0A4F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34</w:t>
            </w:r>
          </w:p>
          <w:p w14:paraId="69BA424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8D85DF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41</w:t>
            </w:r>
          </w:p>
          <w:p w14:paraId="35557AF4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5AAC4C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3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90A84A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42</w:t>
            </w:r>
          </w:p>
          <w:p w14:paraId="58950010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305634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36</w:t>
            </w:r>
          </w:p>
          <w:p w14:paraId="4467F46A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18531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43</w:t>
            </w:r>
          </w:p>
          <w:p w14:paraId="37383EE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D1B11C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2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E843173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8</w:t>
            </w:r>
          </w:p>
          <w:p w14:paraId="5069DE0C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7840F6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6</w:t>
            </w:r>
          </w:p>
          <w:p w14:paraId="0860E59A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54FC52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6</w:t>
            </w:r>
          </w:p>
          <w:p w14:paraId="3F60922E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7CA81D08" w14:textId="77777777" w:rsidTr="008B783F">
        <w:trPr>
          <w:trHeight w:hRule="exact" w:val="255"/>
          <w:jc w:val="center"/>
        </w:trPr>
        <w:tc>
          <w:tcPr>
            <w:tcW w:w="80" w:type="pct"/>
            <w:vMerge/>
            <w:tcBorders>
              <w:left w:val="nil"/>
              <w:right w:val="nil"/>
            </w:tcBorders>
            <w:vAlign w:val="center"/>
          </w:tcPr>
          <w:p w14:paraId="5E6EC040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tcBorders>
              <w:left w:val="nil"/>
              <w:bottom w:val="nil"/>
              <w:right w:val="nil"/>
            </w:tcBorders>
            <w:vAlign w:val="center"/>
            <w:hideMark/>
          </w:tcPr>
          <w:p w14:paraId="59D2520E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9" w:type="pct"/>
            <w:vAlign w:val="bottom"/>
            <w:hideMark/>
          </w:tcPr>
          <w:p w14:paraId="74A2D81F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20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64A12D3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29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C10258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40</w:t>
            </w:r>
          </w:p>
          <w:p w14:paraId="4183ADB4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3ABB406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38</w:t>
            </w:r>
          </w:p>
          <w:p w14:paraId="1D262EA9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D8D333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48</w:t>
            </w:r>
          </w:p>
          <w:p w14:paraId="052B2226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C9BE61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26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998061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37</w:t>
            </w:r>
          </w:p>
          <w:p w14:paraId="4BDEEDB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5275A6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37</w:t>
            </w:r>
          </w:p>
          <w:p w14:paraId="707837EB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0631AC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47</w:t>
            </w:r>
          </w:p>
          <w:p w14:paraId="3BAC84B4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46BB279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21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AAB7EF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30</w:t>
            </w:r>
          </w:p>
          <w:p w14:paraId="3A5EF57C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FC6F96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36</w:t>
            </w:r>
          </w:p>
          <w:p w14:paraId="5A51A9A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9E6558C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45</w:t>
            </w:r>
          </w:p>
          <w:p w14:paraId="646C8239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1CC9E8C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18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EB3289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31</w:t>
            </w:r>
          </w:p>
          <w:p w14:paraId="06FE64CD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6DB45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39</w:t>
            </w:r>
          </w:p>
          <w:p w14:paraId="53AC12FE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618C9E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48</w:t>
            </w:r>
          </w:p>
          <w:p w14:paraId="385C43EB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A662E4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08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2C9A78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6</w:t>
            </w:r>
          </w:p>
          <w:p w14:paraId="622EDF09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2F3669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4</w:t>
            </w:r>
          </w:p>
          <w:p w14:paraId="1D472154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D65C6C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3</w:t>
            </w:r>
          </w:p>
          <w:p w14:paraId="56A46AF5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6272E760" w14:textId="77777777" w:rsidTr="008B783F">
        <w:trPr>
          <w:trHeight w:hRule="exact" w:val="255"/>
          <w:jc w:val="center"/>
        </w:trPr>
        <w:tc>
          <w:tcPr>
            <w:tcW w:w="80" w:type="pct"/>
            <w:vMerge/>
            <w:vAlign w:val="center"/>
          </w:tcPr>
          <w:p w14:paraId="586EA88D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 w:val="restart"/>
            <w:vAlign w:val="center"/>
            <w:hideMark/>
          </w:tcPr>
          <w:p w14:paraId="284511C0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50</w:t>
            </w:r>
          </w:p>
        </w:tc>
        <w:tc>
          <w:tcPr>
            <w:tcW w:w="219" w:type="pct"/>
            <w:vAlign w:val="bottom"/>
            <w:hideMark/>
          </w:tcPr>
          <w:p w14:paraId="7CC6B522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5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1FD701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4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68832BB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8</w:t>
            </w:r>
          </w:p>
          <w:p w14:paraId="420F030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4F40E3D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0</w:t>
            </w:r>
          </w:p>
          <w:p w14:paraId="31D32D2D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78EA39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8</w:t>
            </w:r>
          </w:p>
          <w:p w14:paraId="72BE3C22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715E3BC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8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CE4EAE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1</w:t>
            </w:r>
          </w:p>
          <w:p w14:paraId="1EAD4992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EC304A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6</w:t>
            </w:r>
          </w:p>
          <w:p w14:paraId="18058750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24C86E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2</w:t>
            </w:r>
          </w:p>
          <w:p w14:paraId="4929D88F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65D36B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3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E6C982D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9</w:t>
            </w:r>
          </w:p>
          <w:p w14:paraId="7716A3D3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A97DFAC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6</w:t>
            </w:r>
          </w:p>
          <w:p w14:paraId="6F6C9370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61143E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6</w:t>
            </w:r>
          </w:p>
          <w:p w14:paraId="2E525F5F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2198FA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9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F68404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4</w:t>
            </w:r>
          </w:p>
          <w:p w14:paraId="7433551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53F95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1</w:t>
            </w:r>
          </w:p>
          <w:p w14:paraId="6091826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4496BD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7</w:t>
            </w:r>
          </w:p>
          <w:p w14:paraId="6757AB06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48E145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6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F6D09B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6</w:t>
            </w:r>
          </w:p>
          <w:p w14:paraId="76ADC184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E5E4DC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1</w:t>
            </w:r>
          </w:p>
          <w:p w14:paraId="488981CC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453997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6</w:t>
            </w:r>
          </w:p>
          <w:p w14:paraId="20BF3577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79942F26" w14:textId="77777777" w:rsidTr="008B783F">
        <w:trPr>
          <w:trHeight w:hRule="exact" w:val="255"/>
          <w:jc w:val="center"/>
        </w:trPr>
        <w:tc>
          <w:tcPr>
            <w:tcW w:w="80" w:type="pct"/>
            <w:vMerge/>
            <w:vAlign w:val="center"/>
          </w:tcPr>
          <w:p w14:paraId="6D234336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7CD659B0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9" w:type="pct"/>
            <w:vAlign w:val="bottom"/>
            <w:hideMark/>
          </w:tcPr>
          <w:p w14:paraId="463BA481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10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22D488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406648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9</w:t>
            </w:r>
          </w:p>
          <w:p w14:paraId="69A0C22D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463960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5</w:t>
            </w:r>
          </w:p>
          <w:p w14:paraId="3C13E979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F09960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8</w:t>
            </w:r>
          </w:p>
          <w:p w14:paraId="4338F096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7275DE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2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20BB83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4</w:t>
            </w:r>
          </w:p>
          <w:p w14:paraId="46C65FCA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55A1FF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4</w:t>
            </w:r>
          </w:p>
          <w:p w14:paraId="473496C4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88C2F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6</w:t>
            </w:r>
          </w:p>
          <w:p w14:paraId="64ABFE1A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5402821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6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50370D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0</w:t>
            </w:r>
          </w:p>
          <w:p w14:paraId="155CEF5A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570C7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5</w:t>
            </w:r>
          </w:p>
          <w:p w14:paraId="0B85F0A0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C6CD0DD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3</w:t>
            </w:r>
          </w:p>
          <w:p w14:paraId="6595849A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0CEB60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2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AE9D23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2</w:t>
            </w:r>
          </w:p>
          <w:p w14:paraId="3BCF2AB2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A5C68F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5</w:t>
            </w:r>
          </w:p>
          <w:p w14:paraId="13BF11E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1E7601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8</w:t>
            </w:r>
          </w:p>
          <w:p w14:paraId="3FA1C8D9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A3076C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6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6084DD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8</w:t>
            </w:r>
          </w:p>
          <w:p w14:paraId="72D5E8D3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51DEFE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9</w:t>
            </w:r>
          </w:p>
          <w:p w14:paraId="46E45EF6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1BCF0C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7</w:t>
            </w:r>
          </w:p>
          <w:p w14:paraId="3FE2C45E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3B6A1FC6" w14:textId="77777777" w:rsidTr="008B783F">
        <w:trPr>
          <w:trHeight w:hRule="exact" w:val="255"/>
          <w:jc w:val="center"/>
        </w:trPr>
        <w:tc>
          <w:tcPr>
            <w:tcW w:w="80" w:type="pct"/>
            <w:vMerge/>
            <w:vAlign w:val="center"/>
          </w:tcPr>
          <w:p w14:paraId="44E1BF50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2375394E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9" w:type="pct"/>
            <w:vAlign w:val="bottom"/>
            <w:hideMark/>
          </w:tcPr>
          <w:p w14:paraId="6324259F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20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C43F1E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4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B6537E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6</w:t>
            </w:r>
          </w:p>
          <w:p w14:paraId="60ADCA56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6381C9D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8</w:t>
            </w:r>
          </w:p>
          <w:p w14:paraId="31AE5E92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96ECEF9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6</w:t>
            </w:r>
          </w:p>
          <w:p w14:paraId="7B06E851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30B5EAA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3B87AE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4</w:t>
            </w:r>
          </w:p>
          <w:p w14:paraId="64D11BF0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29BE99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3</w:t>
            </w:r>
          </w:p>
          <w:p w14:paraId="6D81C973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1A20C3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8</w:t>
            </w:r>
          </w:p>
          <w:p w14:paraId="3067A68B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6CE3D6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36D4B34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1</w:t>
            </w:r>
          </w:p>
          <w:p w14:paraId="22EAE82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D8E6FA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1</w:t>
            </w:r>
          </w:p>
          <w:p w14:paraId="2421D140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65423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3</w:t>
            </w:r>
          </w:p>
          <w:p w14:paraId="07AA1A24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B9889C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1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FBA7E9F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1</w:t>
            </w:r>
          </w:p>
          <w:p w14:paraId="50986B3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55BB1B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5</w:t>
            </w:r>
          </w:p>
          <w:p w14:paraId="2DF7AF09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02B6E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0</w:t>
            </w:r>
          </w:p>
          <w:p w14:paraId="0D2F831A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C54559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6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025D6C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4</w:t>
            </w:r>
          </w:p>
          <w:p w14:paraId="16C6B5E7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03D2533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7</w:t>
            </w:r>
          </w:p>
          <w:p w14:paraId="24C8FDE8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DC161BB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3</w:t>
            </w:r>
          </w:p>
          <w:p w14:paraId="0ECF2278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46BAACCD" w14:textId="77777777" w:rsidTr="008B783F">
        <w:trPr>
          <w:trHeight w:hRule="exact" w:val="255"/>
          <w:jc w:val="center"/>
        </w:trPr>
        <w:tc>
          <w:tcPr>
            <w:tcW w:w="80" w:type="pct"/>
            <w:vMerge/>
            <w:vAlign w:val="center"/>
          </w:tcPr>
          <w:p w14:paraId="7151C206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 w:val="restart"/>
            <w:vAlign w:val="center"/>
            <w:hideMark/>
          </w:tcPr>
          <w:p w14:paraId="688D4AE0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80</w:t>
            </w:r>
          </w:p>
        </w:tc>
        <w:tc>
          <w:tcPr>
            <w:tcW w:w="219" w:type="pct"/>
            <w:vAlign w:val="bottom"/>
            <w:hideMark/>
          </w:tcPr>
          <w:p w14:paraId="0F7E666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5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2ADD32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01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74C352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9</w:t>
            </w:r>
          </w:p>
          <w:p w14:paraId="5C75F9E1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5000574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1</w:t>
            </w:r>
          </w:p>
          <w:p w14:paraId="5CDE0F60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00C6B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4</w:t>
            </w:r>
          </w:p>
          <w:p w14:paraId="0ED44974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1129AFF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324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D0D06D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70</w:t>
            </w:r>
          </w:p>
          <w:p w14:paraId="02D8AA63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D0D4D2A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9</w:t>
            </w:r>
          </w:p>
          <w:p w14:paraId="12561CC1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99D01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7</w:t>
            </w:r>
          </w:p>
          <w:p w14:paraId="03D0A9C6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0DB2DF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07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93F9B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7</w:t>
            </w:r>
          </w:p>
          <w:p w14:paraId="3EDFC01E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DA0230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9</w:t>
            </w:r>
          </w:p>
          <w:p w14:paraId="4E92A342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8E012D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4</w:t>
            </w:r>
          </w:p>
          <w:p w14:paraId="64D01242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5951EF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01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6A8FD24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6</w:t>
            </w:r>
          </w:p>
          <w:p w14:paraId="1C04143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88360E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0</w:t>
            </w:r>
          </w:p>
          <w:p w14:paraId="7B8E9A23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BC35DD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7</w:t>
            </w:r>
          </w:p>
          <w:p w14:paraId="576B309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33A10A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B5DF77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6</w:t>
            </w:r>
          </w:p>
          <w:p w14:paraId="6D4AA21B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39E9C1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6</w:t>
            </w:r>
          </w:p>
          <w:p w14:paraId="3FC98C5F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1AEAA2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7</w:t>
            </w:r>
          </w:p>
          <w:p w14:paraId="4DA825B0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14D2ECC3" w14:textId="77777777" w:rsidTr="008B783F">
        <w:trPr>
          <w:trHeight w:hRule="exact" w:val="255"/>
          <w:jc w:val="center"/>
        </w:trPr>
        <w:tc>
          <w:tcPr>
            <w:tcW w:w="80" w:type="pct"/>
            <w:vMerge/>
            <w:vAlign w:val="center"/>
          </w:tcPr>
          <w:p w14:paraId="0284027A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1D5FB92C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9" w:type="pct"/>
            <w:vAlign w:val="bottom"/>
            <w:hideMark/>
          </w:tcPr>
          <w:p w14:paraId="7C4F7EF6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10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C69A22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2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13BA1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6</w:t>
            </w:r>
          </w:p>
          <w:p w14:paraId="45D6862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E56DCB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0</w:t>
            </w:r>
          </w:p>
          <w:p w14:paraId="69B1E69A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E88453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61</w:t>
            </w:r>
          </w:p>
          <w:p w14:paraId="3B2950F3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134A3A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8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1365A4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8</w:t>
            </w:r>
          </w:p>
          <w:p w14:paraId="792F24DC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A5F580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8</w:t>
            </w:r>
          </w:p>
          <w:p w14:paraId="19C7E06E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F9A6E4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7</w:t>
            </w:r>
          </w:p>
          <w:p w14:paraId="3B8444E2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535396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3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BA9842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3</w:t>
            </w:r>
          </w:p>
          <w:p w14:paraId="286FCBA2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E3CD68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2</w:t>
            </w:r>
          </w:p>
          <w:p w14:paraId="354BFA8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ED6EE86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8</w:t>
            </w:r>
          </w:p>
          <w:p w14:paraId="5689709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B0DF2A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3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6E42B3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2</w:t>
            </w:r>
          </w:p>
          <w:p w14:paraId="06018AFF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43E146F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9</w:t>
            </w:r>
          </w:p>
          <w:p w14:paraId="5CA297DA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4A86281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8</w:t>
            </w:r>
          </w:p>
          <w:p w14:paraId="2AD7E6AD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B93F55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8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BF7A77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7</w:t>
            </w:r>
          </w:p>
          <w:p w14:paraId="44CA1839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101941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4</w:t>
            </w:r>
          </w:p>
          <w:p w14:paraId="3CA57E39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E81F9C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6</w:t>
            </w:r>
          </w:p>
          <w:p w14:paraId="6B116169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328B3DF8" w14:textId="77777777" w:rsidTr="008B783F">
        <w:trPr>
          <w:trHeight w:hRule="exact" w:val="255"/>
          <w:jc w:val="center"/>
        </w:trPr>
        <w:tc>
          <w:tcPr>
            <w:tcW w:w="80" w:type="pct"/>
            <w:vMerge/>
            <w:vAlign w:val="center"/>
          </w:tcPr>
          <w:p w14:paraId="7AD1B2CD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59C56AFE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9" w:type="pct"/>
            <w:vAlign w:val="bottom"/>
            <w:hideMark/>
          </w:tcPr>
          <w:p w14:paraId="05A66A51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20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49694F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4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759EB4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9</w:t>
            </w:r>
          </w:p>
          <w:p w14:paraId="1FA37B4D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DBE0C84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0</w:t>
            </w:r>
          </w:p>
          <w:p w14:paraId="5EF31219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0A235F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9</w:t>
            </w:r>
          </w:p>
          <w:p w14:paraId="55FBC8A1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4CAF84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6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F62B6E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5</w:t>
            </w:r>
          </w:p>
          <w:p w14:paraId="65ECD19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312AED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5</w:t>
            </w:r>
          </w:p>
          <w:p w14:paraId="7E48B23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E9EC4E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2</w:t>
            </w:r>
          </w:p>
          <w:p w14:paraId="3A1B3DC9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1E0C81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4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D28B74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0</w:t>
            </w:r>
          </w:p>
          <w:p w14:paraId="493CABC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967B1C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1</w:t>
            </w:r>
          </w:p>
          <w:p w14:paraId="22FDB32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CE6156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6</w:t>
            </w:r>
          </w:p>
          <w:p w14:paraId="7D792AB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C68555F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9FDB7A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9</w:t>
            </w:r>
          </w:p>
          <w:p w14:paraId="44B3B97A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DF5536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0</w:t>
            </w:r>
          </w:p>
          <w:p w14:paraId="3BD4D4EE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F97FE8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1</w:t>
            </w:r>
          </w:p>
          <w:p w14:paraId="74ACD220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0616BA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7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A2B635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1</w:t>
            </w:r>
          </w:p>
          <w:p w14:paraId="7E350AE2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3EF7537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4</w:t>
            </w:r>
          </w:p>
          <w:p w14:paraId="2470953A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E19882C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7</w:t>
            </w:r>
          </w:p>
          <w:p w14:paraId="0489B902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550E93BE" w14:textId="77777777" w:rsidTr="008B783F">
        <w:trPr>
          <w:trHeight w:hRule="exact" w:val="255"/>
          <w:jc w:val="center"/>
        </w:trPr>
        <w:tc>
          <w:tcPr>
            <w:tcW w:w="80" w:type="pct"/>
            <w:vMerge/>
            <w:vAlign w:val="center"/>
          </w:tcPr>
          <w:p w14:paraId="22D52E6F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 w:val="restart"/>
            <w:vAlign w:val="center"/>
            <w:hideMark/>
          </w:tcPr>
          <w:p w14:paraId="67631BE8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100</w:t>
            </w:r>
          </w:p>
        </w:tc>
        <w:tc>
          <w:tcPr>
            <w:tcW w:w="219" w:type="pct"/>
            <w:vAlign w:val="bottom"/>
            <w:hideMark/>
          </w:tcPr>
          <w:p w14:paraId="60328D56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5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E651854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9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62FA33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8</w:t>
            </w:r>
          </w:p>
          <w:p w14:paraId="0B254C66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F09EAD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6</w:t>
            </w:r>
          </w:p>
          <w:p w14:paraId="1A04207A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5EA2B1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61</w:t>
            </w:r>
          </w:p>
          <w:p w14:paraId="689426E2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A489FD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17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4E793D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84</w:t>
            </w:r>
          </w:p>
          <w:p w14:paraId="7A8DFA30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C40C42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9</w:t>
            </w:r>
          </w:p>
          <w:p w14:paraId="03170D88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66ECDCF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6</w:t>
            </w:r>
          </w:p>
          <w:p w14:paraId="03DA48E9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2BBA6E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4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9BF91B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2</w:t>
            </w:r>
          </w:p>
          <w:p w14:paraId="2AB07746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DC72A6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6</w:t>
            </w:r>
          </w:p>
          <w:p w14:paraId="7A27294F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68C830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7</w:t>
            </w:r>
          </w:p>
          <w:p w14:paraId="0DD4C97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41562F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4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0942A41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1</w:t>
            </w:r>
          </w:p>
          <w:p w14:paraId="2F25F002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D7541E2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4</w:t>
            </w:r>
          </w:p>
          <w:p w14:paraId="766D6E0A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2367E6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4</w:t>
            </w:r>
          </w:p>
          <w:p w14:paraId="6C55BC8B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2F001B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4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23DCF5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2</w:t>
            </w:r>
          </w:p>
          <w:p w14:paraId="78E071FA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816EE4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5</w:t>
            </w:r>
          </w:p>
          <w:p w14:paraId="61881065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E9DE4A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2</w:t>
            </w:r>
          </w:p>
          <w:p w14:paraId="1601906E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70BE462A" w14:textId="77777777" w:rsidTr="008B783F">
        <w:trPr>
          <w:trHeight w:hRule="exact" w:val="255"/>
          <w:jc w:val="center"/>
        </w:trPr>
        <w:tc>
          <w:tcPr>
            <w:tcW w:w="80" w:type="pct"/>
            <w:vMerge/>
            <w:vAlign w:val="center"/>
          </w:tcPr>
          <w:p w14:paraId="2B46BA50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5366642E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9" w:type="pct"/>
            <w:vAlign w:val="bottom"/>
            <w:hideMark/>
          </w:tcPr>
          <w:p w14:paraId="1A1E1FBD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10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B46623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8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3BF0356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5</w:t>
            </w:r>
          </w:p>
          <w:p w14:paraId="01EFE40C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0C3FC1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6</w:t>
            </w:r>
          </w:p>
          <w:p w14:paraId="4FF6AD13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5A9A4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61</w:t>
            </w:r>
          </w:p>
          <w:p w14:paraId="3FDD709B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35C9D8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88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8D2DA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65</w:t>
            </w:r>
          </w:p>
          <w:p w14:paraId="5A1D0C66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718FC1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3</w:t>
            </w:r>
          </w:p>
          <w:p w14:paraId="4AA4ABC4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5E5113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8</w:t>
            </w:r>
          </w:p>
          <w:p w14:paraId="7F591BB1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8854AE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6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2568F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7</w:t>
            </w:r>
          </w:p>
          <w:p w14:paraId="53385F5C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AF3CE4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9</w:t>
            </w:r>
          </w:p>
          <w:p w14:paraId="41BFC2F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A6F97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4</w:t>
            </w:r>
          </w:p>
          <w:p w14:paraId="44BCF02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F5591FC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CE428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0</w:t>
            </w:r>
          </w:p>
          <w:p w14:paraId="73DAB73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B39D16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0</w:t>
            </w:r>
          </w:p>
          <w:p w14:paraId="0D9E223F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69488C8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0</w:t>
            </w:r>
          </w:p>
          <w:p w14:paraId="0B50157C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54EBB3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2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E2E79A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7</w:t>
            </w:r>
          </w:p>
          <w:p w14:paraId="09DBD3EB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5D9119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8</w:t>
            </w:r>
          </w:p>
          <w:p w14:paraId="0D9444CD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202259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2</w:t>
            </w:r>
          </w:p>
          <w:p w14:paraId="47D27AD0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2C2A4EC3" w14:textId="77777777" w:rsidTr="008B783F">
        <w:trPr>
          <w:trHeight w:hRule="exact" w:val="255"/>
          <w:jc w:val="center"/>
        </w:trPr>
        <w:tc>
          <w:tcPr>
            <w:tcW w:w="80" w:type="pct"/>
            <w:vMerge/>
            <w:vAlign w:val="center"/>
          </w:tcPr>
          <w:p w14:paraId="4E96B9D6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076414E5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9" w:type="pct"/>
            <w:vAlign w:val="bottom"/>
            <w:hideMark/>
          </w:tcPr>
          <w:p w14:paraId="258259FA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20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C29BEC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E466E2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7</w:t>
            </w:r>
          </w:p>
          <w:p w14:paraId="3D4B9DC8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F0C58B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3</w:t>
            </w:r>
          </w:p>
          <w:p w14:paraId="67D72EB3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2774A0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66</w:t>
            </w:r>
          </w:p>
          <w:p w14:paraId="15B1F1AC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911B43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74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CFD9FD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7</w:t>
            </w:r>
          </w:p>
          <w:p w14:paraId="2BEABA6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FD755A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2</w:t>
            </w:r>
          </w:p>
          <w:p w14:paraId="248BF489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30E26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8</w:t>
            </w:r>
          </w:p>
          <w:p w14:paraId="766A0020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93B7BF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1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FCF86C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3</w:t>
            </w:r>
          </w:p>
          <w:p w14:paraId="1FD31F81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16C4A4B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2</w:t>
            </w:r>
          </w:p>
          <w:p w14:paraId="326ADC1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8A24B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1</w:t>
            </w:r>
          </w:p>
          <w:p w14:paraId="76AF54F6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F5B46AC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7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B2FE24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3</w:t>
            </w:r>
          </w:p>
          <w:p w14:paraId="0CCC73C3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81BAA9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5</w:t>
            </w:r>
          </w:p>
          <w:p w14:paraId="7DE2AF6C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70ADC1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4</w:t>
            </w:r>
          </w:p>
          <w:p w14:paraId="09C6B822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929CF0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5</w:t>
            </w:r>
          </w:p>
        </w:tc>
        <w:tc>
          <w:tcPr>
            <w:tcW w:w="226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3E9B5996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8</w:t>
            </w:r>
          </w:p>
          <w:p w14:paraId="68C8A462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74573C15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4</w:t>
            </w:r>
          </w:p>
          <w:p w14:paraId="51A8F4D4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4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59C544F4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3</w:t>
            </w:r>
          </w:p>
          <w:p w14:paraId="7FF3199B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664C6D71" w14:textId="77777777" w:rsidTr="008B783F">
        <w:trPr>
          <w:trHeight w:hRule="exact" w:val="255"/>
          <w:jc w:val="center"/>
        </w:trPr>
        <w:tc>
          <w:tcPr>
            <w:tcW w:w="80" w:type="pct"/>
            <w:vMerge/>
            <w:tcBorders>
              <w:left w:val="nil"/>
              <w:right w:val="nil"/>
            </w:tcBorders>
            <w:vAlign w:val="center"/>
          </w:tcPr>
          <w:p w14:paraId="6E1C67A1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 w:val="restart"/>
            <w:tcBorders>
              <w:top w:val="nil"/>
              <w:left w:val="nil"/>
              <w:right w:val="nil"/>
            </w:tcBorders>
            <w:vAlign w:val="center"/>
            <w:hideMark/>
          </w:tcPr>
          <w:p w14:paraId="52C06EB1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200</w:t>
            </w:r>
          </w:p>
        </w:tc>
        <w:tc>
          <w:tcPr>
            <w:tcW w:w="219" w:type="pct"/>
            <w:tcBorders>
              <w:top w:val="nil"/>
              <w:left w:val="nil"/>
              <w:right w:val="nil"/>
            </w:tcBorders>
            <w:vAlign w:val="bottom"/>
          </w:tcPr>
          <w:p w14:paraId="3B636906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5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FC0D428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02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397FF96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04</w:t>
            </w:r>
          </w:p>
          <w:p w14:paraId="0934FD7B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ECFEF2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01</w:t>
            </w:r>
          </w:p>
          <w:p w14:paraId="2EFD6AA6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F128E3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24</w:t>
            </w:r>
          </w:p>
          <w:p w14:paraId="20BA6A5A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8EC90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79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C2CC36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42</w:t>
            </w:r>
          </w:p>
          <w:p w14:paraId="46211613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58A44D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73</w:t>
            </w:r>
          </w:p>
          <w:p w14:paraId="29A4102A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0CEE3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5</w:t>
            </w:r>
          </w:p>
          <w:p w14:paraId="091B1DA8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4D648F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2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417BA6F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5</w:t>
            </w:r>
          </w:p>
          <w:p w14:paraId="7D581128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6972DC2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1</w:t>
            </w:r>
          </w:p>
          <w:p w14:paraId="60C339A0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869A46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9</w:t>
            </w:r>
          </w:p>
          <w:p w14:paraId="12D93F88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66FE8D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9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403F44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7</w:t>
            </w:r>
          </w:p>
          <w:p w14:paraId="68C7D796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A6850F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0</w:t>
            </w:r>
          </w:p>
          <w:p w14:paraId="704B7C0B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E2ABE8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3</w:t>
            </w:r>
          </w:p>
          <w:p w14:paraId="04E9AB24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573EFA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2</w:t>
            </w:r>
          </w:p>
        </w:tc>
        <w:tc>
          <w:tcPr>
            <w:tcW w:w="226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1517A775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1</w:t>
            </w:r>
          </w:p>
          <w:p w14:paraId="477FF48B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12D54573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5</w:t>
            </w:r>
          </w:p>
          <w:p w14:paraId="1AD61529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4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1F68B35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5</w:t>
            </w:r>
          </w:p>
          <w:p w14:paraId="0A472468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24649298" w14:textId="77777777" w:rsidTr="008B783F">
        <w:trPr>
          <w:trHeight w:hRule="exact" w:val="255"/>
          <w:jc w:val="center"/>
        </w:trPr>
        <w:tc>
          <w:tcPr>
            <w:tcW w:w="80" w:type="pct"/>
            <w:vMerge/>
            <w:tcBorders>
              <w:left w:val="nil"/>
              <w:right w:val="nil"/>
            </w:tcBorders>
            <w:vAlign w:val="center"/>
          </w:tcPr>
          <w:p w14:paraId="1D0F62B7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tcBorders>
              <w:left w:val="nil"/>
              <w:right w:val="nil"/>
            </w:tcBorders>
            <w:vAlign w:val="center"/>
          </w:tcPr>
          <w:p w14:paraId="724AD813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9" w:type="pct"/>
            <w:tcBorders>
              <w:top w:val="nil"/>
              <w:left w:val="nil"/>
              <w:right w:val="nil"/>
            </w:tcBorders>
            <w:vAlign w:val="bottom"/>
          </w:tcPr>
          <w:p w14:paraId="3C5049B0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10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F27B748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34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AF36E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18</w:t>
            </w:r>
          </w:p>
          <w:p w14:paraId="19D9E53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3AD8F3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11</w:t>
            </w:r>
          </w:p>
          <w:p w14:paraId="07A1D30C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2A34FF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38</w:t>
            </w:r>
          </w:p>
          <w:p w14:paraId="7C3FF8F8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3F363C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29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106441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96</w:t>
            </w:r>
          </w:p>
          <w:p w14:paraId="38E2DDE4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674A38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5</w:t>
            </w:r>
          </w:p>
          <w:p w14:paraId="7F9730BD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35C02A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3</w:t>
            </w:r>
          </w:p>
          <w:p w14:paraId="3719EEB0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E6B132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3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28D482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3</w:t>
            </w:r>
          </w:p>
          <w:p w14:paraId="4A6D571E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B3F63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7</w:t>
            </w:r>
          </w:p>
          <w:p w14:paraId="15F94711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281BAA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2</w:t>
            </w:r>
          </w:p>
          <w:p w14:paraId="78B9FCFB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2B1A2E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9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9806E4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4</w:t>
            </w:r>
          </w:p>
          <w:p w14:paraId="554D2ACC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6FC960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9</w:t>
            </w:r>
          </w:p>
          <w:p w14:paraId="378D259E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E8EBA6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5</w:t>
            </w:r>
          </w:p>
          <w:p w14:paraId="4EA5238F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520023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6</w:t>
            </w:r>
          </w:p>
        </w:tc>
        <w:tc>
          <w:tcPr>
            <w:tcW w:w="226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54DC1ABA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9</w:t>
            </w:r>
          </w:p>
          <w:p w14:paraId="1AFA2D83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0AB0A933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08</w:t>
            </w:r>
          </w:p>
          <w:p w14:paraId="3657BC41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4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5EDDE254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8</w:t>
            </w:r>
          </w:p>
          <w:p w14:paraId="01408CC2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003A823E" w14:textId="77777777" w:rsidTr="008B783F">
        <w:trPr>
          <w:trHeight w:hRule="exact" w:val="255"/>
          <w:jc w:val="center"/>
        </w:trPr>
        <w:tc>
          <w:tcPr>
            <w:tcW w:w="80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15899D3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F12195D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9" w:type="pct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746407E8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20</w:t>
            </w: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C904AB0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17</w:t>
            </w: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68E2213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35</w:t>
            </w:r>
          </w:p>
          <w:p w14:paraId="15BDE81B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17E05F0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15</w:t>
            </w:r>
          </w:p>
          <w:p w14:paraId="4AB68F8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8ACB828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40</w:t>
            </w:r>
          </w:p>
          <w:p w14:paraId="7521C460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B777BA8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75</w:t>
            </w: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1CF9B59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84</w:t>
            </w:r>
          </w:p>
          <w:p w14:paraId="34876B7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A328EAB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3</w:t>
            </w:r>
          </w:p>
          <w:p w14:paraId="1098192E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60AB222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7</w:t>
            </w:r>
          </w:p>
          <w:p w14:paraId="53609393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B0A4459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7</w:t>
            </w: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3ECCAEC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7</w:t>
            </w:r>
          </w:p>
          <w:p w14:paraId="7E31893C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D6ACA44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6</w:t>
            </w:r>
          </w:p>
          <w:p w14:paraId="14DE7C21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64CC74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5</w:t>
            </w:r>
          </w:p>
          <w:p w14:paraId="3A856E4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BE41C7E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6</w:t>
            </w: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925D5ED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7</w:t>
            </w:r>
          </w:p>
          <w:p w14:paraId="6B8CE23A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6CFB1F3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5</w:t>
            </w:r>
          </w:p>
          <w:p w14:paraId="38EA79E4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652E5AA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0</w:t>
            </w:r>
          </w:p>
          <w:p w14:paraId="05416954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9726254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9</w:t>
            </w:r>
          </w:p>
        </w:tc>
        <w:tc>
          <w:tcPr>
            <w:tcW w:w="226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4330DCC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5</w:t>
            </w:r>
          </w:p>
          <w:p w14:paraId="65A550C8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218E44C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6</w:t>
            </w:r>
          </w:p>
          <w:p w14:paraId="5FFAF0B4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4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8F112F7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1</w:t>
            </w:r>
          </w:p>
          <w:p w14:paraId="137164F3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03B7A20C" w14:textId="77777777" w:rsidTr="008B783F">
        <w:trPr>
          <w:trHeight w:hRule="exact" w:val="255"/>
          <w:jc w:val="center"/>
        </w:trPr>
        <w:tc>
          <w:tcPr>
            <w:tcW w:w="48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FA32E5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Mean</w:t>
            </w: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2355A5C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0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3D8375E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3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8D0D09D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0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DDFEB1B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6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24B3D01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8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B70332B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7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A67D05E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7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BB14E29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3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C10549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4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989C23A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7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4ED0CB4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8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50D22DE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5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3FF7171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6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9AFF13E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8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DC68E4B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1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54DCAFC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0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470E310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3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9C3BB85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8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4FDCDF0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5</w:t>
            </w:r>
          </w:p>
        </w:tc>
        <w:tc>
          <w:tcPr>
            <w:tcW w:w="22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7D223E3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6</w:t>
            </w:r>
          </w:p>
        </w:tc>
      </w:tr>
      <w:tr w:rsidR="00FE0231" w:rsidRPr="00FE0231" w14:paraId="0C5192D0" w14:textId="77777777" w:rsidTr="008B783F">
        <w:trPr>
          <w:trHeight w:hRule="exact" w:val="255"/>
          <w:jc w:val="center"/>
        </w:trPr>
        <w:tc>
          <w:tcPr>
            <w:tcW w:w="80" w:type="pct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36D04D06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5</w:t>
            </w:r>
          </w:p>
        </w:tc>
        <w:tc>
          <w:tcPr>
            <w:tcW w:w="182" w:type="pct"/>
            <w:vMerge w:val="restart"/>
            <w:tcBorders>
              <w:top w:val="single" w:sz="4" w:space="0" w:color="auto"/>
              <w:left w:val="nil"/>
              <w:right w:val="nil"/>
            </w:tcBorders>
            <w:vAlign w:val="center"/>
            <w:hideMark/>
          </w:tcPr>
          <w:p w14:paraId="7027AE87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20</w:t>
            </w:r>
          </w:p>
        </w:tc>
        <w:tc>
          <w:tcPr>
            <w:tcW w:w="219" w:type="pct"/>
            <w:tcBorders>
              <w:top w:val="single" w:sz="4" w:space="0" w:color="auto"/>
              <w:left w:val="nil"/>
              <w:right w:val="nil"/>
            </w:tcBorders>
            <w:vAlign w:val="bottom"/>
            <w:hideMark/>
          </w:tcPr>
          <w:p w14:paraId="3D5F5898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5</w:t>
            </w: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D69A43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00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E8A40C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1</w:t>
            </w:r>
          </w:p>
          <w:p w14:paraId="03EA6AE8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313F436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19</w:t>
            </w:r>
          </w:p>
          <w:p w14:paraId="3F8CA2B8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4B444A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15</w:t>
            </w:r>
          </w:p>
          <w:p w14:paraId="0F877D63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E202C6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00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914E89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47</w:t>
            </w:r>
          </w:p>
          <w:p w14:paraId="497E80C3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1E8C03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19</w:t>
            </w:r>
          </w:p>
          <w:p w14:paraId="4FEE1A64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775D38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12</w:t>
            </w:r>
          </w:p>
          <w:p w14:paraId="0A4026F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2330FC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00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1B254B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06</w:t>
            </w:r>
          </w:p>
          <w:p w14:paraId="13725763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  <w:p w14:paraId="248F19BA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DAC738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3</w:t>
            </w:r>
          </w:p>
          <w:p w14:paraId="0419703C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F36CCF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14</w:t>
            </w:r>
          </w:p>
          <w:p w14:paraId="3BA23830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9524DFF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00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871131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05</w:t>
            </w:r>
          </w:p>
          <w:p w14:paraId="69AB71AB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34AA66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18</w:t>
            </w:r>
          </w:p>
          <w:p w14:paraId="0C79FFDF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F59C862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16</w:t>
            </w:r>
          </w:p>
          <w:p w14:paraId="72691E2E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B7CEF6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00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bottom"/>
          </w:tcPr>
          <w:p w14:paraId="378B7DC6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48</w:t>
            </w:r>
          </w:p>
          <w:p w14:paraId="7D64D690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bottom"/>
          </w:tcPr>
          <w:p w14:paraId="20885703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3</w:t>
            </w:r>
          </w:p>
          <w:p w14:paraId="297EDBF1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4" w:type="pct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vAlign w:val="bottom"/>
          </w:tcPr>
          <w:p w14:paraId="02C87BD4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07</w:t>
            </w:r>
          </w:p>
          <w:p w14:paraId="60432E3C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27F10455" w14:textId="77777777" w:rsidTr="008B783F">
        <w:trPr>
          <w:trHeight w:hRule="exact" w:val="255"/>
          <w:jc w:val="center"/>
        </w:trPr>
        <w:tc>
          <w:tcPr>
            <w:tcW w:w="80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079E5F8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tcBorders>
              <w:left w:val="nil"/>
              <w:bottom w:val="nil"/>
              <w:right w:val="nil"/>
            </w:tcBorders>
            <w:vAlign w:val="center"/>
            <w:hideMark/>
          </w:tcPr>
          <w:p w14:paraId="4F781B9B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9" w:type="pct"/>
            <w:vAlign w:val="bottom"/>
            <w:hideMark/>
          </w:tcPr>
          <w:p w14:paraId="4DC7F23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10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A3C07C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14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1C17BC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16</w:t>
            </w:r>
          </w:p>
          <w:p w14:paraId="1BC7541A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F223E4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27</w:t>
            </w:r>
          </w:p>
          <w:p w14:paraId="0C57AF62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EFF601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20</w:t>
            </w:r>
          </w:p>
          <w:p w14:paraId="02BD4F12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8F1CB0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12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4C59CB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14</w:t>
            </w:r>
          </w:p>
          <w:p w14:paraId="501D80A9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DDAAEA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24</w:t>
            </w:r>
          </w:p>
          <w:p w14:paraId="50F28C7A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4040A60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19</w:t>
            </w:r>
          </w:p>
          <w:p w14:paraId="2A0EC77D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07CC3F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11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334B7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14</w:t>
            </w:r>
          </w:p>
          <w:p w14:paraId="6CE26E50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AEF6B6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26</w:t>
            </w:r>
          </w:p>
          <w:p w14:paraId="643B8380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30A81B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18</w:t>
            </w:r>
          </w:p>
          <w:p w14:paraId="17ADEF26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6BC486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12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31F80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15</w:t>
            </w:r>
          </w:p>
          <w:p w14:paraId="1804D3E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41F09B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28</w:t>
            </w:r>
          </w:p>
          <w:p w14:paraId="58B8282E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EA4FC0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20</w:t>
            </w:r>
          </w:p>
          <w:p w14:paraId="5702390A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5308A2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05</w:t>
            </w:r>
          </w:p>
        </w:tc>
        <w:tc>
          <w:tcPr>
            <w:tcW w:w="226" w:type="pct"/>
            <w:tcBorders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7ED3B8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07</w:t>
            </w:r>
          </w:p>
          <w:p w14:paraId="1B8CFB69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959C27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1</w:t>
            </w:r>
          </w:p>
          <w:p w14:paraId="28942FB4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4" w:type="pct"/>
            <w:tcBorders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F6D452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07</w:t>
            </w:r>
          </w:p>
          <w:p w14:paraId="333C3604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72ACB71B" w14:textId="77777777" w:rsidTr="008B783F">
        <w:trPr>
          <w:trHeight w:hRule="exact" w:val="255"/>
          <w:jc w:val="center"/>
        </w:trPr>
        <w:tc>
          <w:tcPr>
            <w:tcW w:w="80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43FF24A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tcBorders>
              <w:left w:val="nil"/>
              <w:bottom w:val="nil"/>
              <w:right w:val="nil"/>
            </w:tcBorders>
            <w:vAlign w:val="center"/>
            <w:hideMark/>
          </w:tcPr>
          <w:p w14:paraId="043EF0AE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9" w:type="pct"/>
            <w:vAlign w:val="bottom"/>
            <w:hideMark/>
          </w:tcPr>
          <w:p w14:paraId="7DA3F6FC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20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470F18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29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F1AD4C6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35</w:t>
            </w:r>
          </w:p>
          <w:p w14:paraId="03618D98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81B5A4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12</w:t>
            </w:r>
          </w:p>
          <w:p w14:paraId="1B2241FA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49CECB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32</w:t>
            </w:r>
          </w:p>
          <w:p w14:paraId="068EF35A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51A809D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24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4C4D45C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31</w:t>
            </w:r>
          </w:p>
          <w:p w14:paraId="1E13B8A6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9F6901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09</w:t>
            </w:r>
          </w:p>
          <w:p w14:paraId="7F8C4E1C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9D870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29</w:t>
            </w:r>
          </w:p>
          <w:p w14:paraId="6A51DEF3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E2EE16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23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9D4ABB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32</w:t>
            </w:r>
          </w:p>
          <w:p w14:paraId="4ECC70A2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09D8F0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10</w:t>
            </w:r>
          </w:p>
          <w:p w14:paraId="58D419BF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EC94D1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32</w:t>
            </w:r>
          </w:p>
          <w:p w14:paraId="1E160D5D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0B70CA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23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4F2E49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34</w:t>
            </w:r>
          </w:p>
          <w:p w14:paraId="7537CA8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61387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11</w:t>
            </w:r>
          </w:p>
          <w:p w14:paraId="44C019A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A4EF3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33</w:t>
            </w:r>
          </w:p>
          <w:p w14:paraId="0A79D8C4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7D8B20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09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E4F461C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6</w:t>
            </w:r>
          </w:p>
          <w:p w14:paraId="124160D7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2CC236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05</w:t>
            </w:r>
          </w:p>
          <w:p w14:paraId="5D2394F7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16B19B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1</w:t>
            </w:r>
          </w:p>
          <w:p w14:paraId="36A85409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1EE9AD62" w14:textId="77777777" w:rsidTr="008B783F">
        <w:trPr>
          <w:trHeight w:hRule="exact" w:val="255"/>
          <w:jc w:val="center"/>
        </w:trPr>
        <w:tc>
          <w:tcPr>
            <w:tcW w:w="80" w:type="pct"/>
            <w:vMerge/>
            <w:tcBorders>
              <w:bottom w:val="single" w:sz="4" w:space="0" w:color="auto"/>
            </w:tcBorders>
            <w:vAlign w:val="center"/>
          </w:tcPr>
          <w:p w14:paraId="66F97ED7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 w:val="restart"/>
            <w:vAlign w:val="center"/>
            <w:hideMark/>
          </w:tcPr>
          <w:p w14:paraId="0C83FE03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50</w:t>
            </w:r>
          </w:p>
        </w:tc>
        <w:tc>
          <w:tcPr>
            <w:tcW w:w="219" w:type="pct"/>
            <w:vAlign w:val="bottom"/>
            <w:hideMark/>
          </w:tcPr>
          <w:p w14:paraId="3EB46EE4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5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0EE45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5AAA54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5</w:t>
            </w:r>
          </w:p>
          <w:p w14:paraId="324558B8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695C98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0</w:t>
            </w:r>
          </w:p>
          <w:p w14:paraId="4A11ED3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CC62116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7</w:t>
            </w:r>
          </w:p>
          <w:p w14:paraId="47F0151F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0670EB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3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AC751E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2</w:t>
            </w:r>
          </w:p>
          <w:p w14:paraId="2F15FCA8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2</w:t>
            </w:r>
          </w:p>
          <w:p w14:paraId="798A7D23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EFAC30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0</w:t>
            </w:r>
          </w:p>
          <w:p w14:paraId="15AD8CAD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FA772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4</w:t>
            </w:r>
          </w:p>
          <w:p w14:paraId="4CB9F6BF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3BE69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6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609E33B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2</w:t>
            </w:r>
          </w:p>
          <w:p w14:paraId="345F2700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67F94D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7</w:t>
            </w:r>
          </w:p>
          <w:p w14:paraId="4CD3D1B1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206184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6</w:t>
            </w:r>
          </w:p>
          <w:p w14:paraId="764A0C92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D1348E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7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D9D446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3</w:t>
            </w:r>
          </w:p>
          <w:p w14:paraId="3CB14D1C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E7F02D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9</w:t>
            </w:r>
          </w:p>
          <w:p w14:paraId="74F5F9B6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79B5A1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6</w:t>
            </w:r>
          </w:p>
          <w:p w14:paraId="2739945E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FD9A6F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09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1A8EAF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2</w:t>
            </w:r>
          </w:p>
          <w:p w14:paraId="57E09ACD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9F9266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1</w:t>
            </w:r>
          </w:p>
          <w:p w14:paraId="2AC02A6C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284322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5</w:t>
            </w:r>
          </w:p>
          <w:p w14:paraId="08A43749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66D488AF" w14:textId="77777777" w:rsidTr="008B783F">
        <w:trPr>
          <w:trHeight w:hRule="exact" w:val="255"/>
          <w:jc w:val="center"/>
        </w:trPr>
        <w:tc>
          <w:tcPr>
            <w:tcW w:w="80" w:type="pct"/>
            <w:vMerge/>
            <w:tcBorders>
              <w:bottom w:val="single" w:sz="4" w:space="0" w:color="auto"/>
            </w:tcBorders>
            <w:vAlign w:val="center"/>
          </w:tcPr>
          <w:p w14:paraId="05AD557B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65B51118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9" w:type="pct"/>
            <w:vAlign w:val="bottom"/>
            <w:hideMark/>
          </w:tcPr>
          <w:p w14:paraId="6E5DB582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10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C093CBB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1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6B9931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4</w:t>
            </w:r>
          </w:p>
          <w:p w14:paraId="1FE0BCAD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B30474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8</w:t>
            </w:r>
          </w:p>
          <w:p w14:paraId="6DBE942E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4791D6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4</w:t>
            </w:r>
          </w:p>
          <w:p w14:paraId="2BB2929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AE682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1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DE439C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5</w:t>
            </w:r>
          </w:p>
          <w:p w14:paraId="6ED48E5D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6665B1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1</w:t>
            </w:r>
          </w:p>
          <w:p w14:paraId="52582452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7642B8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4</w:t>
            </w:r>
          </w:p>
          <w:p w14:paraId="45EA5A0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8C4F1A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9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C377C2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1</w:t>
            </w:r>
          </w:p>
          <w:p w14:paraId="7CD602BF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345F36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5</w:t>
            </w:r>
          </w:p>
          <w:p w14:paraId="29355DFB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6324F8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8</w:t>
            </w:r>
          </w:p>
          <w:p w14:paraId="198E468A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34ED22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9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79F264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2</w:t>
            </w:r>
          </w:p>
          <w:p w14:paraId="3854B348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6EB08B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6</w:t>
            </w:r>
          </w:p>
          <w:p w14:paraId="457780BD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92AE00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9</w:t>
            </w:r>
          </w:p>
          <w:p w14:paraId="5A29F996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58C331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2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44DE28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3</w:t>
            </w:r>
          </w:p>
          <w:p w14:paraId="440B7694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6D0E1A3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0</w:t>
            </w:r>
          </w:p>
          <w:p w14:paraId="166CE3D6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6D565E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1</w:t>
            </w:r>
          </w:p>
          <w:p w14:paraId="7F9734E1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2203E1E3" w14:textId="77777777" w:rsidTr="008B783F">
        <w:trPr>
          <w:trHeight w:hRule="exact" w:val="255"/>
          <w:jc w:val="center"/>
        </w:trPr>
        <w:tc>
          <w:tcPr>
            <w:tcW w:w="80" w:type="pct"/>
            <w:vMerge/>
            <w:tcBorders>
              <w:bottom w:val="single" w:sz="4" w:space="0" w:color="auto"/>
            </w:tcBorders>
            <w:vAlign w:val="center"/>
          </w:tcPr>
          <w:p w14:paraId="028C7F9D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63085BF0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9" w:type="pct"/>
            <w:vAlign w:val="bottom"/>
            <w:hideMark/>
          </w:tcPr>
          <w:p w14:paraId="52BBDEFB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20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661708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8E4B33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2</w:t>
            </w:r>
          </w:p>
          <w:p w14:paraId="44E7AD5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6F16C80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5</w:t>
            </w:r>
          </w:p>
          <w:p w14:paraId="76DC1D13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54530B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1</w:t>
            </w:r>
          </w:p>
          <w:p w14:paraId="3F02B1A0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651EDD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8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35DF90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6</w:t>
            </w:r>
          </w:p>
          <w:p w14:paraId="772734DE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62412D3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3</w:t>
            </w:r>
          </w:p>
          <w:p w14:paraId="20F2EAF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2CD60E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7</w:t>
            </w:r>
          </w:p>
          <w:p w14:paraId="2D1CA623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F1E586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6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31DFB4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9</w:t>
            </w:r>
          </w:p>
          <w:p w14:paraId="365FBB08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96F60E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9</w:t>
            </w:r>
          </w:p>
          <w:p w14:paraId="676A29E3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D5C92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3</w:t>
            </w:r>
          </w:p>
          <w:p w14:paraId="1A928EEC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81BE9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6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796BF1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1</w:t>
            </w:r>
          </w:p>
          <w:p w14:paraId="042EC22A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DB6EEC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0</w:t>
            </w:r>
          </w:p>
          <w:p w14:paraId="4D3B06E9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84F4CE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4</w:t>
            </w:r>
          </w:p>
          <w:p w14:paraId="43B06CB6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474EEB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4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4AB6E2D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0</w:t>
            </w:r>
          </w:p>
          <w:p w14:paraId="1FAEA844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79EC1C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4</w:t>
            </w:r>
          </w:p>
          <w:p w14:paraId="02639284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F8891A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2</w:t>
            </w:r>
          </w:p>
          <w:p w14:paraId="19B0784D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3B2D90E8" w14:textId="77777777" w:rsidTr="008B783F">
        <w:trPr>
          <w:trHeight w:hRule="exact" w:val="255"/>
          <w:jc w:val="center"/>
        </w:trPr>
        <w:tc>
          <w:tcPr>
            <w:tcW w:w="80" w:type="pct"/>
            <w:vMerge/>
            <w:tcBorders>
              <w:bottom w:val="single" w:sz="4" w:space="0" w:color="auto"/>
            </w:tcBorders>
            <w:vAlign w:val="center"/>
          </w:tcPr>
          <w:p w14:paraId="09FD98FC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 w:val="restart"/>
            <w:vAlign w:val="center"/>
            <w:hideMark/>
          </w:tcPr>
          <w:p w14:paraId="60E2B504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80</w:t>
            </w:r>
          </w:p>
        </w:tc>
        <w:tc>
          <w:tcPr>
            <w:tcW w:w="219" w:type="pct"/>
            <w:vAlign w:val="bottom"/>
            <w:hideMark/>
          </w:tcPr>
          <w:p w14:paraId="74474081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5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827DD6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2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226703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8</w:t>
            </w:r>
          </w:p>
          <w:p w14:paraId="73D6CA0F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1297D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5</w:t>
            </w:r>
          </w:p>
          <w:p w14:paraId="6E57C64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5E9452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3</w:t>
            </w:r>
          </w:p>
          <w:p w14:paraId="1F6CD174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CAC0371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2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0CD7A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0</w:t>
            </w:r>
          </w:p>
          <w:p w14:paraId="2DB9CDBA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162AEB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9</w:t>
            </w:r>
          </w:p>
          <w:p w14:paraId="097944C1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4F4941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8</w:t>
            </w:r>
          </w:p>
          <w:p w14:paraId="58B9EB60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F87948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9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F599991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4</w:t>
            </w:r>
          </w:p>
          <w:p w14:paraId="6B653534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B6EA74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0</w:t>
            </w:r>
          </w:p>
          <w:p w14:paraId="184D209C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E8CA8D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1</w:t>
            </w:r>
          </w:p>
          <w:p w14:paraId="3AAF60CF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21BA04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EA1CF9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6</w:t>
            </w:r>
          </w:p>
          <w:p w14:paraId="15663721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5DA916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1</w:t>
            </w:r>
          </w:p>
          <w:p w14:paraId="5D2C580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939F6BD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1</w:t>
            </w:r>
          </w:p>
          <w:p w14:paraId="0FBB5D3F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F4F049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B2F56A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7</w:t>
            </w:r>
          </w:p>
          <w:p w14:paraId="087DB5A2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9ADBE53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0</w:t>
            </w:r>
          </w:p>
          <w:p w14:paraId="796B5203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363175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1</w:t>
            </w:r>
          </w:p>
          <w:p w14:paraId="2B140C6E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31ED73F4" w14:textId="77777777" w:rsidTr="008B783F">
        <w:trPr>
          <w:trHeight w:hRule="exact" w:val="255"/>
          <w:jc w:val="center"/>
        </w:trPr>
        <w:tc>
          <w:tcPr>
            <w:tcW w:w="80" w:type="pct"/>
            <w:vMerge/>
            <w:tcBorders>
              <w:bottom w:val="single" w:sz="4" w:space="0" w:color="auto"/>
            </w:tcBorders>
            <w:vAlign w:val="center"/>
          </w:tcPr>
          <w:p w14:paraId="5E1CEFEB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172CE9D5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9" w:type="pct"/>
            <w:vAlign w:val="bottom"/>
            <w:hideMark/>
          </w:tcPr>
          <w:p w14:paraId="3113539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10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D7A9F12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8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355FDC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2</w:t>
            </w:r>
          </w:p>
          <w:p w14:paraId="3EAB717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22C7D21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1</w:t>
            </w:r>
          </w:p>
          <w:p w14:paraId="0FC93CD9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6300CDA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8</w:t>
            </w:r>
          </w:p>
          <w:p w14:paraId="6C69CDA0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026970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9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93C056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3</w:t>
            </w:r>
          </w:p>
          <w:p w14:paraId="3C466421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37C2B5D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4</w:t>
            </w:r>
          </w:p>
          <w:p w14:paraId="7D9885C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50C17D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1</w:t>
            </w:r>
          </w:p>
          <w:p w14:paraId="381BBA0B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BD0579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087C5C0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0</w:t>
            </w:r>
          </w:p>
          <w:p w14:paraId="53BA4BF0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001353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6</w:t>
            </w:r>
          </w:p>
          <w:p w14:paraId="76F2288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09808F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6</w:t>
            </w:r>
          </w:p>
          <w:p w14:paraId="5E95CCBB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DC198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CBD943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1</w:t>
            </w:r>
          </w:p>
          <w:p w14:paraId="305A9FEE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FB636F8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7</w:t>
            </w:r>
          </w:p>
          <w:p w14:paraId="2C6782D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13352B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6</w:t>
            </w:r>
          </w:p>
          <w:p w14:paraId="6DEB7BE6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FD191E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4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B989C2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5</w:t>
            </w:r>
          </w:p>
          <w:p w14:paraId="75E6CD09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54D253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0</w:t>
            </w:r>
          </w:p>
          <w:p w14:paraId="7B157DF6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8E2EF9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6</w:t>
            </w:r>
          </w:p>
          <w:p w14:paraId="23ACA973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50AAFF27" w14:textId="77777777" w:rsidTr="008B783F">
        <w:trPr>
          <w:trHeight w:hRule="exact" w:val="255"/>
          <w:jc w:val="center"/>
        </w:trPr>
        <w:tc>
          <w:tcPr>
            <w:tcW w:w="80" w:type="pct"/>
            <w:vMerge/>
            <w:tcBorders>
              <w:bottom w:val="single" w:sz="4" w:space="0" w:color="auto"/>
            </w:tcBorders>
            <w:vAlign w:val="center"/>
          </w:tcPr>
          <w:p w14:paraId="7D861394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1BAA20F6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9" w:type="pct"/>
            <w:vAlign w:val="bottom"/>
            <w:hideMark/>
          </w:tcPr>
          <w:p w14:paraId="68BF2B2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20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E729F9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9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41EEC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1</w:t>
            </w:r>
          </w:p>
          <w:p w14:paraId="27722069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05226FF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4</w:t>
            </w:r>
          </w:p>
          <w:p w14:paraId="4AAEF01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3D419A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5</w:t>
            </w:r>
          </w:p>
          <w:p w14:paraId="2D0A80F8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70283A3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1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680BA04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5</w:t>
            </w:r>
          </w:p>
          <w:p w14:paraId="136CEEF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18467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0</w:t>
            </w:r>
          </w:p>
          <w:p w14:paraId="1F53D058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6C91A3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9</w:t>
            </w:r>
          </w:p>
          <w:p w14:paraId="791C19F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1D0D6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1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97AE7C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8</w:t>
            </w:r>
          </w:p>
          <w:p w14:paraId="4D0DC03C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949AEF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7</w:t>
            </w:r>
          </w:p>
          <w:p w14:paraId="17089433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F2A260B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2</w:t>
            </w:r>
          </w:p>
          <w:p w14:paraId="4F0252B4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2BB402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2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2A58ACA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9</w:t>
            </w:r>
          </w:p>
          <w:p w14:paraId="33CA4DF6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31DA364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8</w:t>
            </w:r>
          </w:p>
          <w:p w14:paraId="5312290A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BD4C41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2</w:t>
            </w:r>
          </w:p>
          <w:p w14:paraId="4B2361D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6D0AE9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8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486104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3</w:t>
            </w:r>
          </w:p>
          <w:p w14:paraId="7CBE9E28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C65E37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4</w:t>
            </w:r>
          </w:p>
          <w:p w14:paraId="50193D38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34E73FE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4</w:t>
            </w:r>
          </w:p>
          <w:p w14:paraId="23C4D1A2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4022E7A8" w14:textId="77777777" w:rsidTr="008B783F">
        <w:trPr>
          <w:trHeight w:hRule="exact" w:val="255"/>
          <w:jc w:val="center"/>
        </w:trPr>
        <w:tc>
          <w:tcPr>
            <w:tcW w:w="80" w:type="pct"/>
            <w:vMerge/>
            <w:tcBorders>
              <w:bottom w:val="single" w:sz="4" w:space="0" w:color="auto"/>
            </w:tcBorders>
            <w:vAlign w:val="center"/>
          </w:tcPr>
          <w:p w14:paraId="4B0B6A10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 w:val="restart"/>
            <w:vAlign w:val="center"/>
            <w:hideMark/>
          </w:tcPr>
          <w:p w14:paraId="0FF0BB10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100</w:t>
            </w:r>
          </w:p>
        </w:tc>
        <w:tc>
          <w:tcPr>
            <w:tcW w:w="219" w:type="pct"/>
            <w:vAlign w:val="bottom"/>
            <w:hideMark/>
          </w:tcPr>
          <w:p w14:paraId="214500B9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5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F397D9D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3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94EA06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4</w:t>
            </w:r>
          </w:p>
          <w:p w14:paraId="6AE29090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D0E0D9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0</w:t>
            </w:r>
          </w:p>
          <w:p w14:paraId="384E941D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94E79D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5</w:t>
            </w:r>
          </w:p>
          <w:p w14:paraId="20864C0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1F61C9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6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DF7538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4</w:t>
            </w:r>
          </w:p>
          <w:p w14:paraId="744C5761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C10F50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3</w:t>
            </w:r>
          </w:p>
          <w:p w14:paraId="1C75394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22D14D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4</w:t>
            </w:r>
          </w:p>
          <w:p w14:paraId="4AC44A84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6B9818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1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B6D15F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1</w:t>
            </w:r>
          </w:p>
          <w:p w14:paraId="718AFEA1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574D83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6</w:t>
            </w:r>
          </w:p>
          <w:p w14:paraId="3C459180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3EBBF8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3</w:t>
            </w:r>
          </w:p>
          <w:p w14:paraId="161F8AB1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3186A50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2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B359E0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3</w:t>
            </w:r>
          </w:p>
          <w:p w14:paraId="7D8BC5E8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3445D2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8</w:t>
            </w:r>
          </w:p>
          <w:p w14:paraId="4E6782E6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1583E6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3</w:t>
            </w:r>
          </w:p>
          <w:p w14:paraId="7872004B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823342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1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F5481D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8</w:t>
            </w:r>
          </w:p>
          <w:p w14:paraId="6DDC51E8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3F1529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7</w:t>
            </w:r>
          </w:p>
          <w:p w14:paraId="671BA4AD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89786F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2</w:t>
            </w:r>
          </w:p>
          <w:p w14:paraId="76DE1044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7DDACC97" w14:textId="77777777" w:rsidTr="008B783F">
        <w:trPr>
          <w:trHeight w:hRule="exact" w:val="255"/>
          <w:jc w:val="center"/>
        </w:trPr>
        <w:tc>
          <w:tcPr>
            <w:tcW w:w="80" w:type="pct"/>
            <w:vMerge/>
            <w:tcBorders>
              <w:bottom w:val="single" w:sz="4" w:space="0" w:color="auto"/>
            </w:tcBorders>
            <w:vAlign w:val="center"/>
          </w:tcPr>
          <w:p w14:paraId="161DE1B0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1367E59F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9" w:type="pct"/>
            <w:vAlign w:val="bottom"/>
            <w:hideMark/>
          </w:tcPr>
          <w:p w14:paraId="13E0BF9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10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228129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2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6C1C70E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0</w:t>
            </w:r>
          </w:p>
          <w:p w14:paraId="42FE30AA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C9DB5A9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5</w:t>
            </w:r>
          </w:p>
          <w:p w14:paraId="394EEE4F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19255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2</w:t>
            </w:r>
          </w:p>
          <w:p w14:paraId="73BA4FDF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D9712F9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7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BFC920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2</w:t>
            </w:r>
          </w:p>
          <w:p w14:paraId="5393B554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4A03626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2</w:t>
            </w:r>
          </w:p>
          <w:p w14:paraId="714A3973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8AF553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1</w:t>
            </w:r>
          </w:p>
          <w:p w14:paraId="38F2576E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10EE7A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7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999E2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2</w:t>
            </w:r>
          </w:p>
          <w:p w14:paraId="18552439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5B6152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0</w:t>
            </w:r>
          </w:p>
          <w:p w14:paraId="6DB14C9F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D554B1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8</w:t>
            </w:r>
          </w:p>
          <w:p w14:paraId="241ED78E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40207A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8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2AC383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3</w:t>
            </w:r>
          </w:p>
          <w:p w14:paraId="3C9B2E3D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49B619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1</w:t>
            </w:r>
          </w:p>
          <w:p w14:paraId="2EDBB20D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4A75D0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9</w:t>
            </w:r>
          </w:p>
          <w:p w14:paraId="6C968546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83D107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F6EA77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7</w:t>
            </w:r>
          </w:p>
          <w:p w14:paraId="778D8070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854526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4</w:t>
            </w:r>
          </w:p>
          <w:p w14:paraId="35BA6B0B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A94D3A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1</w:t>
            </w:r>
          </w:p>
          <w:p w14:paraId="390487CE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3DDBA0FA" w14:textId="77777777" w:rsidTr="008B783F">
        <w:trPr>
          <w:trHeight w:hRule="exact" w:val="255"/>
          <w:jc w:val="center"/>
        </w:trPr>
        <w:tc>
          <w:tcPr>
            <w:tcW w:w="80" w:type="pct"/>
            <w:vMerge/>
            <w:tcBorders>
              <w:bottom w:val="single" w:sz="4" w:space="0" w:color="auto"/>
            </w:tcBorders>
            <w:vAlign w:val="center"/>
          </w:tcPr>
          <w:p w14:paraId="4DE7A621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4ADD21C5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9" w:type="pct"/>
            <w:vAlign w:val="bottom"/>
            <w:hideMark/>
          </w:tcPr>
          <w:p w14:paraId="20655DFB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20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D330BC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8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01923C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8</w:t>
            </w:r>
          </w:p>
          <w:p w14:paraId="7753DE09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7A0218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4</w:t>
            </w:r>
          </w:p>
          <w:p w14:paraId="4EAF3240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27B1CB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6</w:t>
            </w:r>
          </w:p>
          <w:p w14:paraId="37DC8BD8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EDA1CE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3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65287E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3</w:t>
            </w:r>
          </w:p>
          <w:p w14:paraId="70CF164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3969DF3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2</w:t>
            </w:r>
          </w:p>
          <w:p w14:paraId="54364C5E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1C8ADD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2</w:t>
            </w:r>
          </w:p>
          <w:p w14:paraId="5C081C8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E3B0B29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27EC7F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3</w:t>
            </w:r>
          </w:p>
          <w:p w14:paraId="68A8C4B6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8F6EA2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5</w:t>
            </w:r>
          </w:p>
          <w:p w14:paraId="729401A2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0F9A50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1</w:t>
            </w:r>
          </w:p>
          <w:p w14:paraId="789FCFA4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EDCBF4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1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B60F68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4</w:t>
            </w:r>
          </w:p>
          <w:p w14:paraId="1979D25D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87FB7F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6</w:t>
            </w:r>
          </w:p>
          <w:p w14:paraId="08C81C72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F7E4B4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1</w:t>
            </w:r>
          </w:p>
          <w:p w14:paraId="640DBC6F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02CFA7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4</w:t>
            </w:r>
          </w:p>
        </w:tc>
        <w:tc>
          <w:tcPr>
            <w:tcW w:w="226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4CE537FF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3</w:t>
            </w:r>
          </w:p>
          <w:p w14:paraId="10A21512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350F0870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6</w:t>
            </w:r>
          </w:p>
          <w:p w14:paraId="1CC393AC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4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1604DEF1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5</w:t>
            </w:r>
          </w:p>
          <w:p w14:paraId="53E97288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60997652" w14:textId="77777777" w:rsidTr="008B783F">
        <w:trPr>
          <w:trHeight w:hRule="exact" w:val="255"/>
          <w:jc w:val="center"/>
        </w:trPr>
        <w:tc>
          <w:tcPr>
            <w:tcW w:w="80" w:type="pct"/>
            <w:vMerge/>
            <w:tcBorders>
              <w:bottom w:val="single" w:sz="4" w:space="0" w:color="auto"/>
            </w:tcBorders>
            <w:vAlign w:val="center"/>
          </w:tcPr>
          <w:p w14:paraId="2DBB5AEE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079C3A93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200</w:t>
            </w:r>
          </w:p>
        </w:tc>
        <w:tc>
          <w:tcPr>
            <w:tcW w:w="219" w:type="pct"/>
            <w:tcBorders>
              <w:top w:val="nil"/>
              <w:left w:val="nil"/>
              <w:right w:val="nil"/>
            </w:tcBorders>
            <w:vAlign w:val="bottom"/>
          </w:tcPr>
          <w:p w14:paraId="0F7FD24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5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5B29C1A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68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1B4EAA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7</w:t>
            </w:r>
          </w:p>
          <w:p w14:paraId="52A59298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F5ABF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77</w:t>
            </w:r>
          </w:p>
          <w:p w14:paraId="4FD2AE92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07FE556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91</w:t>
            </w:r>
          </w:p>
          <w:p w14:paraId="258E0D54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A2175F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66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6778C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10</w:t>
            </w:r>
          </w:p>
          <w:p w14:paraId="0A90EE91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1CF1B6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81</w:t>
            </w:r>
          </w:p>
          <w:p w14:paraId="7271C66E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D658C8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6</w:t>
            </w:r>
          </w:p>
          <w:p w14:paraId="6718BD02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17D316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C09D946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5</w:t>
            </w:r>
          </w:p>
          <w:p w14:paraId="40E1039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534AF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8</w:t>
            </w:r>
          </w:p>
          <w:p w14:paraId="7D6FA56B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F29E2D9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1</w:t>
            </w:r>
          </w:p>
          <w:p w14:paraId="44F064BD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55928E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E44101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6</w:t>
            </w:r>
          </w:p>
          <w:p w14:paraId="259EA10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943EF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9</w:t>
            </w:r>
          </w:p>
          <w:p w14:paraId="3F407720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26E7F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1</w:t>
            </w:r>
          </w:p>
          <w:p w14:paraId="1A9D79F9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65D0260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7</w:t>
            </w:r>
          </w:p>
        </w:tc>
        <w:tc>
          <w:tcPr>
            <w:tcW w:w="226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5930EA33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4</w:t>
            </w:r>
          </w:p>
          <w:p w14:paraId="449591C0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390549D1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6</w:t>
            </w:r>
          </w:p>
          <w:p w14:paraId="1AEDB351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4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2C04DC7B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0</w:t>
            </w:r>
          </w:p>
          <w:p w14:paraId="518B1B0C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5E6D29CB" w14:textId="77777777" w:rsidTr="008B783F">
        <w:trPr>
          <w:trHeight w:hRule="exact" w:val="255"/>
          <w:jc w:val="center"/>
        </w:trPr>
        <w:tc>
          <w:tcPr>
            <w:tcW w:w="80" w:type="pct"/>
            <w:vMerge/>
            <w:tcBorders>
              <w:bottom w:val="single" w:sz="4" w:space="0" w:color="auto"/>
            </w:tcBorders>
            <w:vAlign w:val="center"/>
          </w:tcPr>
          <w:p w14:paraId="7A5D1542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tcBorders>
              <w:left w:val="nil"/>
              <w:right w:val="nil"/>
            </w:tcBorders>
            <w:vAlign w:val="center"/>
          </w:tcPr>
          <w:p w14:paraId="60056D46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9" w:type="pct"/>
            <w:tcBorders>
              <w:top w:val="nil"/>
              <w:left w:val="nil"/>
              <w:right w:val="nil"/>
            </w:tcBorders>
            <w:vAlign w:val="bottom"/>
          </w:tcPr>
          <w:p w14:paraId="4B3E10A3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10</w:t>
            </w: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1120DF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76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26D4D1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83</w:t>
            </w:r>
          </w:p>
          <w:p w14:paraId="07BF2C8C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1CA970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86</w:t>
            </w:r>
          </w:p>
          <w:p w14:paraId="029CF878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F4D1B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98</w:t>
            </w:r>
          </w:p>
          <w:p w14:paraId="7D1DFCD8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79F77D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08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C182432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99</w:t>
            </w:r>
          </w:p>
          <w:p w14:paraId="653144F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2FAE6B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64</w:t>
            </w:r>
          </w:p>
          <w:p w14:paraId="76430DEB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579E26A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9</w:t>
            </w:r>
          </w:p>
          <w:p w14:paraId="2FEFC1AB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E589B3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4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E063EE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76</w:t>
            </w:r>
          </w:p>
          <w:p w14:paraId="6E667B5F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97EA83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8</w:t>
            </w:r>
          </w:p>
          <w:p w14:paraId="1B0C9F4D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47FC40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1</w:t>
            </w:r>
          </w:p>
          <w:p w14:paraId="3AA514B1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17A44A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4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068A7E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77</w:t>
            </w:r>
          </w:p>
          <w:p w14:paraId="1DFBD4EC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2430B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9</w:t>
            </w:r>
          </w:p>
          <w:p w14:paraId="446D7AD4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0DE026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2</w:t>
            </w:r>
          </w:p>
          <w:p w14:paraId="2A5CD012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A71A35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6</w:t>
            </w:r>
          </w:p>
        </w:tc>
        <w:tc>
          <w:tcPr>
            <w:tcW w:w="226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36A52AA9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8</w:t>
            </w:r>
          </w:p>
          <w:p w14:paraId="79627334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50EA7B9D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5</w:t>
            </w:r>
          </w:p>
          <w:p w14:paraId="4E951B43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4" w:type="pct"/>
            <w:tcBorders>
              <w:top w:val="nil"/>
              <w:left w:val="nil"/>
              <w:right w:val="nil"/>
            </w:tcBorders>
            <w:shd w:val="clear" w:color="auto" w:fill="auto"/>
            <w:vAlign w:val="bottom"/>
          </w:tcPr>
          <w:p w14:paraId="4943C264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5</w:t>
            </w:r>
          </w:p>
          <w:p w14:paraId="47854321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7FEE060D" w14:textId="77777777" w:rsidTr="008B783F">
        <w:trPr>
          <w:trHeight w:hRule="exact" w:val="255"/>
          <w:jc w:val="center"/>
        </w:trPr>
        <w:tc>
          <w:tcPr>
            <w:tcW w:w="80" w:type="pct"/>
            <w:vMerge/>
            <w:tcBorders>
              <w:left w:val="nil"/>
              <w:bottom w:val="single" w:sz="4" w:space="0" w:color="auto"/>
            </w:tcBorders>
            <w:vAlign w:val="center"/>
          </w:tcPr>
          <w:p w14:paraId="1CE944AA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BFBE129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9" w:type="pct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48F9AC99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20</w:t>
            </w: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D5F4718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85</w:t>
            </w: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B373192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79</w:t>
            </w:r>
          </w:p>
          <w:p w14:paraId="4F757D50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95546A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86</w:t>
            </w:r>
          </w:p>
          <w:p w14:paraId="078406F4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F0B7E6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92</w:t>
            </w:r>
          </w:p>
          <w:p w14:paraId="26FD255D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88F22A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81</w:t>
            </w: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631072F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70</w:t>
            </w:r>
          </w:p>
          <w:p w14:paraId="21ED577D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9421FD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0</w:t>
            </w:r>
          </w:p>
          <w:p w14:paraId="68CC553E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1EF1913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8</w:t>
            </w:r>
          </w:p>
          <w:p w14:paraId="4CA19072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D2F3523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0</w:t>
            </w: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7167ABF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74</w:t>
            </w:r>
          </w:p>
          <w:p w14:paraId="446FD51E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14FB0AD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5</w:t>
            </w:r>
          </w:p>
          <w:p w14:paraId="393988FB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F48DE7F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9</w:t>
            </w:r>
          </w:p>
          <w:p w14:paraId="598C9BC1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240316E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1</w:t>
            </w: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3B4F52A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75</w:t>
            </w:r>
          </w:p>
          <w:p w14:paraId="002E52E9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C2F686C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7</w:t>
            </w:r>
          </w:p>
          <w:p w14:paraId="11C5BE6C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A26E62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0</w:t>
            </w:r>
          </w:p>
          <w:p w14:paraId="7158483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2D72046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5</w:t>
            </w: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1FE038E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3</w:t>
            </w:r>
          </w:p>
          <w:p w14:paraId="38DB4E88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0607944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3</w:t>
            </w:r>
          </w:p>
          <w:p w14:paraId="201918F2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DDEBD53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0</w:t>
            </w:r>
          </w:p>
          <w:p w14:paraId="651208F2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58842FDC" w14:textId="77777777" w:rsidTr="008B783F">
        <w:trPr>
          <w:trHeight w:hRule="exact" w:val="255"/>
          <w:jc w:val="center"/>
        </w:trPr>
        <w:tc>
          <w:tcPr>
            <w:tcW w:w="480" w:type="pct"/>
            <w:gridSpan w:val="3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bottom"/>
          </w:tcPr>
          <w:p w14:paraId="696B0E44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Mean</w:t>
            </w: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4B0F361F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7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219C20ED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3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7DA7D985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6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2B50B0B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3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51981773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1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52C86EBE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1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6E4D524D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8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275B47AA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3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73D9099D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6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6852C977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6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4B07B6C4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8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01FB638F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7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24271D13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6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0B931742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8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24EFEFAF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0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23CAC299" w14:textId="77777777" w:rsidR="00FE0231" w:rsidRPr="00FE0231" w:rsidRDefault="00FE0231" w:rsidP="008B783F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8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34984000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2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4FDC005D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6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4606CAC0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3</w:t>
            </w:r>
          </w:p>
        </w:tc>
        <w:tc>
          <w:tcPr>
            <w:tcW w:w="224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0D9CEEDC" w14:textId="77777777" w:rsidR="00FE0231" w:rsidRPr="00FE0231" w:rsidRDefault="00FE0231" w:rsidP="008B783F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2</w:t>
            </w:r>
          </w:p>
        </w:tc>
      </w:tr>
    </w:tbl>
    <w:p w14:paraId="1DA44D91" w14:textId="77777777" w:rsidR="00443473" w:rsidRDefault="00443473"/>
    <w:tbl>
      <w:tblPr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236"/>
        <w:gridCol w:w="507"/>
        <w:gridCol w:w="599"/>
        <w:gridCol w:w="630"/>
        <w:gridCol w:w="630"/>
        <w:gridCol w:w="630"/>
        <w:gridCol w:w="633"/>
        <w:gridCol w:w="630"/>
        <w:gridCol w:w="630"/>
        <w:gridCol w:w="630"/>
        <w:gridCol w:w="633"/>
        <w:gridCol w:w="630"/>
        <w:gridCol w:w="630"/>
        <w:gridCol w:w="630"/>
        <w:gridCol w:w="633"/>
        <w:gridCol w:w="630"/>
        <w:gridCol w:w="630"/>
        <w:gridCol w:w="630"/>
        <w:gridCol w:w="630"/>
        <w:gridCol w:w="6"/>
        <w:gridCol w:w="628"/>
        <w:gridCol w:w="631"/>
        <w:gridCol w:w="631"/>
        <w:gridCol w:w="631"/>
      </w:tblGrid>
      <w:tr w:rsidR="00FE0231" w:rsidRPr="00FE0231" w14:paraId="609C004C" w14:textId="77777777" w:rsidTr="004676E5">
        <w:trPr>
          <w:jc w:val="center"/>
        </w:trPr>
        <w:tc>
          <w:tcPr>
            <w:tcW w:w="5000" w:type="pct"/>
            <w:gridSpan w:val="24"/>
            <w:tcBorders>
              <w:bottom w:val="single" w:sz="12" w:space="0" w:color="auto"/>
            </w:tcBorders>
            <w:vAlign w:val="center"/>
          </w:tcPr>
          <w:p w14:paraId="1379A85E" w14:textId="7800E545" w:rsidR="00FE0231" w:rsidRPr="00FE0231" w:rsidRDefault="00FE0231" w:rsidP="00FE0231">
            <w:pPr>
              <w:widowControl w:val="0"/>
              <w:spacing w:line="160" w:lineRule="exact"/>
              <w:ind w:firstLine="202"/>
              <w:jc w:val="center"/>
              <w:rPr>
                <w:rFonts w:eastAsia="等线" w:hint="eastAsia"/>
                <w:kern w:val="0"/>
                <w:sz w:val="16"/>
                <w:szCs w:val="16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lastRenderedPageBreak/>
              <w:t xml:space="preserve">TABLE </w:t>
            </w:r>
            <w:r w:rsidR="00061A39">
              <w:rPr>
                <w:rFonts w:eastAsia="等线" w:hint="eastAsia"/>
                <w:kern w:val="0"/>
                <w:sz w:val="16"/>
                <w:szCs w:val="16"/>
              </w:rPr>
              <w:t>V</w:t>
            </w:r>
          </w:p>
          <w:p w14:paraId="3D3CCD4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</w:rPr>
              <w:t>ARPD of five algorithms under four SDST conditions (</w:t>
            </w:r>
            <m:oMath>
              <m:r>
                <w:rPr>
                  <w:rFonts w:ascii="Cambria Math" w:hAnsi="Cambria Math"/>
                  <w:sz w:val="16"/>
                  <w:szCs w:val="16"/>
                </w:rPr>
                <m:t>c=40</m:t>
              </m:r>
            </m:oMath>
            <w:r w:rsidRPr="00FE0231">
              <w:rPr>
                <w:rFonts w:eastAsia="等线"/>
                <w:kern w:val="0"/>
                <w:sz w:val="16"/>
                <w:szCs w:val="16"/>
              </w:rPr>
              <w:t>)</w:t>
            </w:r>
          </w:p>
        </w:tc>
      </w:tr>
      <w:tr w:rsidR="00FE0231" w:rsidRPr="00FE0231" w14:paraId="2E3A4B62" w14:textId="77777777" w:rsidTr="004676E5">
        <w:trPr>
          <w:trHeight w:hRule="exact" w:val="266"/>
          <w:jc w:val="center"/>
        </w:trPr>
        <w:tc>
          <w:tcPr>
            <w:tcW w:w="80" w:type="pct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5BC445D7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m:oMathPara>
              <m:oMath>
                <m:r>
                  <w:rPr>
                    <w:rFonts w:ascii="Cambria Math" w:eastAsia="等线" w:hAnsi="Cambria Math"/>
                    <w:kern w:val="0"/>
                    <w:sz w:val="16"/>
                    <w:szCs w:val="16"/>
                    <w:lang w:eastAsia="en-US"/>
                  </w:rPr>
                  <m:t>f</m:t>
                </m:r>
              </m:oMath>
            </m:oMathPara>
          </w:p>
        </w:tc>
        <w:tc>
          <w:tcPr>
            <w:tcW w:w="182" w:type="pct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13B827F8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m:oMathPara>
              <m:oMath>
                <m:r>
                  <w:rPr>
                    <w:rFonts w:ascii="Cambria Math" w:eastAsia="等线" w:hAnsi="Cambria Math"/>
                    <w:kern w:val="0"/>
                    <w:sz w:val="16"/>
                    <w:szCs w:val="16"/>
                    <w:lang w:eastAsia="en-US"/>
                  </w:rPr>
                  <m:t>n</m:t>
                </m:r>
              </m:oMath>
            </m:oMathPara>
          </w:p>
        </w:tc>
        <w:tc>
          <w:tcPr>
            <w:tcW w:w="215" w:type="pct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1AE206EC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m:oMathPara>
              <m:oMath>
                <m:r>
                  <w:rPr>
                    <w:rFonts w:ascii="Cambria Math" w:eastAsia="等线" w:hAnsi="Cambria Math"/>
                    <w:kern w:val="0"/>
                    <w:sz w:val="16"/>
                    <w:szCs w:val="16"/>
                    <w:lang w:eastAsia="en-US"/>
                  </w:rPr>
                  <m:t>m</m:t>
                </m:r>
              </m:oMath>
            </m:oMathPara>
          </w:p>
        </w:tc>
        <w:tc>
          <w:tcPr>
            <w:tcW w:w="905" w:type="pct"/>
            <w:gridSpan w:val="4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C305D8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DABC</w:t>
            </w:r>
          </w:p>
        </w:tc>
        <w:tc>
          <w:tcPr>
            <w:tcW w:w="905" w:type="pct"/>
            <w:gridSpan w:val="4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681F7E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NEABC</w:t>
            </w:r>
          </w:p>
        </w:tc>
        <w:tc>
          <w:tcPr>
            <w:tcW w:w="905" w:type="pct"/>
            <w:gridSpan w:val="4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310921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MIG</w:t>
            </w:r>
          </w:p>
        </w:tc>
        <w:tc>
          <w:tcPr>
            <w:tcW w:w="905" w:type="pct"/>
            <w:gridSpan w:val="5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DC069A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MCEDA</w:t>
            </w:r>
          </w:p>
        </w:tc>
        <w:tc>
          <w:tcPr>
            <w:tcW w:w="905" w:type="pct"/>
            <w:gridSpan w:val="4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9A1C61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CLDHH</w:t>
            </w:r>
          </w:p>
        </w:tc>
      </w:tr>
      <w:tr w:rsidR="00FE0231" w:rsidRPr="00FE0231" w14:paraId="4B7A3616" w14:textId="77777777" w:rsidTr="008B783F">
        <w:trPr>
          <w:trHeight w:hRule="exact" w:val="380"/>
          <w:jc w:val="center"/>
        </w:trPr>
        <w:tc>
          <w:tcPr>
            <w:tcW w:w="80" w:type="pct"/>
            <w:vMerge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0D6ACA51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54E0457D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5" w:type="pct"/>
            <w:vMerge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3AD6B1DD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597242E0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SSD</w:t>
            </w:r>
          </w:p>
          <w:p w14:paraId="0F7C722E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=10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34350A48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SSD</w:t>
            </w:r>
          </w:p>
          <w:p w14:paraId="71D82F24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=50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0D9560C2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SSD</w:t>
            </w:r>
          </w:p>
          <w:p w14:paraId="36AD9C83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=100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3D5A239C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SSD</w:t>
            </w:r>
          </w:p>
          <w:p w14:paraId="4614DF3A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=125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29C49FD2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SSD</w:t>
            </w:r>
          </w:p>
          <w:p w14:paraId="7733F668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=10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1F80D9B0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SSD</w:t>
            </w:r>
          </w:p>
          <w:p w14:paraId="2D2BE99D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=50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08ADFA1D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SSD</w:t>
            </w:r>
          </w:p>
          <w:p w14:paraId="1560E85B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=100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41BE98EA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SSD</w:t>
            </w:r>
          </w:p>
          <w:p w14:paraId="47FD2924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=125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562025A4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SSD</w:t>
            </w:r>
          </w:p>
          <w:p w14:paraId="2A50DD12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=10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7B3DC2DE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SSD</w:t>
            </w:r>
          </w:p>
          <w:p w14:paraId="0B69BBDB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=50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7258881D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SSD</w:t>
            </w:r>
          </w:p>
          <w:p w14:paraId="496AAC48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=100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1C6027CA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SSD</w:t>
            </w:r>
          </w:p>
          <w:p w14:paraId="2FE33DDC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=125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3BC8F3B8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SSD</w:t>
            </w:r>
          </w:p>
          <w:p w14:paraId="273AA8AC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=10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10658543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SSD</w:t>
            </w:r>
          </w:p>
          <w:p w14:paraId="21B6065A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=50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5F1E6836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SSD</w:t>
            </w:r>
          </w:p>
          <w:p w14:paraId="2C90BE54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=100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47E266C5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SSD</w:t>
            </w:r>
          </w:p>
          <w:p w14:paraId="538D6DA1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=125</w:t>
            </w:r>
          </w:p>
        </w:tc>
        <w:tc>
          <w:tcPr>
            <w:tcW w:w="226" w:type="pct"/>
            <w:gridSpan w:val="2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73B3A010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SSD</w:t>
            </w:r>
          </w:p>
          <w:p w14:paraId="4D107934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=10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0C068F3E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SSD</w:t>
            </w:r>
          </w:p>
          <w:p w14:paraId="72B1FEB5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=50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31856702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SSD</w:t>
            </w:r>
          </w:p>
          <w:p w14:paraId="65CD77F0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=100</w:t>
            </w:r>
          </w:p>
        </w:tc>
        <w:tc>
          <w:tcPr>
            <w:tcW w:w="229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167F2594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SSD</w:t>
            </w:r>
          </w:p>
          <w:p w14:paraId="26D16E1E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=125</w:t>
            </w:r>
          </w:p>
        </w:tc>
      </w:tr>
      <w:tr w:rsidR="00FE0231" w:rsidRPr="00FE0231" w14:paraId="23D061CE" w14:textId="77777777" w:rsidTr="004676E5">
        <w:trPr>
          <w:trHeight w:hRule="exact" w:val="255"/>
          <w:jc w:val="center"/>
        </w:trPr>
        <w:tc>
          <w:tcPr>
            <w:tcW w:w="80" w:type="pct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2A79C4E2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2</w:t>
            </w:r>
          </w:p>
        </w:tc>
        <w:tc>
          <w:tcPr>
            <w:tcW w:w="182" w:type="pct"/>
            <w:vMerge w:val="restar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C82D23E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20</w:t>
            </w:r>
          </w:p>
        </w:tc>
        <w:tc>
          <w:tcPr>
            <w:tcW w:w="215" w:type="pct"/>
            <w:tcBorders>
              <w:top w:val="single" w:sz="12" w:space="0" w:color="auto"/>
              <w:left w:val="nil"/>
              <w:bottom w:val="nil"/>
              <w:right w:val="nil"/>
            </w:tcBorders>
            <w:hideMark/>
          </w:tcPr>
          <w:p w14:paraId="61C85A9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47D99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3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73A9C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9</w:t>
            </w:r>
          </w:p>
          <w:p w14:paraId="414455E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59FBA3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8</w:t>
            </w:r>
          </w:p>
          <w:p w14:paraId="0BB76DC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6FC36B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5</w:t>
            </w:r>
          </w:p>
          <w:p w14:paraId="64CB5A1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84B7E1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7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3032F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1</w:t>
            </w:r>
          </w:p>
          <w:p w14:paraId="5B20BB1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1B687D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7</w:t>
            </w:r>
          </w:p>
          <w:p w14:paraId="22865A8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74C174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4</w:t>
            </w:r>
          </w:p>
          <w:p w14:paraId="5D25F30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E8630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2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2AD79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8</w:t>
            </w:r>
          </w:p>
          <w:p w14:paraId="679D4E2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8CB7AD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1</w:t>
            </w:r>
          </w:p>
          <w:p w14:paraId="51347A0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3B066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6</w:t>
            </w:r>
          </w:p>
          <w:p w14:paraId="2472B5A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AEAB2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2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AE8731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0</w:t>
            </w:r>
          </w:p>
          <w:p w14:paraId="52954D7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4C8D87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5</w:t>
            </w:r>
          </w:p>
          <w:p w14:paraId="6824529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809DF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1</w:t>
            </w:r>
          </w:p>
          <w:p w14:paraId="6539721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DA8FE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37</w:t>
            </w:r>
          </w:p>
        </w:tc>
        <w:tc>
          <w:tcPr>
            <w:tcW w:w="226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6CF8FE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4</w:t>
            </w:r>
          </w:p>
          <w:p w14:paraId="23D1260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9ABC2F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34</w:t>
            </w:r>
          </w:p>
          <w:p w14:paraId="3D6345F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9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47FCC1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5</w:t>
            </w:r>
          </w:p>
          <w:p w14:paraId="55C5E43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14CF4A75" w14:textId="77777777" w:rsidTr="004676E5">
        <w:trPr>
          <w:trHeight w:hRule="exact" w:val="255"/>
          <w:jc w:val="center"/>
        </w:trPr>
        <w:tc>
          <w:tcPr>
            <w:tcW w:w="80" w:type="pct"/>
            <w:vMerge/>
            <w:tcBorders>
              <w:left w:val="nil"/>
              <w:right w:val="nil"/>
            </w:tcBorders>
            <w:vAlign w:val="center"/>
          </w:tcPr>
          <w:p w14:paraId="0C44D72F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tcBorders>
              <w:left w:val="nil"/>
              <w:bottom w:val="nil"/>
              <w:right w:val="nil"/>
            </w:tcBorders>
            <w:vAlign w:val="center"/>
            <w:hideMark/>
          </w:tcPr>
          <w:p w14:paraId="47FFD428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5" w:type="pct"/>
            <w:hideMark/>
          </w:tcPr>
          <w:p w14:paraId="3C7AD13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1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B8AD7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1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DE314C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0</w:t>
            </w:r>
          </w:p>
          <w:p w14:paraId="2BA0133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0F174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3</w:t>
            </w:r>
          </w:p>
          <w:p w14:paraId="58FCCBE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526E68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5</w:t>
            </w:r>
          </w:p>
          <w:p w14:paraId="7065ECA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134C45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7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05E342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0</w:t>
            </w:r>
          </w:p>
          <w:p w14:paraId="290456A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67CEFE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1</w:t>
            </w:r>
          </w:p>
          <w:p w14:paraId="220C435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B8032F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3</w:t>
            </w:r>
          </w:p>
          <w:p w14:paraId="102F860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353D5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1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7E1B8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2</w:t>
            </w:r>
          </w:p>
          <w:p w14:paraId="7BF3C2D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187A5E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7</w:t>
            </w:r>
          </w:p>
          <w:p w14:paraId="5BF44E1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645A3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2</w:t>
            </w:r>
          </w:p>
          <w:p w14:paraId="12E4C61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914F3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9863B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4</w:t>
            </w:r>
          </w:p>
          <w:p w14:paraId="43365DF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7C08C2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0</w:t>
            </w:r>
          </w:p>
          <w:p w14:paraId="50CD747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F9807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0</w:t>
            </w:r>
          </w:p>
          <w:p w14:paraId="22C379B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21BC7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36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492B8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6</w:t>
            </w:r>
          </w:p>
          <w:p w14:paraId="3716C5C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AD91C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34</w:t>
            </w:r>
          </w:p>
          <w:p w14:paraId="40BE1AC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16AAB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0</w:t>
            </w:r>
          </w:p>
          <w:p w14:paraId="789F5D6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247D8C0E" w14:textId="77777777" w:rsidTr="004676E5">
        <w:trPr>
          <w:trHeight w:hRule="exact" w:val="255"/>
          <w:jc w:val="center"/>
        </w:trPr>
        <w:tc>
          <w:tcPr>
            <w:tcW w:w="80" w:type="pct"/>
            <w:vMerge/>
            <w:tcBorders>
              <w:left w:val="nil"/>
              <w:right w:val="nil"/>
            </w:tcBorders>
            <w:vAlign w:val="center"/>
          </w:tcPr>
          <w:p w14:paraId="6F681EBA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tcBorders>
              <w:left w:val="nil"/>
              <w:bottom w:val="nil"/>
              <w:right w:val="nil"/>
            </w:tcBorders>
            <w:vAlign w:val="center"/>
            <w:hideMark/>
          </w:tcPr>
          <w:p w14:paraId="086FB691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5" w:type="pct"/>
            <w:hideMark/>
          </w:tcPr>
          <w:p w14:paraId="40BB88D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2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57E0B8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9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8D2F4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1</w:t>
            </w:r>
          </w:p>
          <w:p w14:paraId="665CA78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B93474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9</w:t>
            </w:r>
          </w:p>
          <w:p w14:paraId="2C2122F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E481B5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7</w:t>
            </w:r>
          </w:p>
          <w:p w14:paraId="7F4E248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3DD6C1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1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89C9F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7</w:t>
            </w:r>
          </w:p>
          <w:p w14:paraId="1114CC9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F96C8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7</w:t>
            </w:r>
          </w:p>
          <w:p w14:paraId="2CC4A52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00683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7</w:t>
            </w:r>
          </w:p>
          <w:p w14:paraId="1DA9DAE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8404F4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8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2E0B7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0</w:t>
            </w:r>
          </w:p>
          <w:p w14:paraId="5F7AC8A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712C7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5</w:t>
            </w:r>
          </w:p>
          <w:p w14:paraId="04C319F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BC6BDB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4</w:t>
            </w:r>
          </w:p>
          <w:p w14:paraId="2268F1C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10CA3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6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29A4A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9</w:t>
            </w:r>
          </w:p>
          <w:p w14:paraId="029E4EE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E4571D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5</w:t>
            </w:r>
          </w:p>
          <w:p w14:paraId="192C5BD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CBE35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6</w:t>
            </w:r>
          </w:p>
          <w:p w14:paraId="09DDDFE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E312C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37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5369A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0</w:t>
            </w:r>
          </w:p>
          <w:p w14:paraId="4C0908F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1A957F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30</w:t>
            </w:r>
          </w:p>
          <w:p w14:paraId="289FE0E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884507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39</w:t>
            </w:r>
          </w:p>
          <w:p w14:paraId="270FCEC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1200B2CB" w14:textId="77777777" w:rsidTr="004676E5">
        <w:trPr>
          <w:trHeight w:hRule="exact" w:val="255"/>
          <w:jc w:val="center"/>
        </w:trPr>
        <w:tc>
          <w:tcPr>
            <w:tcW w:w="80" w:type="pct"/>
            <w:vMerge/>
            <w:vAlign w:val="center"/>
          </w:tcPr>
          <w:p w14:paraId="7F72B90B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 w:val="restart"/>
            <w:vAlign w:val="center"/>
            <w:hideMark/>
          </w:tcPr>
          <w:p w14:paraId="6F31D188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50</w:t>
            </w:r>
          </w:p>
        </w:tc>
        <w:tc>
          <w:tcPr>
            <w:tcW w:w="215" w:type="pct"/>
            <w:hideMark/>
          </w:tcPr>
          <w:p w14:paraId="6540360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B65B2D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74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8AA51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80</w:t>
            </w:r>
          </w:p>
          <w:p w14:paraId="5CEC4C2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0335EF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02</w:t>
            </w:r>
          </w:p>
          <w:p w14:paraId="7DCF3D4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26E263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72</w:t>
            </w:r>
          </w:p>
          <w:p w14:paraId="26BC844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2AE35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64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607B1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8</w:t>
            </w:r>
          </w:p>
          <w:p w14:paraId="295FE0B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3C12D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6</w:t>
            </w:r>
          </w:p>
          <w:p w14:paraId="41AC67F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E1DA46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4</w:t>
            </w:r>
          </w:p>
          <w:p w14:paraId="2239FC2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8B6F7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4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3FCF0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6</w:t>
            </w:r>
          </w:p>
          <w:p w14:paraId="37F6B64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EBBC78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1</w:t>
            </w:r>
          </w:p>
          <w:p w14:paraId="54E2DBB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E14BD0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4</w:t>
            </w:r>
          </w:p>
          <w:p w14:paraId="1CA36C9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4898A3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4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B87292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0</w:t>
            </w:r>
          </w:p>
          <w:p w14:paraId="3B42B59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93CC4B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1</w:t>
            </w:r>
          </w:p>
          <w:p w14:paraId="7B533AB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2FFFB4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8</w:t>
            </w:r>
          </w:p>
          <w:p w14:paraId="7156F42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E192E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4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CE534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4</w:t>
            </w:r>
          </w:p>
          <w:p w14:paraId="355CD78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C62EA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38</w:t>
            </w:r>
          </w:p>
          <w:p w14:paraId="5EF80B1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CCD5B9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4</w:t>
            </w:r>
          </w:p>
          <w:p w14:paraId="1D3EEC6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3A7F945C" w14:textId="77777777" w:rsidTr="004676E5">
        <w:trPr>
          <w:trHeight w:hRule="exact" w:val="255"/>
          <w:jc w:val="center"/>
        </w:trPr>
        <w:tc>
          <w:tcPr>
            <w:tcW w:w="80" w:type="pct"/>
            <w:vMerge/>
            <w:vAlign w:val="center"/>
          </w:tcPr>
          <w:p w14:paraId="3FD7DB21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56FE6278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5" w:type="pct"/>
            <w:hideMark/>
          </w:tcPr>
          <w:p w14:paraId="78147B7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1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4D2922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78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D3E967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62</w:t>
            </w:r>
          </w:p>
          <w:p w14:paraId="4520714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3</w:t>
            </w:r>
          </w:p>
          <w:p w14:paraId="08A6CD9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22B06E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48</w:t>
            </w:r>
          </w:p>
          <w:p w14:paraId="47B4CA5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DC2960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13</w:t>
            </w:r>
          </w:p>
          <w:p w14:paraId="2D02DDD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0563A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66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3CC389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3</w:t>
            </w:r>
          </w:p>
          <w:p w14:paraId="4CA39A3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5F69D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6</w:t>
            </w:r>
          </w:p>
          <w:p w14:paraId="566C831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BED303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7</w:t>
            </w:r>
          </w:p>
          <w:p w14:paraId="755E9BC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98BAC5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1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E5F472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4</w:t>
            </w:r>
          </w:p>
          <w:p w14:paraId="783A13F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1DA2C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2</w:t>
            </w:r>
          </w:p>
          <w:p w14:paraId="76FBA73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4A651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6</w:t>
            </w:r>
          </w:p>
          <w:p w14:paraId="5414C5B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F3188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8012C0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7</w:t>
            </w:r>
          </w:p>
          <w:p w14:paraId="6003678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DA7957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7</w:t>
            </w:r>
          </w:p>
          <w:p w14:paraId="211DAD8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96EFF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3</w:t>
            </w:r>
          </w:p>
          <w:p w14:paraId="5B81452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946C24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9736B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2</w:t>
            </w:r>
          </w:p>
          <w:p w14:paraId="161A008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9378A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37</w:t>
            </w:r>
          </w:p>
          <w:p w14:paraId="7A89C78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2B7C2D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2</w:t>
            </w:r>
          </w:p>
          <w:p w14:paraId="2EBA41E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0A729DE1" w14:textId="77777777" w:rsidTr="004676E5">
        <w:trPr>
          <w:trHeight w:hRule="exact" w:val="255"/>
          <w:jc w:val="center"/>
        </w:trPr>
        <w:tc>
          <w:tcPr>
            <w:tcW w:w="80" w:type="pct"/>
            <w:vMerge/>
            <w:vAlign w:val="center"/>
          </w:tcPr>
          <w:p w14:paraId="4B6B6BE8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73177EFE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5" w:type="pct"/>
            <w:hideMark/>
          </w:tcPr>
          <w:p w14:paraId="676FBCB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2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4A7048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91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6669A2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85</w:t>
            </w:r>
          </w:p>
          <w:p w14:paraId="3934601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58679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13</w:t>
            </w:r>
          </w:p>
          <w:p w14:paraId="3F8A0B8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DE827E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02</w:t>
            </w:r>
          </w:p>
          <w:p w14:paraId="3E50CE0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FC799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68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D2A08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0</w:t>
            </w:r>
          </w:p>
          <w:p w14:paraId="7764433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7454D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1</w:t>
            </w:r>
          </w:p>
          <w:p w14:paraId="75E7F30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6255F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5</w:t>
            </w:r>
          </w:p>
          <w:p w14:paraId="7D88AE1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8B552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4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4EF7B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0</w:t>
            </w:r>
          </w:p>
          <w:p w14:paraId="3381D7A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73B405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5</w:t>
            </w:r>
          </w:p>
          <w:p w14:paraId="5721250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D97217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3</w:t>
            </w:r>
          </w:p>
          <w:p w14:paraId="19EB9F7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5215E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8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B20736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1</w:t>
            </w:r>
          </w:p>
          <w:p w14:paraId="76F705F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DAC914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4</w:t>
            </w:r>
          </w:p>
          <w:p w14:paraId="604DFB4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ADAC5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5</w:t>
            </w:r>
          </w:p>
          <w:p w14:paraId="63B9150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690A8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37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EC4E9F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6</w:t>
            </w:r>
          </w:p>
          <w:p w14:paraId="53500F7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6EB35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0</w:t>
            </w:r>
          </w:p>
          <w:p w14:paraId="4EE3837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936A10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8</w:t>
            </w:r>
          </w:p>
          <w:p w14:paraId="0FCB6F1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79352914" w14:textId="77777777" w:rsidTr="004676E5">
        <w:trPr>
          <w:trHeight w:hRule="exact" w:val="255"/>
          <w:jc w:val="center"/>
        </w:trPr>
        <w:tc>
          <w:tcPr>
            <w:tcW w:w="80" w:type="pct"/>
            <w:vMerge/>
            <w:vAlign w:val="center"/>
          </w:tcPr>
          <w:p w14:paraId="6A1F7B41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 w:val="restart"/>
            <w:vAlign w:val="center"/>
            <w:hideMark/>
          </w:tcPr>
          <w:p w14:paraId="54C8677F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80</w:t>
            </w:r>
          </w:p>
        </w:tc>
        <w:tc>
          <w:tcPr>
            <w:tcW w:w="215" w:type="pct"/>
            <w:hideMark/>
          </w:tcPr>
          <w:p w14:paraId="273748C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EEFEBB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67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33654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51</w:t>
            </w:r>
          </w:p>
          <w:p w14:paraId="3FC1812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D83A02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18</w:t>
            </w:r>
          </w:p>
          <w:p w14:paraId="3DA32DB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1CA42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55</w:t>
            </w:r>
          </w:p>
          <w:p w14:paraId="3DD28FF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1E9ACC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7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C95408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88</w:t>
            </w:r>
          </w:p>
          <w:p w14:paraId="54D961C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889D8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5</w:t>
            </w:r>
          </w:p>
          <w:p w14:paraId="3E10318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E4856E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9</w:t>
            </w:r>
          </w:p>
          <w:p w14:paraId="083A3CA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D36762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3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5F0CE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71</w:t>
            </w:r>
          </w:p>
          <w:p w14:paraId="727E10B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543BC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1</w:t>
            </w:r>
          </w:p>
          <w:p w14:paraId="5F8658D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0C4E7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0</w:t>
            </w:r>
          </w:p>
          <w:p w14:paraId="332ACA7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BA67A5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1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CB05B8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74</w:t>
            </w:r>
          </w:p>
          <w:p w14:paraId="64B3666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16BCDD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2</w:t>
            </w:r>
          </w:p>
          <w:p w14:paraId="2FC47DD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1C2E3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3</w:t>
            </w:r>
          </w:p>
          <w:p w14:paraId="7425EC0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DC2ED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9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FDE2C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30</w:t>
            </w:r>
          </w:p>
          <w:p w14:paraId="50F1725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BD289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7</w:t>
            </w:r>
          </w:p>
          <w:p w14:paraId="48CBC5C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70679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6</w:t>
            </w:r>
          </w:p>
          <w:p w14:paraId="0F422FE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276423B5" w14:textId="77777777" w:rsidTr="004676E5">
        <w:trPr>
          <w:trHeight w:hRule="exact" w:val="255"/>
          <w:jc w:val="center"/>
        </w:trPr>
        <w:tc>
          <w:tcPr>
            <w:tcW w:w="80" w:type="pct"/>
            <w:vMerge/>
            <w:vAlign w:val="center"/>
          </w:tcPr>
          <w:p w14:paraId="0775D4E3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4E74BC3D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5" w:type="pct"/>
            <w:hideMark/>
          </w:tcPr>
          <w:p w14:paraId="6F665DB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1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25B1A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1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1D703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23</w:t>
            </w:r>
          </w:p>
          <w:p w14:paraId="4E65F2C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2064A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82</w:t>
            </w:r>
          </w:p>
          <w:p w14:paraId="4DC1839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E2823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54</w:t>
            </w:r>
          </w:p>
          <w:p w14:paraId="73AB291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54236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8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EDF34B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8</w:t>
            </w:r>
          </w:p>
          <w:p w14:paraId="73F5DB1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9E4062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9</w:t>
            </w:r>
          </w:p>
          <w:p w14:paraId="7BCD1AE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8DD8C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5</w:t>
            </w:r>
          </w:p>
          <w:p w14:paraId="0AC1068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236B0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7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CD3E5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2</w:t>
            </w:r>
          </w:p>
          <w:p w14:paraId="7BDE3B5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79681D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2</w:t>
            </w:r>
          </w:p>
          <w:p w14:paraId="0400193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2D3C2A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2</w:t>
            </w:r>
          </w:p>
          <w:p w14:paraId="60DF1D3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A70A8A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043C6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6</w:t>
            </w:r>
          </w:p>
          <w:p w14:paraId="608D4A4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767552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0</w:t>
            </w:r>
          </w:p>
          <w:p w14:paraId="423A2DA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F5546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6</w:t>
            </w:r>
          </w:p>
          <w:p w14:paraId="7AB2CD6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7DC84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33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79DF2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0</w:t>
            </w:r>
          </w:p>
          <w:p w14:paraId="7A72C94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A1DC5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4</w:t>
            </w:r>
          </w:p>
          <w:p w14:paraId="7C8F3DE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E461B7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8</w:t>
            </w:r>
          </w:p>
          <w:p w14:paraId="02984A3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4F8A7DB8" w14:textId="77777777" w:rsidTr="004676E5">
        <w:trPr>
          <w:trHeight w:hRule="exact" w:val="255"/>
          <w:jc w:val="center"/>
        </w:trPr>
        <w:tc>
          <w:tcPr>
            <w:tcW w:w="80" w:type="pct"/>
            <w:vMerge/>
            <w:vAlign w:val="center"/>
          </w:tcPr>
          <w:p w14:paraId="47BA96AC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5C330CA4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5" w:type="pct"/>
            <w:hideMark/>
          </w:tcPr>
          <w:p w14:paraId="2D78C65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2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5E04D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29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AECBB5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56</w:t>
            </w:r>
          </w:p>
          <w:p w14:paraId="16DCEA6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4184E0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90</w:t>
            </w:r>
          </w:p>
          <w:p w14:paraId="237529C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0D0474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61</w:t>
            </w:r>
          </w:p>
          <w:p w14:paraId="314A568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BE6C26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62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EBBB95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85</w:t>
            </w:r>
          </w:p>
          <w:p w14:paraId="72C1F7A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64597B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7</w:t>
            </w:r>
          </w:p>
          <w:p w14:paraId="06DABC4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758D0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1</w:t>
            </w:r>
          </w:p>
          <w:p w14:paraId="08AFA62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85D58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7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5D47B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67</w:t>
            </w:r>
          </w:p>
          <w:p w14:paraId="3795807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D6D28A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2</w:t>
            </w:r>
          </w:p>
          <w:p w14:paraId="5FBE1C1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B493EE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9</w:t>
            </w:r>
          </w:p>
          <w:p w14:paraId="63FF10D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B36CC2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8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437E5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69</w:t>
            </w:r>
          </w:p>
          <w:p w14:paraId="0851A41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F110F2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6</w:t>
            </w:r>
          </w:p>
          <w:p w14:paraId="0C7FFEC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5CD79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2</w:t>
            </w:r>
          </w:p>
          <w:p w14:paraId="75C71BB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27EF1E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36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B1219C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6</w:t>
            </w:r>
          </w:p>
          <w:p w14:paraId="5073EDC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7639F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1</w:t>
            </w:r>
          </w:p>
          <w:p w14:paraId="7499D16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034A1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7</w:t>
            </w:r>
          </w:p>
          <w:p w14:paraId="353F116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28947010" w14:textId="77777777" w:rsidTr="004676E5">
        <w:trPr>
          <w:trHeight w:hRule="exact" w:val="255"/>
          <w:jc w:val="center"/>
        </w:trPr>
        <w:tc>
          <w:tcPr>
            <w:tcW w:w="80" w:type="pct"/>
            <w:vMerge/>
            <w:vAlign w:val="center"/>
          </w:tcPr>
          <w:p w14:paraId="0F05E0A0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 w:val="restart"/>
            <w:vAlign w:val="center"/>
            <w:hideMark/>
          </w:tcPr>
          <w:p w14:paraId="6F87195D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100</w:t>
            </w:r>
          </w:p>
        </w:tc>
        <w:tc>
          <w:tcPr>
            <w:tcW w:w="215" w:type="pct"/>
            <w:hideMark/>
          </w:tcPr>
          <w:p w14:paraId="2CE4EA5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4FDDDB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92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2EDF4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45</w:t>
            </w:r>
          </w:p>
          <w:p w14:paraId="7339DE3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E0FFD2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49</w:t>
            </w:r>
          </w:p>
          <w:p w14:paraId="16700BD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836AA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83</w:t>
            </w:r>
          </w:p>
          <w:p w14:paraId="439EAAC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90AA40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8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842A30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68</w:t>
            </w:r>
          </w:p>
          <w:p w14:paraId="5F7586F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AC7340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5</w:t>
            </w:r>
          </w:p>
          <w:p w14:paraId="0724C8C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36CC3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0</w:t>
            </w:r>
          </w:p>
          <w:p w14:paraId="3645189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CE5FE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1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F42207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1</w:t>
            </w:r>
          </w:p>
          <w:p w14:paraId="56E3951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3DBB84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5</w:t>
            </w:r>
          </w:p>
          <w:p w14:paraId="4F39274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A3A99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7</w:t>
            </w:r>
          </w:p>
          <w:p w14:paraId="47AD58C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0328A4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4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EEA48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9</w:t>
            </w:r>
          </w:p>
          <w:p w14:paraId="172B6CE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FD657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9</w:t>
            </w:r>
          </w:p>
          <w:p w14:paraId="4F2A124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0CAA8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9</w:t>
            </w:r>
          </w:p>
          <w:p w14:paraId="2CF6CA5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2BE636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34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CF70A9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8</w:t>
            </w:r>
          </w:p>
          <w:p w14:paraId="1C5DAC2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A22C9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39</w:t>
            </w:r>
          </w:p>
          <w:p w14:paraId="789536D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664A8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1</w:t>
            </w:r>
          </w:p>
          <w:p w14:paraId="6245BDE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4F65A02E" w14:textId="77777777" w:rsidTr="004676E5">
        <w:trPr>
          <w:trHeight w:hRule="exact" w:val="255"/>
          <w:jc w:val="center"/>
        </w:trPr>
        <w:tc>
          <w:tcPr>
            <w:tcW w:w="80" w:type="pct"/>
            <w:vMerge/>
            <w:vAlign w:val="center"/>
          </w:tcPr>
          <w:p w14:paraId="619BE16A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342383EA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5" w:type="pct"/>
            <w:hideMark/>
          </w:tcPr>
          <w:p w14:paraId="51886AC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1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974DB5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93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0F4EE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53</w:t>
            </w:r>
          </w:p>
          <w:p w14:paraId="4D53CE7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24621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96</w:t>
            </w:r>
          </w:p>
          <w:p w14:paraId="45D3719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BBA271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74</w:t>
            </w:r>
          </w:p>
          <w:p w14:paraId="0F79964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864F1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4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94515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62</w:t>
            </w:r>
          </w:p>
          <w:p w14:paraId="3A021ED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6732C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1</w:t>
            </w:r>
          </w:p>
          <w:p w14:paraId="5814712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45FC7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2</w:t>
            </w:r>
          </w:p>
          <w:p w14:paraId="4EF2975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BA52DC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9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ADA6CE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5</w:t>
            </w:r>
          </w:p>
          <w:p w14:paraId="4890E7E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1D912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5</w:t>
            </w:r>
          </w:p>
          <w:p w14:paraId="5B55CE1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D05B9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5</w:t>
            </w:r>
          </w:p>
          <w:p w14:paraId="255686C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37D286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382F1E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4</w:t>
            </w:r>
          </w:p>
          <w:p w14:paraId="0186C42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2087B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7</w:t>
            </w:r>
          </w:p>
          <w:p w14:paraId="3D02D55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0BE49F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2</w:t>
            </w:r>
          </w:p>
          <w:p w14:paraId="0F299B6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A3B50C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8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096A90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3</w:t>
            </w:r>
          </w:p>
          <w:p w14:paraId="0EDF370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4DE37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4</w:t>
            </w:r>
          </w:p>
          <w:p w14:paraId="5B1B948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1F0D5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5</w:t>
            </w:r>
          </w:p>
          <w:p w14:paraId="5E50735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75EED697" w14:textId="77777777" w:rsidTr="004676E5">
        <w:trPr>
          <w:trHeight w:hRule="exact" w:val="255"/>
          <w:jc w:val="center"/>
        </w:trPr>
        <w:tc>
          <w:tcPr>
            <w:tcW w:w="80" w:type="pct"/>
            <w:vMerge/>
            <w:vAlign w:val="center"/>
          </w:tcPr>
          <w:p w14:paraId="08BEDACF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1CDCDF5D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5" w:type="pct"/>
            <w:hideMark/>
          </w:tcPr>
          <w:p w14:paraId="6071B40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2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15123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26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68AA5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70</w:t>
            </w:r>
          </w:p>
          <w:p w14:paraId="0E5C783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C7CCC4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305</w:t>
            </w:r>
          </w:p>
          <w:p w14:paraId="2AB62BD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BBD13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91</w:t>
            </w:r>
          </w:p>
          <w:p w14:paraId="2555C7C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DD075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1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87042D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76</w:t>
            </w:r>
          </w:p>
          <w:p w14:paraId="15C20E7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B1166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7</w:t>
            </w:r>
          </w:p>
          <w:p w14:paraId="34B5A2A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2E62D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5</w:t>
            </w:r>
          </w:p>
          <w:p w14:paraId="0993DC4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77674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9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C167C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8</w:t>
            </w:r>
          </w:p>
          <w:p w14:paraId="01B63EF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9A5A2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2</w:t>
            </w:r>
          </w:p>
          <w:p w14:paraId="07807A0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D57D4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7</w:t>
            </w:r>
          </w:p>
          <w:p w14:paraId="27343C3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9F652D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2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9D49B3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6</w:t>
            </w:r>
          </w:p>
          <w:p w14:paraId="0C53145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A3F865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4</w:t>
            </w:r>
          </w:p>
          <w:p w14:paraId="2211E82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035E7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5</w:t>
            </w:r>
          </w:p>
          <w:p w14:paraId="304B7CE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B029D6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9</w:t>
            </w:r>
          </w:p>
        </w:tc>
        <w:tc>
          <w:tcPr>
            <w:tcW w:w="226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0E5E48B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4</w:t>
            </w:r>
          </w:p>
          <w:p w14:paraId="5217B64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72B94F1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0</w:t>
            </w:r>
          </w:p>
          <w:p w14:paraId="4A1BD1C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9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284C014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9</w:t>
            </w:r>
          </w:p>
          <w:p w14:paraId="06DA0B4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61CF92D4" w14:textId="77777777" w:rsidTr="004676E5">
        <w:trPr>
          <w:trHeight w:hRule="exact" w:val="255"/>
          <w:jc w:val="center"/>
        </w:trPr>
        <w:tc>
          <w:tcPr>
            <w:tcW w:w="80" w:type="pct"/>
            <w:vMerge/>
            <w:tcBorders>
              <w:left w:val="nil"/>
              <w:right w:val="nil"/>
            </w:tcBorders>
            <w:vAlign w:val="center"/>
          </w:tcPr>
          <w:p w14:paraId="66AB431C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 w:val="restart"/>
            <w:tcBorders>
              <w:top w:val="nil"/>
              <w:left w:val="nil"/>
              <w:right w:val="nil"/>
            </w:tcBorders>
            <w:vAlign w:val="center"/>
            <w:hideMark/>
          </w:tcPr>
          <w:p w14:paraId="533A6482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200</w:t>
            </w:r>
          </w:p>
        </w:tc>
        <w:tc>
          <w:tcPr>
            <w:tcW w:w="215" w:type="pct"/>
            <w:tcBorders>
              <w:top w:val="nil"/>
              <w:left w:val="nil"/>
              <w:right w:val="nil"/>
            </w:tcBorders>
          </w:tcPr>
          <w:p w14:paraId="022EB92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82C70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8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51AC6B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67</w:t>
            </w:r>
          </w:p>
          <w:p w14:paraId="3F46438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99853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44</w:t>
            </w:r>
          </w:p>
          <w:p w14:paraId="6D98230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85EA5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91</w:t>
            </w:r>
          </w:p>
          <w:p w14:paraId="2C7CCBA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A9C8AC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2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28598F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6</w:t>
            </w:r>
          </w:p>
          <w:p w14:paraId="0A4B71E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B5DDA7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39</w:t>
            </w:r>
          </w:p>
          <w:p w14:paraId="2A93443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EAC361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43</w:t>
            </w:r>
          </w:p>
          <w:p w14:paraId="5FA4CB5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1A2D3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745519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6</w:t>
            </w:r>
          </w:p>
          <w:p w14:paraId="59574FE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A0AF5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25</w:t>
            </w:r>
          </w:p>
          <w:p w14:paraId="0073DB2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AB174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33</w:t>
            </w:r>
          </w:p>
          <w:p w14:paraId="79A8A36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92B7F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22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8A81BB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8</w:t>
            </w:r>
          </w:p>
          <w:p w14:paraId="643C93B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2FC027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26</w:t>
            </w:r>
          </w:p>
          <w:p w14:paraId="18F6618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F09100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30</w:t>
            </w:r>
          </w:p>
          <w:p w14:paraId="59B9AB8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2F6F81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36</w:t>
            </w:r>
          </w:p>
        </w:tc>
        <w:tc>
          <w:tcPr>
            <w:tcW w:w="226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1799841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59</w:t>
            </w:r>
          </w:p>
          <w:p w14:paraId="776C72F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1683521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8</w:t>
            </w:r>
          </w:p>
          <w:p w14:paraId="46EFEBA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9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7D31511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0</w:t>
            </w:r>
          </w:p>
          <w:p w14:paraId="67FFF7B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1E034040" w14:textId="77777777" w:rsidTr="004676E5">
        <w:trPr>
          <w:trHeight w:hRule="exact" w:val="255"/>
          <w:jc w:val="center"/>
        </w:trPr>
        <w:tc>
          <w:tcPr>
            <w:tcW w:w="80" w:type="pct"/>
            <w:vMerge/>
            <w:tcBorders>
              <w:left w:val="nil"/>
              <w:right w:val="nil"/>
            </w:tcBorders>
            <w:vAlign w:val="center"/>
          </w:tcPr>
          <w:p w14:paraId="7340BD4F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tcBorders>
              <w:left w:val="nil"/>
              <w:right w:val="nil"/>
            </w:tcBorders>
            <w:vAlign w:val="center"/>
          </w:tcPr>
          <w:p w14:paraId="15AB67ED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5" w:type="pct"/>
            <w:tcBorders>
              <w:top w:val="nil"/>
              <w:left w:val="nil"/>
              <w:right w:val="nil"/>
            </w:tcBorders>
          </w:tcPr>
          <w:p w14:paraId="6BBEBC0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1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41071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98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BA5C4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97</w:t>
            </w:r>
          </w:p>
          <w:p w14:paraId="2472852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6B0AF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323</w:t>
            </w:r>
          </w:p>
          <w:p w14:paraId="1D8FE7B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4B83BD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68</w:t>
            </w:r>
          </w:p>
          <w:p w14:paraId="1ADD102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DC0BE7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47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656E9F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2</w:t>
            </w:r>
          </w:p>
          <w:p w14:paraId="5F5983D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22A46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8</w:t>
            </w:r>
          </w:p>
          <w:p w14:paraId="340A7F4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1C0A70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4</w:t>
            </w:r>
          </w:p>
          <w:p w14:paraId="26D5474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1D744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025B5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5</w:t>
            </w:r>
          </w:p>
          <w:p w14:paraId="5D774ED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1811A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4</w:t>
            </w:r>
          </w:p>
          <w:p w14:paraId="4769159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6D51D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43</w:t>
            </w:r>
          </w:p>
          <w:p w14:paraId="6DE969B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E8A603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14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98D3E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5</w:t>
            </w:r>
          </w:p>
          <w:p w14:paraId="3B05FCD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FC0A4B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5</w:t>
            </w:r>
          </w:p>
          <w:p w14:paraId="4C7C8CB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12F798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45</w:t>
            </w:r>
          </w:p>
          <w:p w14:paraId="75565EE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8481F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41</w:t>
            </w:r>
          </w:p>
        </w:tc>
        <w:tc>
          <w:tcPr>
            <w:tcW w:w="226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2F7BA34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72</w:t>
            </w:r>
          </w:p>
          <w:p w14:paraId="3534730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382D93E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46</w:t>
            </w:r>
          </w:p>
          <w:p w14:paraId="4790063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9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7B4C65F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31</w:t>
            </w:r>
          </w:p>
          <w:p w14:paraId="3CF1A99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23DB5273" w14:textId="77777777" w:rsidTr="004676E5">
        <w:trPr>
          <w:trHeight w:hRule="exact" w:val="255"/>
          <w:jc w:val="center"/>
        </w:trPr>
        <w:tc>
          <w:tcPr>
            <w:tcW w:w="80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DC4948A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983624C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5" w:type="pct"/>
            <w:tcBorders>
              <w:left w:val="nil"/>
              <w:bottom w:val="single" w:sz="4" w:space="0" w:color="auto"/>
              <w:right w:val="nil"/>
            </w:tcBorders>
          </w:tcPr>
          <w:p w14:paraId="405EFAA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20</w:t>
            </w: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6C32BB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30</w:t>
            </w: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871E5A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330</w:t>
            </w:r>
          </w:p>
          <w:p w14:paraId="2483F20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4E9303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97</w:t>
            </w:r>
          </w:p>
          <w:p w14:paraId="30EB8BD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7618E0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319</w:t>
            </w:r>
          </w:p>
          <w:p w14:paraId="549370B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758478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44</w:t>
            </w: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0BD6D4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2</w:t>
            </w:r>
          </w:p>
          <w:p w14:paraId="0E15DEB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80EB6F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1</w:t>
            </w:r>
          </w:p>
          <w:p w14:paraId="678F59A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16E859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4</w:t>
            </w:r>
          </w:p>
          <w:p w14:paraId="08073D8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8D152A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09</w:t>
            </w: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15D468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5</w:t>
            </w:r>
          </w:p>
          <w:p w14:paraId="6268319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242CC4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39</w:t>
            </w:r>
          </w:p>
          <w:p w14:paraId="67A28E5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23C5AD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7</w:t>
            </w:r>
          </w:p>
          <w:p w14:paraId="4075571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09A487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15</w:t>
            </w: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9DC0CB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4</w:t>
            </w:r>
          </w:p>
          <w:p w14:paraId="39E1E8B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AA9421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40</w:t>
            </w:r>
          </w:p>
          <w:p w14:paraId="3A5A54F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67B2A7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5</w:t>
            </w:r>
          </w:p>
          <w:p w14:paraId="2E1874F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B4CE75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41</w:t>
            </w:r>
          </w:p>
        </w:tc>
        <w:tc>
          <w:tcPr>
            <w:tcW w:w="226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055231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70</w:t>
            </w:r>
          </w:p>
          <w:p w14:paraId="6D2F313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681113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30</w:t>
            </w:r>
          </w:p>
          <w:p w14:paraId="607DF77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9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B8C836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61</w:t>
            </w:r>
          </w:p>
          <w:p w14:paraId="389AC09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794B59C2" w14:textId="77777777" w:rsidTr="004676E5">
        <w:trPr>
          <w:trHeight w:hRule="exact" w:val="255"/>
          <w:jc w:val="center"/>
        </w:trPr>
        <w:tc>
          <w:tcPr>
            <w:tcW w:w="476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FF6C75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Mean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94A2BF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81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D85C15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14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F5787F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33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C08DD2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27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B18549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7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F720CA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4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55B6C4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1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F55E04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6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C8A8AC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5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9FB56C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7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A3DD42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6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0FFF84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8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6E503D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6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AD19B7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9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644D7F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9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A1E65D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5</w:t>
            </w:r>
          </w:p>
        </w:tc>
        <w:tc>
          <w:tcPr>
            <w:tcW w:w="226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B34CE2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34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3D5961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32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3EBEE1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9</w:t>
            </w:r>
          </w:p>
        </w:tc>
        <w:tc>
          <w:tcPr>
            <w:tcW w:w="22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D1993E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6</w:t>
            </w:r>
          </w:p>
        </w:tc>
      </w:tr>
      <w:tr w:rsidR="00FE0231" w:rsidRPr="00FE0231" w14:paraId="1B9A1BC0" w14:textId="77777777" w:rsidTr="004676E5">
        <w:trPr>
          <w:trHeight w:hRule="exact" w:val="255"/>
          <w:jc w:val="center"/>
        </w:trPr>
        <w:tc>
          <w:tcPr>
            <w:tcW w:w="80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ABF4FB3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3</w:t>
            </w:r>
          </w:p>
        </w:tc>
        <w:tc>
          <w:tcPr>
            <w:tcW w:w="182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8617957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20</w:t>
            </w:r>
          </w:p>
        </w:tc>
        <w:tc>
          <w:tcPr>
            <w:tcW w:w="215" w:type="pc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4E78ED5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5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0365B2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7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053CF9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7</w:t>
            </w:r>
          </w:p>
          <w:p w14:paraId="7A50C22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7363A2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5</w:t>
            </w:r>
          </w:p>
          <w:p w14:paraId="4660A82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520BC4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39</w:t>
            </w:r>
          </w:p>
          <w:p w14:paraId="53E4129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FAADF8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7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94F589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8</w:t>
            </w:r>
          </w:p>
          <w:p w14:paraId="4405E15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0A2633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5</w:t>
            </w:r>
          </w:p>
          <w:p w14:paraId="60C590B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64EBFB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40</w:t>
            </w:r>
          </w:p>
          <w:p w14:paraId="661D782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397D54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0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2DEAFF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3</w:t>
            </w:r>
          </w:p>
          <w:p w14:paraId="7412152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4C3A69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44</w:t>
            </w:r>
          </w:p>
          <w:p w14:paraId="10DA7B5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8BBABE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33</w:t>
            </w:r>
          </w:p>
          <w:p w14:paraId="42BD8B5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C974FB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6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3D9E16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5</w:t>
            </w:r>
          </w:p>
          <w:p w14:paraId="68A999B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D7AE52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43</w:t>
            </w:r>
          </w:p>
          <w:p w14:paraId="7EB5398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96C79F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31</w:t>
            </w:r>
          </w:p>
          <w:p w14:paraId="218E9EC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76D8FF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5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13974A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3</w:t>
            </w:r>
          </w:p>
          <w:p w14:paraId="543D679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2BAD5E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3</w:t>
            </w:r>
          </w:p>
          <w:p w14:paraId="64ADE46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E200E3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7</w:t>
            </w:r>
          </w:p>
          <w:p w14:paraId="2ECD78A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01472846" w14:textId="77777777" w:rsidTr="004676E5">
        <w:trPr>
          <w:trHeight w:hRule="exact" w:val="255"/>
          <w:jc w:val="center"/>
        </w:trPr>
        <w:tc>
          <w:tcPr>
            <w:tcW w:w="80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2274502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tcBorders>
              <w:left w:val="nil"/>
              <w:bottom w:val="nil"/>
              <w:right w:val="nil"/>
            </w:tcBorders>
            <w:vAlign w:val="center"/>
            <w:hideMark/>
          </w:tcPr>
          <w:p w14:paraId="378F104E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5" w:type="pct"/>
            <w:hideMark/>
          </w:tcPr>
          <w:p w14:paraId="06714B1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1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5B930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9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23E77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2</w:t>
            </w:r>
          </w:p>
          <w:p w14:paraId="1B742A2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821D8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2</w:t>
            </w:r>
          </w:p>
          <w:p w14:paraId="64B33AC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AE1C3D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7</w:t>
            </w:r>
          </w:p>
          <w:p w14:paraId="52241FF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EB64C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3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851D0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8</w:t>
            </w:r>
          </w:p>
          <w:p w14:paraId="08B7520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D206F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5</w:t>
            </w:r>
          </w:p>
          <w:p w14:paraId="436235A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B2291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7</w:t>
            </w:r>
          </w:p>
          <w:p w14:paraId="32DFC2E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46014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1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1AC9C7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6</w:t>
            </w:r>
          </w:p>
          <w:p w14:paraId="25FB9BF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9AE33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44</w:t>
            </w:r>
          </w:p>
          <w:p w14:paraId="110B8D5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339628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1</w:t>
            </w:r>
          </w:p>
          <w:p w14:paraId="4B8673F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1AD1A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6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E9A9C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5</w:t>
            </w:r>
          </w:p>
          <w:p w14:paraId="6222A39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EAA27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42</w:t>
            </w:r>
          </w:p>
          <w:p w14:paraId="7568459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4283D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6</w:t>
            </w:r>
          </w:p>
          <w:p w14:paraId="5EC82B1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28F6D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3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92F49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2</w:t>
            </w:r>
          </w:p>
          <w:p w14:paraId="66BD43A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DA3E5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5</w:t>
            </w:r>
          </w:p>
          <w:p w14:paraId="2097023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3D246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5</w:t>
            </w:r>
          </w:p>
          <w:p w14:paraId="30A9E87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463F7A13" w14:textId="77777777" w:rsidTr="004676E5">
        <w:trPr>
          <w:trHeight w:hRule="exact" w:val="255"/>
          <w:jc w:val="center"/>
        </w:trPr>
        <w:tc>
          <w:tcPr>
            <w:tcW w:w="80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1E0A427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tcBorders>
              <w:left w:val="nil"/>
              <w:bottom w:val="nil"/>
              <w:right w:val="nil"/>
            </w:tcBorders>
            <w:vAlign w:val="center"/>
            <w:hideMark/>
          </w:tcPr>
          <w:p w14:paraId="420631C7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5" w:type="pct"/>
            <w:hideMark/>
          </w:tcPr>
          <w:p w14:paraId="02B07AD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2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648C1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5EA12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5</w:t>
            </w:r>
          </w:p>
          <w:p w14:paraId="045A17E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531F8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40</w:t>
            </w:r>
          </w:p>
          <w:p w14:paraId="02ED638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80ED6B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1</w:t>
            </w:r>
          </w:p>
          <w:p w14:paraId="1C50846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F3297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7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689DAB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7</w:t>
            </w:r>
          </w:p>
          <w:p w14:paraId="1197C82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E6C38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42</w:t>
            </w:r>
          </w:p>
          <w:p w14:paraId="5DE71A4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E9188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7</w:t>
            </w:r>
          </w:p>
          <w:p w14:paraId="5A5DAB2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67B1FE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46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82BD2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5</w:t>
            </w:r>
          </w:p>
          <w:p w14:paraId="4E9E4BE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D3414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36</w:t>
            </w:r>
          </w:p>
          <w:p w14:paraId="287CF30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84150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3</w:t>
            </w:r>
          </w:p>
          <w:p w14:paraId="5227A44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D71A5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49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1ADC9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5</w:t>
            </w:r>
          </w:p>
          <w:p w14:paraId="798E5EC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D7002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36</w:t>
            </w:r>
          </w:p>
          <w:p w14:paraId="042D24B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E57C4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7</w:t>
            </w:r>
          </w:p>
          <w:p w14:paraId="48DEACA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92673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8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8EC66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34</w:t>
            </w:r>
          </w:p>
          <w:p w14:paraId="685E4F4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15672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5</w:t>
            </w:r>
          </w:p>
          <w:p w14:paraId="2122709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4670F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36</w:t>
            </w:r>
          </w:p>
          <w:p w14:paraId="4669070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1B1CE9B6" w14:textId="77777777" w:rsidTr="004676E5">
        <w:trPr>
          <w:trHeight w:hRule="exact" w:val="255"/>
          <w:jc w:val="center"/>
        </w:trPr>
        <w:tc>
          <w:tcPr>
            <w:tcW w:w="80" w:type="pct"/>
            <w:vMerge/>
            <w:tcBorders>
              <w:bottom w:val="single" w:sz="4" w:space="0" w:color="auto"/>
            </w:tcBorders>
            <w:vAlign w:val="center"/>
          </w:tcPr>
          <w:p w14:paraId="0C3AFF46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 w:val="restart"/>
            <w:vAlign w:val="center"/>
            <w:hideMark/>
          </w:tcPr>
          <w:p w14:paraId="4E5FE823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50</w:t>
            </w:r>
          </w:p>
        </w:tc>
        <w:tc>
          <w:tcPr>
            <w:tcW w:w="215" w:type="pct"/>
            <w:hideMark/>
          </w:tcPr>
          <w:p w14:paraId="50595A0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EDFE48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1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4E35E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5</w:t>
            </w:r>
          </w:p>
          <w:p w14:paraId="5975CCB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73C138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1</w:t>
            </w:r>
          </w:p>
          <w:p w14:paraId="76C5E39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B988A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3</w:t>
            </w:r>
          </w:p>
          <w:p w14:paraId="08BD26E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B89F50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4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68B206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4</w:t>
            </w:r>
          </w:p>
          <w:p w14:paraId="32680FF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D38BE0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5</w:t>
            </w:r>
          </w:p>
          <w:p w14:paraId="64DE3FA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D3D875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5</w:t>
            </w:r>
          </w:p>
          <w:p w14:paraId="7C7F11D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1DC462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6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A7B8F3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7</w:t>
            </w:r>
          </w:p>
          <w:p w14:paraId="2133384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0203A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7</w:t>
            </w:r>
          </w:p>
          <w:p w14:paraId="795423E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F1E16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3</w:t>
            </w:r>
          </w:p>
          <w:p w14:paraId="79621FA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4667DE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9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F8CE2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8</w:t>
            </w:r>
          </w:p>
          <w:p w14:paraId="260A643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B3AA4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6</w:t>
            </w:r>
          </w:p>
          <w:p w14:paraId="42997D1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561379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9</w:t>
            </w:r>
          </w:p>
          <w:p w14:paraId="4D9DAFC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6E74E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4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86F66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7</w:t>
            </w:r>
          </w:p>
          <w:p w14:paraId="79A7309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DFF2D8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9</w:t>
            </w:r>
          </w:p>
          <w:p w14:paraId="6181670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5A8E7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9</w:t>
            </w:r>
          </w:p>
          <w:p w14:paraId="7917A4D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3B3BD80E" w14:textId="77777777" w:rsidTr="004676E5">
        <w:trPr>
          <w:trHeight w:hRule="exact" w:val="255"/>
          <w:jc w:val="center"/>
        </w:trPr>
        <w:tc>
          <w:tcPr>
            <w:tcW w:w="80" w:type="pct"/>
            <w:vMerge/>
            <w:tcBorders>
              <w:bottom w:val="single" w:sz="4" w:space="0" w:color="auto"/>
            </w:tcBorders>
            <w:vAlign w:val="center"/>
          </w:tcPr>
          <w:p w14:paraId="3F3EB7C5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641CD36F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5" w:type="pct"/>
            <w:hideMark/>
          </w:tcPr>
          <w:p w14:paraId="40E8457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1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BE58B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9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5D9CC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4</w:t>
            </w:r>
          </w:p>
          <w:p w14:paraId="5054384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A0038F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7</w:t>
            </w:r>
          </w:p>
          <w:p w14:paraId="05970E0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025E1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3</w:t>
            </w:r>
          </w:p>
          <w:p w14:paraId="68E064A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381713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7E241E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2</w:t>
            </w:r>
          </w:p>
          <w:p w14:paraId="5E07D1E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0B61B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4</w:t>
            </w:r>
          </w:p>
          <w:p w14:paraId="68B1173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CD4F33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5</w:t>
            </w:r>
          </w:p>
          <w:p w14:paraId="4084964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986B65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1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0E853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6</w:t>
            </w:r>
          </w:p>
          <w:p w14:paraId="481A809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C46F0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7</w:t>
            </w:r>
          </w:p>
          <w:p w14:paraId="79E5752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2CB554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8</w:t>
            </w:r>
          </w:p>
          <w:p w14:paraId="7D94041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6D210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99A29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9</w:t>
            </w:r>
          </w:p>
          <w:p w14:paraId="63FFAE3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CC07C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0</w:t>
            </w:r>
          </w:p>
          <w:p w14:paraId="4853C1F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45556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3</w:t>
            </w:r>
          </w:p>
          <w:p w14:paraId="0EE967F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4666F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3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E9E63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7</w:t>
            </w:r>
          </w:p>
          <w:p w14:paraId="1631411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9BE8C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4</w:t>
            </w:r>
          </w:p>
          <w:p w14:paraId="4A3DDBB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222784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0</w:t>
            </w:r>
          </w:p>
          <w:p w14:paraId="3F6C5D1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1D896CBB" w14:textId="77777777" w:rsidTr="004676E5">
        <w:trPr>
          <w:trHeight w:hRule="exact" w:val="255"/>
          <w:jc w:val="center"/>
        </w:trPr>
        <w:tc>
          <w:tcPr>
            <w:tcW w:w="80" w:type="pct"/>
            <w:vMerge/>
            <w:tcBorders>
              <w:bottom w:val="single" w:sz="4" w:space="0" w:color="auto"/>
            </w:tcBorders>
            <w:vAlign w:val="center"/>
          </w:tcPr>
          <w:p w14:paraId="01DC5A5F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7D839459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5" w:type="pct"/>
            <w:hideMark/>
          </w:tcPr>
          <w:p w14:paraId="3BDF101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2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7A547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9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0860C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0</w:t>
            </w:r>
          </w:p>
          <w:p w14:paraId="7B76A29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147657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2</w:t>
            </w:r>
          </w:p>
          <w:p w14:paraId="7B0BBF6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CBB797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1</w:t>
            </w:r>
          </w:p>
          <w:p w14:paraId="0F306F9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3538F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D7180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7</w:t>
            </w:r>
          </w:p>
          <w:p w14:paraId="6AC266A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E96D9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2</w:t>
            </w:r>
          </w:p>
          <w:p w14:paraId="1C1DE79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249518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6</w:t>
            </w:r>
          </w:p>
          <w:p w14:paraId="11C8CC0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4826A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FF7CA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9</w:t>
            </w:r>
          </w:p>
          <w:p w14:paraId="7D5EF8E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F7F79B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8</w:t>
            </w:r>
          </w:p>
          <w:p w14:paraId="186DBD3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01EA3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3</w:t>
            </w:r>
          </w:p>
          <w:p w14:paraId="7582E8A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A24B3C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6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D1284A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1</w:t>
            </w:r>
          </w:p>
          <w:p w14:paraId="3A77076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364D2D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0</w:t>
            </w:r>
          </w:p>
          <w:p w14:paraId="4DFA423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CA772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2</w:t>
            </w:r>
          </w:p>
          <w:p w14:paraId="364A81E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65D66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9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E0023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4</w:t>
            </w:r>
          </w:p>
          <w:p w14:paraId="30C0EF8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B23D8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1</w:t>
            </w:r>
          </w:p>
          <w:p w14:paraId="74EF26F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5B6406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8</w:t>
            </w:r>
          </w:p>
          <w:p w14:paraId="0BD24AB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6AB23AB9" w14:textId="77777777" w:rsidTr="004676E5">
        <w:trPr>
          <w:trHeight w:hRule="exact" w:val="255"/>
          <w:jc w:val="center"/>
        </w:trPr>
        <w:tc>
          <w:tcPr>
            <w:tcW w:w="80" w:type="pct"/>
            <w:vMerge/>
            <w:tcBorders>
              <w:bottom w:val="single" w:sz="4" w:space="0" w:color="auto"/>
            </w:tcBorders>
            <w:vAlign w:val="center"/>
          </w:tcPr>
          <w:p w14:paraId="3C1D0D63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 w:val="restart"/>
            <w:vAlign w:val="center"/>
            <w:hideMark/>
          </w:tcPr>
          <w:p w14:paraId="4197656F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80</w:t>
            </w:r>
          </w:p>
        </w:tc>
        <w:tc>
          <w:tcPr>
            <w:tcW w:w="215" w:type="pct"/>
            <w:hideMark/>
          </w:tcPr>
          <w:p w14:paraId="681B1E5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3674F8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8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D631E7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61</w:t>
            </w:r>
          </w:p>
          <w:p w14:paraId="3E95E55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78C60C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04</w:t>
            </w:r>
          </w:p>
          <w:p w14:paraId="7F6A474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3E42F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89</w:t>
            </w:r>
          </w:p>
          <w:p w14:paraId="0E9BF07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6422C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9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96EC3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8</w:t>
            </w:r>
          </w:p>
          <w:p w14:paraId="2BF084C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22596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0</w:t>
            </w:r>
          </w:p>
          <w:p w14:paraId="51CC841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DF4E8C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2</w:t>
            </w:r>
          </w:p>
          <w:p w14:paraId="27932CD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2C8C1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8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0874C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9</w:t>
            </w:r>
          </w:p>
          <w:p w14:paraId="7B75B9C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E6426C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7</w:t>
            </w:r>
          </w:p>
          <w:p w14:paraId="1330C8A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18EB49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0</w:t>
            </w:r>
          </w:p>
          <w:p w14:paraId="6AB1E8D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3EECA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1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09AD5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1</w:t>
            </w:r>
          </w:p>
          <w:p w14:paraId="494CBBC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CD7A6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2</w:t>
            </w:r>
          </w:p>
          <w:p w14:paraId="28DE37A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00916B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5</w:t>
            </w:r>
          </w:p>
          <w:p w14:paraId="27BA6F8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54AB1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4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3360A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2</w:t>
            </w:r>
          </w:p>
          <w:p w14:paraId="73109AD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11540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0</w:t>
            </w:r>
          </w:p>
          <w:p w14:paraId="36D2025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1B07D0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0</w:t>
            </w:r>
          </w:p>
          <w:p w14:paraId="5AB8481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2ABAC3BB" w14:textId="77777777" w:rsidTr="004676E5">
        <w:trPr>
          <w:trHeight w:hRule="exact" w:val="255"/>
          <w:jc w:val="center"/>
        </w:trPr>
        <w:tc>
          <w:tcPr>
            <w:tcW w:w="80" w:type="pct"/>
            <w:vMerge/>
            <w:tcBorders>
              <w:bottom w:val="single" w:sz="4" w:space="0" w:color="auto"/>
            </w:tcBorders>
            <w:vAlign w:val="center"/>
          </w:tcPr>
          <w:p w14:paraId="5283B707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22116FFF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5" w:type="pct"/>
            <w:hideMark/>
          </w:tcPr>
          <w:p w14:paraId="1202450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1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20057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9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37FCA0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8</w:t>
            </w:r>
          </w:p>
          <w:p w14:paraId="08774AB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7AEB6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62</w:t>
            </w:r>
          </w:p>
          <w:p w14:paraId="7DA6D2B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3EDDA8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84</w:t>
            </w:r>
          </w:p>
          <w:p w14:paraId="56E5E54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99CC6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427B2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9</w:t>
            </w:r>
          </w:p>
          <w:p w14:paraId="687C7AA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7A954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3</w:t>
            </w:r>
          </w:p>
          <w:p w14:paraId="1BBD0C7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935AD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1</w:t>
            </w:r>
          </w:p>
          <w:p w14:paraId="3610B36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9BEA92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9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6CA60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8</w:t>
            </w:r>
          </w:p>
          <w:p w14:paraId="7D2AE28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40B8B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4</w:t>
            </w:r>
          </w:p>
          <w:p w14:paraId="5AFB51D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80A88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2</w:t>
            </w:r>
          </w:p>
          <w:p w14:paraId="40CF59E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B8D8B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5FEB7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2</w:t>
            </w:r>
          </w:p>
          <w:p w14:paraId="65D8B9D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5EAB9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2</w:t>
            </w:r>
          </w:p>
          <w:p w14:paraId="38E8F5E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2E6E0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0</w:t>
            </w:r>
          </w:p>
          <w:p w14:paraId="7C406EA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E170D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4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9B25A8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6</w:t>
            </w:r>
          </w:p>
          <w:p w14:paraId="0A48650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659ACC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6</w:t>
            </w:r>
          </w:p>
          <w:p w14:paraId="0945BD8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840A0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7</w:t>
            </w:r>
          </w:p>
          <w:p w14:paraId="0B828F2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41275610" w14:textId="77777777" w:rsidTr="004676E5">
        <w:trPr>
          <w:trHeight w:hRule="exact" w:val="255"/>
          <w:jc w:val="center"/>
        </w:trPr>
        <w:tc>
          <w:tcPr>
            <w:tcW w:w="80" w:type="pct"/>
            <w:vMerge/>
            <w:tcBorders>
              <w:bottom w:val="single" w:sz="4" w:space="0" w:color="auto"/>
            </w:tcBorders>
            <w:vAlign w:val="center"/>
          </w:tcPr>
          <w:p w14:paraId="59F39A60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71762C9D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5" w:type="pct"/>
            <w:hideMark/>
          </w:tcPr>
          <w:p w14:paraId="5D9A77C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2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9F1C0C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A7D173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66</w:t>
            </w:r>
          </w:p>
          <w:p w14:paraId="4BF1588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DEE77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9</w:t>
            </w:r>
          </w:p>
          <w:p w14:paraId="7661F28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6A2176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75</w:t>
            </w:r>
          </w:p>
          <w:p w14:paraId="3367EBA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4C7884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3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C50C1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8</w:t>
            </w:r>
          </w:p>
          <w:p w14:paraId="536E0D4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00096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1</w:t>
            </w:r>
          </w:p>
          <w:p w14:paraId="5C7484A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D11361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1</w:t>
            </w:r>
          </w:p>
          <w:p w14:paraId="1855A24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3FF41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2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83A57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1</w:t>
            </w:r>
          </w:p>
          <w:p w14:paraId="2D70A0C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D4A92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2</w:t>
            </w:r>
          </w:p>
          <w:p w14:paraId="7D69A26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88C2A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8</w:t>
            </w:r>
          </w:p>
          <w:p w14:paraId="119F79B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E0D82E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62AEF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2</w:t>
            </w:r>
          </w:p>
          <w:p w14:paraId="7FDEAFD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D0CA5D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3</w:t>
            </w:r>
          </w:p>
          <w:p w14:paraId="0943281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0668F7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5</w:t>
            </w:r>
          </w:p>
          <w:p w14:paraId="2999B0A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1ABEF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1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1D3B2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8</w:t>
            </w:r>
          </w:p>
          <w:p w14:paraId="4D73728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0FD8EB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2</w:t>
            </w:r>
          </w:p>
          <w:p w14:paraId="7A57FA7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314D4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7</w:t>
            </w:r>
          </w:p>
          <w:p w14:paraId="2A6D60C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21DEE998" w14:textId="77777777" w:rsidTr="004676E5">
        <w:trPr>
          <w:trHeight w:hRule="exact" w:val="255"/>
          <w:jc w:val="center"/>
        </w:trPr>
        <w:tc>
          <w:tcPr>
            <w:tcW w:w="80" w:type="pct"/>
            <w:vMerge/>
            <w:tcBorders>
              <w:bottom w:val="single" w:sz="4" w:space="0" w:color="auto"/>
            </w:tcBorders>
            <w:vAlign w:val="center"/>
          </w:tcPr>
          <w:p w14:paraId="1D1D897E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 w:val="restart"/>
            <w:vAlign w:val="center"/>
            <w:hideMark/>
          </w:tcPr>
          <w:p w14:paraId="11306CE9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100</w:t>
            </w:r>
          </w:p>
        </w:tc>
        <w:tc>
          <w:tcPr>
            <w:tcW w:w="215" w:type="pct"/>
            <w:hideMark/>
          </w:tcPr>
          <w:p w14:paraId="09CEDAB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A9A7E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6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9B015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71</w:t>
            </w:r>
          </w:p>
          <w:p w14:paraId="778F37D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5D95F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20</w:t>
            </w:r>
          </w:p>
          <w:p w14:paraId="3D4EBF0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103666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4</w:t>
            </w:r>
          </w:p>
          <w:p w14:paraId="4A7B743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D26988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4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B578F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8</w:t>
            </w:r>
          </w:p>
          <w:p w14:paraId="68EF399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80E16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3</w:t>
            </w:r>
          </w:p>
          <w:p w14:paraId="3753B87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D929E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34</w:t>
            </w:r>
          </w:p>
          <w:p w14:paraId="2328D63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0ADB86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6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88B79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8</w:t>
            </w:r>
          </w:p>
          <w:p w14:paraId="3EF6EF4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47043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2</w:t>
            </w:r>
          </w:p>
          <w:p w14:paraId="197A528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BCF1F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29</w:t>
            </w:r>
          </w:p>
          <w:p w14:paraId="5F9C54C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B6DE07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1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14809B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2</w:t>
            </w:r>
          </w:p>
          <w:p w14:paraId="13A9BA4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5CE95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6</w:t>
            </w:r>
          </w:p>
          <w:p w14:paraId="1471D3B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D3735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30</w:t>
            </w:r>
          </w:p>
          <w:p w14:paraId="63FC870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D4066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8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06A3D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2</w:t>
            </w:r>
          </w:p>
          <w:p w14:paraId="47C843B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8DA06A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6</w:t>
            </w:r>
          </w:p>
          <w:p w14:paraId="0F3D888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ABCA2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07</w:t>
            </w:r>
          </w:p>
          <w:p w14:paraId="4776567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7E46092C" w14:textId="77777777" w:rsidTr="004676E5">
        <w:trPr>
          <w:trHeight w:hRule="exact" w:val="255"/>
          <w:jc w:val="center"/>
        </w:trPr>
        <w:tc>
          <w:tcPr>
            <w:tcW w:w="80" w:type="pct"/>
            <w:vMerge/>
            <w:tcBorders>
              <w:bottom w:val="single" w:sz="4" w:space="0" w:color="auto"/>
            </w:tcBorders>
            <w:vAlign w:val="center"/>
          </w:tcPr>
          <w:p w14:paraId="7FB43D10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40978EA4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5" w:type="pct"/>
            <w:hideMark/>
          </w:tcPr>
          <w:p w14:paraId="1147FEE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1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20B794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89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D39697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08</w:t>
            </w:r>
          </w:p>
          <w:p w14:paraId="7E8F188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ACABE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91</w:t>
            </w:r>
          </w:p>
          <w:p w14:paraId="454C04C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5F244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05</w:t>
            </w:r>
          </w:p>
          <w:p w14:paraId="2D005CB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F0A70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83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4572C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66</w:t>
            </w:r>
          </w:p>
          <w:p w14:paraId="6B50A94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7A5AE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2</w:t>
            </w:r>
          </w:p>
          <w:p w14:paraId="40FF20D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69CDEA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5</w:t>
            </w:r>
          </w:p>
          <w:p w14:paraId="1B15BB9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CAD91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2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F8030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61</w:t>
            </w:r>
          </w:p>
          <w:p w14:paraId="0899070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B0399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1</w:t>
            </w:r>
          </w:p>
          <w:p w14:paraId="109E34B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5928D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6</w:t>
            </w:r>
          </w:p>
          <w:p w14:paraId="177FE00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C30B7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6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89ADB2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62</w:t>
            </w:r>
          </w:p>
          <w:p w14:paraId="07D6064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BB20C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2</w:t>
            </w:r>
          </w:p>
          <w:p w14:paraId="7DE5C72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31671A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8</w:t>
            </w:r>
          </w:p>
          <w:p w14:paraId="3F139E0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EA2B54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3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311683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7</w:t>
            </w:r>
          </w:p>
          <w:p w14:paraId="7DD7F6E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127A53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4</w:t>
            </w:r>
          </w:p>
          <w:p w14:paraId="48F9990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7072E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1</w:t>
            </w:r>
          </w:p>
          <w:p w14:paraId="36F55EE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5559330B" w14:textId="77777777" w:rsidTr="004676E5">
        <w:trPr>
          <w:trHeight w:hRule="exact" w:val="255"/>
          <w:jc w:val="center"/>
        </w:trPr>
        <w:tc>
          <w:tcPr>
            <w:tcW w:w="80" w:type="pct"/>
            <w:vMerge/>
            <w:tcBorders>
              <w:bottom w:val="single" w:sz="4" w:space="0" w:color="auto"/>
            </w:tcBorders>
            <w:vAlign w:val="center"/>
          </w:tcPr>
          <w:p w14:paraId="5FDACD9A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680E6715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5" w:type="pct"/>
            <w:hideMark/>
          </w:tcPr>
          <w:p w14:paraId="0B957E2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2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164D4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89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F9E865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88</w:t>
            </w:r>
          </w:p>
          <w:p w14:paraId="0F94754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63D02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85</w:t>
            </w:r>
          </w:p>
          <w:p w14:paraId="09362EB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AA9FD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19</w:t>
            </w:r>
          </w:p>
          <w:p w14:paraId="72C3870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20C62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67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5F9F1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1</w:t>
            </w:r>
          </w:p>
          <w:p w14:paraId="4566062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07AC4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3</w:t>
            </w:r>
          </w:p>
          <w:p w14:paraId="1F685DD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E57A6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4</w:t>
            </w:r>
          </w:p>
          <w:p w14:paraId="5B95346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07563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8358D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3</w:t>
            </w:r>
          </w:p>
          <w:p w14:paraId="63F325C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FD846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1</w:t>
            </w:r>
          </w:p>
          <w:p w14:paraId="75CC80C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7683E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5</w:t>
            </w:r>
          </w:p>
          <w:p w14:paraId="7AAF2BA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D2B883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1606F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2</w:t>
            </w:r>
          </w:p>
          <w:p w14:paraId="3A1703A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F425A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2</w:t>
            </w:r>
          </w:p>
          <w:p w14:paraId="7455B83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789A89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0</w:t>
            </w:r>
          </w:p>
          <w:p w14:paraId="17159E1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5FC90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32</w:t>
            </w:r>
          </w:p>
        </w:tc>
        <w:tc>
          <w:tcPr>
            <w:tcW w:w="226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7CAEF89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9</w:t>
            </w:r>
          </w:p>
          <w:p w14:paraId="5F84834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79AD893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9</w:t>
            </w:r>
          </w:p>
          <w:p w14:paraId="1176134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9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79CEF81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0</w:t>
            </w:r>
          </w:p>
          <w:p w14:paraId="14106E0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2DD4F109" w14:textId="77777777" w:rsidTr="004676E5">
        <w:trPr>
          <w:trHeight w:hRule="exact" w:val="255"/>
          <w:jc w:val="center"/>
        </w:trPr>
        <w:tc>
          <w:tcPr>
            <w:tcW w:w="80" w:type="pct"/>
            <w:vMerge/>
            <w:tcBorders>
              <w:bottom w:val="single" w:sz="4" w:space="0" w:color="auto"/>
            </w:tcBorders>
            <w:vAlign w:val="center"/>
          </w:tcPr>
          <w:p w14:paraId="5A08118C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02961EED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200</w:t>
            </w:r>
          </w:p>
        </w:tc>
        <w:tc>
          <w:tcPr>
            <w:tcW w:w="215" w:type="pct"/>
            <w:tcBorders>
              <w:top w:val="nil"/>
              <w:left w:val="nil"/>
              <w:right w:val="nil"/>
            </w:tcBorders>
          </w:tcPr>
          <w:p w14:paraId="542D0F4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AF5AC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6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3A622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39</w:t>
            </w:r>
          </w:p>
          <w:p w14:paraId="0BD5490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5FE5A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76</w:t>
            </w:r>
          </w:p>
          <w:p w14:paraId="49FA8D3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C08446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63</w:t>
            </w:r>
          </w:p>
          <w:p w14:paraId="54342F6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0C61E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4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314DE0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71</w:t>
            </w:r>
          </w:p>
          <w:p w14:paraId="5297210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DB5CB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9</w:t>
            </w:r>
          </w:p>
          <w:p w14:paraId="1C7FDDE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070941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4</w:t>
            </w:r>
          </w:p>
          <w:p w14:paraId="29EE713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7A988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6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39964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4</w:t>
            </w:r>
          </w:p>
          <w:p w14:paraId="614726F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ADBCC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7</w:t>
            </w:r>
          </w:p>
          <w:p w14:paraId="012FCDE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F9CAF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4</w:t>
            </w:r>
          </w:p>
          <w:p w14:paraId="06EC463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14F30B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7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0BE40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4</w:t>
            </w:r>
          </w:p>
          <w:p w14:paraId="5137F46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AA85F1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3</w:t>
            </w:r>
          </w:p>
          <w:p w14:paraId="58542A3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E3DF9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4</w:t>
            </w:r>
          </w:p>
          <w:p w14:paraId="540651E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180791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40</w:t>
            </w:r>
          </w:p>
        </w:tc>
        <w:tc>
          <w:tcPr>
            <w:tcW w:w="226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08B211F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6</w:t>
            </w:r>
          </w:p>
          <w:p w14:paraId="3268FE5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00F1100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30</w:t>
            </w:r>
          </w:p>
          <w:p w14:paraId="3B0031D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9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1184A40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33</w:t>
            </w:r>
          </w:p>
          <w:p w14:paraId="28966CB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4D713565" w14:textId="77777777" w:rsidTr="004676E5">
        <w:trPr>
          <w:trHeight w:hRule="exact" w:val="255"/>
          <w:jc w:val="center"/>
        </w:trPr>
        <w:tc>
          <w:tcPr>
            <w:tcW w:w="80" w:type="pct"/>
            <w:vMerge/>
            <w:tcBorders>
              <w:bottom w:val="single" w:sz="4" w:space="0" w:color="auto"/>
            </w:tcBorders>
            <w:vAlign w:val="center"/>
          </w:tcPr>
          <w:p w14:paraId="5D2FB039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tcBorders>
              <w:left w:val="nil"/>
              <w:right w:val="nil"/>
            </w:tcBorders>
            <w:vAlign w:val="center"/>
          </w:tcPr>
          <w:p w14:paraId="09885F44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5" w:type="pct"/>
            <w:tcBorders>
              <w:top w:val="nil"/>
              <w:left w:val="nil"/>
              <w:right w:val="nil"/>
            </w:tcBorders>
          </w:tcPr>
          <w:p w14:paraId="4FBB5E0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1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13712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27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EE90F5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52</w:t>
            </w:r>
          </w:p>
          <w:p w14:paraId="6DFDF6C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2F06A3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35</w:t>
            </w:r>
          </w:p>
          <w:p w14:paraId="1C28601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FAC8C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70</w:t>
            </w:r>
          </w:p>
          <w:p w14:paraId="56F4D77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9FA453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13E6B8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66</w:t>
            </w:r>
          </w:p>
          <w:p w14:paraId="32AF1ED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33FC67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1</w:t>
            </w:r>
          </w:p>
          <w:p w14:paraId="40ACEC2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4ECDE8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6</w:t>
            </w:r>
          </w:p>
          <w:p w14:paraId="4E22A92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C0268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2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927EA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8</w:t>
            </w:r>
          </w:p>
          <w:p w14:paraId="4F10B6D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F42189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4</w:t>
            </w:r>
          </w:p>
          <w:p w14:paraId="35B70AB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A22D37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0</w:t>
            </w:r>
          </w:p>
          <w:p w14:paraId="3518476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7881A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8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12BCD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7</w:t>
            </w:r>
          </w:p>
          <w:p w14:paraId="62E3173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FE58A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5</w:t>
            </w:r>
          </w:p>
          <w:p w14:paraId="049C811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31161E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6</w:t>
            </w:r>
          </w:p>
          <w:p w14:paraId="4CE632F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3CEE5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36</w:t>
            </w:r>
          </w:p>
        </w:tc>
        <w:tc>
          <w:tcPr>
            <w:tcW w:w="226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5A915A1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6</w:t>
            </w:r>
          </w:p>
          <w:p w14:paraId="1539612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5550A4E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8</w:t>
            </w:r>
          </w:p>
          <w:p w14:paraId="11D3114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9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694B999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3</w:t>
            </w:r>
          </w:p>
          <w:p w14:paraId="144F9E1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7434C07C" w14:textId="77777777" w:rsidTr="004676E5">
        <w:trPr>
          <w:trHeight w:hRule="exact" w:val="255"/>
          <w:jc w:val="center"/>
        </w:trPr>
        <w:tc>
          <w:tcPr>
            <w:tcW w:w="80" w:type="pct"/>
            <w:vMerge/>
            <w:tcBorders>
              <w:left w:val="nil"/>
              <w:bottom w:val="single" w:sz="4" w:space="0" w:color="auto"/>
            </w:tcBorders>
            <w:vAlign w:val="center"/>
          </w:tcPr>
          <w:p w14:paraId="0B1A3764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7CBA6B0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5" w:type="pct"/>
            <w:tcBorders>
              <w:left w:val="nil"/>
              <w:bottom w:val="single" w:sz="4" w:space="0" w:color="auto"/>
              <w:right w:val="nil"/>
            </w:tcBorders>
          </w:tcPr>
          <w:p w14:paraId="2AC6599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20</w:t>
            </w: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668FEA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28</w:t>
            </w: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4FD467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65</w:t>
            </w:r>
          </w:p>
          <w:p w14:paraId="13855D9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E63FDD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34</w:t>
            </w:r>
          </w:p>
          <w:p w14:paraId="5D0ECDD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BFC9BB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71</w:t>
            </w:r>
          </w:p>
          <w:p w14:paraId="44ED60D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1A8F0E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0</w:t>
            </w: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92E646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62</w:t>
            </w:r>
          </w:p>
          <w:p w14:paraId="73CE636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FC8A27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7</w:t>
            </w:r>
          </w:p>
          <w:p w14:paraId="5F0E6C4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75BC11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9</w:t>
            </w:r>
          </w:p>
          <w:p w14:paraId="260B9A8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632DFB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1</w:t>
            </w: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8BE3B3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8</w:t>
            </w:r>
          </w:p>
          <w:p w14:paraId="04F17F0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FA1DF5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2</w:t>
            </w:r>
          </w:p>
          <w:p w14:paraId="400108B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2B8D3C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8</w:t>
            </w:r>
          </w:p>
          <w:p w14:paraId="07A0B3E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B22C3D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4</w:t>
            </w: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FC009E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7</w:t>
            </w:r>
          </w:p>
          <w:p w14:paraId="4548C8A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4473B9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2</w:t>
            </w:r>
          </w:p>
          <w:p w14:paraId="0BC5BFD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C5C4BA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5</w:t>
            </w:r>
          </w:p>
          <w:p w14:paraId="3BCE3AC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1B0BAB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8</w:t>
            </w: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3F86FC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2</w:t>
            </w:r>
          </w:p>
          <w:p w14:paraId="0CE3EE1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F31E44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9</w:t>
            </w:r>
          </w:p>
          <w:p w14:paraId="580FAEF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CB9246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9</w:t>
            </w:r>
          </w:p>
          <w:p w14:paraId="15B5A2D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5C232D50" w14:textId="77777777" w:rsidTr="004676E5">
        <w:trPr>
          <w:trHeight w:hRule="exact" w:val="255"/>
          <w:jc w:val="center"/>
        </w:trPr>
        <w:tc>
          <w:tcPr>
            <w:tcW w:w="476" w:type="pct"/>
            <w:gridSpan w:val="3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</w:tcPr>
          <w:p w14:paraId="26C93F9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Mean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11998F7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9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4B20F17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5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49DC2F0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60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1F0526B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61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23AB080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2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735FF4A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0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433A353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2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2B17500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7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3865CB0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0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34298A2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4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38A5DB2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8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4DD4361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7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612CC80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0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0E03B2E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5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3EF31E6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0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0FE186F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3</w:t>
            </w:r>
          </w:p>
        </w:tc>
        <w:tc>
          <w:tcPr>
            <w:tcW w:w="226" w:type="pct"/>
            <w:gridSpan w:val="2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5A03AB1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8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59C85B4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0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7662107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1</w:t>
            </w:r>
          </w:p>
        </w:tc>
        <w:tc>
          <w:tcPr>
            <w:tcW w:w="229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2B1EEAD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0</w:t>
            </w:r>
          </w:p>
        </w:tc>
      </w:tr>
    </w:tbl>
    <w:p w14:paraId="2AC55363" w14:textId="77777777" w:rsidR="00FE0231" w:rsidRDefault="00FE0231">
      <w:pPr>
        <w:sectPr w:rsidR="00FE0231" w:rsidSect="00F52034">
          <w:pgSz w:w="16838" w:h="11906" w:orient="landscape"/>
          <w:pgMar w:top="1080" w:right="1440" w:bottom="1080" w:left="1440" w:header="851" w:footer="992" w:gutter="0"/>
          <w:cols w:space="425"/>
          <w:docGrid w:type="lines" w:linePitch="326"/>
        </w:sectPr>
      </w:pPr>
    </w:p>
    <w:tbl>
      <w:tblPr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236"/>
        <w:gridCol w:w="507"/>
        <w:gridCol w:w="594"/>
        <w:gridCol w:w="630"/>
        <w:gridCol w:w="630"/>
        <w:gridCol w:w="630"/>
        <w:gridCol w:w="633"/>
        <w:gridCol w:w="630"/>
        <w:gridCol w:w="630"/>
        <w:gridCol w:w="630"/>
        <w:gridCol w:w="633"/>
        <w:gridCol w:w="630"/>
        <w:gridCol w:w="630"/>
        <w:gridCol w:w="630"/>
        <w:gridCol w:w="633"/>
        <w:gridCol w:w="630"/>
        <w:gridCol w:w="630"/>
        <w:gridCol w:w="631"/>
        <w:gridCol w:w="634"/>
        <w:gridCol w:w="631"/>
        <w:gridCol w:w="631"/>
        <w:gridCol w:w="631"/>
        <w:gridCol w:w="634"/>
      </w:tblGrid>
      <w:tr w:rsidR="00FE0231" w:rsidRPr="00FE0231" w14:paraId="2DB04456" w14:textId="77777777" w:rsidTr="004676E5">
        <w:trPr>
          <w:jc w:val="center"/>
        </w:trPr>
        <w:tc>
          <w:tcPr>
            <w:tcW w:w="5000" w:type="pct"/>
            <w:gridSpan w:val="23"/>
            <w:tcBorders>
              <w:bottom w:val="single" w:sz="12" w:space="0" w:color="auto"/>
            </w:tcBorders>
            <w:vAlign w:val="center"/>
          </w:tcPr>
          <w:p w14:paraId="7C3ED32B" w14:textId="2817495A" w:rsidR="00FE0231" w:rsidRPr="00FE0231" w:rsidRDefault="00FE0231" w:rsidP="00FE0231">
            <w:pPr>
              <w:widowControl w:val="0"/>
              <w:spacing w:line="160" w:lineRule="exact"/>
              <w:ind w:firstLine="202"/>
              <w:jc w:val="center"/>
              <w:rPr>
                <w:rFonts w:eastAsia="等线" w:hint="eastAsia"/>
                <w:kern w:val="0"/>
                <w:sz w:val="16"/>
                <w:szCs w:val="16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lastRenderedPageBreak/>
              <w:t xml:space="preserve">TABLE </w:t>
            </w:r>
            <w:r w:rsidR="00061A39">
              <w:rPr>
                <w:rFonts w:eastAsia="等线" w:hint="eastAsia"/>
                <w:kern w:val="0"/>
                <w:sz w:val="16"/>
                <w:szCs w:val="16"/>
              </w:rPr>
              <w:t>VI</w:t>
            </w:r>
          </w:p>
          <w:p w14:paraId="113808A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</w:rPr>
              <w:t>ARPD of five algorithms under four SDST conditions (</w:t>
            </w:r>
            <m:oMath>
              <m:r>
                <w:rPr>
                  <w:rFonts w:ascii="Cambria Math" w:hAnsi="Cambria Math"/>
                  <w:sz w:val="16"/>
                  <w:szCs w:val="16"/>
                </w:rPr>
                <m:t>c=40</m:t>
              </m:r>
            </m:oMath>
            <w:r w:rsidRPr="00FE0231">
              <w:rPr>
                <w:rFonts w:eastAsia="等线"/>
                <w:kern w:val="0"/>
                <w:sz w:val="16"/>
                <w:szCs w:val="16"/>
              </w:rPr>
              <w:t>)</w:t>
            </w:r>
          </w:p>
        </w:tc>
      </w:tr>
      <w:tr w:rsidR="00FE0231" w:rsidRPr="00FE0231" w14:paraId="55AA2CD8" w14:textId="77777777" w:rsidTr="004676E5">
        <w:trPr>
          <w:trHeight w:hRule="exact" w:val="266"/>
          <w:jc w:val="center"/>
        </w:trPr>
        <w:tc>
          <w:tcPr>
            <w:tcW w:w="80" w:type="pct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5E3A5907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m:oMathPara>
              <m:oMath>
                <m:r>
                  <w:rPr>
                    <w:rFonts w:ascii="Cambria Math" w:eastAsia="等线" w:hAnsi="Cambria Math"/>
                    <w:kern w:val="0"/>
                    <w:sz w:val="16"/>
                    <w:szCs w:val="16"/>
                    <w:lang w:eastAsia="en-US"/>
                  </w:rPr>
                  <m:t>f</m:t>
                </m:r>
              </m:oMath>
            </m:oMathPara>
          </w:p>
        </w:tc>
        <w:tc>
          <w:tcPr>
            <w:tcW w:w="182" w:type="pct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7F764DD0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m:oMathPara>
              <m:oMath>
                <m:r>
                  <w:rPr>
                    <w:rFonts w:ascii="Cambria Math" w:eastAsia="等线" w:hAnsi="Cambria Math"/>
                    <w:kern w:val="0"/>
                    <w:sz w:val="16"/>
                    <w:szCs w:val="16"/>
                    <w:lang w:eastAsia="en-US"/>
                  </w:rPr>
                  <m:t>n</m:t>
                </m:r>
              </m:oMath>
            </m:oMathPara>
          </w:p>
        </w:tc>
        <w:tc>
          <w:tcPr>
            <w:tcW w:w="213" w:type="pct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78941075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m:oMathPara>
              <m:oMath>
                <m:r>
                  <w:rPr>
                    <w:rFonts w:ascii="Cambria Math" w:eastAsia="等线" w:hAnsi="Cambria Math"/>
                    <w:kern w:val="0"/>
                    <w:sz w:val="16"/>
                    <w:szCs w:val="16"/>
                    <w:lang w:eastAsia="en-US"/>
                  </w:rPr>
                  <m:t>m</m:t>
                </m:r>
              </m:oMath>
            </m:oMathPara>
          </w:p>
        </w:tc>
        <w:tc>
          <w:tcPr>
            <w:tcW w:w="905" w:type="pct"/>
            <w:gridSpan w:val="4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34847E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DABC</w:t>
            </w:r>
          </w:p>
        </w:tc>
        <w:tc>
          <w:tcPr>
            <w:tcW w:w="905" w:type="pct"/>
            <w:gridSpan w:val="4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6FC067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NEABC</w:t>
            </w:r>
          </w:p>
        </w:tc>
        <w:tc>
          <w:tcPr>
            <w:tcW w:w="905" w:type="pct"/>
            <w:gridSpan w:val="4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D910C5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MIG</w:t>
            </w:r>
          </w:p>
        </w:tc>
        <w:tc>
          <w:tcPr>
            <w:tcW w:w="905" w:type="pct"/>
            <w:gridSpan w:val="4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0939B9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MCEDA</w:t>
            </w:r>
          </w:p>
        </w:tc>
        <w:tc>
          <w:tcPr>
            <w:tcW w:w="905" w:type="pct"/>
            <w:gridSpan w:val="4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9C56B1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CLDHH</w:t>
            </w:r>
          </w:p>
        </w:tc>
      </w:tr>
      <w:tr w:rsidR="00FE0231" w:rsidRPr="00FE0231" w14:paraId="77DF5946" w14:textId="77777777" w:rsidTr="008B783F">
        <w:trPr>
          <w:trHeight w:hRule="exact" w:val="380"/>
          <w:jc w:val="center"/>
        </w:trPr>
        <w:tc>
          <w:tcPr>
            <w:tcW w:w="80" w:type="pct"/>
            <w:vMerge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7C872BFD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68AF7AB9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3" w:type="pct"/>
            <w:vMerge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2F04081D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48B81282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SSD</w:t>
            </w:r>
          </w:p>
          <w:p w14:paraId="58AAD420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=10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2C98B3BB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SSD</w:t>
            </w:r>
          </w:p>
          <w:p w14:paraId="7933DA2E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=50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55462154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SSD</w:t>
            </w:r>
          </w:p>
          <w:p w14:paraId="7E796EDA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=100</w:t>
            </w:r>
          </w:p>
        </w:tc>
        <w:tc>
          <w:tcPr>
            <w:tcW w:w="227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139E8B26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SSD</w:t>
            </w:r>
          </w:p>
          <w:p w14:paraId="444CDE49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=125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53F87A2C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SSD</w:t>
            </w:r>
          </w:p>
          <w:p w14:paraId="7E73DA26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=10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3D84E0C9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SSD</w:t>
            </w:r>
          </w:p>
          <w:p w14:paraId="2DB057F6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=50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612B4325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SSD</w:t>
            </w:r>
          </w:p>
          <w:p w14:paraId="53BBC6EB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=100</w:t>
            </w:r>
          </w:p>
        </w:tc>
        <w:tc>
          <w:tcPr>
            <w:tcW w:w="227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65CB1576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SSD</w:t>
            </w:r>
          </w:p>
          <w:p w14:paraId="3B0345E1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=125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079CA5CE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SSD</w:t>
            </w:r>
          </w:p>
          <w:p w14:paraId="1F9173E1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=10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2A174061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SSD</w:t>
            </w:r>
          </w:p>
          <w:p w14:paraId="590D8135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=50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7622C264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SSD</w:t>
            </w:r>
          </w:p>
          <w:p w14:paraId="2E886500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=100</w:t>
            </w:r>
          </w:p>
        </w:tc>
        <w:tc>
          <w:tcPr>
            <w:tcW w:w="227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41976F6A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SSD</w:t>
            </w:r>
          </w:p>
          <w:p w14:paraId="699A1B1C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=125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580EE6B3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SSD</w:t>
            </w:r>
          </w:p>
          <w:p w14:paraId="4EB53F96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=10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1A55402D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SSD</w:t>
            </w:r>
          </w:p>
          <w:p w14:paraId="538BBA4A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=50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32768EB6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SSD</w:t>
            </w:r>
          </w:p>
          <w:p w14:paraId="094DB031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=100</w:t>
            </w:r>
          </w:p>
        </w:tc>
        <w:tc>
          <w:tcPr>
            <w:tcW w:w="227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046CF3A3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SSD</w:t>
            </w:r>
          </w:p>
          <w:p w14:paraId="62CB71A7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=125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31D411C6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SSD</w:t>
            </w:r>
          </w:p>
          <w:p w14:paraId="2FBAA74E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=10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26B13507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SSD</w:t>
            </w:r>
          </w:p>
          <w:p w14:paraId="774C1146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=50</w:t>
            </w:r>
          </w:p>
        </w:tc>
        <w:tc>
          <w:tcPr>
            <w:tcW w:w="226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3C3FB26D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SSD</w:t>
            </w:r>
          </w:p>
          <w:p w14:paraId="72ACCD25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=100</w:t>
            </w:r>
          </w:p>
        </w:tc>
        <w:tc>
          <w:tcPr>
            <w:tcW w:w="227" w:type="pct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6A470491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SSD</w:t>
            </w:r>
          </w:p>
          <w:p w14:paraId="41871FE5" w14:textId="77777777" w:rsidR="00FE0231" w:rsidRPr="00FE0231" w:rsidRDefault="00FE0231" w:rsidP="008B783F">
            <w:pPr>
              <w:spacing w:line="180" w:lineRule="exact"/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=125</w:t>
            </w:r>
          </w:p>
        </w:tc>
      </w:tr>
      <w:tr w:rsidR="00FE0231" w:rsidRPr="00FE0231" w14:paraId="2DAAAB5A" w14:textId="77777777" w:rsidTr="004676E5">
        <w:trPr>
          <w:trHeight w:hRule="exact" w:val="255"/>
          <w:jc w:val="center"/>
        </w:trPr>
        <w:tc>
          <w:tcPr>
            <w:tcW w:w="80" w:type="pct"/>
            <w:vMerge w:val="restart"/>
            <w:tcBorders>
              <w:top w:val="single" w:sz="12" w:space="0" w:color="auto"/>
              <w:left w:val="nil"/>
              <w:right w:val="nil"/>
            </w:tcBorders>
            <w:vAlign w:val="center"/>
          </w:tcPr>
          <w:p w14:paraId="4E70BE67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4</w:t>
            </w:r>
          </w:p>
        </w:tc>
        <w:tc>
          <w:tcPr>
            <w:tcW w:w="182" w:type="pct"/>
            <w:vMerge w:val="restar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6454584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20</w:t>
            </w:r>
          </w:p>
        </w:tc>
        <w:tc>
          <w:tcPr>
            <w:tcW w:w="213" w:type="pct"/>
            <w:tcBorders>
              <w:top w:val="single" w:sz="12" w:space="0" w:color="auto"/>
              <w:left w:val="nil"/>
              <w:bottom w:val="nil"/>
              <w:right w:val="nil"/>
            </w:tcBorders>
            <w:hideMark/>
          </w:tcPr>
          <w:p w14:paraId="3A88B97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5</w:t>
            </w:r>
          </w:p>
        </w:tc>
        <w:tc>
          <w:tcPr>
            <w:tcW w:w="226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A3FBBE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19</w:t>
            </w:r>
          </w:p>
        </w:tc>
        <w:tc>
          <w:tcPr>
            <w:tcW w:w="226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A189D8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43</w:t>
            </w:r>
          </w:p>
          <w:p w14:paraId="4D60339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EA8D34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43</w:t>
            </w:r>
          </w:p>
          <w:p w14:paraId="2DBDD19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61F3BE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28</w:t>
            </w:r>
          </w:p>
          <w:p w14:paraId="57497B1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903CBF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16</w:t>
            </w:r>
          </w:p>
        </w:tc>
        <w:tc>
          <w:tcPr>
            <w:tcW w:w="226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1B5904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43</w:t>
            </w:r>
          </w:p>
          <w:p w14:paraId="0D6E1A0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3E8D3D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40</w:t>
            </w:r>
          </w:p>
          <w:p w14:paraId="26137E0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4D7933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27</w:t>
            </w:r>
          </w:p>
          <w:p w14:paraId="6D384ED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434A8F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14</w:t>
            </w:r>
          </w:p>
        </w:tc>
        <w:tc>
          <w:tcPr>
            <w:tcW w:w="226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3426A6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34</w:t>
            </w:r>
          </w:p>
          <w:p w14:paraId="75F8385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E95924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33</w:t>
            </w:r>
          </w:p>
          <w:p w14:paraId="5B18BA2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EAB462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24</w:t>
            </w:r>
          </w:p>
          <w:p w14:paraId="6BAE74D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EC665C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16</w:t>
            </w:r>
          </w:p>
        </w:tc>
        <w:tc>
          <w:tcPr>
            <w:tcW w:w="226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C3B6A5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38</w:t>
            </w:r>
          </w:p>
          <w:p w14:paraId="4E6A9C4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AF9935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34</w:t>
            </w:r>
          </w:p>
          <w:p w14:paraId="0395C0F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2318166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22</w:t>
            </w:r>
          </w:p>
          <w:p w14:paraId="6E20250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238DBC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08</w:t>
            </w:r>
          </w:p>
        </w:tc>
        <w:tc>
          <w:tcPr>
            <w:tcW w:w="226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A5331B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7</w:t>
            </w:r>
          </w:p>
          <w:p w14:paraId="24A7E31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7BFFBD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9</w:t>
            </w:r>
          </w:p>
          <w:p w14:paraId="7B2D451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2BF6E7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1</w:t>
            </w:r>
          </w:p>
          <w:p w14:paraId="54FDF4F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335F9F8A" w14:textId="77777777" w:rsidTr="004676E5">
        <w:trPr>
          <w:trHeight w:hRule="exact" w:val="255"/>
          <w:jc w:val="center"/>
        </w:trPr>
        <w:tc>
          <w:tcPr>
            <w:tcW w:w="80" w:type="pct"/>
            <w:vMerge/>
            <w:tcBorders>
              <w:left w:val="nil"/>
              <w:right w:val="nil"/>
            </w:tcBorders>
            <w:vAlign w:val="center"/>
          </w:tcPr>
          <w:p w14:paraId="077C6175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tcBorders>
              <w:left w:val="nil"/>
              <w:bottom w:val="nil"/>
              <w:right w:val="nil"/>
            </w:tcBorders>
            <w:vAlign w:val="center"/>
            <w:hideMark/>
          </w:tcPr>
          <w:p w14:paraId="49B37D1A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3" w:type="pct"/>
            <w:hideMark/>
          </w:tcPr>
          <w:p w14:paraId="05D31FB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1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7598F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24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D78EBA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41</w:t>
            </w:r>
          </w:p>
          <w:p w14:paraId="12F555E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8EDA93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43</w:t>
            </w:r>
          </w:p>
          <w:p w14:paraId="0082114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8DCB5C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42</w:t>
            </w:r>
          </w:p>
          <w:p w14:paraId="6636012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D768E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22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DF865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39</w:t>
            </w:r>
          </w:p>
          <w:p w14:paraId="7430673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F516C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43</w:t>
            </w:r>
          </w:p>
          <w:p w14:paraId="7878A4B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52FBA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42</w:t>
            </w:r>
          </w:p>
          <w:p w14:paraId="558C4DE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2950E1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19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49DE7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31</w:t>
            </w:r>
          </w:p>
          <w:p w14:paraId="4BE88D3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7D7B5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31</w:t>
            </w:r>
          </w:p>
          <w:p w14:paraId="6FF1EA6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EBA994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35</w:t>
            </w:r>
          </w:p>
          <w:p w14:paraId="47964E0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C3BF5D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19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5466F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32</w:t>
            </w:r>
          </w:p>
          <w:p w14:paraId="67FF14C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FCD0A9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30</w:t>
            </w:r>
          </w:p>
          <w:p w14:paraId="381BCC5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D7C34F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33</w:t>
            </w:r>
          </w:p>
          <w:p w14:paraId="410913D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4B01B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07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8D7E7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4</w:t>
            </w:r>
          </w:p>
          <w:p w14:paraId="7B39121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77D00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9</w:t>
            </w:r>
          </w:p>
          <w:p w14:paraId="2A75588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2D198F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9</w:t>
            </w:r>
          </w:p>
          <w:p w14:paraId="6DE633D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66A3821E" w14:textId="77777777" w:rsidTr="004676E5">
        <w:trPr>
          <w:trHeight w:hRule="exact" w:val="255"/>
          <w:jc w:val="center"/>
        </w:trPr>
        <w:tc>
          <w:tcPr>
            <w:tcW w:w="80" w:type="pct"/>
            <w:vMerge/>
            <w:tcBorders>
              <w:left w:val="nil"/>
              <w:right w:val="nil"/>
            </w:tcBorders>
            <w:vAlign w:val="center"/>
          </w:tcPr>
          <w:p w14:paraId="76784247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tcBorders>
              <w:left w:val="nil"/>
              <w:bottom w:val="nil"/>
              <w:right w:val="nil"/>
            </w:tcBorders>
            <w:vAlign w:val="center"/>
            <w:hideMark/>
          </w:tcPr>
          <w:p w14:paraId="7E939321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3" w:type="pct"/>
            <w:hideMark/>
          </w:tcPr>
          <w:p w14:paraId="7E80443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2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9C5A2C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32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01CFE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40</w:t>
            </w:r>
          </w:p>
          <w:p w14:paraId="3691D28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47017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44</w:t>
            </w:r>
          </w:p>
          <w:p w14:paraId="26107D2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19D7D0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36</w:t>
            </w:r>
          </w:p>
          <w:p w14:paraId="71D37E0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9649E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31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59EE74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36</w:t>
            </w:r>
          </w:p>
          <w:p w14:paraId="6C1B9B5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23E8F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44</w:t>
            </w:r>
          </w:p>
          <w:p w14:paraId="4EAD561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ACDCFF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36</w:t>
            </w:r>
          </w:p>
          <w:p w14:paraId="74B0BF8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B074E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26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80F00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29</w:t>
            </w:r>
          </w:p>
          <w:p w14:paraId="1C84DB9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E804F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36</w:t>
            </w:r>
          </w:p>
          <w:p w14:paraId="7312856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94202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31</w:t>
            </w:r>
          </w:p>
          <w:p w14:paraId="55A13A8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54F0AC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27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45D8E4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30</w:t>
            </w:r>
          </w:p>
          <w:p w14:paraId="7427D15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9611F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34</w:t>
            </w:r>
          </w:p>
          <w:p w14:paraId="363C7FE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A03CA3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27</w:t>
            </w:r>
          </w:p>
          <w:p w14:paraId="0E70644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C41DF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1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BF21B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6</w:t>
            </w:r>
          </w:p>
          <w:p w14:paraId="4D7E3DA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10226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7</w:t>
            </w:r>
          </w:p>
          <w:p w14:paraId="2903E6F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5C051C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6</w:t>
            </w:r>
          </w:p>
          <w:p w14:paraId="0E0EBE3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147DFD2D" w14:textId="77777777" w:rsidTr="004676E5">
        <w:trPr>
          <w:trHeight w:hRule="exact" w:val="255"/>
          <w:jc w:val="center"/>
        </w:trPr>
        <w:tc>
          <w:tcPr>
            <w:tcW w:w="80" w:type="pct"/>
            <w:vMerge/>
            <w:vAlign w:val="center"/>
          </w:tcPr>
          <w:p w14:paraId="29C39FB4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 w:val="restart"/>
            <w:vAlign w:val="center"/>
            <w:hideMark/>
          </w:tcPr>
          <w:p w14:paraId="50D277F5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50</w:t>
            </w:r>
          </w:p>
        </w:tc>
        <w:tc>
          <w:tcPr>
            <w:tcW w:w="213" w:type="pct"/>
            <w:hideMark/>
          </w:tcPr>
          <w:p w14:paraId="3550DB5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9FBF45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1DAB0D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2</w:t>
            </w:r>
          </w:p>
          <w:p w14:paraId="4DBED0C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C5CC76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6</w:t>
            </w:r>
          </w:p>
          <w:p w14:paraId="7E5B659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55D05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2</w:t>
            </w:r>
          </w:p>
          <w:p w14:paraId="5E25613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B0F076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4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A9C738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3</w:t>
            </w:r>
          </w:p>
          <w:p w14:paraId="0F09E6B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9E4523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9</w:t>
            </w:r>
          </w:p>
          <w:p w14:paraId="1733FFF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EFB91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1</w:t>
            </w:r>
          </w:p>
          <w:p w14:paraId="479B913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1E2B1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67075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2</w:t>
            </w:r>
          </w:p>
          <w:p w14:paraId="1191581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EE43A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4</w:t>
            </w:r>
          </w:p>
          <w:p w14:paraId="42A52AF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6E176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7</w:t>
            </w:r>
          </w:p>
          <w:p w14:paraId="7B84A3C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8D0A6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9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D5C35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2</w:t>
            </w:r>
          </w:p>
          <w:p w14:paraId="46B41FA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72FEA8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5</w:t>
            </w:r>
          </w:p>
          <w:p w14:paraId="5444AC6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97058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0</w:t>
            </w:r>
          </w:p>
          <w:p w14:paraId="61BC97A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B140DE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4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B6573D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7</w:t>
            </w:r>
          </w:p>
          <w:p w14:paraId="2E1ABA2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6548E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3</w:t>
            </w:r>
          </w:p>
          <w:p w14:paraId="12AAD01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DFDB3B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8</w:t>
            </w:r>
          </w:p>
          <w:p w14:paraId="48E501A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7A57A977" w14:textId="77777777" w:rsidTr="004676E5">
        <w:trPr>
          <w:trHeight w:hRule="exact" w:val="255"/>
          <w:jc w:val="center"/>
        </w:trPr>
        <w:tc>
          <w:tcPr>
            <w:tcW w:w="80" w:type="pct"/>
            <w:vMerge/>
            <w:vAlign w:val="center"/>
          </w:tcPr>
          <w:p w14:paraId="40666B15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3426E643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3" w:type="pct"/>
            <w:hideMark/>
          </w:tcPr>
          <w:p w14:paraId="535C65D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1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ABAD5B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3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CA5E90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5</w:t>
            </w:r>
          </w:p>
          <w:p w14:paraId="53E9B50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D3385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9</w:t>
            </w:r>
          </w:p>
          <w:p w14:paraId="0D26520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225B54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0</w:t>
            </w:r>
          </w:p>
          <w:p w14:paraId="4BA748D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BA346B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7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DC9AB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9</w:t>
            </w:r>
          </w:p>
          <w:p w14:paraId="37276BC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5E149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3</w:t>
            </w:r>
          </w:p>
          <w:p w14:paraId="7A48F59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03858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7</w:t>
            </w:r>
          </w:p>
          <w:p w14:paraId="0E26E29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CE899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6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280AF6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9</w:t>
            </w:r>
          </w:p>
          <w:p w14:paraId="1DD51A6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63503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3</w:t>
            </w:r>
          </w:p>
          <w:p w14:paraId="64093A8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11814A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7</w:t>
            </w:r>
          </w:p>
          <w:p w14:paraId="23DC436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13656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8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725A16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8</w:t>
            </w:r>
          </w:p>
          <w:p w14:paraId="49AD610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B70325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2</w:t>
            </w:r>
          </w:p>
          <w:p w14:paraId="3A491E6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2068F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1</w:t>
            </w:r>
          </w:p>
          <w:p w14:paraId="5067251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05E18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2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A8F40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4</w:t>
            </w:r>
          </w:p>
          <w:p w14:paraId="18A63BB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4D6B1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2</w:t>
            </w:r>
          </w:p>
          <w:p w14:paraId="01113CA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4F8A9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3</w:t>
            </w:r>
          </w:p>
          <w:p w14:paraId="3F855D4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7D563508" w14:textId="77777777" w:rsidTr="004676E5">
        <w:trPr>
          <w:trHeight w:hRule="exact" w:val="255"/>
          <w:jc w:val="center"/>
        </w:trPr>
        <w:tc>
          <w:tcPr>
            <w:tcW w:w="80" w:type="pct"/>
            <w:vMerge/>
            <w:vAlign w:val="center"/>
          </w:tcPr>
          <w:p w14:paraId="100D45C0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6839929E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3" w:type="pct"/>
            <w:hideMark/>
          </w:tcPr>
          <w:p w14:paraId="03BA964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2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233A2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7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A7B557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6</w:t>
            </w:r>
          </w:p>
          <w:p w14:paraId="1889B76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4CCA3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0</w:t>
            </w:r>
          </w:p>
          <w:p w14:paraId="7AF6B93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2C11A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0</w:t>
            </w:r>
          </w:p>
          <w:p w14:paraId="43AD0C3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0BA020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7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AEBB56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0</w:t>
            </w:r>
          </w:p>
          <w:p w14:paraId="1F9B36D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93AAB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5</w:t>
            </w:r>
          </w:p>
          <w:p w14:paraId="5C0871A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AFC678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4</w:t>
            </w:r>
          </w:p>
          <w:p w14:paraId="501CCD2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F66D6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4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D1449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6</w:t>
            </w:r>
          </w:p>
          <w:p w14:paraId="72414C1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1001A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2</w:t>
            </w:r>
          </w:p>
          <w:p w14:paraId="571BC5E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84C44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7</w:t>
            </w:r>
          </w:p>
          <w:p w14:paraId="036BA87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29FB8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A322E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6</w:t>
            </w:r>
          </w:p>
          <w:p w14:paraId="327F3FA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6BAB36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4</w:t>
            </w:r>
          </w:p>
          <w:p w14:paraId="538245C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BC7DD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5</w:t>
            </w:r>
          </w:p>
          <w:p w14:paraId="2534C66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AC055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6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5646C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6</w:t>
            </w:r>
          </w:p>
          <w:p w14:paraId="36E62E8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9338D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9</w:t>
            </w:r>
          </w:p>
          <w:p w14:paraId="25F8ADD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31856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4</w:t>
            </w:r>
          </w:p>
          <w:p w14:paraId="16D826D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177EFFFF" w14:textId="77777777" w:rsidTr="004676E5">
        <w:trPr>
          <w:trHeight w:hRule="exact" w:val="255"/>
          <w:jc w:val="center"/>
        </w:trPr>
        <w:tc>
          <w:tcPr>
            <w:tcW w:w="80" w:type="pct"/>
            <w:vMerge/>
            <w:vAlign w:val="center"/>
          </w:tcPr>
          <w:p w14:paraId="6F3D5F93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 w:val="restart"/>
            <w:vAlign w:val="center"/>
            <w:hideMark/>
          </w:tcPr>
          <w:p w14:paraId="20888B5B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80</w:t>
            </w:r>
          </w:p>
        </w:tc>
        <w:tc>
          <w:tcPr>
            <w:tcW w:w="213" w:type="pct"/>
            <w:hideMark/>
          </w:tcPr>
          <w:p w14:paraId="3156ECC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EC5D25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8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23948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6</w:t>
            </w:r>
          </w:p>
          <w:p w14:paraId="0E068E3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C8A6EC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1</w:t>
            </w:r>
          </w:p>
          <w:p w14:paraId="55C9AFB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6732B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2</w:t>
            </w:r>
          </w:p>
          <w:p w14:paraId="5311362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6582FD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2F4C1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9</w:t>
            </w:r>
          </w:p>
          <w:p w14:paraId="01875FD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75294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2</w:t>
            </w:r>
          </w:p>
          <w:p w14:paraId="46BE598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7D33D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2</w:t>
            </w:r>
          </w:p>
          <w:p w14:paraId="513B520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BC64E2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7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1B0FAD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6</w:t>
            </w:r>
          </w:p>
          <w:p w14:paraId="6D931D3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FD5638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4</w:t>
            </w:r>
          </w:p>
          <w:p w14:paraId="785939F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212A55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6</w:t>
            </w:r>
          </w:p>
          <w:p w14:paraId="705D829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68F84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9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C0AD3E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0</w:t>
            </w:r>
          </w:p>
          <w:p w14:paraId="3671142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1EC29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5</w:t>
            </w:r>
          </w:p>
          <w:p w14:paraId="561C951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916D7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0</w:t>
            </w:r>
          </w:p>
          <w:p w14:paraId="6320AE8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D4D53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4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03E30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2</w:t>
            </w:r>
          </w:p>
          <w:p w14:paraId="1F29C47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63985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2</w:t>
            </w:r>
          </w:p>
          <w:p w14:paraId="27D7626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CE5B58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2</w:t>
            </w:r>
          </w:p>
          <w:p w14:paraId="6371957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621D9D06" w14:textId="77777777" w:rsidTr="004676E5">
        <w:trPr>
          <w:trHeight w:hRule="exact" w:val="255"/>
          <w:jc w:val="center"/>
        </w:trPr>
        <w:tc>
          <w:tcPr>
            <w:tcW w:w="80" w:type="pct"/>
            <w:vMerge/>
            <w:vAlign w:val="center"/>
          </w:tcPr>
          <w:p w14:paraId="7E2F9B58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03678AA4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3" w:type="pct"/>
            <w:hideMark/>
          </w:tcPr>
          <w:p w14:paraId="363E58D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1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E42BB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3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6D067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6</w:t>
            </w:r>
          </w:p>
          <w:p w14:paraId="1D9E8D1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96FD6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6</w:t>
            </w:r>
          </w:p>
          <w:p w14:paraId="49850B2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0A894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7</w:t>
            </w:r>
          </w:p>
          <w:p w14:paraId="7F40362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D6AC1E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8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9D69E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2</w:t>
            </w:r>
          </w:p>
          <w:p w14:paraId="28F4722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4CAF9B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6</w:t>
            </w:r>
          </w:p>
          <w:p w14:paraId="39DB7F6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4B3980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5</w:t>
            </w:r>
          </w:p>
          <w:p w14:paraId="68DBA61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80D6D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BEDF4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8</w:t>
            </w:r>
          </w:p>
          <w:p w14:paraId="4F898E1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B1C477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3</w:t>
            </w:r>
          </w:p>
          <w:p w14:paraId="36EE94E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9D2E7F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7</w:t>
            </w:r>
          </w:p>
          <w:p w14:paraId="2B1AA3B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08406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1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9CB3B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6</w:t>
            </w:r>
          </w:p>
          <w:p w14:paraId="29A6978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108E3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4</w:t>
            </w:r>
          </w:p>
          <w:p w14:paraId="512C518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C3FC25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5</w:t>
            </w:r>
          </w:p>
          <w:p w14:paraId="2510575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F320C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8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3D8EB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9</w:t>
            </w:r>
          </w:p>
          <w:p w14:paraId="6499F30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0E265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4</w:t>
            </w:r>
          </w:p>
          <w:p w14:paraId="16E2CC8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5CD0B7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5</w:t>
            </w:r>
          </w:p>
          <w:p w14:paraId="763ECBC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6F2D164B" w14:textId="77777777" w:rsidTr="004676E5">
        <w:trPr>
          <w:trHeight w:hRule="exact" w:val="255"/>
          <w:jc w:val="center"/>
        </w:trPr>
        <w:tc>
          <w:tcPr>
            <w:tcW w:w="80" w:type="pct"/>
            <w:vMerge/>
            <w:vAlign w:val="center"/>
          </w:tcPr>
          <w:p w14:paraId="251DE917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0783DF24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3" w:type="pct"/>
            <w:hideMark/>
          </w:tcPr>
          <w:p w14:paraId="69141C0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2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83277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1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98E80B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5</w:t>
            </w:r>
          </w:p>
          <w:p w14:paraId="0AEC969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159FBD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5</w:t>
            </w:r>
          </w:p>
          <w:p w14:paraId="641F50E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6F9A0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8</w:t>
            </w:r>
          </w:p>
          <w:p w14:paraId="74754F9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7B4B8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8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0CE3F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2</w:t>
            </w:r>
          </w:p>
          <w:p w14:paraId="559157F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E94AA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3</w:t>
            </w:r>
          </w:p>
          <w:p w14:paraId="67E2601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28CD6E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6</w:t>
            </w:r>
          </w:p>
          <w:p w14:paraId="201E1F0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98728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96FA1D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1</w:t>
            </w:r>
          </w:p>
          <w:p w14:paraId="4AA01F9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E92BD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5</w:t>
            </w:r>
          </w:p>
          <w:p w14:paraId="3B43A93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DBFF2E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2</w:t>
            </w:r>
          </w:p>
          <w:p w14:paraId="37D68A2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7E7B7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1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B527B4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4</w:t>
            </w:r>
          </w:p>
          <w:p w14:paraId="064F91A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949FF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7</w:t>
            </w:r>
          </w:p>
          <w:p w14:paraId="21C9CC2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AAC77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7</w:t>
            </w:r>
          </w:p>
          <w:p w14:paraId="13B225E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463C47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7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274C4A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4</w:t>
            </w:r>
          </w:p>
          <w:p w14:paraId="04A8EFB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001306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08</w:t>
            </w:r>
          </w:p>
          <w:p w14:paraId="28AA88A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1485E9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5</w:t>
            </w:r>
          </w:p>
          <w:p w14:paraId="406148A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19BE136E" w14:textId="77777777" w:rsidTr="004676E5">
        <w:trPr>
          <w:trHeight w:hRule="exact" w:val="255"/>
          <w:jc w:val="center"/>
        </w:trPr>
        <w:tc>
          <w:tcPr>
            <w:tcW w:w="80" w:type="pct"/>
            <w:vMerge/>
            <w:vAlign w:val="center"/>
          </w:tcPr>
          <w:p w14:paraId="2FBD1D1B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 w:val="restart"/>
            <w:vAlign w:val="center"/>
            <w:hideMark/>
          </w:tcPr>
          <w:p w14:paraId="051250FB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100</w:t>
            </w:r>
          </w:p>
        </w:tc>
        <w:tc>
          <w:tcPr>
            <w:tcW w:w="213" w:type="pct"/>
            <w:hideMark/>
          </w:tcPr>
          <w:p w14:paraId="2AB95B3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EC2E8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C1048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7</w:t>
            </w:r>
          </w:p>
          <w:p w14:paraId="25D8481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552CDB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7</w:t>
            </w:r>
          </w:p>
          <w:p w14:paraId="04AB794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58FD8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4</w:t>
            </w:r>
          </w:p>
          <w:p w14:paraId="0E03D2C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B9095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CA8E0B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3</w:t>
            </w:r>
          </w:p>
          <w:p w14:paraId="65C0D11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121998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8</w:t>
            </w:r>
          </w:p>
          <w:p w14:paraId="710B786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017EA2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8</w:t>
            </w:r>
          </w:p>
          <w:p w14:paraId="107DC9A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4AD16E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3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F55827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2</w:t>
            </w:r>
          </w:p>
          <w:p w14:paraId="4E7A556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2A881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7</w:t>
            </w:r>
          </w:p>
          <w:p w14:paraId="68B48F8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F2594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7</w:t>
            </w:r>
          </w:p>
          <w:p w14:paraId="7958A81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35D21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C8FAA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2</w:t>
            </w:r>
          </w:p>
          <w:p w14:paraId="39445A5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E49AF1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2</w:t>
            </w:r>
          </w:p>
          <w:p w14:paraId="3BCFE11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0FB55B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4</w:t>
            </w:r>
          </w:p>
          <w:p w14:paraId="351370C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DB018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9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DD5589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0</w:t>
            </w:r>
          </w:p>
          <w:p w14:paraId="7CB4E24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25907C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0</w:t>
            </w:r>
          </w:p>
          <w:p w14:paraId="6C8BEBE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E5E6D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4</w:t>
            </w:r>
          </w:p>
          <w:p w14:paraId="64D6A67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4C98AC03" w14:textId="77777777" w:rsidTr="004676E5">
        <w:trPr>
          <w:trHeight w:hRule="exact" w:val="255"/>
          <w:jc w:val="center"/>
        </w:trPr>
        <w:tc>
          <w:tcPr>
            <w:tcW w:w="80" w:type="pct"/>
            <w:vMerge/>
            <w:vAlign w:val="center"/>
          </w:tcPr>
          <w:p w14:paraId="2BFC2CC4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044E31D3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3" w:type="pct"/>
            <w:hideMark/>
          </w:tcPr>
          <w:p w14:paraId="46DA1E3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1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C6883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4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64641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4</w:t>
            </w:r>
          </w:p>
          <w:p w14:paraId="2D60DCD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803E73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65</w:t>
            </w:r>
          </w:p>
          <w:p w14:paraId="48C9DFA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396E0C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7</w:t>
            </w:r>
          </w:p>
          <w:p w14:paraId="4E398EC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1273E6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9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912A7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9</w:t>
            </w:r>
          </w:p>
          <w:p w14:paraId="4117E50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BA6C2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7</w:t>
            </w:r>
          </w:p>
          <w:p w14:paraId="26D2EA0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68152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9</w:t>
            </w:r>
          </w:p>
          <w:p w14:paraId="280095D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981520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1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13529E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3</w:t>
            </w:r>
          </w:p>
          <w:p w14:paraId="5F95DF8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AC4E7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6</w:t>
            </w:r>
          </w:p>
          <w:p w14:paraId="544B666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BA44D3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5</w:t>
            </w:r>
          </w:p>
          <w:p w14:paraId="193321F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AB5C5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2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E0284B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3</w:t>
            </w:r>
          </w:p>
          <w:p w14:paraId="61AA5E2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EA2FA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5</w:t>
            </w:r>
          </w:p>
          <w:p w14:paraId="363298F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24302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0</w:t>
            </w:r>
          </w:p>
          <w:p w14:paraId="5D570C0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F75183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1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2E241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6</w:t>
            </w:r>
          </w:p>
          <w:p w14:paraId="572B257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D48954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5</w:t>
            </w:r>
          </w:p>
          <w:p w14:paraId="549493B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F3F77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09</w:t>
            </w:r>
          </w:p>
          <w:p w14:paraId="446AB46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5C459C4F" w14:textId="77777777" w:rsidTr="004676E5">
        <w:trPr>
          <w:trHeight w:hRule="exact" w:val="255"/>
          <w:jc w:val="center"/>
        </w:trPr>
        <w:tc>
          <w:tcPr>
            <w:tcW w:w="80" w:type="pct"/>
            <w:vMerge/>
            <w:vAlign w:val="center"/>
          </w:tcPr>
          <w:p w14:paraId="180BD6F1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1941ABF4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3" w:type="pct"/>
            <w:hideMark/>
          </w:tcPr>
          <w:p w14:paraId="076E5F4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2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04AAE2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086D0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9</w:t>
            </w:r>
          </w:p>
          <w:p w14:paraId="2A4AA0D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C09646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4</w:t>
            </w:r>
          </w:p>
          <w:p w14:paraId="5F5C6B8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96CE4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9</w:t>
            </w:r>
          </w:p>
          <w:p w14:paraId="6F751DC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04A2A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2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E1AE0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0</w:t>
            </w:r>
          </w:p>
          <w:p w14:paraId="1BDDFAA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DE6278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0</w:t>
            </w:r>
          </w:p>
          <w:p w14:paraId="7187ECE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97C82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9</w:t>
            </w:r>
          </w:p>
          <w:p w14:paraId="07E6A4F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524F1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2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EB0551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0</w:t>
            </w:r>
          </w:p>
          <w:p w14:paraId="1DBDD86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723E15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1</w:t>
            </w:r>
          </w:p>
          <w:p w14:paraId="56881B4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8C0CE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9</w:t>
            </w:r>
          </w:p>
          <w:p w14:paraId="1DD7A8A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56EB58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4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36331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1</w:t>
            </w:r>
          </w:p>
          <w:p w14:paraId="4151C9F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9BD40A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2</w:t>
            </w:r>
          </w:p>
          <w:p w14:paraId="6C66042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BB5DD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8</w:t>
            </w:r>
          </w:p>
          <w:p w14:paraId="4F0C923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0524B4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2</w:t>
            </w:r>
          </w:p>
        </w:tc>
        <w:tc>
          <w:tcPr>
            <w:tcW w:w="226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601DDF7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6</w:t>
            </w:r>
          </w:p>
          <w:p w14:paraId="7511E24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4A2334D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1</w:t>
            </w:r>
          </w:p>
          <w:p w14:paraId="43AEA44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1DE0E38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2</w:t>
            </w:r>
          </w:p>
          <w:p w14:paraId="5786750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4E68F848" w14:textId="77777777" w:rsidTr="004676E5">
        <w:trPr>
          <w:trHeight w:hRule="exact" w:val="255"/>
          <w:jc w:val="center"/>
        </w:trPr>
        <w:tc>
          <w:tcPr>
            <w:tcW w:w="80" w:type="pct"/>
            <w:vMerge/>
            <w:tcBorders>
              <w:left w:val="nil"/>
              <w:right w:val="nil"/>
            </w:tcBorders>
            <w:vAlign w:val="center"/>
          </w:tcPr>
          <w:p w14:paraId="758A770F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 w:val="restart"/>
            <w:tcBorders>
              <w:top w:val="nil"/>
              <w:left w:val="nil"/>
              <w:right w:val="nil"/>
            </w:tcBorders>
            <w:vAlign w:val="center"/>
            <w:hideMark/>
          </w:tcPr>
          <w:p w14:paraId="5C067E06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200</w:t>
            </w:r>
          </w:p>
        </w:tc>
        <w:tc>
          <w:tcPr>
            <w:tcW w:w="213" w:type="pct"/>
            <w:tcBorders>
              <w:top w:val="nil"/>
              <w:left w:val="nil"/>
              <w:right w:val="nil"/>
            </w:tcBorders>
          </w:tcPr>
          <w:p w14:paraId="001D848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771C21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3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2F31F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06</w:t>
            </w:r>
          </w:p>
          <w:p w14:paraId="579D8C0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11739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94</w:t>
            </w:r>
          </w:p>
          <w:p w14:paraId="028C733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12D25D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11</w:t>
            </w:r>
          </w:p>
          <w:p w14:paraId="1C11F55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FEC11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61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3431E3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85</w:t>
            </w:r>
          </w:p>
          <w:p w14:paraId="40EB3C7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B7B46D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0</w:t>
            </w:r>
          </w:p>
          <w:p w14:paraId="6359C45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CEA28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2</w:t>
            </w:r>
          </w:p>
          <w:p w14:paraId="633D520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281D47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2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9C0392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7</w:t>
            </w:r>
          </w:p>
          <w:p w14:paraId="2E5DBDA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D4073E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1</w:t>
            </w:r>
          </w:p>
          <w:p w14:paraId="0CAB110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9B9F90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3</w:t>
            </w:r>
          </w:p>
          <w:p w14:paraId="0E93BBE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49BE9B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4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6169F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7</w:t>
            </w:r>
          </w:p>
          <w:p w14:paraId="402C19A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E1EAF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2</w:t>
            </w:r>
          </w:p>
          <w:p w14:paraId="5400263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C75BE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7</w:t>
            </w:r>
          </w:p>
          <w:p w14:paraId="0F1DAF2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D4EC7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6</w:t>
            </w:r>
          </w:p>
        </w:tc>
        <w:tc>
          <w:tcPr>
            <w:tcW w:w="226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037F884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1</w:t>
            </w:r>
          </w:p>
          <w:p w14:paraId="4E9B4AA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368CE07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1</w:t>
            </w:r>
          </w:p>
          <w:p w14:paraId="558C1B5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7B02620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5</w:t>
            </w:r>
          </w:p>
          <w:p w14:paraId="2576821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3134D64E" w14:textId="77777777" w:rsidTr="004676E5">
        <w:trPr>
          <w:trHeight w:hRule="exact" w:val="255"/>
          <w:jc w:val="center"/>
        </w:trPr>
        <w:tc>
          <w:tcPr>
            <w:tcW w:w="80" w:type="pct"/>
            <w:vMerge/>
            <w:tcBorders>
              <w:left w:val="nil"/>
              <w:right w:val="nil"/>
            </w:tcBorders>
            <w:vAlign w:val="center"/>
          </w:tcPr>
          <w:p w14:paraId="2C09B2C8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tcBorders>
              <w:left w:val="nil"/>
              <w:right w:val="nil"/>
            </w:tcBorders>
            <w:vAlign w:val="center"/>
          </w:tcPr>
          <w:p w14:paraId="0B1C6738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3" w:type="pct"/>
            <w:tcBorders>
              <w:top w:val="nil"/>
              <w:left w:val="nil"/>
              <w:right w:val="nil"/>
            </w:tcBorders>
          </w:tcPr>
          <w:p w14:paraId="5BB08A8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1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EBF96A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68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02E87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21</w:t>
            </w:r>
          </w:p>
          <w:p w14:paraId="059E1E9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E08412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26</w:t>
            </w:r>
          </w:p>
          <w:p w14:paraId="3DB834C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CDBEA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24</w:t>
            </w:r>
          </w:p>
          <w:p w14:paraId="161849B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D0AFA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4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CF02A2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74</w:t>
            </w:r>
          </w:p>
          <w:p w14:paraId="148F189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AFA96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2</w:t>
            </w:r>
          </w:p>
          <w:p w14:paraId="7E01DB7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4DF77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0</w:t>
            </w:r>
          </w:p>
          <w:p w14:paraId="521A8A5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39C86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7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C9017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7</w:t>
            </w:r>
          </w:p>
          <w:p w14:paraId="284AE07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B93119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4</w:t>
            </w:r>
          </w:p>
          <w:p w14:paraId="3415F90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9FFB6C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7</w:t>
            </w:r>
          </w:p>
          <w:p w14:paraId="7214727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579496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8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02CBF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8</w:t>
            </w:r>
          </w:p>
          <w:p w14:paraId="2B5795C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A18CA7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5</w:t>
            </w:r>
          </w:p>
          <w:p w14:paraId="041CA17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6AD80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4</w:t>
            </w:r>
          </w:p>
          <w:p w14:paraId="72ED515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55557A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0</w:t>
            </w:r>
          </w:p>
        </w:tc>
        <w:tc>
          <w:tcPr>
            <w:tcW w:w="226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0611A48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3</w:t>
            </w:r>
          </w:p>
          <w:p w14:paraId="6DE17B4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7E42268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1</w:t>
            </w:r>
          </w:p>
          <w:p w14:paraId="4ACD18F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39442C7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5</w:t>
            </w:r>
          </w:p>
          <w:p w14:paraId="076B0F4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23E555FC" w14:textId="77777777" w:rsidTr="004676E5">
        <w:trPr>
          <w:trHeight w:hRule="exact" w:val="255"/>
          <w:jc w:val="center"/>
        </w:trPr>
        <w:tc>
          <w:tcPr>
            <w:tcW w:w="80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30E2FD3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24D820C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3" w:type="pct"/>
            <w:tcBorders>
              <w:left w:val="nil"/>
              <w:bottom w:val="single" w:sz="4" w:space="0" w:color="auto"/>
              <w:right w:val="nil"/>
            </w:tcBorders>
          </w:tcPr>
          <w:p w14:paraId="528302B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20</w:t>
            </w: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70CFA9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79</w:t>
            </w: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7F5EB8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18</w:t>
            </w:r>
          </w:p>
          <w:p w14:paraId="5058E21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CE5B27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01</w:t>
            </w:r>
          </w:p>
          <w:p w14:paraId="12FB741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3A1648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219</w:t>
            </w:r>
          </w:p>
          <w:p w14:paraId="7199940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BD0073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9</w:t>
            </w: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6B09D0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2</w:t>
            </w:r>
          </w:p>
          <w:p w14:paraId="2084A7D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C272FC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1</w:t>
            </w:r>
          </w:p>
          <w:p w14:paraId="2660D53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BE146D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4</w:t>
            </w:r>
          </w:p>
          <w:p w14:paraId="3C68BE5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959F31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2</w:t>
            </w: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ACF355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3</w:t>
            </w:r>
          </w:p>
          <w:p w14:paraId="6A3CF8E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024C02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4</w:t>
            </w:r>
          </w:p>
          <w:p w14:paraId="5CEB9D8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606772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5</w:t>
            </w:r>
          </w:p>
          <w:p w14:paraId="5116788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61A869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3</w:t>
            </w: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2AA4DD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5</w:t>
            </w:r>
          </w:p>
          <w:p w14:paraId="7A79C63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CB5146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3</w:t>
            </w:r>
          </w:p>
          <w:p w14:paraId="39DC7BB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A834CE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1</w:t>
            </w:r>
          </w:p>
          <w:p w14:paraId="7A2A654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77C3E7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7</w:t>
            </w:r>
          </w:p>
        </w:tc>
        <w:tc>
          <w:tcPr>
            <w:tcW w:w="226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474536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5</w:t>
            </w:r>
          </w:p>
          <w:p w14:paraId="7DAFCAB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C01A35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7</w:t>
            </w:r>
          </w:p>
          <w:p w14:paraId="45E3B24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B3BCCD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0</w:t>
            </w:r>
          </w:p>
          <w:p w14:paraId="502E865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3C526D2F" w14:textId="77777777" w:rsidTr="004676E5">
        <w:trPr>
          <w:trHeight w:hRule="exact" w:val="255"/>
          <w:jc w:val="center"/>
        </w:trPr>
        <w:tc>
          <w:tcPr>
            <w:tcW w:w="475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02060D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Mean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530E09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8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F24E6A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7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5B29BA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8</w:t>
            </w: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009DB2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3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528B18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0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52F130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4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9FAF4D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2</w:t>
            </w: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B8F1C5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8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C3F1FB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4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CB01E0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5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B7C99A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6</w:t>
            </w: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61F94F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5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4A3179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5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FCC840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6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3F1AC6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7</w:t>
            </w: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96EC2A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2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92F64F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6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A40B31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7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F235A0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6</w:t>
            </w: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A410B1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4</w:t>
            </w:r>
          </w:p>
        </w:tc>
      </w:tr>
      <w:tr w:rsidR="00FE0231" w:rsidRPr="00FE0231" w14:paraId="5AE3C03E" w14:textId="77777777" w:rsidTr="004676E5">
        <w:trPr>
          <w:trHeight w:hRule="exact" w:val="255"/>
          <w:jc w:val="center"/>
        </w:trPr>
        <w:tc>
          <w:tcPr>
            <w:tcW w:w="80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1336E07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5</w:t>
            </w:r>
          </w:p>
        </w:tc>
        <w:tc>
          <w:tcPr>
            <w:tcW w:w="182" w:type="pct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D10E718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20</w:t>
            </w:r>
          </w:p>
        </w:tc>
        <w:tc>
          <w:tcPr>
            <w:tcW w:w="213" w:type="pc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C7E7AC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5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B39164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00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817C66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05</w:t>
            </w:r>
          </w:p>
          <w:p w14:paraId="0322605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8D7A38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13</w:t>
            </w:r>
          </w:p>
          <w:p w14:paraId="63AA5B4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97C715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20</w:t>
            </w:r>
          </w:p>
          <w:p w14:paraId="5615A39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73201D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00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47E80F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02</w:t>
            </w:r>
          </w:p>
          <w:p w14:paraId="342612A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3A5FD1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11</w:t>
            </w:r>
          </w:p>
          <w:p w14:paraId="01EC0BB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78A3E9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17</w:t>
            </w:r>
          </w:p>
          <w:p w14:paraId="6D8F781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3FF611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00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73CEC6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04</w:t>
            </w:r>
          </w:p>
          <w:p w14:paraId="2745E99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01FD65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08</w:t>
            </w:r>
          </w:p>
          <w:p w14:paraId="206FC60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B0D4B1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12</w:t>
            </w:r>
          </w:p>
          <w:p w14:paraId="4805B86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1E80DAC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00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055F27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04</w:t>
            </w:r>
          </w:p>
          <w:p w14:paraId="0C428CF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02727F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08</w:t>
            </w:r>
          </w:p>
          <w:p w14:paraId="2934093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C52538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13</w:t>
            </w:r>
          </w:p>
          <w:p w14:paraId="0D5B460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1992D5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00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6C6C428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02</w:t>
            </w:r>
          </w:p>
          <w:p w14:paraId="1042426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58F9BEA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05</w:t>
            </w:r>
          </w:p>
          <w:p w14:paraId="0013318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B60F33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09</w:t>
            </w:r>
          </w:p>
          <w:p w14:paraId="515F94F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14C419FC" w14:textId="77777777" w:rsidTr="004676E5">
        <w:trPr>
          <w:trHeight w:hRule="exact" w:val="255"/>
          <w:jc w:val="center"/>
        </w:trPr>
        <w:tc>
          <w:tcPr>
            <w:tcW w:w="80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E5300E8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tcBorders>
              <w:left w:val="nil"/>
              <w:bottom w:val="nil"/>
              <w:right w:val="nil"/>
            </w:tcBorders>
            <w:vAlign w:val="center"/>
            <w:hideMark/>
          </w:tcPr>
          <w:p w14:paraId="0156C430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3" w:type="pct"/>
            <w:hideMark/>
          </w:tcPr>
          <w:p w14:paraId="78B11B4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1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D71968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1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9A926A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14</w:t>
            </w:r>
          </w:p>
          <w:p w14:paraId="793C3AB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6A66AB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37</w:t>
            </w:r>
          </w:p>
          <w:p w14:paraId="095879F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4B0AB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24</w:t>
            </w:r>
          </w:p>
          <w:p w14:paraId="33E7B5A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B2F811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09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878DBA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13</w:t>
            </w:r>
          </w:p>
          <w:p w14:paraId="5F9040C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1216B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35</w:t>
            </w:r>
          </w:p>
          <w:p w14:paraId="1CFD5C9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D4FF7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21</w:t>
            </w:r>
          </w:p>
          <w:p w14:paraId="0C595B7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B159E0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09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5CFB5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10</w:t>
            </w:r>
          </w:p>
          <w:p w14:paraId="75230F4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D0EB68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30</w:t>
            </w:r>
          </w:p>
          <w:p w14:paraId="187CD2F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7B67F5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16</w:t>
            </w:r>
          </w:p>
          <w:p w14:paraId="7F3EE64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14C67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08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0EEEE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11</w:t>
            </w:r>
          </w:p>
          <w:p w14:paraId="72EF7FF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0DDA9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29</w:t>
            </w:r>
          </w:p>
          <w:p w14:paraId="53887A7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CE573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15</w:t>
            </w:r>
          </w:p>
          <w:p w14:paraId="47F4666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08F7E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04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1A154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04</w:t>
            </w:r>
          </w:p>
          <w:p w14:paraId="00AF3AE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D72ADC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8</w:t>
            </w:r>
          </w:p>
          <w:p w14:paraId="138124D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6F8CA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0</w:t>
            </w:r>
          </w:p>
          <w:p w14:paraId="3E74754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40AAD351" w14:textId="77777777" w:rsidTr="004676E5">
        <w:trPr>
          <w:trHeight w:hRule="exact" w:val="255"/>
          <w:jc w:val="center"/>
        </w:trPr>
        <w:tc>
          <w:tcPr>
            <w:tcW w:w="80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2258F52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tcBorders>
              <w:left w:val="nil"/>
              <w:bottom w:val="nil"/>
              <w:right w:val="nil"/>
            </w:tcBorders>
            <w:vAlign w:val="center"/>
            <w:hideMark/>
          </w:tcPr>
          <w:p w14:paraId="35F80E2A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3" w:type="pct"/>
            <w:hideMark/>
          </w:tcPr>
          <w:p w14:paraId="08441EC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2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5D70A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27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3B70DD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27</w:t>
            </w:r>
          </w:p>
          <w:p w14:paraId="509A7E7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1F19BC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22</w:t>
            </w:r>
          </w:p>
          <w:p w14:paraId="3CF1FC4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67371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32</w:t>
            </w:r>
          </w:p>
          <w:p w14:paraId="54B908E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98664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22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99A1F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23</w:t>
            </w:r>
          </w:p>
          <w:p w14:paraId="0EE8571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26170E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17</w:t>
            </w:r>
          </w:p>
          <w:p w14:paraId="6F34670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861DBC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26</w:t>
            </w:r>
          </w:p>
          <w:p w14:paraId="6D39367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EC210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21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BBC6F5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15</w:t>
            </w:r>
          </w:p>
          <w:p w14:paraId="370886B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D241AB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17</w:t>
            </w:r>
          </w:p>
          <w:p w14:paraId="4D22370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4A5B8C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22</w:t>
            </w:r>
          </w:p>
          <w:p w14:paraId="54AE445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81AC1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23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B3649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16</w:t>
            </w:r>
          </w:p>
          <w:p w14:paraId="5E27C3B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8BED7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18</w:t>
            </w:r>
          </w:p>
          <w:p w14:paraId="3120D71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E8CC1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23</w:t>
            </w:r>
          </w:p>
          <w:p w14:paraId="24EBACA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4AA7D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09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B1650B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3</w:t>
            </w:r>
          </w:p>
          <w:p w14:paraId="3222E28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5A4FA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1</w:t>
            </w:r>
          </w:p>
          <w:p w14:paraId="46AEB35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235CF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1</w:t>
            </w:r>
          </w:p>
          <w:p w14:paraId="62B1237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37820336" w14:textId="77777777" w:rsidTr="004676E5">
        <w:trPr>
          <w:trHeight w:hRule="exact" w:val="255"/>
          <w:jc w:val="center"/>
        </w:trPr>
        <w:tc>
          <w:tcPr>
            <w:tcW w:w="80" w:type="pct"/>
            <w:vMerge/>
            <w:tcBorders>
              <w:bottom w:val="single" w:sz="4" w:space="0" w:color="auto"/>
            </w:tcBorders>
            <w:vAlign w:val="center"/>
          </w:tcPr>
          <w:p w14:paraId="747995A7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 w:val="restart"/>
            <w:vAlign w:val="center"/>
            <w:hideMark/>
          </w:tcPr>
          <w:p w14:paraId="776F0F97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50</w:t>
            </w:r>
          </w:p>
        </w:tc>
        <w:tc>
          <w:tcPr>
            <w:tcW w:w="213" w:type="pct"/>
            <w:hideMark/>
          </w:tcPr>
          <w:p w14:paraId="7AB611A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D0595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7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500031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9</w:t>
            </w:r>
          </w:p>
          <w:p w14:paraId="3C839B2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E4863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9</w:t>
            </w:r>
          </w:p>
          <w:p w14:paraId="1CFE557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421430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2</w:t>
            </w:r>
          </w:p>
          <w:p w14:paraId="6B15D92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38BD6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48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BC70B9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46</w:t>
            </w:r>
          </w:p>
          <w:p w14:paraId="7E1433E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8194BB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46</w:t>
            </w:r>
          </w:p>
          <w:p w14:paraId="2D7B6B8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2D7DF2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37</w:t>
            </w:r>
          </w:p>
          <w:p w14:paraId="5E99745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12552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4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A5A721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4</w:t>
            </w:r>
          </w:p>
          <w:p w14:paraId="1AD6E46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04D7F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4</w:t>
            </w:r>
          </w:p>
          <w:p w14:paraId="71DD564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43A2D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4</w:t>
            </w:r>
          </w:p>
          <w:p w14:paraId="64CA925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A5C8F4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7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BF0C2A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7</w:t>
            </w:r>
          </w:p>
          <w:p w14:paraId="3E6834D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BF1FF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7</w:t>
            </w:r>
          </w:p>
          <w:p w14:paraId="453987F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B20FA2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6</w:t>
            </w:r>
          </w:p>
          <w:p w14:paraId="4B29563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BDDC16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8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51F13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3</w:t>
            </w:r>
          </w:p>
          <w:p w14:paraId="43A0F3C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B3DBE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3</w:t>
            </w:r>
          </w:p>
          <w:p w14:paraId="5F06F30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A5EE1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4</w:t>
            </w:r>
          </w:p>
          <w:p w14:paraId="00AAE78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776D4BAE" w14:textId="77777777" w:rsidTr="004676E5">
        <w:trPr>
          <w:trHeight w:hRule="exact" w:val="255"/>
          <w:jc w:val="center"/>
        </w:trPr>
        <w:tc>
          <w:tcPr>
            <w:tcW w:w="80" w:type="pct"/>
            <w:vMerge/>
            <w:tcBorders>
              <w:bottom w:val="single" w:sz="4" w:space="0" w:color="auto"/>
            </w:tcBorders>
            <w:vAlign w:val="center"/>
          </w:tcPr>
          <w:p w14:paraId="11C1F32E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589AF25E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3" w:type="pct"/>
            <w:hideMark/>
          </w:tcPr>
          <w:p w14:paraId="4B50E50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1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96E1D9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4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714B7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4</w:t>
            </w:r>
          </w:p>
          <w:p w14:paraId="6568335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86BC7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9</w:t>
            </w:r>
          </w:p>
          <w:p w14:paraId="70F9FB7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3138A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3</w:t>
            </w:r>
          </w:p>
          <w:p w14:paraId="18576DD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1E48D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4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DDC671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5</w:t>
            </w:r>
          </w:p>
          <w:p w14:paraId="4B6BF69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7DF9D6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1</w:t>
            </w:r>
          </w:p>
          <w:p w14:paraId="28A73CA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CDEB1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8</w:t>
            </w:r>
          </w:p>
          <w:p w14:paraId="20C1B6B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28A612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3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1BD8EC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4</w:t>
            </w:r>
          </w:p>
          <w:p w14:paraId="701C177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BC93D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0</w:t>
            </w:r>
          </w:p>
          <w:p w14:paraId="5D80325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A18E76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9</w:t>
            </w:r>
          </w:p>
          <w:p w14:paraId="4872935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E8B558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25D35F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6</w:t>
            </w:r>
          </w:p>
          <w:p w14:paraId="7CEB625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28DDA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2</w:t>
            </w:r>
          </w:p>
          <w:p w14:paraId="53CC2A1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A7830F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1</w:t>
            </w:r>
          </w:p>
          <w:p w14:paraId="4FFA4CF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6686A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23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488AF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1</w:t>
            </w:r>
          </w:p>
          <w:p w14:paraId="6208C8F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12FA1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7</w:t>
            </w:r>
          </w:p>
          <w:p w14:paraId="2110DA9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E9F6A7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5</w:t>
            </w:r>
          </w:p>
          <w:p w14:paraId="64C512C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6B910773" w14:textId="77777777" w:rsidTr="004676E5">
        <w:trPr>
          <w:trHeight w:hRule="exact" w:val="255"/>
          <w:jc w:val="center"/>
        </w:trPr>
        <w:tc>
          <w:tcPr>
            <w:tcW w:w="80" w:type="pct"/>
            <w:vMerge/>
            <w:tcBorders>
              <w:bottom w:val="single" w:sz="4" w:space="0" w:color="auto"/>
            </w:tcBorders>
            <w:vAlign w:val="center"/>
          </w:tcPr>
          <w:p w14:paraId="36FD3CAF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2C0DE3C3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3" w:type="pct"/>
            <w:hideMark/>
          </w:tcPr>
          <w:p w14:paraId="2BE76FA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2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8B436C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1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4A5946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3</w:t>
            </w:r>
          </w:p>
          <w:p w14:paraId="3F3C25A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7CCAB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9</w:t>
            </w:r>
          </w:p>
          <w:p w14:paraId="2B79828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F9264A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3</w:t>
            </w:r>
          </w:p>
          <w:p w14:paraId="5E2BD1D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1EEB4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3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73483B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6</w:t>
            </w:r>
          </w:p>
          <w:p w14:paraId="04ACFE0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9A65D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2</w:t>
            </w:r>
          </w:p>
          <w:p w14:paraId="6D423A1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BB020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6</w:t>
            </w:r>
          </w:p>
          <w:p w14:paraId="4149D4F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87C867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8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C40331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1</w:t>
            </w:r>
          </w:p>
          <w:p w14:paraId="75F3DBD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74641E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0</w:t>
            </w:r>
          </w:p>
          <w:p w14:paraId="4D5A9FD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B3F1E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3</w:t>
            </w:r>
          </w:p>
          <w:p w14:paraId="1A53CDC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09771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29E77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3</w:t>
            </w:r>
          </w:p>
          <w:p w14:paraId="0CA0EE9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ECBE3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2</w:t>
            </w:r>
          </w:p>
          <w:p w14:paraId="594AFF4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D302DD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4</w:t>
            </w:r>
          </w:p>
          <w:p w14:paraId="2C5AA1C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FC92D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4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99927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5</w:t>
            </w:r>
          </w:p>
          <w:p w14:paraId="059431E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4B228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2</w:t>
            </w:r>
          </w:p>
          <w:p w14:paraId="5A77F34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BBBB2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9</w:t>
            </w:r>
          </w:p>
          <w:p w14:paraId="2B07F6B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4BA78652" w14:textId="77777777" w:rsidTr="004676E5">
        <w:trPr>
          <w:trHeight w:hRule="exact" w:val="255"/>
          <w:jc w:val="center"/>
        </w:trPr>
        <w:tc>
          <w:tcPr>
            <w:tcW w:w="80" w:type="pct"/>
            <w:vMerge/>
            <w:tcBorders>
              <w:bottom w:val="single" w:sz="4" w:space="0" w:color="auto"/>
            </w:tcBorders>
            <w:vAlign w:val="center"/>
          </w:tcPr>
          <w:p w14:paraId="35D7A45D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 w:val="restart"/>
            <w:vAlign w:val="center"/>
            <w:hideMark/>
          </w:tcPr>
          <w:p w14:paraId="2CC958AE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80</w:t>
            </w:r>
          </w:p>
        </w:tc>
        <w:tc>
          <w:tcPr>
            <w:tcW w:w="213" w:type="pct"/>
            <w:hideMark/>
          </w:tcPr>
          <w:p w14:paraId="435BDD5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46E2B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74625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9</w:t>
            </w:r>
          </w:p>
          <w:p w14:paraId="03ED97F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EBE24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9</w:t>
            </w:r>
          </w:p>
          <w:p w14:paraId="1055A2A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4EA69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5</w:t>
            </w:r>
          </w:p>
          <w:p w14:paraId="245A676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3D546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ADC9F0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7</w:t>
            </w:r>
          </w:p>
          <w:p w14:paraId="3CCEC48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569D8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0</w:t>
            </w:r>
          </w:p>
          <w:p w14:paraId="0CE705A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5D008C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49</w:t>
            </w:r>
          </w:p>
          <w:p w14:paraId="68ED3D2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04F642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2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0C2BA8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6</w:t>
            </w:r>
          </w:p>
          <w:p w14:paraId="3979F4D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6B3310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0</w:t>
            </w:r>
          </w:p>
          <w:p w14:paraId="736DA21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FF0AC3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7</w:t>
            </w:r>
          </w:p>
          <w:p w14:paraId="5F0C967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F5728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6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37855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8</w:t>
            </w:r>
          </w:p>
          <w:p w14:paraId="6402AAA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59A46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3</w:t>
            </w:r>
          </w:p>
          <w:p w14:paraId="6B0403A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0D763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0</w:t>
            </w:r>
          </w:p>
          <w:p w14:paraId="637CCD5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DF10C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9943BC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09</w:t>
            </w:r>
          </w:p>
          <w:p w14:paraId="66C6EB3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83A31E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1</w:t>
            </w:r>
          </w:p>
          <w:p w14:paraId="6B989EF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16567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3</w:t>
            </w:r>
          </w:p>
          <w:p w14:paraId="490122F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3FCDE6F8" w14:textId="77777777" w:rsidTr="004676E5">
        <w:trPr>
          <w:trHeight w:hRule="exact" w:val="255"/>
          <w:jc w:val="center"/>
        </w:trPr>
        <w:tc>
          <w:tcPr>
            <w:tcW w:w="80" w:type="pct"/>
            <w:vMerge/>
            <w:tcBorders>
              <w:bottom w:val="single" w:sz="4" w:space="0" w:color="auto"/>
            </w:tcBorders>
            <w:vAlign w:val="center"/>
          </w:tcPr>
          <w:p w14:paraId="74D8C5C9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3B28B398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3" w:type="pct"/>
            <w:hideMark/>
          </w:tcPr>
          <w:p w14:paraId="237EA69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1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C89BB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6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0A4DD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1</w:t>
            </w:r>
          </w:p>
          <w:p w14:paraId="7158F7D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D28B89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7</w:t>
            </w:r>
          </w:p>
          <w:p w14:paraId="1E3D54D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1EC7E9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9</w:t>
            </w:r>
          </w:p>
          <w:p w14:paraId="58C05EE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06E3F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7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E657A1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6</w:t>
            </w:r>
          </w:p>
          <w:p w14:paraId="66089C2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35AF33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6</w:t>
            </w:r>
          </w:p>
          <w:p w14:paraId="03321CB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483685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7</w:t>
            </w:r>
          </w:p>
          <w:p w14:paraId="3046109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F6886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8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EDBCFA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0</w:t>
            </w:r>
          </w:p>
          <w:p w14:paraId="41BB0E2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1A634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3</w:t>
            </w:r>
          </w:p>
          <w:p w14:paraId="4F60743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257236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8</w:t>
            </w:r>
          </w:p>
          <w:p w14:paraId="23F5A32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7FB66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B85549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2</w:t>
            </w:r>
          </w:p>
          <w:p w14:paraId="050B60D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8F5AE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5</w:t>
            </w:r>
          </w:p>
          <w:p w14:paraId="369FCD6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97AEB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9</w:t>
            </w:r>
          </w:p>
          <w:p w14:paraId="7515F16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DAD73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2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77FD1F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1</w:t>
            </w:r>
          </w:p>
          <w:p w14:paraId="1DA6E14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61D0D8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7</w:t>
            </w:r>
          </w:p>
          <w:p w14:paraId="439CB86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E5A2DE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3</w:t>
            </w:r>
          </w:p>
          <w:p w14:paraId="149F56B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5C3364C5" w14:textId="77777777" w:rsidTr="004676E5">
        <w:trPr>
          <w:trHeight w:hRule="exact" w:val="255"/>
          <w:jc w:val="center"/>
        </w:trPr>
        <w:tc>
          <w:tcPr>
            <w:tcW w:w="80" w:type="pct"/>
            <w:vMerge/>
            <w:tcBorders>
              <w:bottom w:val="single" w:sz="4" w:space="0" w:color="auto"/>
            </w:tcBorders>
            <w:vAlign w:val="center"/>
          </w:tcPr>
          <w:p w14:paraId="59229F0B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203C58DE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3" w:type="pct"/>
            <w:hideMark/>
          </w:tcPr>
          <w:p w14:paraId="4629F76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2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04A0C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8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397D56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8</w:t>
            </w:r>
          </w:p>
          <w:p w14:paraId="22E24FE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1FD3B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8</w:t>
            </w:r>
          </w:p>
          <w:p w14:paraId="6308FC6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AC8B43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7</w:t>
            </w:r>
          </w:p>
          <w:p w14:paraId="30B795C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F9B27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6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F40111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0</w:t>
            </w:r>
          </w:p>
          <w:p w14:paraId="17DB757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37451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0</w:t>
            </w:r>
          </w:p>
          <w:p w14:paraId="3861F61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12ACAC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2</w:t>
            </w:r>
          </w:p>
          <w:p w14:paraId="01B2799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EF069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1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DBE6C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4</w:t>
            </w:r>
          </w:p>
          <w:p w14:paraId="31316C0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0A65E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2</w:t>
            </w:r>
          </w:p>
          <w:p w14:paraId="39F3C6C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1C954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5</w:t>
            </w:r>
          </w:p>
          <w:p w14:paraId="5B98BE3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C5CE2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2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8833C6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5</w:t>
            </w:r>
          </w:p>
          <w:p w14:paraId="5DB24EF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8CD95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4</w:t>
            </w:r>
          </w:p>
          <w:p w14:paraId="62799BA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E54CAA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6</w:t>
            </w:r>
          </w:p>
          <w:p w14:paraId="45EF4DF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8F131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8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3DD083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2</w:t>
            </w:r>
          </w:p>
          <w:p w14:paraId="0191072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CCA05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07</w:t>
            </w:r>
          </w:p>
          <w:p w14:paraId="4C30DBE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97173F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2</w:t>
            </w:r>
          </w:p>
          <w:p w14:paraId="607AA5B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4D070AA3" w14:textId="77777777" w:rsidTr="004676E5">
        <w:trPr>
          <w:trHeight w:hRule="exact" w:val="255"/>
          <w:jc w:val="center"/>
        </w:trPr>
        <w:tc>
          <w:tcPr>
            <w:tcW w:w="80" w:type="pct"/>
            <w:vMerge/>
            <w:tcBorders>
              <w:bottom w:val="single" w:sz="4" w:space="0" w:color="auto"/>
            </w:tcBorders>
            <w:vAlign w:val="center"/>
          </w:tcPr>
          <w:p w14:paraId="3AADC1DE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 w:val="restart"/>
            <w:vAlign w:val="center"/>
            <w:hideMark/>
          </w:tcPr>
          <w:p w14:paraId="36F3357E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100</w:t>
            </w:r>
          </w:p>
        </w:tc>
        <w:tc>
          <w:tcPr>
            <w:tcW w:w="213" w:type="pct"/>
            <w:hideMark/>
          </w:tcPr>
          <w:p w14:paraId="2B58066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AFB73C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B94FCD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9</w:t>
            </w:r>
          </w:p>
          <w:p w14:paraId="2DB3DD3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83AEB3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6</w:t>
            </w:r>
          </w:p>
          <w:p w14:paraId="375E5B1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9D997D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5</w:t>
            </w:r>
          </w:p>
          <w:p w14:paraId="6BA1D63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AA3B2A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6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0A87C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7</w:t>
            </w:r>
          </w:p>
          <w:p w14:paraId="700739C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0405D6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3</w:t>
            </w:r>
          </w:p>
          <w:p w14:paraId="204B6D9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B71BE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58</w:t>
            </w:r>
          </w:p>
          <w:p w14:paraId="73B6710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91A893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7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A0E9FA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7</w:t>
            </w:r>
          </w:p>
          <w:p w14:paraId="2E109F7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C370F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8</w:t>
            </w:r>
          </w:p>
          <w:p w14:paraId="3AD1F63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E0970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2</w:t>
            </w:r>
          </w:p>
          <w:p w14:paraId="7A0F57C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9A6BAB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55E77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9</w:t>
            </w:r>
          </w:p>
          <w:p w14:paraId="169D395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AD7D2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0</w:t>
            </w:r>
          </w:p>
          <w:p w14:paraId="22A7CE2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A9CD82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4</w:t>
            </w:r>
          </w:p>
          <w:p w14:paraId="0E1E3C0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F1677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1AAC9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3</w:t>
            </w:r>
          </w:p>
          <w:p w14:paraId="3A5C532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2EEFCC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3</w:t>
            </w:r>
          </w:p>
          <w:p w14:paraId="256315B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44B74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3</w:t>
            </w:r>
          </w:p>
          <w:p w14:paraId="1838905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5AABED73" w14:textId="77777777" w:rsidTr="004676E5">
        <w:trPr>
          <w:trHeight w:hRule="exact" w:val="255"/>
          <w:jc w:val="center"/>
        </w:trPr>
        <w:tc>
          <w:tcPr>
            <w:tcW w:w="80" w:type="pct"/>
            <w:vMerge/>
            <w:tcBorders>
              <w:bottom w:val="single" w:sz="4" w:space="0" w:color="auto"/>
            </w:tcBorders>
            <w:vAlign w:val="center"/>
          </w:tcPr>
          <w:p w14:paraId="222FFAAA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25B0115E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3" w:type="pct"/>
            <w:hideMark/>
          </w:tcPr>
          <w:p w14:paraId="6E97132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1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4C7588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3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9BE8E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5</w:t>
            </w:r>
          </w:p>
          <w:p w14:paraId="1E4349D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674F8C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0</w:t>
            </w:r>
          </w:p>
          <w:p w14:paraId="2079AAB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95F016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4</w:t>
            </w:r>
          </w:p>
          <w:p w14:paraId="7128672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09A05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6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587EA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6</w:t>
            </w:r>
          </w:p>
          <w:p w14:paraId="2000634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9EC752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9</w:t>
            </w:r>
          </w:p>
          <w:p w14:paraId="0F56358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9503AE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7</w:t>
            </w:r>
          </w:p>
          <w:p w14:paraId="15F0BF5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FE8ECD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1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D26FC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9</w:t>
            </w:r>
          </w:p>
          <w:p w14:paraId="6516512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433F95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4</w:t>
            </w:r>
          </w:p>
          <w:p w14:paraId="78F0827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DC9507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8</w:t>
            </w:r>
          </w:p>
          <w:p w14:paraId="6F1FD0C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9A027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3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5D7FD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1</w:t>
            </w:r>
          </w:p>
          <w:p w14:paraId="72FE81E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CA14C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6</w:t>
            </w:r>
          </w:p>
          <w:p w14:paraId="6B8B96A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1FF470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9</w:t>
            </w:r>
          </w:p>
          <w:p w14:paraId="15F1501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9B6A2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7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64489E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3</w:t>
            </w:r>
          </w:p>
          <w:p w14:paraId="5E6A2E3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7AE32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0</w:t>
            </w:r>
          </w:p>
          <w:p w14:paraId="4768D80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33AF3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2</w:t>
            </w:r>
          </w:p>
          <w:p w14:paraId="05D515A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1AA74B0C" w14:textId="77777777" w:rsidTr="004676E5">
        <w:trPr>
          <w:trHeight w:hRule="exact" w:val="255"/>
          <w:jc w:val="center"/>
        </w:trPr>
        <w:tc>
          <w:tcPr>
            <w:tcW w:w="80" w:type="pct"/>
            <w:vMerge/>
            <w:tcBorders>
              <w:bottom w:val="single" w:sz="4" w:space="0" w:color="auto"/>
            </w:tcBorders>
            <w:vAlign w:val="center"/>
          </w:tcPr>
          <w:p w14:paraId="10C12973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vAlign w:val="center"/>
            <w:hideMark/>
          </w:tcPr>
          <w:p w14:paraId="5D5FDDFE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3" w:type="pct"/>
            <w:hideMark/>
          </w:tcPr>
          <w:p w14:paraId="41D4427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2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706F6B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9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132E33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7</w:t>
            </w:r>
          </w:p>
          <w:p w14:paraId="08441CB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0F2B0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5</w:t>
            </w:r>
          </w:p>
          <w:p w14:paraId="38F226A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C275B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8</w:t>
            </w:r>
          </w:p>
          <w:p w14:paraId="0B2BCB0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18663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4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163F4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5</w:t>
            </w:r>
          </w:p>
          <w:p w14:paraId="41870EF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556EB9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1</w:t>
            </w:r>
          </w:p>
          <w:p w14:paraId="22988DA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17EB69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9</w:t>
            </w:r>
          </w:p>
          <w:p w14:paraId="05300C9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608E4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6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63EBF7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7</w:t>
            </w:r>
          </w:p>
          <w:p w14:paraId="4044F0C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D50DDB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5</w:t>
            </w:r>
          </w:p>
          <w:p w14:paraId="1B815A0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68C09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7</w:t>
            </w:r>
          </w:p>
          <w:p w14:paraId="69B09A0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12A59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7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168370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8</w:t>
            </w:r>
          </w:p>
          <w:p w14:paraId="7614BE5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D720E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5</w:t>
            </w:r>
          </w:p>
          <w:p w14:paraId="1C15AC7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85F85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8</w:t>
            </w:r>
          </w:p>
          <w:p w14:paraId="5C951AC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30A00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6</w:t>
            </w:r>
          </w:p>
        </w:tc>
        <w:tc>
          <w:tcPr>
            <w:tcW w:w="226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677809A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08</w:t>
            </w:r>
          </w:p>
          <w:p w14:paraId="0318299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51001D0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08</w:t>
            </w:r>
          </w:p>
          <w:p w14:paraId="0C65B47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34C80DF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5</w:t>
            </w:r>
          </w:p>
          <w:p w14:paraId="79CBCDE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43DC5E95" w14:textId="77777777" w:rsidTr="004676E5">
        <w:trPr>
          <w:trHeight w:hRule="exact" w:val="255"/>
          <w:jc w:val="center"/>
        </w:trPr>
        <w:tc>
          <w:tcPr>
            <w:tcW w:w="80" w:type="pct"/>
            <w:vMerge/>
            <w:tcBorders>
              <w:bottom w:val="single" w:sz="4" w:space="0" w:color="auto"/>
            </w:tcBorders>
            <w:vAlign w:val="center"/>
          </w:tcPr>
          <w:p w14:paraId="1EF6D850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7ED53D71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200</w:t>
            </w:r>
          </w:p>
        </w:tc>
        <w:tc>
          <w:tcPr>
            <w:tcW w:w="213" w:type="pct"/>
            <w:tcBorders>
              <w:top w:val="nil"/>
              <w:left w:val="nil"/>
              <w:right w:val="nil"/>
            </w:tcBorders>
          </w:tcPr>
          <w:p w14:paraId="55A303B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9D2AAC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7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1EF1EB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4</w:t>
            </w:r>
          </w:p>
          <w:p w14:paraId="5D7B0F3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030FD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71</w:t>
            </w:r>
          </w:p>
          <w:p w14:paraId="7184602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6ACF2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74</w:t>
            </w:r>
          </w:p>
          <w:p w14:paraId="629AE4F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B4E95B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D1AFD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4</w:t>
            </w:r>
          </w:p>
          <w:p w14:paraId="4752E35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1E7F7C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3</w:t>
            </w:r>
          </w:p>
          <w:p w14:paraId="4B18E36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D8F86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5</w:t>
            </w:r>
          </w:p>
          <w:p w14:paraId="62BD74C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9360AC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5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94934C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6</w:t>
            </w:r>
          </w:p>
          <w:p w14:paraId="1879F1F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9442B0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3</w:t>
            </w:r>
          </w:p>
          <w:p w14:paraId="6733A26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2E9403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7</w:t>
            </w:r>
          </w:p>
          <w:p w14:paraId="0951B48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E86A4F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8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E74358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8</w:t>
            </w:r>
          </w:p>
          <w:p w14:paraId="3B358D8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832A98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4</w:t>
            </w:r>
          </w:p>
          <w:p w14:paraId="1305C5B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7DBAD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8</w:t>
            </w:r>
          </w:p>
          <w:p w14:paraId="7574C18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B30936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4</w:t>
            </w:r>
          </w:p>
        </w:tc>
        <w:tc>
          <w:tcPr>
            <w:tcW w:w="226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3193EE4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5</w:t>
            </w:r>
          </w:p>
          <w:p w14:paraId="1329BA9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42E7282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7</w:t>
            </w:r>
          </w:p>
          <w:p w14:paraId="38FCA4C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4F4A581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4</w:t>
            </w:r>
          </w:p>
          <w:p w14:paraId="722300A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1E0757E9" w14:textId="77777777" w:rsidTr="004676E5">
        <w:trPr>
          <w:trHeight w:hRule="exact" w:val="255"/>
          <w:jc w:val="center"/>
        </w:trPr>
        <w:tc>
          <w:tcPr>
            <w:tcW w:w="80" w:type="pct"/>
            <w:vMerge/>
            <w:tcBorders>
              <w:bottom w:val="single" w:sz="4" w:space="0" w:color="auto"/>
            </w:tcBorders>
            <w:vAlign w:val="center"/>
          </w:tcPr>
          <w:p w14:paraId="78254D39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tcBorders>
              <w:left w:val="nil"/>
              <w:right w:val="nil"/>
            </w:tcBorders>
            <w:vAlign w:val="center"/>
          </w:tcPr>
          <w:p w14:paraId="4A106E68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3" w:type="pct"/>
            <w:tcBorders>
              <w:top w:val="nil"/>
              <w:left w:val="nil"/>
              <w:right w:val="nil"/>
            </w:tcBorders>
          </w:tcPr>
          <w:p w14:paraId="7368586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10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156D3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9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0AED1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74</w:t>
            </w:r>
          </w:p>
          <w:p w14:paraId="18370BC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2CB015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72</w:t>
            </w:r>
          </w:p>
          <w:p w14:paraId="10FF6E1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2EB85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84</w:t>
            </w:r>
          </w:p>
          <w:p w14:paraId="456237C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403594F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43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F86217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2</w:t>
            </w:r>
          </w:p>
          <w:p w14:paraId="07BF809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B4118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5</w:t>
            </w:r>
          </w:p>
          <w:p w14:paraId="0F10E2C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5D990E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6</w:t>
            </w:r>
          </w:p>
          <w:p w14:paraId="56983A1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F883B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1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0E16EF3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5</w:t>
            </w:r>
          </w:p>
          <w:p w14:paraId="436A42F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97934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2</w:t>
            </w:r>
          </w:p>
          <w:p w14:paraId="77FB238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88EC61C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3</w:t>
            </w:r>
          </w:p>
          <w:p w14:paraId="185318E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EE618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2</w:t>
            </w: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2215B0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6</w:t>
            </w:r>
          </w:p>
          <w:p w14:paraId="14AEF31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6B08C6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4</w:t>
            </w:r>
          </w:p>
          <w:p w14:paraId="0E06229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6A651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4</w:t>
            </w:r>
          </w:p>
          <w:p w14:paraId="38B4A92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C909F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4</w:t>
            </w:r>
          </w:p>
        </w:tc>
        <w:tc>
          <w:tcPr>
            <w:tcW w:w="226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0C8F29D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9</w:t>
            </w:r>
          </w:p>
          <w:p w14:paraId="6B43BA1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2046368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2</w:t>
            </w:r>
          </w:p>
          <w:p w14:paraId="40A5D75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right w:val="nil"/>
            </w:tcBorders>
            <w:shd w:val="clear" w:color="auto" w:fill="auto"/>
          </w:tcPr>
          <w:p w14:paraId="354314B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1</w:t>
            </w:r>
          </w:p>
          <w:p w14:paraId="697DE6A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5D3B8F92" w14:textId="77777777" w:rsidTr="004676E5">
        <w:trPr>
          <w:trHeight w:hRule="exact" w:val="255"/>
          <w:jc w:val="center"/>
        </w:trPr>
        <w:tc>
          <w:tcPr>
            <w:tcW w:w="80" w:type="pct"/>
            <w:vMerge/>
            <w:tcBorders>
              <w:left w:val="nil"/>
              <w:bottom w:val="single" w:sz="4" w:space="0" w:color="auto"/>
            </w:tcBorders>
            <w:vAlign w:val="center"/>
          </w:tcPr>
          <w:p w14:paraId="1AC4500D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182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83FC45B" w14:textId="77777777" w:rsidR="00FE0231" w:rsidRPr="00FE0231" w:rsidRDefault="00FE0231" w:rsidP="00FE0231">
            <w:pPr>
              <w:rPr>
                <w:rFonts w:eastAsia="等线"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13" w:type="pct"/>
            <w:tcBorders>
              <w:left w:val="nil"/>
              <w:bottom w:val="single" w:sz="4" w:space="0" w:color="auto"/>
              <w:right w:val="nil"/>
            </w:tcBorders>
          </w:tcPr>
          <w:p w14:paraId="415CDBC2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20</w:t>
            </w: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2676F5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2</w:t>
            </w: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526B8C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60</w:t>
            </w:r>
          </w:p>
          <w:p w14:paraId="698BFDF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A9ACBD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59</w:t>
            </w:r>
          </w:p>
          <w:p w14:paraId="5F89D7A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62333DA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70</w:t>
            </w:r>
          </w:p>
          <w:p w14:paraId="4F891AA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9D00DB9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1</w:t>
            </w: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DAB4D9F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26</w:t>
            </w:r>
          </w:p>
          <w:p w14:paraId="4FCD975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D32CE01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30</w:t>
            </w:r>
          </w:p>
          <w:p w14:paraId="4115AC1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777E33E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9</w:t>
            </w:r>
          </w:p>
          <w:p w14:paraId="4D55A92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A46F8B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2</w:t>
            </w: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FC12DA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7</w:t>
            </w:r>
          </w:p>
          <w:p w14:paraId="7100FB9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DC1ACB9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7</w:t>
            </w:r>
          </w:p>
          <w:p w14:paraId="1A0C044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A0C23A7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5</w:t>
            </w:r>
          </w:p>
          <w:p w14:paraId="1EC0A90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6021C9A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3</w:t>
            </w: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B41465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09</w:t>
            </w:r>
          </w:p>
          <w:p w14:paraId="6235109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8CA2A2D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8</w:t>
            </w:r>
          </w:p>
          <w:p w14:paraId="6EC0D87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73D1815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117</w:t>
            </w:r>
          </w:p>
          <w:p w14:paraId="7DD1C926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741EA9D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6</w:t>
            </w: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765B03C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0</w:t>
            </w:r>
          </w:p>
          <w:p w14:paraId="7326CAA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23884B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5</w:t>
            </w:r>
          </w:p>
          <w:p w14:paraId="3D482EA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  <w:tc>
          <w:tcPr>
            <w:tcW w:w="2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531C1A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2</w:t>
            </w:r>
          </w:p>
          <w:p w14:paraId="30DE5A5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</w:p>
        </w:tc>
      </w:tr>
      <w:tr w:rsidR="00FE0231" w:rsidRPr="00FE0231" w14:paraId="4529F4FA" w14:textId="77777777" w:rsidTr="004676E5">
        <w:trPr>
          <w:trHeight w:hRule="exact" w:val="255"/>
          <w:jc w:val="center"/>
        </w:trPr>
        <w:tc>
          <w:tcPr>
            <w:tcW w:w="475" w:type="pct"/>
            <w:gridSpan w:val="3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</w:tcPr>
          <w:p w14:paraId="50FFAC14" w14:textId="77777777" w:rsidR="00FE0231" w:rsidRPr="00FE0231" w:rsidRDefault="00FE0231" w:rsidP="00FE0231">
            <w:pPr>
              <w:jc w:val="center"/>
              <w:rPr>
                <w:rFonts w:eastAsia="等线"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Mean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7B79658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6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7B38422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85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384EE43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3</w:t>
            </w: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4595797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97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12622E51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0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5B97899A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9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5F86D147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8</w:t>
            </w: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5217860E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3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6B7EAB3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69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757A440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5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6E918B0D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4</w:t>
            </w: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609053F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1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1BF19694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0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1E2A6490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6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5B60B60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5</w:t>
            </w: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283378CB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kern w:val="0"/>
                <w:sz w:val="16"/>
                <w:szCs w:val="16"/>
                <w:lang w:eastAsia="en-US"/>
              </w:rPr>
              <w:t>0.072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59ADC635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3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7A99BD83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1</w:t>
            </w:r>
          </w:p>
        </w:tc>
        <w:tc>
          <w:tcPr>
            <w:tcW w:w="22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770837C2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2</w:t>
            </w:r>
          </w:p>
        </w:tc>
        <w:tc>
          <w:tcPr>
            <w:tcW w:w="227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shd w:val="clear" w:color="auto" w:fill="auto"/>
          </w:tcPr>
          <w:p w14:paraId="11500058" w14:textId="77777777" w:rsidR="00FE0231" w:rsidRPr="00FE0231" w:rsidRDefault="00FE0231" w:rsidP="00FE0231">
            <w:pPr>
              <w:jc w:val="center"/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</w:pPr>
            <w:r w:rsidRPr="00FE0231">
              <w:rPr>
                <w:rFonts w:eastAsia="等线"/>
                <w:b/>
                <w:bCs/>
                <w:kern w:val="0"/>
                <w:sz w:val="16"/>
                <w:szCs w:val="16"/>
                <w:lang w:eastAsia="en-US"/>
              </w:rPr>
              <w:t>0.013</w:t>
            </w:r>
          </w:p>
        </w:tc>
      </w:tr>
    </w:tbl>
    <w:p w14:paraId="58649DAE" w14:textId="77777777" w:rsidR="00FE0231" w:rsidRDefault="00FE0231">
      <w:pPr>
        <w:sectPr w:rsidR="00FE0231" w:rsidSect="00F52034">
          <w:pgSz w:w="16838" w:h="11906" w:orient="landscape"/>
          <w:pgMar w:top="1080" w:right="1440" w:bottom="1080" w:left="1440" w:header="851" w:footer="992" w:gutter="0"/>
          <w:cols w:space="425"/>
          <w:docGrid w:type="lines" w:linePitch="326"/>
        </w:sectPr>
      </w:pPr>
    </w:p>
    <w:tbl>
      <w:tblPr>
        <w:tblStyle w:val="637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9"/>
        <w:gridCol w:w="1047"/>
        <w:gridCol w:w="727"/>
        <w:gridCol w:w="1495"/>
        <w:gridCol w:w="1495"/>
        <w:gridCol w:w="1497"/>
        <w:gridCol w:w="1495"/>
        <w:gridCol w:w="1491"/>
      </w:tblGrid>
      <w:tr w:rsidR="00FE0231" w:rsidRPr="00FE0231" w14:paraId="6104CD6D" w14:textId="77777777" w:rsidTr="004676E5">
        <w:trPr>
          <w:trHeight w:val="261"/>
        </w:trPr>
        <w:tc>
          <w:tcPr>
            <w:tcW w:w="5000" w:type="pct"/>
            <w:gridSpan w:val="8"/>
            <w:tcBorders>
              <w:bottom w:val="single" w:sz="12" w:space="0" w:color="auto"/>
            </w:tcBorders>
            <w:hideMark/>
          </w:tcPr>
          <w:p w14:paraId="292121A4" w14:textId="461C8BB1" w:rsidR="00FE0231" w:rsidRPr="00FE0231" w:rsidRDefault="00FE0231" w:rsidP="00FE0231">
            <w:pPr>
              <w:widowControl w:val="0"/>
              <w:spacing w:line="160" w:lineRule="exact"/>
              <w:ind w:firstLine="202"/>
              <w:jc w:val="center"/>
              <w:rPr>
                <w:rFonts w:ascii="Times New Roman" w:hAnsi="Times New Roman" w:hint="eastAsia"/>
                <w:sz w:val="16"/>
                <w:szCs w:val="16"/>
              </w:rPr>
            </w:pPr>
            <w:bookmarkStart w:id="1" w:name="_Hlk102844806"/>
            <w:bookmarkStart w:id="2" w:name="_Hlk152939150"/>
            <w:r w:rsidRPr="00FE0231">
              <w:rPr>
                <w:rFonts w:ascii="Times New Roman" w:hAnsi="Times New Roman"/>
                <w:sz w:val="16"/>
                <w:szCs w:val="16"/>
              </w:rPr>
              <w:lastRenderedPageBreak/>
              <w:t>TABLE</w:t>
            </w:r>
            <w:r w:rsidR="008B783F" w:rsidRPr="008B783F">
              <w:rPr>
                <w:rFonts w:ascii="Times New Roman" w:hAnsi="Times New Roman"/>
                <w:sz w:val="16"/>
                <w:szCs w:val="16"/>
              </w:rPr>
              <w:t xml:space="preserve"> </w:t>
            </w:r>
            <w:r w:rsidR="00061A39">
              <w:rPr>
                <w:rFonts w:ascii="Times New Roman" w:hAnsi="Times New Roman" w:hint="eastAsia"/>
                <w:sz w:val="16"/>
                <w:szCs w:val="16"/>
              </w:rPr>
              <w:t>VII</w:t>
            </w:r>
          </w:p>
          <w:p w14:paraId="77144E17" w14:textId="77777777" w:rsidR="00FE0231" w:rsidRPr="00FE0231" w:rsidRDefault="00FE0231" w:rsidP="00FE0231">
            <w:pPr>
              <w:contextualSpacing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bookmarkStart w:id="3" w:name="OLE_LINK111"/>
            <w:r w:rsidRPr="00FE0231">
              <w:rPr>
                <w:rFonts w:ascii="Times New Roman" w:hAnsi="Times New Roman"/>
                <w:sz w:val="16"/>
                <w:szCs w:val="16"/>
              </w:rPr>
              <w:t>The ARPD of the five algorithms</w:t>
            </w:r>
            <w:bookmarkEnd w:id="3"/>
          </w:p>
        </w:tc>
      </w:tr>
      <w:tr w:rsidR="00FE0231" w:rsidRPr="00FE0231" w14:paraId="2823584F" w14:textId="77777777" w:rsidTr="0002634F">
        <w:trPr>
          <w:trHeight w:hRule="exact" w:val="255"/>
        </w:trPr>
        <w:tc>
          <w:tcPr>
            <w:tcW w:w="256" w:type="pct"/>
            <w:tcBorders>
              <w:top w:val="single" w:sz="12" w:space="0" w:color="auto"/>
              <w:bottom w:val="single" w:sz="4" w:space="0" w:color="auto"/>
            </w:tcBorders>
            <w:hideMark/>
          </w:tcPr>
          <w:p w14:paraId="1049BF38" w14:textId="77777777" w:rsidR="00FE0231" w:rsidRPr="00FE0231" w:rsidRDefault="00FE0231" w:rsidP="0002634F">
            <w:pPr>
              <w:spacing w:line="18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c</m:t>
                </m:r>
              </m:oMath>
            </m:oMathPara>
          </w:p>
        </w:tc>
        <w:tc>
          <w:tcPr>
            <w:tcW w:w="537" w:type="pct"/>
            <w:tcBorders>
              <w:top w:val="single" w:sz="12" w:space="0" w:color="auto"/>
              <w:bottom w:val="single" w:sz="4" w:space="0" w:color="auto"/>
            </w:tcBorders>
          </w:tcPr>
          <w:p w14:paraId="78397B0B" w14:textId="77777777" w:rsidR="00FE0231" w:rsidRPr="00FE0231" w:rsidRDefault="00FE0231" w:rsidP="0002634F">
            <w:pPr>
              <w:spacing w:line="18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73" w:type="pct"/>
            <w:tcBorders>
              <w:top w:val="single" w:sz="12" w:space="0" w:color="auto"/>
              <w:bottom w:val="single" w:sz="4" w:space="0" w:color="auto"/>
            </w:tcBorders>
          </w:tcPr>
          <w:p w14:paraId="50323B93" w14:textId="77777777" w:rsidR="00FE0231" w:rsidRPr="00FE0231" w:rsidRDefault="00FE0231" w:rsidP="0002634F">
            <w:pPr>
              <w:spacing w:line="18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767" w:type="pct"/>
            <w:tcBorders>
              <w:top w:val="single" w:sz="12" w:space="0" w:color="auto"/>
              <w:bottom w:val="single" w:sz="4" w:space="0" w:color="auto"/>
            </w:tcBorders>
          </w:tcPr>
          <w:p w14:paraId="32244381" w14:textId="77777777" w:rsidR="00FE0231" w:rsidRPr="00FE0231" w:rsidRDefault="00FE0231" w:rsidP="0002634F">
            <w:pPr>
              <w:spacing w:line="18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DABC</w:t>
            </w:r>
          </w:p>
        </w:tc>
        <w:tc>
          <w:tcPr>
            <w:tcW w:w="767" w:type="pct"/>
            <w:tcBorders>
              <w:top w:val="single" w:sz="12" w:space="0" w:color="auto"/>
              <w:bottom w:val="single" w:sz="4" w:space="0" w:color="auto"/>
            </w:tcBorders>
          </w:tcPr>
          <w:p w14:paraId="343E822F" w14:textId="77777777" w:rsidR="00FE0231" w:rsidRPr="00FE0231" w:rsidRDefault="00FE0231" w:rsidP="0002634F">
            <w:pPr>
              <w:spacing w:line="18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NEABC</w:t>
            </w:r>
          </w:p>
        </w:tc>
        <w:tc>
          <w:tcPr>
            <w:tcW w:w="768" w:type="pct"/>
            <w:tcBorders>
              <w:top w:val="single" w:sz="12" w:space="0" w:color="auto"/>
              <w:bottom w:val="single" w:sz="4" w:space="0" w:color="auto"/>
            </w:tcBorders>
          </w:tcPr>
          <w:p w14:paraId="5D150224" w14:textId="77777777" w:rsidR="00FE0231" w:rsidRPr="00FE0231" w:rsidRDefault="00FE0231" w:rsidP="0002634F">
            <w:pPr>
              <w:spacing w:line="18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MIG</w:t>
            </w:r>
          </w:p>
        </w:tc>
        <w:tc>
          <w:tcPr>
            <w:tcW w:w="767" w:type="pct"/>
            <w:tcBorders>
              <w:top w:val="single" w:sz="12" w:space="0" w:color="auto"/>
              <w:bottom w:val="single" w:sz="4" w:space="0" w:color="auto"/>
            </w:tcBorders>
          </w:tcPr>
          <w:p w14:paraId="09FFFA58" w14:textId="77777777" w:rsidR="00FE0231" w:rsidRPr="00FE0231" w:rsidRDefault="00FE0231" w:rsidP="0002634F">
            <w:pPr>
              <w:spacing w:line="18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MCEDA</w:t>
            </w:r>
          </w:p>
        </w:tc>
        <w:tc>
          <w:tcPr>
            <w:tcW w:w="765" w:type="pct"/>
            <w:tcBorders>
              <w:top w:val="single" w:sz="12" w:space="0" w:color="auto"/>
              <w:bottom w:val="single" w:sz="4" w:space="0" w:color="auto"/>
            </w:tcBorders>
          </w:tcPr>
          <w:p w14:paraId="3C33BE96" w14:textId="77777777" w:rsidR="00FE0231" w:rsidRPr="00FE0231" w:rsidRDefault="00FE0231" w:rsidP="0002634F">
            <w:pPr>
              <w:spacing w:line="18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CLDHH</w:t>
            </w:r>
          </w:p>
        </w:tc>
      </w:tr>
      <w:tr w:rsidR="00FE0231" w:rsidRPr="00FE0231" w14:paraId="7FC535FC" w14:textId="77777777" w:rsidTr="0002634F">
        <w:trPr>
          <w:trHeight w:hRule="exact" w:val="255"/>
        </w:trPr>
        <w:tc>
          <w:tcPr>
            <w:tcW w:w="256" w:type="pct"/>
            <w:vMerge w:val="restart"/>
            <w:tcBorders>
              <w:top w:val="single" w:sz="4" w:space="0" w:color="auto"/>
            </w:tcBorders>
            <w:hideMark/>
          </w:tcPr>
          <w:p w14:paraId="6EFFA40A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bookmarkStart w:id="4" w:name="_Hlk154430698"/>
            <w:bookmarkEnd w:id="1"/>
          </w:p>
          <w:p w14:paraId="60450F90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  <w:p w14:paraId="5472F1EF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  <w:p w14:paraId="58B849DF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  <w:p w14:paraId="30F6C701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  <w:p w14:paraId="063D46C9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  <w:p w14:paraId="77D14331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  <w:p w14:paraId="320B9527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  <w:p w14:paraId="0165D7CE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10</w:t>
            </w:r>
          </w:p>
        </w:tc>
        <w:tc>
          <w:tcPr>
            <w:tcW w:w="537" w:type="pct"/>
            <w:vMerge w:val="restart"/>
            <w:tcBorders>
              <w:top w:val="single" w:sz="4" w:space="0" w:color="auto"/>
            </w:tcBorders>
            <w:hideMark/>
          </w:tcPr>
          <w:p w14:paraId="25A82C73" w14:textId="77777777" w:rsidR="00FE0231" w:rsidRPr="00FE0231" w:rsidRDefault="00FE0231" w:rsidP="0002634F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  <w:p w14:paraId="3FBE0315" w14:textId="77777777" w:rsidR="00FE0231" w:rsidRPr="00FE0231" w:rsidRDefault="00FE0231" w:rsidP="0002634F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f</m:t>
                </m:r>
              </m:oMath>
            </m:oMathPara>
          </w:p>
        </w:tc>
        <w:tc>
          <w:tcPr>
            <w:tcW w:w="373" w:type="pct"/>
            <w:tcBorders>
              <w:top w:val="single" w:sz="4" w:space="0" w:color="auto"/>
            </w:tcBorders>
          </w:tcPr>
          <w:p w14:paraId="77890528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2</w:t>
            </w:r>
          </w:p>
        </w:tc>
        <w:tc>
          <w:tcPr>
            <w:tcW w:w="767" w:type="pct"/>
            <w:tcBorders>
              <w:top w:val="single" w:sz="4" w:space="0" w:color="auto"/>
            </w:tcBorders>
          </w:tcPr>
          <w:p w14:paraId="5E97C923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330</w:t>
            </w:r>
          </w:p>
        </w:tc>
        <w:tc>
          <w:tcPr>
            <w:tcW w:w="767" w:type="pct"/>
            <w:tcBorders>
              <w:top w:val="single" w:sz="4" w:space="0" w:color="auto"/>
            </w:tcBorders>
          </w:tcPr>
          <w:p w14:paraId="000C3C6E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62</w:t>
            </w:r>
          </w:p>
        </w:tc>
        <w:tc>
          <w:tcPr>
            <w:tcW w:w="768" w:type="pct"/>
            <w:tcBorders>
              <w:top w:val="single" w:sz="4" w:space="0" w:color="auto"/>
            </w:tcBorders>
          </w:tcPr>
          <w:p w14:paraId="7076ECF9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097</w:t>
            </w:r>
          </w:p>
        </w:tc>
        <w:tc>
          <w:tcPr>
            <w:tcW w:w="767" w:type="pct"/>
            <w:tcBorders>
              <w:top w:val="single" w:sz="4" w:space="0" w:color="auto"/>
            </w:tcBorders>
          </w:tcPr>
          <w:p w14:paraId="1D6E0253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099</w:t>
            </w:r>
          </w:p>
        </w:tc>
        <w:tc>
          <w:tcPr>
            <w:tcW w:w="765" w:type="pct"/>
            <w:tcBorders>
              <w:top w:val="single" w:sz="4" w:space="0" w:color="auto"/>
            </w:tcBorders>
          </w:tcPr>
          <w:p w14:paraId="205BE0A1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b/>
                <w:bCs/>
                <w:sz w:val="16"/>
                <w:szCs w:val="16"/>
              </w:rPr>
              <w:t>0.029</w:t>
            </w:r>
          </w:p>
        </w:tc>
      </w:tr>
      <w:tr w:rsidR="00FE0231" w:rsidRPr="00FE0231" w14:paraId="6F5E9A1D" w14:textId="77777777" w:rsidTr="008B783F">
        <w:trPr>
          <w:trHeight w:hRule="exact" w:val="255"/>
        </w:trPr>
        <w:tc>
          <w:tcPr>
            <w:tcW w:w="0" w:type="auto"/>
            <w:vMerge/>
            <w:hideMark/>
          </w:tcPr>
          <w:p w14:paraId="4BB4F8E9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0" w:type="auto"/>
            <w:vMerge/>
            <w:hideMark/>
          </w:tcPr>
          <w:p w14:paraId="78BDDFED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73" w:type="pct"/>
          </w:tcPr>
          <w:p w14:paraId="27448CC6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767" w:type="pct"/>
          </w:tcPr>
          <w:p w14:paraId="0BD93D35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263</w:t>
            </w:r>
          </w:p>
        </w:tc>
        <w:tc>
          <w:tcPr>
            <w:tcW w:w="767" w:type="pct"/>
          </w:tcPr>
          <w:p w14:paraId="280DD35A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52</w:t>
            </w:r>
          </w:p>
        </w:tc>
        <w:tc>
          <w:tcPr>
            <w:tcW w:w="768" w:type="pct"/>
          </w:tcPr>
          <w:p w14:paraId="3571E6E8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097</w:t>
            </w:r>
          </w:p>
        </w:tc>
        <w:tc>
          <w:tcPr>
            <w:tcW w:w="767" w:type="pct"/>
          </w:tcPr>
          <w:p w14:paraId="6DB4297F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01</w:t>
            </w:r>
          </w:p>
        </w:tc>
        <w:tc>
          <w:tcPr>
            <w:tcW w:w="765" w:type="pct"/>
          </w:tcPr>
          <w:p w14:paraId="33A8D776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b/>
                <w:bCs/>
                <w:sz w:val="16"/>
                <w:szCs w:val="16"/>
              </w:rPr>
              <w:t>0.022</w:t>
            </w:r>
          </w:p>
        </w:tc>
      </w:tr>
      <w:tr w:rsidR="00FE0231" w:rsidRPr="00FE0231" w14:paraId="0647D90D" w14:textId="77777777" w:rsidTr="008B783F">
        <w:trPr>
          <w:trHeight w:hRule="exact" w:val="255"/>
        </w:trPr>
        <w:tc>
          <w:tcPr>
            <w:tcW w:w="0" w:type="auto"/>
            <w:vMerge/>
          </w:tcPr>
          <w:p w14:paraId="1B4B38FB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0" w:type="auto"/>
            <w:vMerge/>
          </w:tcPr>
          <w:p w14:paraId="2FD5C522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73" w:type="pct"/>
          </w:tcPr>
          <w:p w14:paraId="36F87BEC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4</w:t>
            </w:r>
          </w:p>
        </w:tc>
        <w:tc>
          <w:tcPr>
            <w:tcW w:w="767" w:type="pct"/>
          </w:tcPr>
          <w:p w14:paraId="75B6ED04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205</w:t>
            </w:r>
          </w:p>
        </w:tc>
        <w:tc>
          <w:tcPr>
            <w:tcW w:w="767" w:type="pct"/>
          </w:tcPr>
          <w:p w14:paraId="05AF9BF5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30</w:t>
            </w:r>
          </w:p>
        </w:tc>
        <w:tc>
          <w:tcPr>
            <w:tcW w:w="768" w:type="pct"/>
          </w:tcPr>
          <w:p w14:paraId="3CFEAFE4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087</w:t>
            </w:r>
          </w:p>
        </w:tc>
        <w:tc>
          <w:tcPr>
            <w:tcW w:w="767" w:type="pct"/>
          </w:tcPr>
          <w:p w14:paraId="11AE85EA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089</w:t>
            </w:r>
          </w:p>
        </w:tc>
        <w:tc>
          <w:tcPr>
            <w:tcW w:w="765" w:type="pct"/>
          </w:tcPr>
          <w:p w14:paraId="6F540B71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b/>
                <w:bCs/>
                <w:sz w:val="16"/>
                <w:szCs w:val="16"/>
              </w:rPr>
              <w:t>0.017</w:t>
            </w:r>
          </w:p>
        </w:tc>
      </w:tr>
      <w:tr w:rsidR="00FE0231" w:rsidRPr="00FE0231" w14:paraId="064B5227" w14:textId="77777777" w:rsidTr="008B783F">
        <w:trPr>
          <w:trHeight w:hRule="exact" w:val="255"/>
        </w:trPr>
        <w:tc>
          <w:tcPr>
            <w:tcW w:w="0" w:type="auto"/>
            <w:vMerge/>
            <w:hideMark/>
          </w:tcPr>
          <w:p w14:paraId="0D5E89E3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0" w:type="auto"/>
            <w:vMerge/>
            <w:hideMark/>
          </w:tcPr>
          <w:p w14:paraId="7EDC8BD9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73" w:type="pct"/>
          </w:tcPr>
          <w:p w14:paraId="6DEE017C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5</w:t>
            </w:r>
          </w:p>
        </w:tc>
        <w:tc>
          <w:tcPr>
            <w:tcW w:w="767" w:type="pct"/>
          </w:tcPr>
          <w:p w14:paraId="5EBBE369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63</w:t>
            </w:r>
          </w:p>
        </w:tc>
        <w:tc>
          <w:tcPr>
            <w:tcW w:w="767" w:type="pct"/>
          </w:tcPr>
          <w:p w14:paraId="69102C9A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09</w:t>
            </w:r>
          </w:p>
        </w:tc>
        <w:tc>
          <w:tcPr>
            <w:tcW w:w="768" w:type="pct"/>
          </w:tcPr>
          <w:p w14:paraId="2C8BFAA5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074</w:t>
            </w:r>
          </w:p>
        </w:tc>
        <w:tc>
          <w:tcPr>
            <w:tcW w:w="767" w:type="pct"/>
          </w:tcPr>
          <w:p w14:paraId="111B5899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077</w:t>
            </w:r>
          </w:p>
        </w:tc>
        <w:tc>
          <w:tcPr>
            <w:tcW w:w="765" w:type="pct"/>
          </w:tcPr>
          <w:p w14:paraId="61229216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b/>
                <w:bCs/>
                <w:sz w:val="16"/>
                <w:szCs w:val="16"/>
              </w:rPr>
              <w:t>0.014</w:t>
            </w:r>
          </w:p>
        </w:tc>
      </w:tr>
      <w:bookmarkEnd w:id="4"/>
      <w:tr w:rsidR="00FE0231" w:rsidRPr="00FE0231" w14:paraId="53B6A180" w14:textId="77777777" w:rsidTr="0002634F">
        <w:trPr>
          <w:trHeight w:hRule="exact" w:val="255"/>
        </w:trPr>
        <w:tc>
          <w:tcPr>
            <w:tcW w:w="0" w:type="auto"/>
            <w:vMerge/>
            <w:hideMark/>
          </w:tcPr>
          <w:p w14:paraId="129B54D3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37" w:type="pct"/>
            <w:vMerge w:val="restart"/>
            <w:hideMark/>
          </w:tcPr>
          <w:p w14:paraId="021A0FA2" w14:textId="77777777" w:rsidR="00FE0231" w:rsidRPr="00FE0231" w:rsidRDefault="00FE0231" w:rsidP="0002634F">
            <w:pPr>
              <w:jc w:val="both"/>
              <w:rPr>
                <w:rFonts w:ascii="Times New Roman" w:hAnsi="Times New Roman"/>
                <w:sz w:val="16"/>
                <w:szCs w:val="16"/>
              </w:rPr>
            </w:pPr>
          </w:p>
          <w:p w14:paraId="3CD65DBE" w14:textId="77777777" w:rsidR="00FE0231" w:rsidRPr="00FE0231" w:rsidRDefault="00FE0231" w:rsidP="0002634F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n</m:t>
                </m:r>
              </m:oMath>
            </m:oMathPara>
          </w:p>
        </w:tc>
        <w:tc>
          <w:tcPr>
            <w:tcW w:w="373" w:type="pct"/>
          </w:tcPr>
          <w:p w14:paraId="06D71C18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20</w:t>
            </w:r>
          </w:p>
        </w:tc>
        <w:tc>
          <w:tcPr>
            <w:tcW w:w="767" w:type="pct"/>
          </w:tcPr>
          <w:p w14:paraId="055D7593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089</w:t>
            </w:r>
          </w:p>
        </w:tc>
        <w:tc>
          <w:tcPr>
            <w:tcW w:w="767" w:type="pct"/>
          </w:tcPr>
          <w:p w14:paraId="6D744C5C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063</w:t>
            </w:r>
          </w:p>
        </w:tc>
        <w:tc>
          <w:tcPr>
            <w:tcW w:w="768" w:type="pct"/>
          </w:tcPr>
          <w:p w14:paraId="21A25BF6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052</w:t>
            </w:r>
          </w:p>
        </w:tc>
        <w:tc>
          <w:tcPr>
            <w:tcW w:w="767" w:type="pct"/>
          </w:tcPr>
          <w:p w14:paraId="6CAEADA1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056</w:t>
            </w:r>
          </w:p>
        </w:tc>
        <w:tc>
          <w:tcPr>
            <w:tcW w:w="765" w:type="pct"/>
          </w:tcPr>
          <w:p w14:paraId="0447DB59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b/>
                <w:bCs/>
                <w:sz w:val="16"/>
                <w:szCs w:val="16"/>
              </w:rPr>
              <w:t>0.019</w:t>
            </w:r>
          </w:p>
        </w:tc>
      </w:tr>
      <w:tr w:rsidR="00FE0231" w:rsidRPr="00FE0231" w14:paraId="7BBF80E5" w14:textId="77777777" w:rsidTr="008B783F">
        <w:trPr>
          <w:trHeight w:hRule="exact" w:val="255"/>
        </w:trPr>
        <w:tc>
          <w:tcPr>
            <w:tcW w:w="0" w:type="auto"/>
            <w:vMerge/>
            <w:hideMark/>
          </w:tcPr>
          <w:p w14:paraId="205E7FDF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0" w:type="auto"/>
            <w:vMerge/>
            <w:hideMark/>
          </w:tcPr>
          <w:p w14:paraId="645C55B7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73" w:type="pct"/>
          </w:tcPr>
          <w:p w14:paraId="4551472A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50</w:t>
            </w:r>
          </w:p>
        </w:tc>
        <w:tc>
          <w:tcPr>
            <w:tcW w:w="767" w:type="pct"/>
          </w:tcPr>
          <w:p w14:paraId="5A23EF7F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207</w:t>
            </w:r>
          </w:p>
        </w:tc>
        <w:tc>
          <w:tcPr>
            <w:tcW w:w="767" w:type="pct"/>
          </w:tcPr>
          <w:p w14:paraId="2FA7C1CA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32</w:t>
            </w:r>
          </w:p>
        </w:tc>
        <w:tc>
          <w:tcPr>
            <w:tcW w:w="768" w:type="pct"/>
          </w:tcPr>
          <w:p w14:paraId="51C23660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00</w:t>
            </w:r>
          </w:p>
        </w:tc>
        <w:tc>
          <w:tcPr>
            <w:tcW w:w="767" w:type="pct"/>
          </w:tcPr>
          <w:p w14:paraId="22ACF278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03</w:t>
            </w:r>
          </w:p>
        </w:tc>
        <w:tc>
          <w:tcPr>
            <w:tcW w:w="765" w:type="pct"/>
          </w:tcPr>
          <w:p w14:paraId="5FDEA728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b/>
                <w:bCs/>
                <w:sz w:val="16"/>
                <w:szCs w:val="16"/>
              </w:rPr>
              <w:t>0.019</w:t>
            </w:r>
          </w:p>
        </w:tc>
      </w:tr>
      <w:tr w:rsidR="00FE0231" w:rsidRPr="00FE0231" w14:paraId="4AC8D352" w14:textId="77777777" w:rsidTr="008B783F">
        <w:trPr>
          <w:trHeight w:hRule="exact" w:val="255"/>
        </w:trPr>
        <w:tc>
          <w:tcPr>
            <w:tcW w:w="0" w:type="auto"/>
            <w:vMerge/>
          </w:tcPr>
          <w:p w14:paraId="7CC0C973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0" w:type="auto"/>
            <w:vMerge/>
          </w:tcPr>
          <w:p w14:paraId="0AFD2F26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73" w:type="pct"/>
          </w:tcPr>
          <w:p w14:paraId="2E068DB6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80</w:t>
            </w:r>
          </w:p>
        </w:tc>
        <w:tc>
          <w:tcPr>
            <w:tcW w:w="767" w:type="pct"/>
          </w:tcPr>
          <w:p w14:paraId="4C774ED7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268</w:t>
            </w:r>
          </w:p>
        </w:tc>
        <w:tc>
          <w:tcPr>
            <w:tcW w:w="767" w:type="pct"/>
          </w:tcPr>
          <w:p w14:paraId="18187223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60</w:t>
            </w:r>
          </w:p>
        </w:tc>
        <w:tc>
          <w:tcPr>
            <w:tcW w:w="768" w:type="pct"/>
          </w:tcPr>
          <w:p w14:paraId="7CDF6EFF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09</w:t>
            </w:r>
          </w:p>
        </w:tc>
        <w:tc>
          <w:tcPr>
            <w:tcW w:w="767" w:type="pct"/>
          </w:tcPr>
          <w:p w14:paraId="22B21504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12</w:t>
            </w:r>
          </w:p>
        </w:tc>
        <w:tc>
          <w:tcPr>
            <w:tcW w:w="765" w:type="pct"/>
          </w:tcPr>
          <w:p w14:paraId="24DCEEFB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b/>
                <w:bCs/>
                <w:sz w:val="16"/>
                <w:szCs w:val="16"/>
              </w:rPr>
              <w:t>0.021</w:t>
            </w:r>
          </w:p>
        </w:tc>
      </w:tr>
      <w:tr w:rsidR="00FE0231" w:rsidRPr="00FE0231" w14:paraId="3D38A98A" w14:textId="77777777" w:rsidTr="008B783F">
        <w:trPr>
          <w:trHeight w:hRule="exact" w:val="255"/>
        </w:trPr>
        <w:tc>
          <w:tcPr>
            <w:tcW w:w="0" w:type="auto"/>
            <w:vMerge/>
          </w:tcPr>
          <w:p w14:paraId="155FDD37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0" w:type="auto"/>
            <w:vMerge/>
          </w:tcPr>
          <w:p w14:paraId="19B63417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73" w:type="pct"/>
          </w:tcPr>
          <w:p w14:paraId="7DF9172A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100</w:t>
            </w:r>
          </w:p>
        </w:tc>
        <w:tc>
          <w:tcPr>
            <w:tcW w:w="767" w:type="pct"/>
          </w:tcPr>
          <w:p w14:paraId="57FAAB08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295</w:t>
            </w:r>
          </w:p>
        </w:tc>
        <w:tc>
          <w:tcPr>
            <w:tcW w:w="767" w:type="pct"/>
          </w:tcPr>
          <w:p w14:paraId="468026A6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69</w:t>
            </w:r>
          </w:p>
        </w:tc>
        <w:tc>
          <w:tcPr>
            <w:tcW w:w="768" w:type="pct"/>
          </w:tcPr>
          <w:p w14:paraId="3D5798DA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08</w:t>
            </w:r>
          </w:p>
        </w:tc>
        <w:tc>
          <w:tcPr>
            <w:tcW w:w="767" w:type="pct"/>
          </w:tcPr>
          <w:p w14:paraId="648FC846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11</w:t>
            </w:r>
          </w:p>
        </w:tc>
        <w:tc>
          <w:tcPr>
            <w:tcW w:w="765" w:type="pct"/>
          </w:tcPr>
          <w:p w14:paraId="7B03008A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b/>
                <w:bCs/>
                <w:sz w:val="16"/>
                <w:szCs w:val="16"/>
              </w:rPr>
              <w:t>0.020</w:t>
            </w:r>
          </w:p>
        </w:tc>
      </w:tr>
      <w:tr w:rsidR="00FE0231" w:rsidRPr="00FE0231" w14:paraId="7696F8D5" w14:textId="77777777" w:rsidTr="008B783F">
        <w:trPr>
          <w:trHeight w:hRule="exact" w:val="255"/>
        </w:trPr>
        <w:tc>
          <w:tcPr>
            <w:tcW w:w="0" w:type="auto"/>
            <w:vMerge/>
            <w:hideMark/>
          </w:tcPr>
          <w:p w14:paraId="41CCF344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0" w:type="auto"/>
            <w:vMerge/>
            <w:hideMark/>
          </w:tcPr>
          <w:p w14:paraId="6E9D5343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73" w:type="pct"/>
          </w:tcPr>
          <w:p w14:paraId="24903032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200</w:t>
            </w:r>
          </w:p>
        </w:tc>
        <w:tc>
          <w:tcPr>
            <w:tcW w:w="767" w:type="pct"/>
          </w:tcPr>
          <w:p w14:paraId="4A95B592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341</w:t>
            </w:r>
          </w:p>
        </w:tc>
        <w:tc>
          <w:tcPr>
            <w:tcW w:w="767" w:type="pct"/>
          </w:tcPr>
          <w:p w14:paraId="6C637FD9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67</w:t>
            </w:r>
          </w:p>
        </w:tc>
        <w:tc>
          <w:tcPr>
            <w:tcW w:w="768" w:type="pct"/>
          </w:tcPr>
          <w:p w14:paraId="402C918E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075</w:t>
            </w:r>
          </w:p>
        </w:tc>
        <w:tc>
          <w:tcPr>
            <w:tcW w:w="767" w:type="pct"/>
          </w:tcPr>
          <w:p w14:paraId="08D8D9D1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076</w:t>
            </w:r>
          </w:p>
        </w:tc>
        <w:tc>
          <w:tcPr>
            <w:tcW w:w="765" w:type="pct"/>
          </w:tcPr>
          <w:p w14:paraId="0228E99E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b/>
                <w:bCs/>
                <w:sz w:val="16"/>
                <w:szCs w:val="16"/>
              </w:rPr>
              <w:t>0.023</w:t>
            </w:r>
          </w:p>
        </w:tc>
      </w:tr>
      <w:tr w:rsidR="00FE0231" w:rsidRPr="00FE0231" w14:paraId="23064E60" w14:textId="77777777" w:rsidTr="0002634F">
        <w:trPr>
          <w:trHeight w:hRule="exact" w:val="255"/>
        </w:trPr>
        <w:tc>
          <w:tcPr>
            <w:tcW w:w="0" w:type="auto"/>
            <w:vMerge/>
            <w:hideMark/>
          </w:tcPr>
          <w:p w14:paraId="18D50A8E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37" w:type="pct"/>
            <w:vMerge w:val="restart"/>
            <w:hideMark/>
          </w:tcPr>
          <w:p w14:paraId="7B9CEC6E" w14:textId="77777777" w:rsidR="0002634F" w:rsidRDefault="0002634F" w:rsidP="0002634F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  <w:p w14:paraId="40EE2DDD" w14:textId="7E681FE7" w:rsidR="00FE0231" w:rsidRPr="00FE0231" w:rsidRDefault="00FE0231" w:rsidP="0002634F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m</m:t>
                </m:r>
              </m:oMath>
            </m:oMathPara>
          </w:p>
        </w:tc>
        <w:tc>
          <w:tcPr>
            <w:tcW w:w="373" w:type="pct"/>
          </w:tcPr>
          <w:p w14:paraId="0C623EB2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5</w:t>
            </w:r>
          </w:p>
        </w:tc>
        <w:tc>
          <w:tcPr>
            <w:tcW w:w="767" w:type="pct"/>
          </w:tcPr>
          <w:p w14:paraId="300BEA1D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245</w:t>
            </w:r>
          </w:p>
        </w:tc>
        <w:tc>
          <w:tcPr>
            <w:tcW w:w="767" w:type="pct"/>
          </w:tcPr>
          <w:p w14:paraId="54211DE5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50</w:t>
            </w:r>
          </w:p>
        </w:tc>
        <w:tc>
          <w:tcPr>
            <w:tcW w:w="768" w:type="pct"/>
          </w:tcPr>
          <w:p w14:paraId="1584BF59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085</w:t>
            </w:r>
          </w:p>
        </w:tc>
        <w:tc>
          <w:tcPr>
            <w:tcW w:w="767" w:type="pct"/>
          </w:tcPr>
          <w:p w14:paraId="20AD750D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089</w:t>
            </w:r>
          </w:p>
        </w:tc>
        <w:tc>
          <w:tcPr>
            <w:tcW w:w="765" w:type="pct"/>
          </w:tcPr>
          <w:p w14:paraId="397044A5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b/>
                <w:bCs/>
                <w:sz w:val="16"/>
                <w:szCs w:val="16"/>
              </w:rPr>
              <w:t>0.022</w:t>
            </w:r>
          </w:p>
        </w:tc>
      </w:tr>
      <w:tr w:rsidR="00FE0231" w:rsidRPr="00FE0231" w14:paraId="49F46B2B" w14:textId="77777777" w:rsidTr="008B783F">
        <w:trPr>
          <w:trHeight w:hRule="exact" w:val="255"/>
        </w:trPr>
        <w:tc>
          <w:tcPr>
            <w:tcW w:w="0" w:type="auto"/>
            <w:vMerge/>
            <w:hideMark/>
          </w:tcPr>
          <w:p w14:paraId="43F989F3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0" w:type="auto"/>
            <w:vMerge/>
            <w:hideMark/>
          </w:tcPr>
          <w:p w14:paraId="572DF748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73" w:type="pct"/>
          </w:tcPr>
          <w:p w14:paraId="1974745A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10</w:t>
            </w:r>
          </w:p>
        </w:tc>
        <w:tc>
          <w:tcPr>
            <w:tcW w:w="767" w:type="pct"/>
          </w:tcPr>
          <w:p w14:paraId="23A06974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239</w:t>
            </w:r>
          </w:p>
        </w:tc>
        <w:tc>
          <w:tcPr>
            <w:tcW w:w="767" w:type="pct"/>
          </w:tcPr>
          <w:p w14:paraId="5BFA48ED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37</w:t>
            </w:r>
          </w:p>
        </w:tc>
        <w:tc>
          <w:tcPr>
            <w:tcW w:w="768" w:type="pct"/>
          </w:tcPr>
          <w:p w14:paraId="2BCC985F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091</w:t>
            </w:r>
          </w:p>
        </w:tc>
        <w:tc>
          <w:tcPr>
            <w:tcW w:w="767" w:type="pct"/>
          </w:tcPr>
          <w:p w14:paraId="62FE3A0B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093</w:t>
            </w:r>
          </w:p>
        </w:tc>
        <w:tc>
          <w:tcPr>
            <w:tcW w:w="765" w:type="pct"/>
          </w:tcPr>
          <w:p w14:paraId="4E05A76A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b/>
                <w:bCs/>
                <w:sz w:val="16"/>
                <w:szCs w:val="16"/>
              </w:rPr>
              <w:t>0.020</w:t>
            </w:r>
          </w:p>
        </w:tc>
      </w:tr>
      <w:tr w:rsidR="00FE0231" w:rsidRPr="00FE0231" w14:paraId="512E5F61" w14:textId="77777777" w:rsidTr="008B783F">
        <w:trPr>
          <w:trHeight w:hRule="exact" w:val="255"/>
        </w:trPr>
        <w:tc>
          <w:tcPr>
            <w:tcW w:w="0" w:type="auto"/>
            <w:vMerge/>
            <w:hideMark/>
          </w:tcPr>
          <w:p w14:paraId="40C02C69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0" w:type="auto"/>
            <w:vMerge/>
            <w:hideMark/>
          </w:tcPr>
          <w:p w14:paraId="27747F2E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73" w:type="pct"/>
          </w:tcPr>
          <w:p w14:paraId="3B3FC2AE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20</w:t>
            </w:r>
          </w:p>
        </w:tc>
        <w:tc>
          <w:tcPr>
            <w:tcW w:w="767" w:type="pct"/>
          </w:tcPr>
          <w:p w14:paraId="181C652E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236</w:t>
            </w:r>
          </w:p>
        </w:tc>
        <w:tc>
          <w:tcPr>
            <w:tcW w:w="767" w:type="pct"/>
          </w:tcPr>
          <w:p w14:paraId="146252A1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27</w:t>
            </w:r>
          </w:p>
        </w:tc>
        <w:tc>
          <w:tcPr>
            <w:tcW w:w="768" w:type="pct"/>
          </w:tcPr>
          <w:p w14:paraId="1B08B7D1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091</w:t>
            </w:r>
          </w:p>
        </w:tc>
        <w:tc>
          <w:tcPr>
            <w:tcW w:w="767" w:type="pct"/>
          </w:tcPr>
          <w:p w14:paraId="388091C9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093</w:t>
            </w:r>
          </w:p>
        </w:tc>
        <w:tc>
          <w:tcPr>
            <w:tcW w:w="765" w:type="pct"/>
          </w:tcPr>
          <w:p w14:paraId="3765A316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b/>
                <w:bCs/>
                <w:sz w:val="16"/>
                <w:szCs w:val="16"/>
              </w:rPr>
              <w:t>0.020</w:t>
            </w:r>
          </w:p>
        </w:tc>
      </w:tr>
      <w:tr w:rsidR="00FE0231" w:rsidRPr="00FE0231" w14:paraId="668F32A0" w14:textId="77777777" w:rsidTr="0002634F">
        <w:trPr>
          <w:trHeight w:hRule="exact" w:val="255"/>
        </w:trPr>
        <w:tc>
          <w:tcPr>
            <w:tcW w:w="0" w:type="auto"/>
            <w:vMerge/>
            <w:hideMark/>
          </w:tcPr>
          <w:p w14:paraId="7B0DE4A6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37" w:type="pct"/>
            <w:vMerge w:val="restart"/>
            <w:hideMark/>
          </w:tcPr>
          <w:p w14:paraId="144D1ABB" w14:textId="77777777" w:rsidR="00FE0231" w:rsidRPr="00FE0231" w:rsidRDefault="00FE0231" w:rsidP="0002634F">
            <w:pPr>
              <w:jc w:val="both"/>
              <w:rPr>
                <w:rFonts w:ascii="Times New Roman" w:hAnsi="Times New Roman"/>
                <w:sz w:val="16"/>
                <w:szCs w:val="16"/>
              </w:rPr>
            </w:pPr>
          </w:p>
          <w:p w14:paraId="6D074602" w14:textId="77777777" w:rsidR="00FE0231" w:rsidRPr="00FE0231" w:rsidRDefault="00FE0231" w:rsidP="0002634F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SSD</m:t>
                </m:r>
              </m:oMath>
            </m:oMathPara>
          </w:p>
        </w:tc>
        <w:tc>
          <w:tcPr>
            <w:tcW w:w="373" w:type="pct"/>
          </w:tcPr>
          <w:p w14:paraId="4B159EE8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10</w:t>
            </w:r>
          </w:p>
        </w:tc>
        <w:tc>
          <w:tcPr>
            <w:tcW w:w="767" w:type="pct"/>
          </w:tcPr>
          <w:p w14:paraId="177DFE94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257</w:t>
            </w:r>
          </w:p>
        </w:tc>
        <w:tc>
          <w:tcPr>
            <w:tcW w:w="767" w:type="pct"/>
          </w:tcPr>
          <w:p w14:paraId="579C3481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56</w:t>
            </w:r>
          </w:p>
        </w:tc>
        <w:tc>
          <w:tcPr>
            <w:tcW w:w="768" w:type="pct"/>
          </w:tcPr>
          <w:p w14:paraId="1E97104F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094</w:t>
            </w:r>
          </w:p>
        </w:tc>
        <w:tc>
          <w:tcPr>
            <w:tcW w:w="767" w:type="pct"/>
          </w:tcPr>
          <w:p w14:paraId="24595934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099</w:t>
            </w:r>
          </w:p>
        </w:tc>
        <w:tc>
          <w:tcPr>
            <w:tcW w:w="765" w:type="pct"/>
          </w:tcPr>
          <w:p w14:paraId="12BFE3B4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b/>
                <w:bCs/>
                <w:sz w:val="16"/>
                <w:szCs w:val="16"/>
              </w:rPr>
              <w:t>0.023</w:t>
            </w:r>
          </w:p>
        </w:tc>
      </w:tr>
      <w:tr w:rsidR="00FE0231" w:rsidRPr="00FE0231" w14:paraId="7EE344A2" w14:textId="77777777" w:rsidTr="008B783F">
        <w:trPr>
          <w:trHeight w:hRule="exact" w:val="255"/>
        </w:trPr>
        <w:tc>
          <w:tcPr>
            <w:tcW w:w="0" w:type="auto"/>
            <w:vMerge/>
            <w:hideMark/>
          </w:tcPr>
          <w:p w14:paraId="1E9613D8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0" w:type="auto"/>
            <w:vMerge/>
            <w:hideMark/>
          </w:tcPr>
          <w:p w14:paraId="7E8418A3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73" w:type="pct"/>
          </w:tcPr>
          <w:p w14:paraId="2CB216E2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50</w:t>
            </w:r>
          </w:p>
        </w:tc>
        <w:tc>
          <w:tcPr>
            <w:tcW w:w="767" w:type="pct"/>
          </w:tcPr>
          <w:p w14:paraId="4724A4B5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233</w:t>
            </w:r>
          </w:p>
        </w:tc>
        <w:tc>
          <w:tcPr>
            <w:tcW w:w="767" w:type="pct"/>
          </w:tcPr>
          <w:p w14:paraId="63CF8DF7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35</w:t>
            </w:r>
          </w:p>
        </w:tc>
        <w:tc>
          <w:tcPr>
            <w:tcW w:w="768" w:type="pct"/>
          </w:tcPr>
          <w:p w14:paraId="2C86313F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088</w:t>
            </w:r>
          </w:p>
        </w:tc>
        <w:tc>
          <w:tcPr>
            <w:tcW w:w="767" w:type="pct"/>
          </w:tcPr>
          <w:p w14:paraId="331C02AC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089</w:t>
            </w:r>
          </w:p>
        </w:tc>
        <w:tc>
          <w:tcPr>
            <w:tcW w:w="765" w:type="pct"/>
          </w:tcPr>
          <w:p w14:paraId="549F5095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b/>
                <w:bCs/>
                <w:sz w:val="16"/>
                <w:szCs w:val="16"/>
              </w:rPr>
              <w:t>0.020</w:t>
            </w:r>
          </w:p>
        </w:tc>
      </w:tr>
      <w:tr w:rsidR="00FE0231" w:rsidRPr="00FE0231" w14:paraId="29155A4F" w14:textId="77777777" w:rsidTr="008B783F">
        <w:trPr>
          <w:trHeight w:hRule="exact" w:val="255"/>
        </w:trPr>
        <w:tc>
          <w:tcPr>
            <w:tcW w:w="0" w:type="auto"/>
            <w:vMerge/>
          </w:tcPr>
          <w:p w14:paraId="6FCCF941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0" w:type="auto"/>
            <w:vMerge/>
          </w:tcPr>
          <w:p w14:paraId="25831CF0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73" w:type="pct"/>
          </w:tcPr>
          <w:p w14:paraId="31F9F370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100</w:t>
            </w:r>
          </w:p>
        </w:tc>
        <w:tc>
          <w:tcPr>
            <w:tcW w:w="767" w:type="pct"/>
          </w:tcPr>
          <w:p w14:paraId="5CFCD7C4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237</w:t>
            </w:r>
          </w:p>
        </w:tc>
        <w:tc>
          <w:tcPr>
            <w:tcW w:w="767" w:type="pct"/>
          </w:tcPr>
          <w:p w14:paraId="6AEE705D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35</w:t>
            </w:r>
          </w:p>
        </w:tc>
        <w:tc>
          <w:tcPr>
            <w:tcW w:w="768" w:type="pct"/>
          </w:tcPr>
          <w:p w14:paraId="58598AC8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090</w:t>
            </w:r>
          </w:p>
        </w:tc>
        <w:tc>
          <w:tcPr>
            <w:tcW w:w="767" w:type="pct"/>
          </w:tcPr>
          <w:p w14:paraId="7E2E032E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092</w:t>
            </w:r>
          </w:p>
        </w:tc>
        <w:tc>
          <w:tcPr>
            <w:tcW w:w="765" w:type="pct"/>
          </w:tcPr>
          <w:p w14:paraId="463CE476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b/>
                <w:bCs/>
                <w:sz w:val="16"/>
                <w:szCs w:val="16"/>
              </w:rPr>
              <w:t>0.019</w:t>
            </w:r>
          </w:p>
        </w:tc>
      </w:tr>
      <w:tr w:rsidR="00FE0231" w:rsidRPr="00FE0231" w14:paraId="435EBE07" w14:textId="77777777" w:rsidTr="008B783F">
        <w:trPr>
          <w:trHeight w:hRule="exact" w:val="255"/>
        </w:trPr>
        <w:tc>
          <w:tcPr>
            <w:tcW w:w="0" w:type="auto"/>
            <w:vMerge/>
            <w:hideMark/>
          </w:tcPr>
          <w:p w14:paraId="33366191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0" w:type="auto"/>
            <w:vMerge/>
            <w:hideMark/>
          </w:tcPr>
          <w:p w14:paraId="4849BB7C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73" w:type="pct"/>
          </w:tcPr>
          <w:p w14:paraId="4FAA6CA5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125</w:t>
            </w:r>
          </w:p>
        </w:tc>
        <w:tc>
          <w:tcPr>
            <w:tcW w:w="767" w:type="pct"/>
          </w:tcPr>
          <w:p w14:paraId="5816E5A9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233</w:t>
            </w:r>
          </w:p>
        </w:tc>
        <w:tc>
          <w:tcPr>
            <w:tcW w:w="767" w:type="pct"/>
          </w:tcPr>
          <w:p w14:paraId="01755792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27</w:t>
            </w:r>
          </w:p>
        </w:tc>
        <w:tc>
          <w:tcPr>
            <w:tcW w:w="768" w:type="pct"/>
          </w:tcPr>
          <w:p w14:paraId="0DAD20FB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083</w:t>
            </w:r>
          </w:p>
        </w:tc>
        <w:tc>
          <w:tcPr>
            <w:tcW w:w="767" w:type="pct"/>
          </w:tcPr>
          <w:p w14:paraId="45D705B7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086</w:t>
            </w:r>
          </w:p>
        </w:tc>
        <w:tc>
          <w:tcPr>
            <w:tcW w:w="765" w:type="pct"/>
          </w:tcPr>
          <w:p w14:paraId="65031C3A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b/>
                <w:bCs/>
                <w:sz w:val="16"/>
                <w:szCs w:val="16"/>
              </w:rPr>
              <w:t>0.018</w:t>
            </w:r>
          </w:p>
        </w:tc>
      </w:tr>
      <w:tr w:rsidR="00FE0231" w:rsidRPr="00FE0231" w14:paraId="0A4BDD9D" w14:textId="77777777" w:rsidTr="008B783F">
        <w:trPr>
          <w:trHeight w:hRule="exact" w:val="255"/>
        </w:trPr>
        <w:tc>
          <w:tcPr>
            <w:tcW w:w="0" w:type="auto"/>
            <w:vMerge/>
            <w:tcBorders>
              <w:bottom w:val="single" w:sz="4" w:space="0" w:color="auto"/>
            </w:tcBorders>
            <w:hideMark/>
          </w:tcPr>
          <w:p w14:paraId="24ACEE08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37" w:type="pct"/>
            <w:tcBorders>
              <w:bottom w:val="single" w:sz="4" w:space="0" w:color="auto"/>
            </w:tcBorders>
            <w:hideMark/>
          </w:tcPr>
          <w:p w14:paraId="19347A6E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Mean</w:t>
            </w:r>
          </w:p>
        </w:tc>
        <w:tc>
          <w:tcPr>
            <w:tcW w:w="373" w:type="pct"/>
            <w:tcBorders>
              <w:bottom w:val="single" w:sz="4" w:space="0" w:color="auto"/>
            </w:tcBorders>
          </w:tcPr>
          <w:p w14:paraId="0D49996B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767" w:type="pct"/>
            <w:tcBorders>
              <w:bottom w:val="single" w:sz="4" w:space="0" w:color="auto"/>
            </w:tcBorders>
          </w:tcPr>
          <w:p w14:paraId="5B8F4DF9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240</w:t>
            </w:r>
          </w:p>
        </w:tc>
        <w:tc>
          <w:tcPr>
            <w:tcW w:w="767" w:type="pct"/>
            <w:tcBorders>
              <w:bottom w:val="single" w:sz="4" w:space="0" w:color="auto"/>
            </w:tcBorders>
          </w:tcPr>
          <w:p w14:paraId="23AF3AD3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38</w:t>
            </w:r>
          </w:p>
        </w:tc>
        <w:tc>
          <w:tcPr>
            <w:tcW w:w="768" w:type="pct"/>
            <w:tcBorders>
              <w:bottom w:val="single" w:sz="4" w:space="0" w:color="auto"/>
            </w:tcBorders>
          </w:tcPr>
          <w:p w14:paraId="147083AD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089</w:t>
            </w:r>
          </w:p>
        </w:tc>
        <w:tc>
          <w:tcPr>
            <w:tcW w:w="767" w:type="pct"/>
            <w:tcBorders>
              <w:bottom w:val="single" w:sz="4" w:space="0" w:color="auto"/>
            </w:tcBorders>
          </w:tcPr>
          <w:p w14:paraId="3B784137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092</w:t>
            </w:r>
          </w:p>
        </w:tc>
        <w:tc>
          <w:tcPr>
            <w:tcW w:w="765" w:type="pct"/>
            <w:tcBorders>
              <w:bottom w:val="single" w:sz="4" w:space="0" w:color="auto"/>
            </w:tcBorders>
          </w:tcPr>
          <w:p w14:paraId="0F6AABC2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b/>
                <w:bCs/>
                <w:sz w:val="16"/>
                <w:szCs w:val="16"/>
              </w:rPr>
              <w:t>0.020</w:t>
            </w:r>
          </w:p>
        </w:tc>
      </w:tr>
      <w:tr w:rsidR="00FE0231" w:rsidRPr="00FE0231" w14:paraId="4740379C" w14:textId="77777777" w:rsidTr="008B783F">
        <w:trPr>
          <w:trHeight w:hRule="exact" w:val="255"/>
        </w:trPr>
        <w:tc>
          <w:tcPr>
            <w:tcW w:w="256" w:type="pct"/>
            <w:vMerge w:val="restart"/>
            <w:tcBorders>
              <w:top w:val="single" w:sz="4" w:space="0" w:color="auto"/>
            </w:tcBorders>
            <w:hideMark/>
          </w:tcPr>
          <w:p w14:paraId="1B8182FD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  <w:p w14:paraId="528AEB2B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  <w:p w14:paraId="366CA07F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  <w:p w14:paraId="0055F3BE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  <w:p w14:paraId="7C747E10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  <w:p w14:paraId="1C1514F1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  <w:p w14:paraId="6FD11D6A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  <w:p w14:paraId="446270BB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  <w:p w14:paraId="0F8B8E47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20</w:t>
            </w:r>
          </w:p>
        </w:tc>
        <w:tc>
          <w:tcPr>
            <w:tcW w:w="537" w:type="pct"/>
            <w:vMerge w:val="restart"/>
            <w:tcBorders>
              <w:top w:val="single" w:sz="4" w:space="0" w:color="auto"/>
            </w:tcBorders>
            <w:hideMark/>
          </w:tcPr>
          <w:p w14:paraId="18C75786" w14:textId="77777777" w:rsidR="00FE0231" w:rsidRPr="00FE0231" w:rsidRDefault="00FE0231" w:rsidP="0002634F">
            <w:pPr>
              <w:jc w:val="both"/>
              <w:rPr>
                <w:rFonts w:ascii="Times New Roman" w:hAnsi="Times New Roman"/>
                <w:sz w:val="16"/>
                <w:szCs w:val="16"/>
              </w:rPr>
            </w:pPr>
          </w:p>
          <w:p w14:paraId="3275767D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f</m:t>
                </m:r>
              </m:oMath>
            </m:oMathPara>
          </w:p>
        </w:tc>
        <w:tc>
          <w:tcPr>
            <w:tcW w:w="373" w:type="pct"/>
            <w:tcBorders>
              <w:top w:val="single" w:sz="4" w:space="0" w:color="auto"/>
            </w:tcBorders>
          </w:tcPr>
          <w:p w14:paraId="5F4F65D6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2</w:t>
            </w:r>
          </w:p>
        </w:tc>
        <w:tc>
          <w:tcPr>
            <w:tcW w:w="767" w:type="pct"/>
            <w:tcBorders>
              <w:top w:val="single" w:sz="4" w:space="0" w:color="auto"/>
            </w:tcBorders>
          </w:tcPr>
          <w:p w14:paraId="0402A713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226</w:t>
            </w:r>
          </w:p>
        </w:tc>
        <w:tc>
          <w:tcPr>
            <w:tcW w:w="767" w:type="pct"/>
            <w:tcBorders>
              <w:top w:val="single" w:sz="4" w:space="0" w:color="auto"/>
            </w:tcBorders>
          </w:tcPr>
          <w:p w14:paraId="74D03FB1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68</w:t>
            </w:r>
          </w:p>
        </w:tc>
        <w:tc>
          <w:tcPr>
            <w:tcW w:w="768" w:type="pct"/>
            <w:tcBorders>
              <w:top w:val="single" w:sz="4" w:space="0" w:color="auto"/>
            </w:tcBorders>
          </w:tcPr>
          <w:p w14:paraId="7428678D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15</w:t>
            </w:r>
          </w:p>
        </w:tc>
        <w:tc>
          <w:tcPr>
            <w:tcW w:w="767" w:type="pct"/>
            <w:tcBorders>
              <w:top w:val="single" w:sz="4" w:space="0" w:color="auto"/>
            </w:tcBorders>
          </w:tcPr>
          <w:p w14:paraId="4D198EF9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17</w:t>
            </w:r>
          </w:p>
        </w:tc>
        <w:tc>
          <w:tcPr>
            <w:tcW w:w="765" w:type="pct"/>
            <w:tcBorders>
              <w:top w:val="single" w:sz="4" w:space="0" w:color="auto"/>
            </w:tcBorders>
          </w:tcPr>
          <w:p w14:paraId="688EBEF2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b/>
                <w:bCs/>
                <w:sz w:val="16"/>
                <w:szCs w:val="16"/>
              </w:rPr>
              <w:t>0.029</w:t>
            </w:r>
          </w:p>
        </w:tc>
      </w:tr>
      <w:tr w:rsidR="00FE0231" w:rsidRPr="00FE0231" w14:paraId="7F3C0BE5" w14:textId="77777777" w:rsidTr="008B783F">
        <w:trPr>
          <w:trHeight w:hRule="exact" w:val="255"/>
        </w:trPr>
        <w:tc>
          <w:tcPr>
            <w:tcW w:w="0" w:type="auto"/>
            <w:vMerge/>
            <w:hideMark/>
          </w:tcPr>
          <w:p w14:paraId="05A23285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0" w:type="auto"/>
            <w:vMerge/>
            <w:hideMark/>
          </w:tcPr>
          <w:p w14:paraId="3A78B96F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73" w:type="pct"/>
          </w:tcPr>
          <w:p w14:paraId="446EBC1A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767" w:type="pct"/>
          </w:tcPr>
          <w:p w14:paraId="6733170C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66</w:t>
            </w:r>
          </w:p>
        </w:tc>
        <w:tc>
          <w:tcPr>
            <w:tcW w:w="767" w:type="pct"/>
          </w:tcPr>
          <w:p w14:paraId="2E080CE3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50</w:t>
            </w:r>
          </w:p>
        </w:tc>
        <w:tc>
          <w:tcPr>
            <w:tcW w:w="768" w:type="pct"/>
          </w:tcPr>
          <w:p w14:paraId="05E33F07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07</w:t>
            </w:r>
          </w:p>
        </w:tc>
        <w:tc>
          <w:tcPr>
            <w:tcW w:w="767" w:type="pct"/>
          </w:tcPr>
          <w:p w14:paraId="79F5ABDB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09</w:t>
            </w:r>
          </w:p>
        </w:tc>
        <w:tc>
          <w:tcPr>
            <w:tcW w:w="765" w:type="pct"/>
          </w:tcPr>
          <w:p w14:paraId="60CEF93A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b/>
                <w:bCs/>
                <w:sz w:val="16"/>
                <w:szCs w:val="16"/>
              </w:rPr>
              <w:t>0.021</w:t>
            </w:r>
          </w:p>
        </w:tc>
      </w:tr>
      <w:tr w:rsidR="00FE0231" w:rsidRPr="00FE0231" w14:paraId="5403ED93" w14:textId="77777777" w:rsidTr="008B783F">
        <w:trPr>
          <w:trHeight w:hRule="exact" w:val="255"/>
        </w:trPr>
        <w:tc>
          <w:tcPr>
            <w:tcW w:w="0" w:type="auto"/>
            <w:vMerge/>
          </w:tcPr>
          <w:p w14:paraId="3DA14AA0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0" w:type="auto"/>
            <w:vMerge/>
          </w:tcPr>
          <w:p w14:paraId="6FB8AE78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73" w:type="pct"/>
          </w:tcPr>
          <w:p w14:paraId="1B0A2356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4</w:t>
            </w:r>
          </w:p>
        </w:tc>
        <w:tc>
          <w:tcPr>
            <w:tcW w:w="767" w:type="pct"/>
          </w:tcPr>
          <w:p w14:paraId="6EFA69E3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26</w:t>
            </w:r>
          </w:p>
        </w:tc>
        <w:tc>
          <w:tcPr>
            <w:tcW w:w="767" w:type="pct"/>
          </w:tcPr>
          <w:p w14:paraId="17BD2CE4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29</w:t>
            </w:r>
          </w:p>
        </w:tc>
        <w:tc>
          <w:tcPr>
            <w:tcW w:w="768" w:type="pct"/>
          </w:tcPr>
          <w:p w14:paraId="4F6FF162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092</w:t>
            </w:r>
          </w:p>
        </w:tc>
        <w:tc>
          <w:tcPr>
            <w:tcW w:w="767" w:type="pct"/>
          </w:tcPr>
          <w:p w14:paraId="148C0C2E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095</w:t>
            </w:r>
          </w:p>
        </w:tc>
        <w:tc>
          <w:tcPr>
            <w:tcW w:w="765" w:type="pct"/>
          </w:tcPr>
          <w:p w14:paraId="5BBBF070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b/>
                <w:bCs/>
                <w:sz w:val="16"/>
                <w:szCs w:val="16"/>
              </w:rPr>
              <w:t>0.018</w:t>
            </w:r>
          </w:p>
        </w:tc>
      </w:tr>
      <w:tr w:rsidR="00FE0231" w:rsidRPr="00FE0231" w14:paraId="09FF8017" w14:textId="77777777" w:rsidTr="008B783F">
        <w:trPr>
          <w:trHeight w:hRule="exact" w:val="255"/>
        </w:trPr>
        <w:tc>
          <w:tcPr>
            <w:tcW w:w="0" w:type="auto"/>
            <w:vMerge/>
            <w:hideMark/>
          </w:tcPr>
          <w:p w14:paraId="35BE0807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0" w:type="auto"/>
            <w:vMerge/>
            <w:hideMark/>
          </w:tcPr>
          <w:p w14:paraId="5646D666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73" w:type="pct"/>
          </w:tcPr>
          <w:p w14:paraId="769BE96F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5</w:t>
            </w:r>
          </w:p>
        </w:tc>
        <w:tc>
          <w:tcPr>
            <w:tcW w:w="767" w:type="pct"/>
          </w:tcPr>
          <w:p w14:paraId="5657341E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095</w:t>
            </w:r>
          </w:p>
        </w:tc>
        <w:tc>
          <w:tcPr>
            <w:tcW w:w="767" w:type="pct"/>
          </w:tcPr>
          <w:p w14:paraId="6A775935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03</w:t>
            </w:r>
          </w:p>
        </w:tc>
        <w:tc>
          <w:tcPr>
            <w:tcW w:w="768" w:type="pct"/>
          </w:tcPr>
          <w:p w14:paraId="7FA63F2F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079</w:t>
            </w:r>
          </w:p>
        </w:tc>
        <w:tc>
          <w:tcPr>
            <w:tcW w:w="767" w:type="pct"/>
          </w:tcPr>
          <w:p w14:paraId="27D2F4B9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080</w:t>
            </w:r>
          </w:p>
        </w:tc>
        <w:tc>
          <w:tcPr>
            <w:tcW w:w="765" w:type="pct"/>
          </w:tcPr>
          <w:p w14:paraId="6303206A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b/>
                <w:bCs/>
                <w:sz w:val="16"/>
                <w:szCs w:val="16"/>
              </w:rPr>
              <w:t>0.013</w:t>
            </w:r>
          </w:p>
        </w:tc>
      </w:tr>
      <w:tr w:rsidR="00FE0231" w:rsidRPr="00FE0231" w14:paraId="6C983E74" w14:textId="77777777" w:rsidTr="008B783F">
        <w:trPr>
          <w:trHeight w:hRule="exact" w:val="255"/>
        </w:trPr>
        <w:tc>
          <w:tcPr>
            <w:tcW w:w="0" w:type="auto"/>
            <w:vMerge/>
            <w:hideMark/>
          </w:tcPr>
          <w:p w14:paraId="29E1B651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37" w:type="pct"/>
            <w:vMerge w:val="restart"/>
            <w:hideMark/>
          </w:tcPr>
          <w:p w14:paraId="76DC020E" w14:textId="77777777" w:rsidR="00FE0231" w:rsidRPr="00FE0231" w:rsidRDefault="00FE0231" w:rsidP="0002634F">
            <w:pPr>
              <w:jc w:val="both"/>
              <w:rPr>
                <w:rFonts w:ascii="Times New Roman" w:hAnsi="Times New Roman"/>
                <w:sz w:val="16"/>
                <w:szCs w:val="16"/>
              </w:rPr>
            </w:pPr>
          </w:p>
          <w:p w14:paraId="7147CD5E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n</m:t>
                </m:r>
              </m:oMath>
            </m:oMathPara>
          </w:p>
        </w:tc>
        <w:tc>
          <w:tcPr>
            <w:tcW w:w="373" w:type="pct"/>
          </w:tcPr>
          <w:p w14:paraId="6A9E79C5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20</w:t>
            </w:r>
          </w:p>
        </w:tc>
        <w:tc>
          <w:tcPr>
            <w:tcW w:w="767" w:type="pct"/>
          </w:tcPr>
          <w:p w14:paraId="5CB266B0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058</w:t>
            </w:r>
          </w:p>
        </w:tc>
        <w:tc>
          <w:tcPr>
            <w:tcW w:w="767" w:type="pct"/>
          </w:tcPr>
          <w:p w14:paraId="431A4BE6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060</w:t>
            </w:r>
          </w:p>
        </w:tc>
        <w:tc>
          <w:tcPr>
            <w:tcW w:w="768" w:type="pct"/>
          </w:tcPr>
          <w:p w14:paraId="62DE87DA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050</w:t>
            </w:r>
          </w:p>
        </w:tc>
        <w:tc>
          <w:tcPr>
            <w:tcW w:w="767" w:type="pct"/>
          </w:tcPr>
          <w:p w14:paraId="0E0E931C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054</w:t>
            </w:r>
          </w:p>
        </w:tc>
        <w:tc>
          <w:tcPr>
            <w:tcW w:w="765" w:type="pct"/>
          </w:tcPr>
          <w:p w14:paraId="602E55A3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b/>
                <w:bCs/>
                <w:sz w:val="16"/>
                <w:szCs w:val="16"/>
              </w:rPr>
              <w:t>0.021</w:t>
            </w:r>
          </w:p>
        </w:tc>
      </w:tr>
      <w:tr w:rsidR="00FE0231" w:rsidRPr="00FE0231" w14:paraId="085A1C7A" w14:textId="77777777" w:rsidTr="008B783F">
        <w:trPr>
          <w:trHeight w:hRule="exact" w:val="255"/>
        </w:trPr>
        <w:tc>
          <w:tcPr>
            <w:tcW w:w="0" w:type="auto"/>
            <w:vMerge/>
          </w:tcPr>
          <w:p w14:paraId="27A0EC17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37" w:type="pct"/>
            <w:vMerge/>
          </w:tcPr>
          <w:p w14:paraId="638E033F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73" w:type="pct"/>
          </w:tcPr>
          <w:p w14:paraId="5A1F805F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50</w:t>
            </w:r>
          </w:p>
        </w:tc>
        <w:tc>
          <w:tcPr>
            <w:tcW w:w="767" w:type="pct"/>
          </w:tcPr>
          <w:p w14:paraId="058C995A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23</w:t>
            </w:r>
          </w:p>
        </w:tc>
        <w:tc>
          <w:tcPr>
            <w:tcW w:w="767" w:type="pct"/>
          </w:tcPr>
          <w:p w14:paraId="7DE3C731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25</w:t>
            </w:r>
          </w:p>
        </w:tc>
        <w:tc>
          <w:tcPr>
            <w:tcW w:w="768" w:type="pct"/>
          </w:tcPr>
          <w:p w14:paraId="265D972B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02</w:t>
            </w:r>
          </w:p>
        </w:tc>
        <w:tc>
          <w:tcPr>
            <w:tcW w:w="767" w:type="pct"/>
          </w:tcPr>
          <w:p w14:paraId="6F7D038A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05</w:t>
            </w:r>
          </w:p>
        </w:tc>
        <w:tc>
          <w:tcPr>
            <w:tcW w:w="765" w:type="pct"/>
          </w:tcPr>
          <w:p w14:paraId="29FDCACE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b/>
                <w:bCs/>
                <w:sz w:val="16"/>
                <w:szCs w:val="16"/>
              </w:rPr>
              <w:t>0.019</w:t>
            </w:r>
          </w:p>
        </w:tc>
      </w:tr>
      <w:tr w:rsidR="00FE0231" w:rsidRPr="00FE0231" w14:paraId="4ABE3EA2" w14:textId="77777777" w:rsidTr="008B783F">
        <w:trPr>
          <w:trHeight w:hRule="exact" w:val="255"/>
        </w:trPr>
        <w:tc>
          <w:tcPr>
            <w:tcW w:w="0" w:type="auto"/>
            <w:vMerge/>
          </w:tcPr>
          <w:p w14:paraId="04032D6B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37" w:type="pct"/>
            <w:vMerge/>
          </w:tcPr>
          <w:p w14:paraId="08F22516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73" w:type="pct"/>
          </w:tcPr>
          <w:p w14:paraId="4C856DD8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80</w:t>
            </w:r>
          </w:p>
        </w:tc>
        <w:tc>
          <w:tcPr>
            <w:tcW w:w="767" w:type="pct"/>
          </w:tcPr>
          <w:p w14:paraId="35D3E1CB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63</w:t>
            </w:r>
          </w:p>
        </w:tc>
        <w:tc>
          <w:tcPr>
            <w:tcW w:w="767" w:type="pct"/>
          </w:tcPr>
          <w:p w14:paraId="1C89F8EC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57</w:t>
            </w:r>
          </w:p>
        </w:tc>
        <w:tc>
          <w:tcPr>
            <w:tcW w:w="768" w:type="pct"/>
          </w:tcPr>
          <w:p w14:paraId="741F36D8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16</w:t>
            </w:r>
          </w:p>
        </w:tc>
        <w:tc>
          <w:tcPr>
            <w:tcW w:w="767" w:type="pct"/>
          </w:tcPr>
          <w:p w14:paraId="6C87F6C0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18</w:t>
            </w:r>
          </w:p>
        </w:tc>
        <w:tc>
          <w:tcPr>
            <w:tcW w:w="765" w:type="pct"/>
          </w:tcPr>
          <w:p w14:paraId="37120E60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b/>
                <w:bCs/>
                <w:sz w:val="16"/>
                <w:szCs w:val="16"/>
              </w:rPr>
              <w:t>0.019</w:t>
            </w:r>
          </w:p>
        </w:tc>
      </w:tr>
      <w:tr w:rsidR="00FE0231" w:rsidRPr="00FE0231" w14:paraId="754110C6" w14:textId="77777777" w:rsidTr="008B783F">
        <w:trPr>
          <w:trHeight w:hRule="exact" w:val="255"/>
        </w:trPr>
        <w:tc>
          <w:tcPr>
            <w:tcW w:w="0" w:type="auto"/>
            <w:vMerge/>
            <w:hideMark/>
          </w:tcPr>
          <w:p w14:paraId="7F75AACF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0" w:type="auto"/>
            <w:vMerge/>
            <w:hideMark/>
          </w:tcPr>
          <w:p w14:paraId="6026BEDC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73" w:type="pct"/>
          </w:tcPr>
          <w:p w14:paraId="4974DAE8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100</w:t>
            </w:r>
          </w:p>
        </w:tc>
        <w:tc>
          <w:tcPr>
            <w:tcW w:w="767" w:type="pct"/>
          </w:tcPr>
          <w:p w14:paraId="22FEE015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83</w:t>
            </w:r>
          </w:p>
        </w:tc>
        <w:tc>
          <w:tcPr>
            <w:tcW w:w="767" w:type="pct"/>
          </w:tcPr>
          <w:p w14:paraId="26E74B64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67</w:t>
            </w:r>
          </w:p>
        </w:tc>
        <w:tc>
          <w:tcPr>
            <w:tcW w:w="768" w:type="pct"/>
          </w:tcPr>
          <w:p w14:paraId="1243F2EE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18</w:t>
            </w:r>
          </w:p>
        </w:tc>
        <w:tc>
          <w:tcPr>
            <w:tcW w:w="767" w:type="pct"/>
          </w:tcPr>
          <w:p w14:paraId="53CB3F65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20</w:t>
            </w:r>
          </w:p>
        </w:tc>
        <w:tc>
          <w:tcPr>
            <w:tcW w:w="765" w:type="pct"/>
          </w:tcPr>
          <w:p w14:paraId="374BE29A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b/>
                <w:bCs/>
                <w:sz w:val="16"/>
                <w:szCs w:val="16"/>
              </w:rPr>
              <w:t>0.018</w:t>
            </w:r>
          </w:p>
        </w:tc>
      </w:tr>
      <w:tr w:rsidR="00FE0231" w:rsidRPr="00FE0231" w14:paraId="4C51F67A" w14:textId="77777777" w:rsidTr="008B783F">
        <w:trPr>
          <w:trHeight w:hRule="exact" w:val="255"/>
        </w:trPr>
        <w:tc>
          <w:tcPr>
            <w:tcW w:w="0" w:type="auto"/>
            <w:vMerge/>
            <w:hideMark/>
          </w:tcPr>
          <w:p w14:paraId="5C2D6C2C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0" w:type="auto"/>
            <w:vMerge/>
            <w:hideMark/>
          </w:tcPr>
          <w:p w14:paraId="559BB1B8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73" w:type="pct"/>
          </w:tcPr>
          <w:p w14:paraId="50FDC299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200</w:t>
            </w:r>
          </w:p>
        </w:tc>
        <w:tc>
          <w:tcPr>
            <w:tcW w:w="767" w:type="pct"/>
          </w:tcPr>
          <w:p w14:paraId="321F50DC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238</w:t>
            </w:r>
          </w:p>
        </w:tc>
        <w:tc>
          <w:tcPr>
            <w:tcW w:w="767" w:type="pct"/>
          </w:tcPr>
          <w:p w14:paraId="766DC343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78</w:t>
            </w:r>
          </w:p>
        </w:tc>
        <w:tc>
          <w:tcPr>
            <w:tcW w:w="768" w:type="pct"/>
          </w:tcPr>
          <w:p w14:paraId="6BE8DC25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06</w:t>
            </w:r>
          </w:p>
        </w:tc>
        <w:tc>
          <w:tcPr>
            <w:tcW w:w="767" w:type="pct"/>
          </w:tcPr>
          <w:p w14:paraId="5F526C8E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06</w:t>
            </w:r>
          </w:p>
        </w:tc>
        <w:tc>
          <w:tcPr>
            <w:tcW w:w="765" w:type="pct"/>
          </w:tcPr>
          <w:p w14:paraId="781B59D3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b/>
                <w:bCs/>
                <w:sz w:val="16"/>
                <w:szCs w:val="16"/>
              </w:rPr>
              <w:t>0.025</w:t>
            </w:r>
          </w:p>
        </w:tc>
      </w:tr>
      <w:tr w:rsidR="00FE0231" w:rsidRPr="00FE0231" w14:paraId="1669D47D" w14:textId="77777777" w:rsidTr="008B783F">
        <w:trPr>
          <w:trHeight w:hRule="exact" w:val="255"/>
        </w:trPr>
        <w:tc>
          <w:tcPr>
            <w:tcW w:w="0" w:type="auto"/>
            <w:vMerge/>
            <w:hideMark/>
          </w:tcPr>
          <w:p w14:paraId="7F6985DA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37" w:type="pct"/>
            <w:vMerge w:val="restart"/>
            <w:hideMark/>
          </w:tcPr>
          <w:p w14:paraId="0E40ECBE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  <w:p w14:paraId="6BC6E1E7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m</m:t>
                </m:r>
              </m:oMath>
            </m:oMathPara>
          </w:p>
        </w:tc>
        <w:tc>
          <w:tcPr>
            <w:tcW w:w="373" w:type="pct"/>
          </w:tcPr>
          <w:p w14:paraId="47D5538D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5</w:t>
            </w:r>
          </w:p>
        </w:tc>
        <w:tc>
          <w:tcPr>
            <w:tcW w:w="767" w:type="pct"/>
          </w:tcPr>
          <w:p w14:paraId="5DF33325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47</w:t>
            </w:r>
          </w:p>
        </w:tc>
        <w:tc>
          <w:tcPr>
            <w:tcW w:w="767" w:type="pct"/>
          </w:tcPr>
          <w:p w14:paraId="55FDF3FF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49</w:t>
            </w:r>
          </w:p>
        </w:tc>
        <w:tc>
          <w:tcPr>
            <w:tcW w:w="768" w:type="pct"/>
          </w:tcPr>
          <w:p w14:paraId="0A866A83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096</w:t>
            </w:r>
          </w:p>
        </w:tc>
        <w:tc>
          <w:tcPr>
            <w:tcW w:w="767" w:type="pct"/>
          </w:tcPr>
          <w:p w14:paraId="61B0D424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099</w:t>
            </w:r>
          </w:p>
        </w:tc>
        <w:tc>
          <w:tcPr>
            <w:tcW w:w="765" w:type="pct"/>
          </w:tcPr>
          <w:p w14:paraId="57C75DE4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b/>
                <w:bCs/>
                <w:sz w:val="16"/>
                <w:szCs w:val="16"/>
              </w:rPr>
              <w:t>0.021</w:t>
            </w:r>
          </w:p>
        </w:tc>
      </w:tr>
      <w:tr w:rsidR="00FE0231" w:rsidRPr="00FE0231" w14:paraId="5DEC48A3" w14:textId="77777777" w:rsidTr="008B783F">
        <w:trPr>
          <w:trHeight w:hRule="exact" w:val="255"/>
        </w:trPr>
        <w:tc>
          <w:tcPr>
            <w:tcW w:w="0" w:type="auto"/>
            <w:vMerge/>
            <w:hideMark/>
          </w:tcPr>
          <w:p w14:paraId="75097F05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0" w:type="auto"/>
            <w:vMerge/>
            <w:hideMark/>
          </w:tcPr>
          <w:p w14:paraId="085AEB31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73" w:type="pct"/>
          </w:tcPr>
          <w:p w14:paraId="22FD5A65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10</w:t>
            </w:r>
          </w:p>
        </w:tc>
        <w:tc>
          <w:tcPr>
            <w:tcW w:w="767" w:type="pct"/>
          </w:tcPr>
          <w:p w14:paraId="6C8192E1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56</w:t>
            </w:r>
          </w:p>
        </w:tc>
        <w:tc>
          <w:tcPr>
            <w:tcW w:w="767" w:type="pct"/>
          </w:tcPr>
          <w:p w14:paraId="41ECB8CD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38</w:t>
            </w:r>
          </w:p>
        </w:tc>
        <w:tc>
          <w:tcPr>
            <w:tcW w:w="768" w:type="pct"/>
          </w:tcPr>
          <w:p w14:paraId="317A5C14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01</w:t>
            </w:r>
          </w:p>
        </w:tc>
        <w:tc>
          <w:tcPr>
            <w:tcW w:w="767" w:type="pct"/>
          </w:tcPr>
          <w:p w14:paraId="3E2B294F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03</w:t>
            </w:r>
          </w:p>
        </w:tc>
        <w:tc>
          <w:tcPr>
            <w:tcW w:w="765" w:type="pct"/>
          </w:tcPr>
          <w:p w14:paraId="18DC7E77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b/>
                <w:bCs/>
                <w:sz w:val="16"/>
                <w:szCs w:val="16"/>
              </w:rPr>
              <w:t>0.021</w:t>
            </w:r>
          </w:p>
        </w:tc>
      </w:tr>
      <w:tr w:rsidR="00FE0231" w:rsidRPr="00FE0231" w14:paraId="3A83D8C0" w14:textId="77777777" w:rsidTr="008B783F">
        <w:trPr>
          <w:trHeight w:hRule="exact" w:val="255"/>
        </w:trPr>
        <w:tc>
          <w:tcPr>
            <w:tcW w:w="0" w:type="auto"/>
            <w:vMerge/>
            <w:hideMark/>
          </w:tcPr>
          <w:p w14:paraId="4CAB71E7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0" w:type="auto"/>
            <w:vMerge/>
            <w:hideMark/>
          </w:tcPr>
          <w:p w14:paraId="683D78D7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73" w:type="pct"/>
          </w:tcPr>
          <w:p w14:paraId="1951CCB7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20</w:t>
            </w:r>
          </w:p>
        </w:tc>
        <w:tc>
          <w:tcPr>
            <w:tcW w:w="767" w:type="pct"/>
          </w:tcPr>
          <w:p w14:paraId="72273E93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56</w:t>
            </w:r>
          </w:p>
        </w:tc>
        <w:tc>
          <w:tcPr>
            <w:tcW w:w="767" w:type="pct"/>
          </w:tcPr>
          <w:p w14:paraId="66989326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26</w:t>
            </w:r>
          </w:p>
        </w:tc>
        <w:tc>
          <w:tcPr>
            <w:tcW w:w="768" w:type="pct"/>
          </w:tcPr>
          <w:p w14:paraId="0651FB7D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098</w:t>
            </w:r>
          </w:p>
        </w:tc>
        <w:tc>
          <w:tcPr>
            <w:tcW w:w="767" w:type="pct"/>
          </w:tcPr>
          <w:p w14:paraId="1229A65B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099</w:t>
            </w:r>
          </w:p>
        </w:tc>
        <w:tc>
          <w:tcPr>
            <w:tcW w:w="765" w:type="pct"/>
          </w:tcPr>
          <w:p w14:paraId="62DFB085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b/>
                <w:bCs/>
                <w:sz w:val="16"/>
                <w:szCs w:val="16"/>
              </w:rPr>
              <w:t>0.020</w:t>
            </w:r>
          </w:p>
        </w:tc>
      </w:tr>
      <w:tr w:rsidR="00FE0231" w:rsidRPr="00FE0231" w14:paraId="0A48C46B" w14:textId="77777777" w:rsidTr="008B783F">
        <w:trPr>
          <w:trHeight w:hRule="exact" w:val="255"/>
        </w:trPr>
        <w:tc>
          <w:tcPr>
            <w:tcW w:w="0" w:type="auto"/>
            <w:vMerge/>
            <w:hideMark/>
          </w:tcPr>
          <w:p w14:paraId="6F1F0FF2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37" w:type="pct"/>
            <w:vMerge w:val="restart"/>
            <w:hideMark/>
          </w:tcPr>
          <w:p w14:paraId="26435C96" w14:textId="77777777" w:rsidR="00FE0231" w:rsidRPr="00FE0231" w:rsidRDefault="00FE0231" w:rsidP="0002634F">
            <w:pPr>
              <w:jc w:val="both"/>
              <w:rPr>
                <w:rFonts w:ascii="Times New Roman" w:hAnsi="Times New Roman"/>
                <w:sz w:val="16"/>
                <w:szCs w:val="16"/>
              </w:rPr>
            </w:pPr>
          </w:p>
          <w:p w14:paraId="0143B4DF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SSD</m:t>
                </m:r>
              </m:oMath>
            </m:oMathPara>
          </w:p>
        </w:tc>
        <w:tc>
          <w:tcPr>
            <w:tcW w:w="373" w:type="pct"/>
          </w:tcPr>
          <w:p w14:paraId="1D7E8257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10</w:t>
            </w:r>
          </w:p>
        </w:tc>
        <w:tc>
          <w:tcPr>
            <w:tcW w:w="767" w:type="pct"/>
          </w:tcPr>
          <w:p w14:paraId="195B0758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56</w:t>
            </w:r>
          </w:p>
        </w:tc>
        <w:tc>
          <w:tcPr>
            <w:tcW w:w="767" w:type="pct"/>
          </w:tcPr>
          <w:p w14:paraId="543581BD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60</w:t>
            </w:r>
          </w:p>
        </w:tc>
        <w:tc>
          <w:tcPr>
            <w:tcW w:w="768" w:type="pct"/>
          </w:tcPr>
          <w:p w14:paraId="23BF0BC9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07</w:t>
            </w:r>
          </w:p>
        </w:tc>
        <w:tc>
          <w:tcPr>
            <w:tcW w:w="767" w:type="pct"/>
          </w:tcPr>
          <w:p w14:paraId="7333F130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10</w:t>
            </w:r>
          </w:p>
        </w:tc>
        <w:tc>
          <w:tcPr>
            <w:tcW w:w="765" w:type="pct"/>
          </w:tcPr>
          <w:p w14:paraId="2AB8B01B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b/>
                <w:bCs/>
                <w:sz w:val="16"/>
                <w:szCs w:val="16"/>
              </w:rPr>
              <w:t>0.024</w:t>
            </w:r>
          </w:p>
        </w:tc>
      </w:tr>
      <w:tr w:rsidR="00FE0231" w:rsidRPr="00FE0231" w14:paraId="1BB18163" w14:textId="77777777" w:rsidTr="008B783F">
        <w:trPr>
          <w:trHeight w:hRule="exact" w:val="255"/>
        </w:trPr>
        <w:tc>
          <w:tcPr>
            <w:tcW w:w="0" w:type="auto"/>
            <w:vMerge/>
            <w:hideMark/>
          </w:tcPr>
          <w:p w14:paraId="24A3F0B9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0" w:type="auto"/>
            <w:vMerge/>
            <w:hideMark/>
          </w:tcPr>
          <w:p w14:paraId="4056B75C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73" w:type="pct"/>
          </w:tcPr>
          <w:p w14:paraId="59C50934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50</w:t>
            </w:r>
          </w:p>
        </w:tc>
        <w:tc>
          <w:tcPr>
            <w:tcW w:w="767" w:type="pct"/>
          </w:tcPr>
          <w:p w14:paraId="76FF0659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48</w:t>
            </w:r>
          </w:p>
        </w:tc>
        <w:tc>
          <w:tcPr>
            <w:tcW w:w="767" w:type="pct"/>
          </w:tcPr>
          <w:p w14:paraId="30A38B34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46</w:t>
            </w:r>
          </w:p>
        </w:tc>
        <w:tc>
          <w:tcPr>
            <w:tcW w:w="768" w:type="pct"/>
          </w:tcPr>
          <w:p w14:paraId="0D2021EF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05</w:t>
            </w:r>
          </w:p>
        </w:tc>
        <w:tc>
          <w:tcPr>
            <w:tcW w:w="767" w:type="pct"/>
          </w:tcPr>
          <w:p w14:paraId="24C291B6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05</w:t>
            </w:r>
          </w:p>
        </w:tc>
        <w:tc>
          <w:tcPr>
            <w:tcW w:w="765" w:type="pct"/>
          </w:tcPr>
          <w:p w14:paraId="575CBC52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b/>
                <w:bCs/>
                <w:sz w:val="16"/>
                <w:szCs w:val="16"/>
              </w:rPr>
              <w:t>0.021</w:t>
            </w:r>
          </w:p>
        </w:tc>
      </w:tr>
      <w:tr w:rsidR="00FE0231" w:rsidRPr="00FE0231" w14:paraId="1E30BAF7" w14:textId="77777777" w:rsidTr="008B783F">
        <w:trPr>
          <w:trHeight w:hRule="exact" w:val="255"/>
        </w:trPr>
        <w:tc>
          <w:tcPr>
            <w:tcW w:w="0" w:type="auto"/>
            <w:vMerge/>
          </w:tcPr>
          <w:p w14:paraId="03BD8684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0" w:type="auto"/>
            <w:vMerge/>
          </w:tcPr>
          <w:p w14:paraId="18DE1760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73" w:type="pct"/>
          </w:tcPr>
          <w:p w14:paraId="1B3371CE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100</w:t>
            </w:r>
          </w:p>
        </w:tc>
        <w:tc>
          <w:tcPr>
            <w:tcW w:w="767" w:type="pct"/>
          </w:tcPr>
          <w:p w14:paraId="1FA19A98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47</w:t>
            </w:r>
          </w:p>
        </w:tc>
        <w:tc>
          <w:tcPr>
            <w:tcW w:w="767" w:type="pct"/>
          </w:tcPr>
          <w:p w14:paraId="15B479E3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24</w:t>
            </w:r>
          </w:p>
        </w:tc>
        <w:tc>
          <w:tcPr>
            <w:tcW w:w="768" w:type="pct"/>
          </w:tcPr>
          <w:p w14:paraId="47B4A393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092</w:t>
            </w:r>
          </w:p>
        </w:tc>
        <w:tc>
          <w:tcPr>
            <w:tcW w:w="767" w:type="pct"/>
          </w:tcPr>
          <w:p w14:paraId="77F41B63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095</w:t>
            </w:r>
          </w:p>
        </w:tc>
        <w:tc>
          <w:tcPr>
            <w:tcW w:w="765" w:type="pct"/>
          </w:tcPr>
          <w:p w14:paraId="6ACB8EC3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b/>
                <w:bCs/>
                <w:sz w:val="16"/>
                <w:szCs w:val="16"/>
              </w:rPr>
              <w:t>0.018</w:t>
            </w:r>
          </w:p>
        </w:tc>
      </w:tr>
      <w:tr w:rsidR="00FE0231" w:rsidRPr="00FE0231" w14:paraId="192A1BA4" w14:textId="77777777" w:rsidTr="008B783F">
        <w:trPr>
          <w:trHeight w:hRule="exact" w:val="255"/>
        </w:trPr>
        <w:tc>
          <w:tcPr>
            <w:tcW w:w="0" w:type="auto"/>
            <w:vMerge/>
            <w:hideMark/>
          </w:tcPr>
          <w:p w14:paraId="4E814D67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0" w:type="auto"/>
            <w:vMerge/>
            <w:hideMark/>
          </w:tcPr>
          <w:p w14:paraId="518340AF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73" w:type="pct"/>
          </w:tcPr>
          <w:p w14:paraId="3355525E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125</w:t>
            </w:r>
          </w:p>
        </w:tc>
        <w:tc>
          <w:tcPr>
            <w:tcW w:w="767" w:type="pct"/>
          </w:tcPr>
          <w:p w14:paraId="6B459CFD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61</w:t>
            </w:r>
          </w:p>
        </w:tc>
        <w:tc>
          <w:tcPr>
            <w:tcW w:w="767" w:type="pct"/>
          </w:tcPr>
          <w:p w14:paraId="68A482A1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20</w:t>
            </w:r>
          </w:p>
        </w:tc>
        <w:tc>
          <w:tcPr>
            <w:tcW w:w="768" w:type="pct"/>
          </w:tcPr>
          <w:p w14:paraId="0A3449E9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089</w:t>
            </w:r>
          </w:p>
        </w:tc>
        <w:tc>
          <w:tcPr>
            <w:tcW w:w="767" w:type="pct"/>
          </w:tcPr>
          <w:p w14:paraId="130426F2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092</w:t>
            </w:r>
          </w:p>
        </w:tc>
        <w:tc>
          <w:tcPr>
            <w:tcW w:w="765" w:type="pct"/>
          </w:tcPr>
          <w:p w14:paraId="2156C757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b/>
                <w:bCs/>
                <w:sz w:val="16"/>
                <w:szCs w:val="16"/>
              </w:rPr>
              <w:t>0.018</w:t>
            </w:r>
          </w:p>
        </w:tc>
      </w:tr>
      <w:tr w:rsidR="00FE0231" w:rsidRPr="00FE0231" w14:paraId="4FBEFA3A" w14:textId="77777777" w:rsidTr="008B783F">
        <w:trPr>
          <w:trHeight w:hRule="exact" w:val="255"/>
        </w:trPr>
        <w:tc>
          <w:tcPr>
            <w:tcW w:w="0" w:type="auto"/>
            <w:vMerge/>
            <w:tcBorders>
              <w:bottom w:val="single" w:sz="4" w:space="0" w:color="auto"/>
            </w:tcBorders>
            <w:hideMark/>
          </w:tcPr>
          <w:p w14:paraId="7F731D8B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37" w:type="pct"/>
            <w:tcBorders>
              <w:bottom w:val="single" w:sz="4" w:space="0" w:color="auto"/>
            </w:tcBorders>
            <w:hideMark/>
          </w:tcPr>
          <w:p w14:paraId="7E415BD2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Mean</w:t>
            </w:r>
          </w:p>
        </w:tc>
        <w:tc>
          <w:tcPr>
            <w:tcW w:w="373" w:type="pct"/>
            <w:tcBorders>
              <w:bottom w:val="single" w:sz="4" w:space="0" w:color="auto"/>
            </w:tcBorders>
          </w:tcPr>
          <w:p w14:paraId="2C6C9115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767" w:type="pct"/>
            <w:tcBorders>
              <w:bottom w:val="single" w:sz="4" w:space="0" w:color="auto"/>
            </w:tcBorders>
          </w:tcPr>
          <w:p w14:paraId="5C06ADF7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53</w:t>
            </w:r>
          </w:p>
        </w:tc>
        <w:tc>
          <w:tcPr>
            <w:tcW w:w="767" w:type="pct"/>
            <w:tcBorders>
              <w:bottom w:val="single" w:sz="4" w:space="0" w:color="auto"/>
            </w:tcBorders>
          </w:tcPr>
          <w:p w14:paraId="074CC6AF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38</w:t>
            </w:r>
          </w:p>
        </w:tc>
        <w:tc>
          <w:tcPr>
            <w:tcW w:w="768" w:type="pct"/>
            <w:tcBorders>
              <w:bottom w:val="single" w:sz="4" w:space="0" w:color="auto"/>
            </w:tcBorders>
          </w:tcPr>
          <w:p w14:paraId="276ED4E8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098</w:t>
            </w:r>
          </w:p>
        </w:tc>
        <w:tc>
          <w:tcPr>
            <w:tcW w:w="767" w:type="pct"/>
            <w:tcBorders>
              <w:bottom w:val="single" w:sz="4" w:space="0" w:color="auto"/>
            </w:tcBorders>
          </w:tcPr>
          <w:p w14:paraId="61EA9DFF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0.100</w:t>
            </w:r>
          </w:p>
        </w:tc>
        <w:tc>
          <w:tcPr>
            <w:tcW w:w="765" w:type="pct"/>
            <w:tcBorders>
              <w:bottom w:val="single" w:sz="4" w:space="0" w:color="auto"/>
            </w:tcBorders>
          </w:tcPr>
          <w:p w14:paraId="00BC380D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b/>
                <w:bCs/>
                <w:sz w:val="16"/>
                <w:szCs w:val="16"/>
              </w:rPr>
              <w:t>0.020</w:t>
            </w:r>
          </w:p>
        </w:tc>
      </w:tr>
      <w:tr w:rsidR="00FE0231" w:rsidRPr="00FE0231" w14:paraId="1D8CD845" w14:textId="77777777" w:rsidTr="008B783F">
        <w:trPr>
          <w:trHeight w:hRule="exact" w:val="255"/>
        </w:trPr>
        <w:tc>
          <w:tcPr>
            <w:tcW w:w="256" w:type="pct"/>
            <w:vMerge w:val="restart"/>
            <w:tcBorders>
              <w:top w:val="single" w:sz="4" w:space="0" w:color="auto"/>
            </w:tcBorders>
            <w:hideMark/>
          </w:tcPr>
          <w:p w14:paraId="6C92630D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  <w:p w14:paraId="46EEE92D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  <w:p w14:paraId="56743C23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  <w:p w14:paraId="4433EDEC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  <w:p w14:paraId="173B3D18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  <w:p w14:paraId="56A38AB3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  <w:p w14:paraId="5B0CCBB8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  <w:p w14:paraId="14F031C1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  <w:p w14:paraId="5DB17FC5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40</w:t>
            </w:r>
          </w:p>
        </w:tc>
        <w:tc>
          <w:tcPr>
            <w:tcW w:w="537" w:type="pct"/>
            <w:vMerge w:val="restart"/>
            <w:tcBorders>
              <w:top w:val="single" w:sz="4" w:space="0" w:color="auto"/>
            </w:tcBorders>
            <w:hideMark/>
          </w:tcPr>
          <w:p w14:paraId="21612E72" w14:textId="77777777" w:rsidR="00FE0231" w:rsidRPr="00FE0231" w:rsidRDefault="00FE0231" w:rsidP="0002634F">
            <w:pPr>
              <w:jc w:val="both"/>
              <w:rPr>
                <w:rFonts w:ascii="Times New Roman" w:hAnsi="Times New Roman"/>
                <w:sz w:val="16"/>
                <w:szCs w:val="16"/>
              </w:rPr>
            </w:pPr>
          </w:p>
          <w:p w14:paraId="283F8689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f</m:t>
                </m:r>
              </m:oMath>
            </m:oMathPara>
          </w:p>
        </w:tc>
        <w:tc>
          <w:tcPr>
            <w:tcW w:w="373" w:type="pct"/>
            <w:tcBorders>
              <w:top w:val="single" w:sz="4" w:space="0" w:color="auto"/>
            </w:tcBorders>
          </w:tcPr>
          <w:p w14:paraId="2818F54F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2</w:t>
            </w:r>
          </w:p>
        </w:tc>
        <w:tc>
          <w:tcPr>
            <w:tcW w:w="76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087B2BC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214 </w:t>
            </w:r>
          </w:p>
        </w:tc>
        <w:tc>
          <w:tcPr>
            <w:tcW w:w="76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E0CABC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127 </w:t>
            </w:r>
          </w:p>
        </w:tc>
        <w:tc>
          <w:tcPr>
            <w:tcW w:w="76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CE727A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109 </w:t>
            </w:r>
          </w:p>
        </w:tc>
        <w:tc>
          <w:tcPr>
            <w:tcW w:w="76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0A868A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113 </w:t>
            </w:r>
          </w:p>
        </w:tc>
        <w:tc>
          <w:tcPr>
            <w:tcW w:w="76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D83C44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 xml:space="preserve">0.030 </w:t>
            </w:r>
          </w:p>
        </w:tc>
      </w:tr>
      <w:tr w:rsidR="00FE0231" w:rsidRPr="00FE0231" w14:paraId="073DFD7C" w14:textId="77777777" w:rsidTr="008B783F">
        <w:trPr>
          <w:trHeight w:hRule="exact" w:val="255"/>
        </w:trPr>
        <w:tc>
          <w:tcPr>
            <w:tcW w:w="0" w:type="auto"/>
            <w:vMerge/>
            <w:hideMark/>
          </w:tcPr>
          <w:p w14:paraId="3F518132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0" w:type="auto"/>
            <w:vMerge/>
            <w:hideMark/>
          </w:tcPr>
          <w:p w14:paraId="34D6227F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73" w:type="pct"/>
          </w:tcPr>
          <w:p w14:paraId="15F638FB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7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F4BCAB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157 </w:t>
            </w:r>
          </w:p>
        </w:tc>
        <w:tc>
          <w:tcPr>
            <w:tcW w:w="7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F6AA89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112 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F92F5F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104 </w:t>
            </w:r>
          </w:p>
        </w:tc>
        <w:tc>
          <w:tcPr>
            <w:tcW w:w="7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9B350B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106 </w:t>
            </w:r>
          </w:p>
        </w:tc>
        <w:tc>
          <w:tcPr>
            <w:tcW w:w="7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4E9F30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 xml:space="preserve">0.022 </w:t>
            </w:r>
          </w:p>
        </w:tc>
      </w:tr>
      <w:tr w:rsidR="00FE0231" w:rsidRPr="00FE0231" w14:paraId="22594EA7" w14:textId="77777777" w:rsidTr="008B783F">
        <w:trPr>
          <w:trHeight w:hRule="exact" w:val="255"/>
        </w:trPr>
        <w:tc>
          <w:tcPr>
            <w:tcW w:w="0" w:type="auto"/>
            <w:vMerge/>
          </w:tcPr>
          <w:p w14:paraId="70323A10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0" w:type="auto"/>
            <w:vMerge/>
          </w:tcPr>
          <w:p w14:paraId="51EA649C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73" w:type="pct"/>
          </w:tcPr>
          <w:p w14:paraId="2822849F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4</w:t>
            </w:r>
          </w:p>
        </w:tc>
        <w:tc>
          <w:tcPr>
            <w:tcW w:w="7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469A55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114 </w:t>
            </w:r>
          </w:p>
        </w:tc>
        <w:tc>
          <w:tcPr>
            <w:tcW w:w="7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9B8F29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087 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4D00166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088 </w:t>
            </w:r>
          </w:p>
        </w:tc>
        <w:tc>
          <w:tcPr>
            <w:tcW w:w="7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AD24FF1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088 </w:t>
            </w:r>
          </w:p>
        </w:tc>
        <w:tc>
          <w:tcPr>
            <w:tcW w:w="7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15198A2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 xml:space="preserve">0.016 </w:t>
            </w:r>
          </w:p>
        </w:tc>
      </w:tr>
      <w:tr w:rsidR="00FE0231" w:rsidRPr="00FE0231" w14:paraId="7F568AC3" w14:textId="77777777" w:rsidTr="008B783F">
        <w:trPr>
          <w:trHeight w:hRule="exact" w:val="255"/>
        </w:trPr>
        <w:tc>
          <w:tcPr>
            <w:tcW w:w="0" w:type="auto"/>
            <w:vMerge/>
            <w:hideMark/>
          </w:tcPr>
          <w:p w14:paraId="572B214D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0" w:type="auto"/>
            <w:vMerge/>
            <w:hideMark/>
          </w:tcPr>
          <w:p w14:paraId="2CA96F80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73" w:type="pct"/>
          </w:tcPr>
          <w:p w14:paraId="7B2743E2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5</w:t>
            </w:r>
          </w:p>
        </w:tc>
        <w:tc>
          <w:tcPr>
            <w:tcW w:w="7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C6432C2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088 </w:t>
            </w:r>
          </w:p>
        </w:tc>
        <w:tc>
          <w:tcPr>
            <w:tcW w:w="7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FC077B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068 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B7CCB4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072 </w:t>
            </w:r>
          </w:p>
        </w:tc>
        <w:tc>
          <w:tcPr>
            <w:tcW w:w="7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34F920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074 </w:t>
            </w:r>
          </w:p>
        </w:tc>
        <w:tc>
          <w:tcPr>
            <w:tcW w:w="7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45EB08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 xml:space="preserve">0.012 </w:t>
            </w:r>
          </w:p>
        </w:tc>
      </w:tr>
      <w:tr w:rsidR="00FE0231" w:rsidRPr="00FE0231" w14:paraId="6869C9C9" w14:textId="77777777" w:rsidTr="008B783F">
        <w:trPr>
          <w:trHeight w:hRule="exact" w:val="255"/>
        </w:trPr>
        <w:tc>
          <w:tcPr>
            <w:tcW w:w="0" w:type="auto"/>
            <w:vMerge/>
            <w:hideMark/>
          </w:tcPr>
          <w:p w14:paraId="36165A98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37" w:type="pct"/>
            <w:vMerge w:val="restart"/>
            <w:hideMark/>
          </w:tcPr>
          <w:p w14:paraId="5D2A8C09" w14:textId="77777777" w:rsidR="00FE0231" w:rsidRPr="00FE0231" w:rsidRDefault="00FE0231" w:rsidP="0002634F">
            <w:pPr>
              <w:jc w:val="both"/>
              <w:rPr>
                <w:rFonts w:ascii="Times New Roman" w:hAnsi="Times New Roman"/>
                <w:sz w:val="16"/>
                <w:szCs w:val="16"/>
              </w:rPr>
            </w:pPr>
          </w:p>
          <w:p w14:paraId="444B237D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n</m:t>
                </m:r>
              </m:oMath>
            </m:oMathPara>
          </w:p>
        </w:tc>
        <w:tc>
          <w:tcPr>
            <w:tcW w:w="373" w:type="pct"/>
          </w:tcPr>
          <w:p w14:paraId="119D53AC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20</w:t>
            </w:r>
          </w:p>
        </w:tc>
        <w:tc>
          <w:tcPr>
            <w:tcW w:w="7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9F981E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056 </w:t>
            </w:r>
          </w:p>
        </w:tc>
        <w:tc>
          <w:tcPr>
            <w:tcW w:w="7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9B9E4D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056 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114BCED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048 </w:t>
            </w:r>
          </w:p>
        </w:tc>
        <w:tc>
          <w:tcPr>
            <w:tcW w:w="7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A0987B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048 </w:t>
            </w:r>
          </w:p>
        </w:tc>
        <w:tc>
          <w:tcPr>
            <w:tcW w:w="7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066BFE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 xml:space="preserve">0.019 </w:t>
            </w:r>
          </w:p>
        </w:tc>
      </w:tr>
      <w:tr w:rsidR="00FE0231" w:rsidRPr="00FE0231" w14:paraId="2AE7F01E" w14:textId="77777777" w:rsidTr="008B783F">
        <w:trPr>
          <w:trHeight w:hRule="exact" w:val="255"/>
        </w:trPr>
        <w:tc>
          <w:tcPr>
            <w:tcW w:w="0" w:type="auto"/>
            <w:vMerge/>
          </w:tcPr>
          <w:p w14:paraId="3D6F0E0B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37" w:type="pct"/>
            <w:vMerge/>
          </w:tcPr>
          <w:p w14:paraId="687A96A8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73" w:type="pct"/>
          </w:tcPr>
          <w:p w14:paraId="41F2A2FE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50</w:t>
            </w:r>
          </w:p>
        </w:tc>
        <w:tc>
          <w:tcPr>
            <w:tcW w:w="7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63BCB3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116 </w:t>
            </w:r>
          </w:p>
        </w:tc>
        <w:tc>
          <w:tcPr>
            <w:tcW w:w="7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4ACB02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093 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5AFD78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098 </w:t>
            </w:r>
          </w:p>
        </w:tc>
        <w:tc>
          <w:tcPr>
            <w:tcW w:w="7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BAB417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100 </w:t>
            </w:r>
          </w:p>
        </w:tc>
        <w:tc>
          <w:tcPr>
            <w:tcW w:w="7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9BCBD8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 xml:space="preserve">0.020 </w:t>
            </w:r>
          </w:p>
        </w:tc>
      </w:tr>
      <w:tr w:rsidR="00FE0231" w:rsidRPr="00FE0231" w14:paraId="11505AE9" w14:textId="77777777" w:rsidTr="008B783F">
        <w:trPr>
          <w:trHeight w:hRule="exact" w:val="255"/>
        </w:trPr>
        <w:tc>
          <w:tcPr>
            <w:tcW w:w="0" w:type="auto"/>
            <w:vMerge/>
          </w:tcPr>
          <w:p w14:paraId="1EF36FCA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37" w:type="pct"/>
            <w:vMerge/>
          </w:tcPr>
          <w:p w14:paraId="7C145765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73" w:type="pct"/>
          </w:tcPr>
          <w:p w14:paraId="3369B4AE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80</w:t>
            </w:r>
          </w:p>
        </w:tc>
        <w:tc>
          <w:tcPr>
            <w:tcW w:w="7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453BC4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152 </w:t>
            </w:r>
          </w:p>
        </w:tc>
        <w:tc>
          <w:tcPr>
            <w:tcW w:w="7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12D61F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106 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AD5049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110 </w:t>
            </w:r>
          </w:p>
        </w:tc>
        <w:tc>
          <w:tcPr>
            <w:tcW w:w="7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CEDBF16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113 </w:t>
            </w:r>
          </w:p>
        </w:tc>
        <w:tc>
          <w:tcPr>
            <w:tcW w:w="7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C87C2B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 xml:space="preserve">0.018 </w:t>
            </w:r>
          </w:p>
        </w:tc>
      </w:tr>
      <w:tr w:rsidR="00FE0231" w:rsidRPr="00FE0231" w14:paraId="506D206F" w14:textId="77777777" w:rsidTr="008B783F">
        <w:trPr>
          <w:trHeight w:hRule="exact" w:val="255"/>
        </w:trPr>
        <w:tc>
          <w:tcPr>
            <w:tcW w:w="0" w:type="auto"/>
            <w:vMerge/>
            <w:hideMark/>
          </w:tcPr>
          <w:p w14:paraId="52BC5597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0" w:type="auto"/>
            <w:vMerge/>
            <w:hideMark/>
          </w:tcPr>
          <w:p w14:paraId="1E2C5D7F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73" w:type="pct"/>
          </w:tcPr>
          <w:p w14:paraId="270B8A3C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100</w:t>
            </w:r>
          </w:p>
        </w:tc>
        <w:tc>
          <w:tcPr>
            <w:tcW w:w="7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C2E303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173 </w:t>
            </w:r>
          </w:p>
        </w:tc>
        <w:tc>
          <w:tcPr>
            <w:tcW w:w="7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8B9AF1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114 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C3F9E0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113 </w:t>
            </w:r>
          </w:p>
        </w:tc>
        <w:tc>
          <w:tcPr>
            <w:tcW w:w="7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55E204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116 </w:t>
            </w:r>
          </w:p>
        </w:tc>
        <w:tc>
          <w:tcPr>
            <w:tcW w:w="7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CC6C8D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 xml:space="preserve">0.019 </w:t>
            </w:r>
          </w:p>
        </w:tc>
      </w:tr>
      <w:tr w:rsidR="00FE0231" w:rsidRPr="00FE0231" w14:paraId="4FF5DD18" w14:textId="77777777" w:rsidTr="008B783F">
        <w:trPr>
          <w:trHeight w:hRule="exact" w:val="255"/>
        </w:trPr>
        <w:tc>
          <w:tcPr>
            <w:tcW w:w="0" w:type="auto"/>
            <w:vMerge/>
            <w:hideMark/>
          </w:tcPr>
          <w:p w14:paraId="0582198B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0" w:type="auto"/>
            <w:vMerge/>
            <w:hideMark/>
          </w:tcPr>
          <w:p w14:paraId="6B1AAD74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73" w:type="pct"/>
          </w:tcPr>
          <w:p w14:paraId="797D31AD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200</w:t>
            </w:r>
          </w:p>
        </w:tc>
        <w:tc>
          <w:tcPr>
            <w:tcW w:w="7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2E7A179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218 </w:t>
            </w:r>
          </w:p>
        </w:tc>
        <w:tc>
          <w:tcPr>
            <w:tcW w:w="7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2A80E4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122 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9F6DD0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097 </w:t>
            </w:r>
          </w:p>
        </w:tc>
        <w:tc>
          <w:tcPr>
            <w:tcW w:w="7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44AD3D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098 </w:t>
            </w:r>
          </w:p>
        </w:tc>
        <w:tc>
          <w:tcPr>
            <w:tcW w:w="7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B6CD7D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 xml:space="preserve">0.025 </w:t>
            </w:r>
          </w:p>
        </w:tc>
      </w:tr>
      <w:tr w:rsidR="00FE0231" w:rsidRPr="00FE0231" w14:paraId="28F75A11" w14:textId="77777777" w:rsidTr="008B783F">
        <w:trPr>
          <w:trHeight w:hRule="exact" w:val="255"/>
        </w:trPr>
        <w:tc>
          <w:tcPr>
            <w:tcW w:w="0" w:type="auto"/>
            <w:vMerge/>
            <w:hideMark/>
          </w:tcPr>
          <w:p w14:paraId="262FD3C3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37" w:type="pct"/>
            <w:vMerge w:val="restart"/>
            <w:hideMark/>
          </w:tcPr>
          <w:p w14:paraId="13DBA4DA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  <w:p w14:paraId="6C4FFDD5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m</m:t>
                </m:r>
              </m:oMath>
            </m:oMathPara>
          </w:p>
        </w:tc>
        <w:tc>
          <w:tcPr>
            <w:tcW w:w="373" w:type="pct"/>
          </w:tcPr>
          <w:p w14:paraId="53C9CEE3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5</w:t>
            </w:r>
          </w:p>
        </w:tc>
        <w:tc>
          <w:tcPr>
            <w:tcW w:w="7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12B3B5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134 </w:t>
            </w:r>
          </w:p>
        </w:tc>
        <w:tc>
          <w:tcPr>
            <w:tcW w:w="7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84E70A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093 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DA064FE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090 </w:t>
            </w:r>
          </w:p>
        </w:tc>
        <w:tc>
          <w:tcPr>
            <w:tcW w:w="7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4F3D24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092 </w:t>
            </w:r>
          </w:p>
        </w:tc>
        <w:tc>
          <w:tcPr>
            <w:tcW w:w="7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E951E4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 xml:space="preserve">0.020 </w:t>
            </w:r>
          </w:p>
        </w:tc>
      </w:tr>
      <w:tr w:rsidR="00FE0231" w:rsidRPr="00FE0231" w14:paraId="3092C36B" w14:textId="77777777" w:rsidTr="008B783F">
        <w:trPr>
          <w:trHeight w:hRule="exact" w:val="255"/>
        </w:trPr>
        <w:tc>
          <w:tcPr>
            <w:tcW w:w="0" w:type="auto"/>
            <w:vMerge/>
          </w:tcPr>
          <w:p w14:paraId="34470788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37" w:type="pct"/>
            <w:vMerge/>
          </w:tcPr>
          <w:p w14:paraId="23F8BF94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73" w:type="pct"/>
          </w:tcPr>
          <w:p w14:paraId="18DA5C12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10</w:t>
            </w:r>
          </w:p>
        </w:tc>
        <w:tc>
          <w:tcPr>
            <w:tcW w:w="7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0AE713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147 </w:t>
            </w:r>
          </w:p>
        </w:tc>
        <w:tc>
          <w:tcPr>
            <w:tcW w:w="7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94F70C9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102 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A6A14B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096 </w:t>
            </w:r>
          </w:p>
        </w:tc>
        <w:tc>
          <w:tcPr>
            <w:tcW w:w="7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867EA7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098 </w:t>
            </w:r>
          </w:p>
        </w:tc>
        <w:tc>
          <w:tcPr>
            <w:tcW w:w="7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B5C6A7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 xml:space="preserve">0.020 </w:t>
            </w:r>
          </w:p>
        </w:tc>
      </w:tr>
      <w:tr w:rsidR="00FE0231" w:rsidRPr="00FE0231" w14:paraId="086E23CC" w14:textId="77777777" w:rsidTr="008B783F">
        <w:trPr>
          <w:trHeight w:hRule="exact" w:val="255"/>
        </w:trPr>
        <w:tc>
          <w:tcPr>
            <w:tcW w:w="0" w:type="auto"/>
            <w:vMerge/>
            <w:hideMark/>
          </w:tcPr>
          <w:p w14:paraId="095FB60B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0" w:type="auto"/>
            <w:vMerge/>
            <w:hideMark/>
          </w:tcPr>
          <w:p w14:paraId="37D77320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73" w:type="pct"/>
          </w:tcPr>
          <w:p w14:paraId="5F687621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20</w:t>
            </w:r>
          </w:p>
        </w:tc>
        <w:tc>
          <w:tcPr>
            <w:tcW w:w="7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88B238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148 </w:t>
            </w:r>
          </w:p>
        </w:tc>
        <w:tc>
          <w:tcPr>
            <w:tcW w:w="7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29ED34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100 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7DBC14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094 </w:t>
            </w:r>
          </w:p>
        </w:tc>
        <w:tc>
          <w:tcPr>
            <w:tcW w:w="7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A54373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095 </w:t>
            </w:r>
          </w:p>
        </w:tc>
        <w:tc>
          <w:tcPr>
            <w:tcW w:w="7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197A1A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 xml:space="preserve">0.020 </w:t>
            </w:r>
          </w:p>
        </w:tc>
      </w:tr>
      <w:tr w:rsidR="00FE0231" w:rsidRPr="00FE0231" w14:paraId="0135D003" w14:textId="77777777" w:rsidTr="008B783F">
        <w:trPr>
          <w:trHeight w:hRule="exact" w:val="255"/>
        </w:trPr>
        <w:tc>
          <w:tcPr>
            <w:tcW w:w="0" w:type="auto"/>
            <w:vMerge/>
            <w:hideMark/>
          </w:tcPr>
          <w:p w14:paraId="045FEF40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37" w:type="pct"/>
            <w:vMerge w:val="restart"/>
            <w:hideMark/>
          </w:tcPr>
          <w:p w14:paraId="57A0FC1C" w14:textId="77777777" w:rsidR="00FE0231" w:rsidRPr="00FE0231" w:rsidRDefault="00FE0231" w:rsidP="0002634F">
            <w:pPr>
              <w:jc w:val="both"/>
              <w:rPr>
                <w:rFonts w:ascii="Times New Roman" w:hAnsi="Times New Roman"/>
                <w:sz w:val="16"/>
                <w:szCs w:val="16"/>
              </w:rPr>
            </w:pPr>
          </w:p>
          <w:p w14:paraId="55F49683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SSD</m:t>
                </m:r>
              </m:oMath>
            </m:oMathPara>
          </w:p>
        </w:tc>
        <w:tc>
          <w:tcPr>
            <w:tcW w:w="373" w:type="pct"/>
          </w:tcPr>
          <w:p w14:paraId="233EFF5A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10</w:t>
            </w:r>
          </w:p>
        </w:tc>
        <w:tc>
          <w:tcPr>
            <w:tcW w:w="7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D6D86B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124 </w:t>
            </w:r>
          </w:p>
        </w:tc>
        <w:tc>
          <w:tcPr>
            <w:tcW w:w="7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39479A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102 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7CCAC4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087 </w:t>
            </w:r>
          </w:p>
        </w:tc>
        <w:tc>
          <w:tcPr>
            <w:tcW w:w="7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7BA9A6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093 </w:t>
            </w:r>
          </w:p>
        </w:tc>
        <w:tc>
          <w:tcPr>
            <w:tcW w:w="7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284D9A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 xml:space="preserve">0.023 </w:t>
            </w:r>
          </w:p>
        </w:tc>
      </w:tr>
      <w:tr w:rsidR="00FE0231" w:rsidRPr="00FE0231" w14:paraId="1C95B98F" w14:textId="77777777" w:rsidTr="008B783F">
        <w:trPr>
          <w:trHeight w:hRule="exact" w:val="255"/>
        </w:trPr>
        <w:tc>
          <w:tcPr>
            <w:tcW w:w="0" w:type="auto"/>
            <w:vMerge/>
          </w:tcPr>
          <w:p w14:paraId="0879A603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37" w:type="pct"/>
            <w:vMerge/>
          </w:tcPr>
          <w:p w14:paraId="3DE266EE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73" w:type="pct"/>
          </w:tcPr>
          <w:p w14:paraId="31939363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50</w:t>
            </w:r>
          </w:p>
        </w:tc>
        <w:tc>
          <w:tcPr>
            <w:tcW w:w="7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58A13BC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142 </w:t>
            </w:r>
          </w:p>
        </w:tc>
        <w:tc>
          <w:tcPr>
            <w:tcW w:w="7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23D3D0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106 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81951A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103 </w:t>
            </w:r>
          </w:p>
        </w:tc>
        <w:tc>
          <w:tcPr>
            <w:tcW w:w="7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41C54F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104 </w:t>
            </w:r>
          </w:p>
        </w:tc>
        <w:tc>
          <w:tcPr>
            <w:tcW w:w="7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63B50C0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 xml:space="preserve">0.020 </w:t>
            </w:r>
          </w:p>
        </w:tc>
      </w:tr>
      <w:tr w:rsidR="00FE0231" w:rsidRPr="00FE0231" w14:paraId="0064F4A4" w14:textId="77777777" w:rsidTr="008B783F">
        <w:trPr>
          <w:trHeight w:hRule="exact" w:val="255"/>
        </w:trPr>
        <w:tc>
          <w:tcPr>
            <w:tcW w:w="0" w:type="auto"/>
            <w:vMerge/>
            <w:hideMark/>
          </w:tcPr>
          <w:p w14:paraId="36FC5454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0" w:type="auto"/>
            <w:vMerge/>
            <w:hideMark/>
          </w:tcPr>
          <w:p w14:paraId="093BE8E5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73" w:type="pct"/>
          </w:tcPr>
          <w:p w14:paraId="5A624C84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100</w:t>
            </w:r>
          </w:p>
        </w:tc>
        <w:tc>
          <w:tcPr>
            <w:tcW w:w="7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1E4E0E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151 </w:t>
            </w:r>
          </w:p>
        </w:tc>
        <w:tc>
          <w:tcPr>
            <w:tcW w:w="7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A52A5C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094 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56B28A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091 </w:t>
            </w:r>
          </w:p>
        </w:tc>
        <w:tc>
          <w:tcPr>
            <w:tcW w:w="7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D0C0490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093 </w:t>
            </w:r>
          </w:p>
        </w:tc>
        <w:tc>
          <w:tcPr>
            <w:tcW w:w="7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117FD80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 xml:space="preserve">0.020 </w:t>
            </w:r>
          </w:p>
        </w:tc>
      </w:tr>
      <w:tr w:rsidR="00FE0231" w:rsidRPr="00FE0231" w14:paraId="070816BC" w14:textId="77777777" w:rsidTr="008B783F">
        <w:trPr>
          <w:trHeight w:hRule="exact" w:val="255"/>
        </w:trPr>
        <w:tc>
          <w:tcPr>
            <w:tcW w:w="0" w:type="auto"/>
            <w:vMerge/>
            <w:hideMark/>
          </w:tcPr>
          <w:p w14:paraId="3C09E296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0" w:type="auto"/>
            <w:vMerge/>
            <w:hideMark/>
          </w:tcPr>
          <w:p w14:paraId="6246785F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73" w:type="pct"/>
          </w:tcPr>
          <w:p w14:paraId="4484C19B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125</w:t>
            </w:r>
          </w:p>
        </w:tc>
        <w:tc>
          <w:tcPr>
            <w:tcW w:w="7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044322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155 </w:t>
            </w:r>
          </w:p>
        </w:tc>
        <w:tc>
          <w:tcPr>
            <w:tcW w:w="7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903171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090 </w:t>
            </w:r>
          </w:p>
        </w:tc>
        <w:tc>
          <w:tcPr>
            <w:tcW w:w="7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C57779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092 </w:t>
            </w:r>
          </w:p>
        </w:tc>
        <w:tc>
          <w:tcPr>
            <w:tcW w:w="7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851203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090 </w:t>
            </w:r>
          </w:p>
        </w:tc>
        <w:tc>
          <w:tcPr>
            <w:tcW w:w="7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10A148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FE0231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 xml:space="preserve">0.018 </w:t>
            </w:r>
          </w:p>
        </w:tc>
      </w:tr>
      <w:tr w:rsidR="00FE0231" w:rsidRPr="00FE0231" w14:paraId="00175D2D" w14:textId="77777777" w:rsidTr="008B783F">
        <w:trPr>
          <w:trHeight w:hRule="exact" w:val="255"/>
        </w:trPr>
        <w:tc>
          <w:tcPr>
            <w:tcW w:w="0" w:type="auto"/>
            <w:vMerge/>
            <w:tcBorders>
              <w:bottom w:val="single" w:sz="12" w:space="0" w:color="auto"/>
            </w:tcBorders>
            <w:hideMark/>
          </w:tcPr>
          <w:p w14:paraId="5C5CF107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37" w:type="pct"/>
            <w:tcBorders>
              <w:bottom w:val="single" w:sz="12" w:space="0" w:color="auto"/>
            </w:tcBorders>
            <w:hideMark/>
          </w:tcPr>
          <w:p w14:paraId="7497855D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sz w:val="16"/>
                <w:szCs w:val="16"/>
              </w:rPr>
              <w:t>Mean</w:t>
            </w:r>
          </w:p>
        </w:tc>
        <w:tc>
          <w:tcPr>
            <w:tcW w:w="373" w:type="pct"/>
            <w:tcBorders>
              <w:bottom w:val="single" w:sz="12" w:space="0" w:color="auto"/>
            </w:tcBorders>
          </w:tcPr>
          <w:p w14:paraId="73E4293B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767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130EC4BB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143 </w:t>
            </w:r>
          </w:p>
        </w:tc>
        <w:tc>
          <w:tcPr>
            <w:tcW w:w="767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389DFCFF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098 </w:t>
            </w:r>
          </w:p>
        </w:tc>
        <w:tc>
          <w:tcPr>
            <w:tcW w:w="768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1FFF8BEB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093 </w:t>
            </w:r>
          </w:p>
        </w:tc>
        <w:tc>
          <w:tcPr>
            <w:tcW w:w="767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29A78293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color w:val="000000"/>
                <w:sz w:val="16"/>
                <w:szCs w:val="16"/>
              </w:rPr>
              <w:t xml:space="preserve">0.095 </w:t>
            </w:r>
          </w:p>
        </w:tc>
        <w:tc>
          <w:tcPr>
            <w:tcW w:w="76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bottom"/>
          </w:tcPr>
          <w:p w14:paraId="1A4910D4" w14:textId="77777777" w:rsidR="00FE0231" w:rsidRPr="00FE0231" w:rsidRDefault="00FE0231" w:rsidP="00FE0231">
            <w:pPr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FE0231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 xml:space="preserve">0.020 </w:t>
            </w:r>
          </w:p>
        </w:tc>
      </w:tr>
    </w:tbl>
    <w:tbl>
      <w:tblPr>
        <w:tblStyle w:val="37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1035"/>
        <w:gridCol w:w="1037"/>
        <w:gridCol w:w="1035"/>
        <w:gridCol w:w="1037"/>
        <w:gridCol w:w="1900"/>
        <w:gridCol w:w="1214"/>
        <w:gridCol w:w="1212"/>
      </w:tblGrid>
      <w:tr w:rsidR="00D81C01" w:rsidRPr="00D81C01" w14:paraId="4E7D287F" w14:textId="77777777" w:rsidTr="002C3E87">
        <w:trPr>
          <w:trHeight w:hRule="exact" w:val="397"/>
          <w:jc w:val="center"/>
        </w:trPr>
        <w:tc>
          <w:tcPr>
            <w:tcW w:w="5000" w:type="pct"/>
            <w:gridSpan w:val="8"/>
            <w:tcBorders>
              <w:bottom w:val="single" w:sz="12" w:space="0" w:color="auto"/>
            </w:tcBorders>
            <w:vAlign w:val="center"/>
          </w:tcPr>
          <w:p w14:paraId="4C78A17A" w14:textId="5209FAF8" w:rsidR="00D81C01" w:rsidRPr="00D81C01" w:rsidRDefault="00D81C01" w:rsidP="002C3E87">
            <w:pPr>
              <w:widowControl w:val="0"/>
              <w:spacing w:line="180" w:lineRule="exact"/>
              <w:ind w:firstLine="204"/>
              <w:jc w:val="center"/>
              <w:rPr>
                <w:rFonts w:ascii="Times New Roman" w:hAnsi="Times New Roman"/>
                <w:sz w:val="16"/>
                <w:szCs w:val="16"/>
              </w:rPr>
            </w:pPr>
            <w:bookmarkStart w:id="5" w:name="_Hlk159261774"/>
            <w:bookmarkEnd w:id="2"/>
            <w:r w:rsidRPr="00D81C01">
              <w:rPr>
                <w:rFonts w:ascii="Times New Roman" w:hAnsi="Times New Roman"/>
                <w:sz w:val="16"/>
                <w:szCs w:val="16"/>
              </w:rPr>
              <w:lastRenderedPageBreak/>
              <w:t xml:space="preserve">TABLE </w:t>
            </w:r>
            <w:r w:rsidR="00061A39">
              <w:rPr>
                <w:rFonts w:ascii="Times New Roman" w:hAnsi="Times New Roman" w:hint="eastAsia"/>
                <w:sz w:val="16"/>
                <w:szCs w:val="16"/>
              </w:rPr>
              <w:t>VI</w:t>
            </w:r>
            <w:r w:rsidRPr="00D81C01">
              <w:rPr>
                <w:rFonts w:ascii="Times New Roman" w:hAnsi="Times New Roman"/>
                <w:sz w:val="16"/>
                <w:szCs w:val="16"/>
              </w:rPr>
              <w:t>I</w:t>
            </w:r>
            <w:r w:rsidRPr="00B96909">
              <w:rPr>
                <w:rFonts w:ascii="Times New Roman" w:hAnsi="Times New Roman"/>
                <w:sz w:val="16"/>
                <w:szCs w:val="16"/>
              </w:rPr>
              <w:t>I</w:t>
            </w:r>
          </w:p>
          <w:p w14:paraId="1C66E5CC" w14:textId="4F6BAF0F" w:rsidR="00D81C01" w:rsidRDefault="00D81C01" w:rsidP="002C3E87">
            <w:pPr>
              <w:spacing w:line="180" w:lineRule="exact"/>
              <w:jc w:val="center"/>
              <w:rPr>
                <w:rFonts w:ascii="Times New Roman" w:hAnsi="Times New Roman"/>
                <w:kern w:val="0"/>
                <w:sz w:val="16"/>
                <w:szCs w:val="16"/>
                <w:lang w:eastAsia="en-US"/>
              </w:rPr>
            </w:pPr>
            <w:r w:rsidRPr="00D81C01">
              <w:rPr>
                <w:rFonts w:ascii="Times New Roman" w:hAnsi="Times New Roman"/>
                <w:kern w:val="0"/>
                <w:sz w:val="16"/>
                <w:szCs w:val="16"/>
                <w:lang w:eastAsia="en-US"/>
              </w:rPr>
              <w:t xml:space="preserve">The Wilcoxon test for the five algorithms </w:t>
            </w:r>
            <w:r w:rsidR="00463327" w:rsidRPr="00463327">
              <w:rPr>
                <w:rFonts w:ascii="Times New Roman" w:hAnsi="Times New Roman"/>
                <w:kern w:val="0"/>
                <w:sz w:val="16"/>
                <w:szCs w:val="16"/>
                <w:lang w:eastAsia="en-US"/>
              </w:rPr>
              <w:t>(</w:t>
            </w:r>
            <m:oMath>
              <m:r>
                <w:rPr>
                  <w:rFonts w:ascii="Cambria Math" w:hAnsi="Cambria Math"/>
                  <w:kern w:val="0"/>
                  <w:sz w:val="16"/>
                  <w:szCs w:val="16"/>
                  <w:lang w:eastAsia="en-US"/>
                </w:rPr>
                <m:t>c=10</m:t>
              </m:r>
            </m:oMath>
            <w:r w:rsidR="00463327" w:rsidRPr="00463327">
              <w:rPr>
                <w:rFonts w:ascii="Times New Roman" w:hAnsi="Times New Roman"/>
                <w:kern w:val="0"/>
                <w:sz w:val="16"/>
                <w:szCs w:val="16"/>
                <w:lang w:eastAsia="en-US"/>
              </w:rPr>
              <w:t>)</w:t>
            </w:r>
          </w:p>
          <w:p w14:paraId="4AD7A90D" w14:textId="77777777" w:rsidR="002C3E87" w:rsidRPr="00D81C01" w:rsidRDefault="002C3E87" w:rsidP="002C3E87">
            <w:pPr>
              <w:spacing w:line="168" w:lineRule="auto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</w:tr>
      <w:tr w:rsidR="00D81C01" w:rsidRPr="00D81C01" w14:paraId="328C1C8F" w14:textId="77777777" w:rsidTr="00D76638">
        <w:trPr>
          <w:trHeight w:val="244"/>
          <w:jc w:val="center"/>
        </w:trPr>
        <w:tc>
          <w:tcPr>
            <w:tcW w:w="654" w:type="pct"/>
            <w:tcBorders>
              <w:top w:val="single" w:sz="12" w:space="0" w:color="auto"/>
              <w:bottom w:val="single" w:sz="12" w:space="0" w:color="auto"/>
            </w:tcBorders>
            <w:vAlign w:val="bottom"/>
          </w:tcPr>
          <w:p w14:paraId="328762A2" w14:textId="77777777" w:rsidR="00D81C01" w:rsidRPr="00D81C01" w:rsidRDefault="00D81C01" w:rsidP="00B96909">
            <w:pPr>
              <w:spacing w:line="20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>
              <m:r>
                <w:rPr>
                  <w:rFonts w:ascii="Cambria Math" w:hAnsi="Cambria Math"/>
                  <w:sz w:val="16"/>
                  <w:szCs w:val="16"/>
                </w:rPr>
                <m:t>CLDHH</m:t>
              </m:r>
            </m:oMath>
            <w:r w:rsidRPr="00D81C01">
              <w:rPr>
                <w:rFonts w:ascii="Times New Roman" w:hAnsi="Times New Roman"/>
                <w:sz w:val="16"/>
                <w:szCs w:val="16"/>
              </w:rPr>
              <w:t xml:space="preserve"> vs.</w:t>
            </w:r>
          </w:p>
        </w:tc>
        <w:tc>
          <w:tcPr>
            <w:tcW w:w="531" w:type="pct"/>
            <w:tcBorders>
              <w:top w:val="single" w:sz="12" w:space="0" w:color="auto"/>
              <w:bottom w:val="single" w:sz="12" w:space="0" w:color="auto"/>
            </w:tcBorders>
            <w:vAlign w:val="bottom"/>
          </w:tcPr>
          <w:p w14:paraId="0EDFBA2B" w14:textId="77777777" w:rsidR="00D81C01" w:rsidRPr="00D81C01" w:rsidRDefault="00D81C01" w:rsidP="00B96909">
            <w:pPr>
              <w:spacing w:line="20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SSD</m:t>
                </m:r>
              </m:oMath>
            </m:oMathPara>
          </w:p>
        </w:tc>
        <w:tc>
          <w:tcPr>
            <w:tcW w:w="532" w:type="pct"/>
            <w:tcBorders>
              <w:top w:val="single" w:sz="12" w:space="0" w:color="auto"/>
              <w:bottom w:val="single" w:sz="12" w:space="0" w:color="auto"/>
            </w:tcBorders>
            <w:vAlign w:val="bottom"/>
          </w:tcPr>
          <w:p w14:paraId="37F5CAE1" w14:textId="77777777" w:rsidR="00D81C01" w:rsidRPr="00D81C01" w:rsidRDefault="00D81C01" w:rsidP="00B96909">
            <w:pPr>
              <w:spacing w:line="20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R+</m:t>
                </m:r>
              </m:oMath>
            </m:oMathPara>
          </w:p>
        </w:tc>
        <w:tc>
          <w:tcPr>
            <w:tcW w:w="531" w:type="pct"/>
            <w:tcBorders>
              <w:top w:val="single" w:sz="12" w:space="0" w:color="auto"/>
              <w:bottom w:val="single" w:sz="12" w:space="0" w:color="auto"/>
            </w:tcBorders>
            <w:vAlign w:val="bottom"/>
          </w:tcPr>
          <w:p w14:paraId="6B74E99C" w14:textId="77777777" w:rsidR="00D81C01" w:rsidRPr="00D81C01" w:rsidRDefault="00D81C01" w:rsidP="00B96909">
            <w:pPr>
              <w:spacing w:line="20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R-</m:t>
                </m:r>
              </m:oMath>
            </m:oMathPara>
          </w:p>
        </w:tc>
        <w:tc>
          <w:tcPr>
            <w:tcW w:w="532" w:type="pct"/>
            <w:tcBorders>
              <w:top w:val="single" w:sz="12" w:space="0" w:color="auto"/>
              <w:bottom w:val="single" w:sz="12" w:space="0" w:color="auto"/>
            </w:tcBorders>
            <w:vAlign w:val="bottom"/>
          </w:tcPr>
          <w:p w14:paraId="7F32F7A2" w14:textId="77777777" w:rsidR="00D81C01" w:rsidRPr="00D81C01" w:rsidRDefault="00D81C01" w:rsidP="00B96909">
            <w:pPr>
              <w:spacing w:line="20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Z</m:t>
                </m:r>
              </m:oMath>
            </m:oMathPara>
          </w:p>
        </w:tc>
        <w:tc>
          <w:tcPr>
            <w:tcW w:w="975" w:type="pct"/>
            <w:tcBorders>
              <w:top w:val="single" w:sz="12" w:space="0" w:color="auto"/>
              <w:bottom w:val="single" w:sz="12" w:space="0" w:color="auto"/>
            </w:tcBorders>
            <w:vAlign w:val="bottom"/>
          </w:tcPr>
          <w:p w14:paraId="61530CB1" w14:textId="77777777" w:rsidR="00D81C01" w:rsidRPr="00D81C01" w:rsidRDefault="00D81C01" w:rsidP="00B96909">
            <w:pPr>
              <w:spacing w:line="20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p-value</m:t>
                </m:r>
              </m:oMath>
            </m:oMathPara>
          </w:p>
        </w:tc>
        <w:tc>
          <w:tcPr>
            <w:tcW w:w="623" w:type="pct"/>
            <w:tcBorders>
              <w:top w:val="single" w:sz="12" w:space="0" w:color="auto"/>
              <w:bottom w:val="single" w:sz="12" w:space="0" w:color="auto"/>
            </w:tcBorders>
            <w:vAlign w:val="bottom"/>
          </w:tcPr>
          <w:p w14:paraId="4A1AD278" w14:textId="77777777" w:rsidR="00D81C01" w:rsidRPr="00D81C01" w:rsidRDefault="00D81C01" w:rsidP="00B96909">
            <w:pPr>
              <w:spacing w:line="20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α=0.1</m:t>
                </m:r>
              </m:oMath>
            </m:oMathPara>
          </w:p>
        </w:tc>
        <w:tc>
          <w:tcPr>
            <w:tcW w:w="623" w:type="pct"/>
            <w:tcBorders>
              <w:top w:val="single" w:sz="12" w:space="0" w:color="auto"/>
              <w:bottom w:val="single" w:sz="12" w:space="0" w:color="auto"/>
            </w:tcBorders>
            <w:vAlign w:val="bottom"/>
          </w:tcPr>
          <w:p w14:paraId="02091C37" w14:textId="77777777" w:rsidR="00D81C01" w:rsidRPr="00D81C01" w:rsidRDefault="00D81C01" w:rsidP="00B96909">
            <w:pPr>
              <w:spacing w:line="20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α=0.05</m:t>
                </m:r>
              </m:oMath>
            </m:oMathPara>
          </w:p>
        </w:tc>
      </w:tr>
      <w:tr w:rsidR="00D81C01" w:rsidRPr="00D81C01" w14:paraId="4C4BF87F" w14:textId="77777777" w:rsidTr="00D76638">
        <w:trPr>
          <w:trHeight w:val="244"/>
          <w:jc w:val="center"/>
        </w:trPr>
        <w:tc>
          <w:tcPr>
            <w:tcW w:w="654" w:type="pct"/>
            <w:vMerge w:val="restart"/>
            <w:tcBorders>
              <w:top w:val="single" w:sz="12" w:space="0" w:color="auto"/>
              <w:bottom w:val="nil"/>
            </w:tcBorders>
            <w:vAlign w:val="bottom"/>
          </w:tcPr>
          <w:p w14:paraId="443064BB" w14:textId="77777777" w:rsidR="00D81C01" w:rsidRPr="00D81C01" w:rsidRDefault="00D81C01" w:rsidP="00B96909">
            <w:pPr>
              <w:spacing w:line="20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DABC</m:t>
                </m:r>
              </m:oMath>
            </m:oMathPara>
          </w:p>
        </w:tc>
        <w:tc>
          <w:tcPr>
            <w:tcW w:w="531" w:type="pct"/>
            <w:tcBorders>
              <w:top w:val="single" w:sz="12" w:space="0" w:color="auto"/>
              <w:bottom w:val="nil"/>
            </w:tcBorders>
            <w:vAlign w:val="bottom"/>
          </w:tcPr>
          <w:p w14:paraId="0F952F0E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iCs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10</w:t>
            </w:r>
          </w:p>
        </w:tc>
        <w:tc>
          <w:tcPr>
            <w:tcW w:w="532" w:type="pct"/>
            <w:tcBorders>
              <w:top w:val="single" w:sz="12" w:space="0" w:color="auto"/>
              <w:bottom w:val="nil"/>
            </w:tcBorders>
            <w:vAlign w:val="bottom"/>
          </w:tcPr>
          <w:p w14:paraId="693AECBF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26565</w:t>
            </w:r>
          </w:p>
        </w:tc>
        <w:tc>
          <w:tcPr>
            <w:tcW w:w="531" w:type="pct"/>
            <w:tcBorders>
              <w:top w:val="single" w:sz="12" w:space="0" w:color="auto"/>
              <w:bottom w:val="nil"/>
            </w:tcBorders>
            <w:vAlign w:val="bottom"/>
          </w:tcPr>
          <w:p w14:paraId="1499523A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532" w:type="pct"/>
            <w:tcBorders>
              <w:top w:val="single" w:sz="12" w:space="0" w:color="auto"/>
              <w:bottom w:val="nil"/>
            </w:tcBorders>
            <w:vAlign w:val="bottom"/>
          </w:tcPr>
          <w:p w14:paraId="58F431B1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-13.15</w:t>
            </w:r>
          </w:p>
        </w:tc>
        <w:tc>
          <w:tcPr>
            <w:tcW w:w="975" w:type="pct"/>
            <w:tcBorders>
              <w:top w:val="single" w:sz="12" w:space="0" w:color="auto"/>
              <w:bottom w:val="nil"/>
            </w:tcBorders>
            <w:vAlign w:val="bottom"/>
          </w:tcPr>
          <w:p w14:paraId="2B233D1A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0.00E+00</w:t>
            </w:r>
          </w:p>
        </w:tc>
        <w:tc>
          <w:tcPr>
            <w:tcW w:w="623" w:type="pct"/>
            <w:tcBorders>
              <w:top w:val="single" w:sz="12" w:space="0" w:color="auto"/>
              <w:bottom w:val="nil"/>
            </w:tcBorders>
            <w:vAlign w:val="bottom"/>
          </w:tcPr>
          <w:p w14:paraId="01EBD435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  <w:tc>
          <w:tcPr>
            <w:tcW w:w="623" w:type="pct"/>
            <w:tcBorders>
              <w:top w:val="single" w:sz="12" w:space="0" w:color="auto"/>
              <w:bottom w:val="nil"/>
            </w:tcBorders>
            <w:vAlign w:val="bottom"/>
          </w:tcPr>
          <w:p w14:paraId="4F38ACDA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</w:tr>
      <w:tr w:rsidR="00D81C01" w:rsidRPr="00D81C01" w14:paraId="29407C4F" w14:textId="77777777" w:rsidTr="00D76638">
        <w:trPr>
          <w:trHeight w:val="244"/>
          <w:jc w:val="center"/>
        </w:trPr>
        <w:tc>
          <w:tcPr>
            <w:tcW w:w="654" w:type="pct"/>
            <w:vMerge/>
            <w:tcBorders>
              <w:bottom w:val="nil"/>
            </w:tcBorders>
            <w:vAlign w:val="bottom"/>
          </w:tcPr>
          <w:p w14:paraId="1988EDB1" w14:textId="77777777" w:rsidR="00D81C01" w:rsidRPr="00D81C01" w:rsidRDefault="00D81C01" w:rsidP="00B96909">
            <w:pPr>
              <w:spacing w:line="20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31" w:type="pct"/>
            <w:tcBorders>
              <w:bottom w:val="nil"/>
            </w:tcBorders>
            <w:vAlign w:val="bottom"/>
          </w:tcPr>
          <w:p w14:paraId="351352B4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50</w:t>
            </w:r>
          </w:p>
        </w:tc>
        <w:tc>
          <w:tcPr>
            <w:tcW w:w="532" w:type="pct"/>
            <w:tcBorders>
              <w:bottom w:val="nil"/>
            </w:tcBorders>
            <w:vAlign w:val="bottom"/>
          </w:tcPr>
          <w:p w14:paraId="41588E18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28203</w:t>
            </w:r>
          </w:p>
        </w:tc>
        <w:tc>
          <w:tcPr>
            <w:tcW w:w="531" w:type="pct"/>
            <w:tcBorders>
              <w:bottom w:val="nil"/>
            </w:tcBorders>
            <w:vAlign w:val="bottom"/>
          </w:tcPr>
          <w:p w14:paraId="7D500C3A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532" w:type="pct"/>
            <w:tcBorders>
              <w:bottom w:val="nil"/>
            </w:tcBorders>
            <w:vAlign w:val="bottom"/>
          </w:tcPr>
          <w:p w14:paraId="02F2014A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-13.35</w:t>
            </w:r>
          </w:p>
        </w:tc>
        <w:tc>
          <w:tcPr>
            <w:tcW w:w="975" w:type="pct"/>
            <w:tcBorders>
              <w:bottom w:val="nil"/>
            </w:tcBorders>
            <w:vAlign w:val="bottom"/>
          </w:tcPr>
          <w:p w14:paraId="19281CDF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0.00E+00</w:t>
            </w:r>
          </w:p>
        </w:tc>
        <w:tc>
          <w:tcPr>
            <w:tcW w:w="623" w:type="pct"/>
            <w:tcBorders>
              <w:bottom w:val="nil"/>
            </w:tcBorders>
            <w:vAlign w:val="bottom"/>
          </w:tcPr>
          <w:p w14:paraId="32E85834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  <w:tc>
          <w:tcPr>
            <w:tcW w:w="623" w:type="pct"/>
            <w:tcBorders>
              <w:bottom w:val="nil"/>
            </w:tcBorders>
            <w:vAlign w:val="bottom"/>
          </w:tcPr>
          <w:p w14:paraId="168C8E6C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</w:tr>
      <w:tr w:rsidR="00D81C01" w:rsidRPr="00D81C01" w14:paraId="18664CC5" w14:textId="77777777" w:rsidTr="00D76638">
        <w:trPr>
          <w:trHeight w:val="244"/>
          <w:jc w:val="center"/>
        </w:trPr>
        <w:tc>
          <w:tcPr>
            <w:tcW w:w="654" w:type="pct"/>
            <w:vMerge/>
            <w:tcBorders>
              <w:bottom w:val="nil"/>
            </w:tcBorders>
            <w:vAlign w:val="bottom"/>
          </w:tcPr>
          <w:p w14:paraId="29EDA995" w14:textId="77777777" w:rsidR="00D81C01" w:rsidRPr="00D81C01" w:rsidRDefault="00D81C01" w:rsidP="00B96909">
            <w:pPr>
              <w:spacing w:line="20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31" w:type="pct"/>
            <w:tcBorders>
              <w:bottom w:val="nil"/>
            </w:tcBorders>
            <w:vAlign w:val="bottom"/>
          </w:tcPr>
          <w:p w14:paraId="1D8F8C87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100</w:t>
            </w:r>
          </w:p>
        </w:tc>
        <w:tc>
          <w:tcPr>
            <w:tcW w:w="532" w:type="pct"/>
            <w:tcBorders>
              <w:bottom w:val="nil"/>
            </w:tcBorders>
            <w:vAlign w:val="bottom"/>
          </w:tcPr>
          <w:p w14:paraId="270ED0E4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28441</w:t>
            </w:r>
          </w:p>
        </w:tc>
        <w:tc>
          <w:tcPr>
            <w:tcW w:w="531" w:type="pct"/>
            <w:tcBorders>
              <w:bottom w:val="nil"/>
            </w:tcBorders>
            <w:vAlign w:val="bottom"/>
          </w:tcPr>
          <w:p w14:paraId="7E7076FE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532" w:type="pct"/>
            <w:tcBorders>
              <w:bottom w:val="nil"/>
            </w:tcBorders>
            <w:vAlign w:val="bottom"/>
          </w:tcPr>
          <w:p w14:paraId="3B91E902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-13.37</w:t>
            </w:r>
          </w:p>
        </w:tc>
        <w:tc>
          <w:tcPr>
            <w:tcW w:w="975" w:type="pct"/>
            <w:tcBorders>
              <w:bottom w:val="nil"/>
            </w:tcBorders>
            <w:vAlign w:val="bottom"/>
          </w:tcPr>
          <w:p w14:paraId="67A4B995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0.00E+00</w:t>
            </w:r>
          </w:p>
        </w:tc>
        <w:tc>
          <w:tcPr>
            <w:tcW w:w="623" w:type="pct"/>
            <w:tcBorders>
              <w:bottom w:val="nil"/>
            </w:tcBorders>
            <w:vAlign w:val="bottom"/>
          </w:tcPr>
          <w:p w14:paraId="35706A63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  <w:tc>
          <w:tcPr>
            <w:tcW w:w="623" w:type="pct"/>
            <w:tcBorders>
              <w:bottom w:val="nil"/>
            </w:tcBorders>
            <w:vAlign w:val="bottom"/>
          </w:tcPr>
          <w:p w14:paraId="34AE28F7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</w:tr>
      <w:tr w:rsidR="00D81C01" w:rsidRPr="00D81C01" w14:paraId="14013B9B" w14:textId="77777777" w:rsidTr="00D76638">
        <w:trPr>
          <w:trHeight w:val="244"/>
          <w:jc w:val="center"/>
        </w:trPr>
        <w:tc>
          <w:tcPr>
            <w:tcW w:w="654" w:type="pct"/>
            <w:vMerge/>
            <w:tcBorders>
              <w:bottom w:val="single" w:sz="4" w:space="0" w:color="auto"/>
            </w:tcBorders>
            <w:vAlign w:val="bottom"/>
          </w:tcPr>
          <w:p w14:paraId="279BEE85" w14:textId="77777777" w:rsidR="00D81C01" w:rsidRPr="00D81C01" w:rsidRDefault="00D81C01" w:rsidP="00B96909">
            <w:pPr>
              <w:spacing w:line="20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31" w:type="pct"/>
            <w:tcBorders>
              <w:bottom w:val="single" w:sz="4" w:space="0" w:color="auto"/>
            </w:tcBorders>
            <w:vAlign w:val="bottom"/>
          </w:tcPr>
          <w:p w14:paraId="241A2CB3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125</w:t>
            </w:r>
          </w:p>
        </w:tc>
        <w:tc>
          <w:tcPr>
            <w:tcW w:w="532" w:type="pct"/>
            <w:tcBorders>
              <w:bottom w:val="single" w:sz="4" w:space="0" w:color="auto"/>
            </w:tcBorders>
            <w:vAlign w:val="bottom"/>
          </w:tcPr>
          <w:p w14:paraId="1B319457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28680</w:t>
            </w:r>
          </w:p>
        </w:tc>
        <w:tc>
          <w:tcPr>
            <w:tcW w:w="531" w:type="pct"/>
            <w:tcBorders>
              <w:bottom w:val="single" w:sz="4" w:space="0" w:color="auto"/>
            </w:tcBorders>
            <w:vAlign w:val="bottom"/>
          </w:tcPr>
          <w:p w14:paraId="581481C1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532" w:type="pct"/>
            <w:tcBorders>
              <w:bottom w:val="single" w:sz="4" w:space="0" w:color="auto"/>
            </w:tcBorders>
            <w:vAlign w:val="bottom"/>
          </w:tcPr>
          <w:p w14:paraId="25C2B324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-13.40</w:t>
            </w:r>
          </w:p>
        </w:tc>
        <w:tc>
          <w:tcPr>
            <w:tcW w:w="975" w:type="pct"/>
            <w:tcBorders>
              <w:bottom w:val="single" w:sz="4" w:space="0" w:color="auto"/>
            </w:tcBorders>
            <w:vAlign w:val="bottom"/>
          </w:tcPr>
          <w:p w14:paraId="395F2061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0.00E+00</w:t>
            </w:r>
          </w:p>
        </w:tc>
        <w:tc>
          <w:tcPr>
            <w:tcW w:w="623" w:type="pct"/>
            <w:tcBorders>
              <w:bottom w:val="single" w:sz="4" w:space="0" w:color="auto"/>
            </w:tcBorders>
            <w:vAlign w:val="bottom"/>
          </w:tcPr>
          <w:p w14:paraId="1169FAD7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  <w:tc>
          <w:tcPr>
            <w:tcW w:w="623" w:type="pct"/>
            <w:tcBorders>
              <w:bottom w:val="single" w:sz="4" w:space="0" w:color="auto"/>
            </w:tcBorders>
            <w:vAlign w:val="bottom"/>
          </w:tcPr>
          <w:p w14:paraId="29C8B62A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</w:tr>
      <w:tr w:rsidR="00D81C01" w:rsidRPr="00D81C01" w14:paraId="64D07A3B" w14:textId="77777777" w:rsidTr="00D76638">
        <w:trPr>
          <w:trHeight w:val="244"/>
          <w:jc w:val="center"/>
        </w:trPr>
        <w:tc>
          <w:tcPr>
            <w:tcW w:w="654" w:type="pct"/>
            <w:vMerge w:val="restart"/>
            <w:tcBorders>
              <w:top w:val="single" w:sz="4" w:space="0" w:color="auto"/>
              <w:bottom w:val="nil"/>
            </w:tcBorders>
            <w:vAlign w:val="bottom"/>
          </w:tcPr>
          <w:p w14:paraId="0E5874B1" w14:textId="77777777" w:rsidR="00D81C01" w:rsidRPr="00D81C01" w:rsidRDefault="00D81C01" w:rsidP="00B96909">
            <w:pPr>
              <w:spacing w:line="20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NEABC</m:t>
                </m:r>
              </m:oMath>
            </m:oMathPara>
          </w:p>
        </w:tc>
        <w:tc>
          <w:tcPr>
            <w:tcW w:w="531" w:type="pct"/>
            <w:tcBorders>
              <w:top w:val="single" w:sz="4" w:space="0" w:color="auto"/>
              <w:bottom w:val="nil"/>
            </w:tcBorders>
            <w:vAlign w:val="bottom"/>
          </w:tcPr>
          <w:p w14:paraId="7281536F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10</w:t>
            </w:r>
          </w:p>
        </w:tc>
        <w:tc>
          <w:tcPr>
            <w:tcW w:w="532" w:type="pct"/>
            <w:tcBorders>
              <w:top w:val="single" w:sz="4" w:space="0" w:color="auto"/>
              <w:bottom w:val="nil"/>
            </w:tcBorders>
            <w:vAlign w:val="bottom"/>
          </w:tcPr>
          <w:p w14:paraId="666ABECF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26565</w:t>
            </w:r>
          </w:p>
        </w:tc>
        <w:tc>
          <w:tcPr>
            <w:tcW w:w="531" w:type="pct"/>
            <w:tcBorders>
              <w:top w:val="single" w:sz="4" w:space="0" w:color="auto"/>
              <w:bottom w:val="nil"/>
            </w:tcBorders>
            <w:vAlign w:val="bottom"/>
          </w:tcPr>
          <w:p w14:paraId="28270436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532" w:type="pct"/>
            <w:tcBorders>
              <w:top w:val="single" w:sz="4" w:space="0" w:color="auto"/>
              <w:bottom w:val="nil"/>
            </w:tcBorders>
            <w:vAlign w:val="bottom"/>
          </w:tcPr>
          <w:p w14:paraId="7BD94C80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-13.15</w:t>
            </w:r>
          </w:p>
        </w:tc>
        <w:tc>
          <w:tcPr>
            <w:tcW w:w="975" w:type="pct"/>
            <w:tcBorders>
              <w:top w:val="single" w:sz="4" w:space="0" w:color="auto"/>
              <w:bottom w:val="nil"/>
            </w:tcBorders>
            <w:vAlign w:val="bottom"/>
          </w:tcPr>
          <w:p w14:paraId="5A58D63D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0.00E+00</w:t>
            </w:r>
          </w:p>
        </w:tc>
        <w:tc>
          <w:tcPr>
            <w:tcW w:w="623" w:type="pct"/>
            <w:tcBorders>
              <w:top w:val="single" w:sz="4" w:space="0" w:color="auto"/>
              <w:bottom w:val="nil"/>
            </w:tcBorders>
            <w:vAlign w:val="bottom"/>
          </w:tcPr>
          <w:p w14:paraId="1D1FD939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  <w:tc>
          <w:tcPr>
            <w:tcW w:w="623" w:type="pct"/>
            <w:tcBorders>
              <w:top w:val="single" w:sz="4" w:space="0" w:color="auto"/>
              <w:bottom w:val="nil"/>
            </w:tcBorders>
            <w:vAlign w:val="bottom"/>
          </w:tcPr>
          <w:p w14:paraId="69DD2B3C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</w:tr>
      <w:tr w:rsidR="00D81C01" w:rsidRPr="00D81C01" w14:paraId="4C6EC14F" w14:textId="77777777" w:rsidTr="00D76638">
        <w:trPr>
          <w:trHeight w:val="244"/>
          <w:jc w:val="center"/>
        </w:trPr>
        <w:tc>
          <w:tcPr>
            <w:tcW w:w="654" w:type="pct"/>
            <w:vMerge/>
            <w:tcBorders>
              <w:bottom w:val="nil"/>
            </w:tcBorders>
            <w:vAlign w:val="bottom"/>
          </w:tcPr>
          <w:p w14:paraId="2CEE16AE" w14:textId="77777777" w:rsidR="00D81C01" w:rsidRPr="00D81C01" w:rsidRDefault="00D81C01" w:rsidP="00B96909">
            <w:pPr>
              <w:spacing w:line="20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31" w:type="pct"/>
            <w:tcBorders>
              <w:bottom w:val="nil"/>
            </w:tcBorders>
            <w:vAlign w:val="bottom"/>
          </w:tcPr>
          <w:p w14:paraId="44E8E49B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50</w:t>
            </w:r>
          </w:p>
        </w:tc>
        <w:tc>
          <w:tcPr>
            <w:tcW w:w="532" w:type="pct"/>
            <w:tcBorders>
              <w:bottom w:val="nil"/>
            </w:tcBorders>
            <w:vAlign w:val="bottom"/>
          </w:tcPr>
          <w:p w14:paraId="3596EE84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27495</w:t>
            </w:r>
          </w:p>
        </w:tc>
        <w:tc>
          <w:tcPr>
            <w:tcW w:w="531" w:type="pct"/>
            <w:tcBorders>
              <w:bottom w:val="nil"/>
            </w:tcBorders>
            <w:vAlign w:val="bottom"/>
          </w:tcPr>
          <w:p w14:paraId="7A49207B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532" w:type="pct"/>
            <w:tcBorders>
              <w:bottom w:val="nil"/>
            </w:tcBorders>
            <w:vAlign w:val="bottom"/>
          </w:tcPr>
          <w:p w14:paraId="6270096A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-13.26</w:t>
            </w:r>
          </w:p>
        </w:tc>
        <w:tc>
          <w:tcPr>
            <w:tcW w:w="975" w:type="pct"/>
            <w:tcBorders>
              <w:bottom w:val="nil"/>
            </w:tcBorders>
            <w:vAlign w:val="bottom"/>
          </w:tcPr>
          <w:p w14:paraId="7F2615B9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0.00E+00</w:t>
            </w:r>
          </w:p>
        </w:tc>
        <w:tc>
          <w:tcPr>
            <w:tcW w:w="623" w:type="pct"/>
            <w:tcBorders>
              <w:bottom w:val="nil"/>
            </w:tcBorders>
            <w:vAlign w:val="bottom"/>
          </w:tcPr>
          <w:p w14:paraId="731C61D3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  <w:tc>
          <w:tcPr>
            <w:tcW w:w="623" w:type="pct"/>
            <w:tcBorders>
              <w:bottom w:val="nil"/>
            </w:tcBorders>
            <w:vAlign w:val="bottom"/>
          </w:tcPr>
          <w:p w14:paraId="22E1D32A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</w:tr>
      <w:tr w:rsidR="00D81C01" w:rsidRPr="00D81C01" w14:paraId="0D37A7CC" w14:textId="77777777" w:rsidTr="00D76638">
        <w:trPr>
          <w:trHeight w:val="244"/>
          <w:jc w:val="center"/>
        </w:trPr>
        <w:tc>
          <w:tcPr>
            <w:tcW w:w="654" w:type="pct"/>
            <w:vMerge/>
            <w:tcBorders>
              <w:bottom w:val="nil"/>
            </w:tcBorders>
            <w:vAlign w:val="bottom"/>
          </w:tcPr>
          <w:p w14:paraId="4FFABF60" w14:textId="77777777" w:rsidR="00D81C01" w:rsidRPr="00D81C01" w:rsidRDefault="00D81C01" w:rsidP="00B96909">
            <w:pPr>
              <w:spacing w:line="20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31" w:type="pct"/>
            <w:tcBorders>
              <w:bottom w:val="nil"/>
            </w:tcBorders>
            <w:vAlign w:val="bottom"/>
          </w:tcPr>
          <w:p w14:paraId="618CB13F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100</w:t>
            </w:r>
          </w:p>
        </w:tc>
        <w:tc>
          <w:tcPr>
            <w:tcW w:w="532" w:type="pct"/>
            <w:tcBorders>
              <w:bottom w:val="nil"/>
            </w:tcBorders>
            <w:vAlign w:val="bottom"/>
          </w:tcPr>
          <w:p w14:paraId="6D78A2E3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28203</w:t>
            </w:r>
          </w:p>
        </w:tc>
        <w:tc>
          <w:tcPr>
            <w:tcW w:w="531" w:type="pct"/>
            <w:tcBorders>
              <w:bottom w:val="nil"/>
            </w:tcBorders>
            <w:vAlign w:val="bottom"/>
          </w:tcPr>
          <w:p w14:paraId="480DD8F9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532" w:type="pct"/>
            <w:tcBorders>
              <w:bottom w:val="nil"/>
            </w:tcBorders>
            <w:vAlign w:val="bottom"/>
          </w:tcPr>
          <w:p w14:paraId="5649A1B2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-13.35</w:t>
            </w:r>
          </w:p>
        </w:tc>
        <w:tc>
          <w:tcPr>
            <w:tcW w:w="975" w:type="pct"/>
            <w:tcBorders>
              <w:bottom w:val="nil"/>
            </w:tcBorders>
            <w:vAlign w:val="bottom"/>
          </w:tcPr>
          <w:p w14:paraId="61CD1050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0.00E+00</w:t>
            </w:r>
          </w:p>
        </w:tc>
        <w:tc>
          <w:tcPr>
            <w:tcW w:w="623" w:type="pct"/>
            <w:tcBorders>
              <w:bottom w:val="nil"/>
            </w:tcBorders>
            <w:vAlign w:val="bottom"/>
          </w:tcPr>
          <w:p w14:paraId="12F7C76C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  <w:tc>
          <w:tcPr>
            <w:tcW w:w="623" w:type="pct"/>
            <w:tcBorders>
              <w:bottom w:val="nil"/>
            </w:tcBorders>
            <w:vAlign w:val="bottom"/>
          </w:tcPr>
          <w:p w14:paraId="46AA4576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</w:tr>
      <w:tr w:rsidR="00D81C01" w:rsidRPr="00D81C01" w14:paraId="2A79036F" w14:textId="77777777" w:rsidTr="00D76638">
        <w:trPr>
          <w:trHeight w:val="244"/>
          <w:jc w:val="center"/>
        </w:trPr>
        <w:tc>
          <w:tcPr>
            <w:tcW w:w="654" w:type="pct"/>
            <w:vMerge/>
            <w:tcBorders>
              <w:bottom w:val="single" w:sz="4" w:space="0" w:color="auto"/>
            </w:tcBorders>
            <w:vAlign w:val="bottom"/>
          </w:tcPr>
          <w:p w14:paraId="2B2CEE1D" w14:textId="77777777" w:rsidR="00D81C01" w:rsidRPr="00D81C01" w:rsidRDefault="00D81C01" w:rsidP="00B96909">
            <w:pPr>
              <w:spacing w:line="20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31" w:type="pct"/>
            <w:tcBorders>
              <w:bottom w:val="single" w:sz="4" w:space="0" w:color="auto"/>
            </w:tcBorders>
            <w:vAlign w:val="bottom"/>
          </w:tcPr>
          <w:p w14:paraId="75B7A06E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125</w:t>
            </w:r>
          </w:p>
        </w:tc>
        <w:tc>
          <w:tcPr>
            <w:tcW w:w="532" w:type="pct"/>
            <w:tcBorders>
              <w:bottom w:val="single" w:sz="4" w:space="0" w:color="auto"/>
            </w:tcBorders>
            <w:vAlign w:val="bottom"/>
          </w:tcPr>
          <w:p w14:paraId="20928A42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28680</w:t>
            </w:r>
          </w:p>
        </w:tc>
        <w:tc>
          <w:tcPr>
            <w:tcW w:w="531" w:type="pct"/>
            <w:tcBorders>
              <w:bottom w:val="single" w:sz="4" w:space="0" w:color="auto"/>
            </w:tcBorders>
            <w:vAlign w:val="bottom"/>
          </w:tcPr>
          <w:p w14:paraId="30CEC7D7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532" w:type="pct"/>
            <w:tcBorders>
              <w:bottom w:val="single" w:sz="4" w:space="0" w:color="auto"/>
            </w:tcBorders>
            <w:vAlign w:val="bottom"/>
          </w:tcPr>
          <w:p w14:paraId="07D54FFC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-13.40</w:t>
            </w:r>
          </w:p>
        </w:tc>
        <w:tc>
          <w:tcPr>
            <w:tcW w:w="975" w:type="pct"/>
            <w:tcBorders>
              <w:bottom w:val="single" w:sz="4" w:space="0" w:color="auto"/>
            </w:tcBorders>
            <w:vAlign w:val="bottom"/>
          </w:tcPr>
          <w:p w14:paraId="1D6A37F6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0.00E+00</w:t>
            </w:r>
          </w:p>
        </w:tc>
        <w:tc>
          <w:tcPr>
            <w:tcW w:w="623" w:type="pct"/>
            <w:tcBorders>
              <w:bottom w:val="single" w:sz="4" w:space="0" w:color="auto"/>
            </w:tcBorders>
            <w:vAlign w:val="bottom"/>
          </w:tcPr>
          <w:p w14:paraId="0EF1A1CD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  <w:tc>
          <w:tcPr>
            <w:tcW w:w="623" w:type="pct"/>
            <w:tcBorders>
              <w:bottom w:val="single" w:sz="4" w:space="0" w:color="auto"/>
            </w:tcBorders>
            <w:vAlign w:val="bottom"/>
          </w:tcPr>
          <w:p w14:paraId="66D8E93F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</w:tr>
      <w:tr w:rsidR="00D81C01" w:rsidRPr="00D81C01" w14:paraId="12CEE3AF" w14:textId="77777777" w:rsidTr="00D76638">
        <w:trPr>
          <w:trHeight w:val="244"/>
          <w:jc w:val="center"/>
        </w:trPr>
        <w:tc>
          <w:tcPr>
            <w:tcW w:w="654" w:type="pct"/>
            <w:vMerge w:val="restart"/>
            <w:tcBorders>
              <w:top w:val="single" w:sz="4" w:space="0" w:color="auto"/>
              <w:bottom w:val="nil"/>
            </w:tcBorders>
            <w:vAlign w:val="bottom"/>
          </w:tcPr>
          <w:p w14:paraId="7F85823A" w14:textId="77777777" w:rsidR="00D81C01" w:rsidRPr="00D81C01" w:rsidRDefault="00D81C01" w:rsidP="00B96909">
            <w:pPr>
              <w:spacing w:line="20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MIG</m:t>
                </m:r>
              </m:oMath>
            </m:oMathPara>
          </w:p>
        </w:tc>
        <w:tc>
          <w:tcPr>
            <w:tcW w:w="531" w:type="pct"/>
            <w:tcBorders>
              <w:top w:val="single" w:sz="4" w:space="0" w:color="auto"/>
              <w:bottom w:val="nil"/>
            </w:tcBorders>
            <w:vAlign w:val="bottom"/>
          </w:tcPr>
          <w:p w14:paraId="3FE1E128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10</w:t>
            </w:r>
          </w:p>
        </w:tc>
        <w:tc>
          <w:tcPr>
            <w:tcW w:w="532" w:type="pct"/>
            <w:tcBorders>
              <w:top w:val="single" w:sz="4" w:space="0" w:color="auto"/>
              <w:bottom w:val="nil"/>
            </w:tcBorders>
            <w:vAlign w:val="bottom"/>
          </w:tcPr>
          <w:p w14:paraId="57879F8F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26568</w:t>
            </w:r>
          </w:p>
        </w:tc>
        <w:tc>
          <w:tcPr>
            <w:tcW w:w="531" w:type="pct"/>
            <w:tcBorders>
              <w:top w:val="single" w:sz="4" w:space="0" w:color="auto"/>
              <w:bottom w:val="nil"/>
            </w:tcBorders>
            <w:vAlign w:val="bottom"/>
          </w:tcPr>
          <w:p w14:paraId="09011D99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228</w:t>
            </w:r>
          </w:p>
        </w:tc>
        <w:tc>
          <w:tcPr>
            <w:tcW w:w="532" w:type="pct"/>
            <w:tcBorders>
              <w:top w:val="single" w:sz="4" w:space="0" w:color="auto"/>
              <w:bottom w:val="nil"/>
            </w:tcBorders>
            <w:vAlign w:val="bottom"/>
          </w:tcPr>
          <w:p w14:paraId="0AD93899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-12.95</w:t>
            </w:r>
          </w:p>
        </w:tc>
        <w:tc>
          <w:tcPr>
            <w:tcW w:w="975" w:type="pct"/>
            <w:tcBorders>
              <w:top w:val="single" w:sz="4" w:space="0" w:color="auto"/>
              <w:bottom w:val="nil"/>
            </w:tcBorders>
            <w:vAlign w:val="bottom"/>
          </w:tcPr>
          <w:p w14:paraId="4A5CFA08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0.00E+00</w:t>
            </w:r>
          </w:p>
        </w:tc>
        <w:tc>
          <w:tcPr>
            <w:tcW w:w="623" w:type="pct"/>
            <w:tcBorders>
              <w:top w:val="single" w:sz="4" w:space="0" w:color="auto"/>
              <w:bottom w:val="nil"/>
            </w:tcBorders>
            <w:vAlign w:val="bottom"/>
          </w:tcPr>
          <w:p w14:paraId="6BF0E470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  <w:tc>
          <w:tcPr>
            <w:tcW w:w="623" w:type="pct"/>
            <w:tcBorders>
              <w:top w:val="single" w:sz="4" w:space="0" w:color="auto"/>
              <w:bottom w:val="nil"/>
            </w:tcBorders>
            <w:vAlign w:val="bottom"/>
          </w:tcPr>
          <w:p w14:paraId="13788D3C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</w:tr>
      <w:tr w:rsidR="00D81C01" w:rsidRPr="00D81C01" w14:paraId="46CC9F6D" w14:textId="77777777" w:rsidTr="00D76638">
        <w:trPr>
          <w:trHeight w:val="244"/>
          <w:jc w:val="center"/>
        </w:trPr>
        <w:tc>
          <w:tcPr>
            <w:tcW w:w="654" w:type="pct"/>
            <w:vMerge/>
            <w:tcBorders>
              <w:bottom w:val="nil"/>
            </w:tcBorders>
            <w:vAlign w:val="bottom"/>
          </w:tcPr>
          <w:p w14:paraId="26015C7C" w14:textId="77777777" w:rsidR="00D81C01" w:rsidRPr="00D81C01" w:rsidRDefault="00D81C01" w:rsidP="00B96909">
            <w:pPr>
              <w:spacing w:line="20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31" w:type="pct"/>
            <w:tcBorders>
              <w:bottom w:val="nil"/>
            </w:tcBorders>
            <w:vAlign w:val="bottom"/>
          </w:tcPr>
          <w:p w14:paraId="1D45C575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50</w:t>
            </w:r>
          </w:p>
        </w:tc>
        <w:tc>
          <w:tcPr>
            <w:tcW w:w="532" w:type="pct"/>
            <w:tcBorders>
              <w:bottom w:val="nil"/>
            </w:tcBorders>
            <w:vAlign w:val="bottom"/>
          </w:tcPr>
          <w:p w14:paraId="18B4ED20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28245</w:t>
            </w:r>
          </w:p>
        </w:tc>
        <w:tc>
          <w:tcPr>
            <w:tcW w:w="531" w:type="pct"/>
            <w:tcBorders>
              <w:bottom w:val="nil"/>
            </w:tcBorders>
            <w:vAlign w:val="bottom"/>
          </w:tcPr>
          <w:p w14:paraId="6FF9B35F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435</w:t>
            </w:r>
          </w:p>
        </w:tc>
        <w:tc>
          <w:tcPr>
            <w:tcW w:w="532" w:type="pct"/>
            <w:tcBorders>
              <w:bottom w:val="nil"/>
            </w:tcBorders>
            <w:vAlign w:val="bottom"/>
          </w:tcPr>
          <w:p w14:paraId="5963400B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-13.00</w:t>
            </w:r>
          </w:p>
        </w:tc>
        <w:tc>
          <w:tcPr>
            <w:tcW w:w="975" w:type="pct"/>
            <w:tcBorders>
              <w:bottom w:val="nil"/>
            </w:tcBorders>
            <w:vAlign w:val="bottom"/>
          </w:tcPr>
          <w:p w14:paraId="4F9CBBA3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0.00E+00</w:t>
            </w:r>
          </w:p>
        </w:tc>
        <w:tc>
          <w:tcPr>
            <w:tcW w:w="623" w:type="pct"/>
            <w:tcBorders>
              <w:bottom w:val="nil"/>
            </w:tcBorders>
            <w:vAlign w:val="bottom"/>
          </w:tcPr>
          <w:p w14:paraId="4AD74DA8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  <w:tc>
          <w:tcPr>
            <w:tcW w:w="623" w:type="pct"/>
            <w:tcBorders>
              <w:bottom w:val="nil"/>
            </w:tcBorders>
            <w:vAlign w:val="bottom"/>
          </w:tcPr>
          <w:p w14:paraId="40CB0005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</w:tr>
      <w:tr w:rsidR="00D81C01" w:rsidRPr="00D81C01" w14:paraId="44959C50" w14:textId="77777777" w:rsidTr="00D76638">
        <w:trPr>
          <w:trHeight w:val="244"/>
          <w:jc w:val="center"/>
        </w:trPr>
        <w:tc>
          <w:tcPr>
            <w:tcW w:w="654" w:type="pct"/>
            <w:vMerge/>
            <w:tcBorders>
              <w:bottom w:val="nil"/>
            </w:tcBorders>
            <w:vAlign w:val="bottom"/>
          </w:tcPr>
          <w:p w14:paraId="330CE9BF" w14:textId="77777777" w:rsidR="00D81C01" w:rsidRPr="00D81C01" w:rsidRDefault="00D81C01" w:rsidP="00B96909">
            <w:pPr>
              <w:spacing w:line="20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31" w:type="pct"/>
            <w:tcBorders>
              <w:bottom w:val="nil"/>
            </w:tcBorders>
            <w:vAlign w:val="bottom"/>
          </w:tcPr>
          <w:p w14:paraId="1170135D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100</w:t>
            </w:r>
          </w:p>
        </w:tc>
        <w:tc>
          <w:tcPr>
            <w:tcW w:w="532" w:type="pct"/>
            <w:tcBorders>
              <w:bottom w:val="nil"/>
            </w:tcBorders>
            <w:vAlign w:val="bottom"/>
          </w:tcPr>
          <w:p w14:paraId="13A39B7F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28528</w:t>
            </w:r>
          </w:p>
        </w:tc>
        <w:tc>
          <w:tcPr>
            <w:tcW w:w="531" w:type="pct"/>
            <w:tcBorders>
              <w:bottom w:val="nil"/>
            </w:tcBorders>
            <w:vAlign w:val="bottom"/>
          </w:tcPr>
          <w:p w14:paraId="06912045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152</w:t>
            </w:r>
          </w:p>
        </w:tc>
        <w:tc>
          <w:tcPr>
            <w:tcW w:w="532" w:type="pct"/>
            <w:tcBorders>
              <w:bottom w:val="nil"/>
            </w:tcBorders>
            <w:vAlign w:val="bottom"/>
          </w:tcPr>
          <w:p w14:paraId="088FB556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-13.26</w:t>
            </w:r>
          </w:p>
        </w:tc>
        <w:tc>
          <w:tcPr>
            <w:tcW w:w="975" w:type="pct"/>
            <w:tcBorders>
              <w:bottom w:val="nil"/>
            </w:tcBorders>
            <w:vAlign w:val="bottom"/>
          </w:tcPr>
          <w:p w14:paraId="0C2C558C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0.00E+00</w:t>
            </w:r>
          </w:p>
        </w:tc>
        <w:tc>
          <w:tcPr>
            <w:tcW w:w="623" w:type="pct"/>
            <w:tcBorders>
              <w:bottom w:val="nil"/>
            </w:tcBorders>
            <w:vAlign w:val="bottom"/>
          </w:tcPr>
          <w:p w14:paraId="1BDAA345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  <w:tc>
          <w:tcPr>
            <w:tcW w:w="623" w:type="pct"/>
            <w:tcBorders>
              <w:bottom w:val="nil"/>
            </w:tcBorders>
            <w:vAlign w:val="bottom"/>
          </w:tcPr>
          <w:p w14:paraId="2DB64584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</w:tr>
      <w:tr w:rsidR="00D81C01" w:rsidRPr="00D81C01" w14:paraId="01C48B2E" w14:textId="77777777" w:rsidTr="00D76638">
        <w:trPr>
          <w:trHeight w:val="244"/>
          <w:jc w:val="center"/>
        </w:trPr>
        <w:tc>
          <w:tcPr>
            <w:tcW w:w="654" w:type="pct"/>
            <w:vMerge/>
            <w:tcBorders>
              <w:bottom w:val="single" w:sz="4" w:space="0" w:color="auto"/>
            </w:tcBorders>
            <w:vAlign w:val="bottom"/>
          </w:tcPr>
          <w:p w14:paraId="3A9A8E37" w14:textId="77777777" w:rsidR="00D81C01" w:rsidRPr="00D81C01" w:rsidRDefault="00D81C01" w:rsidP="00B96909">
            <w:pPr>
              <w:spacing w:line="20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31" w:type="pct"/>
            <w:tcBorders>
              <w:bottom w:val="single" w:sz="4" w:space="0" w:color="auto"/>
            </w:tcBorders>
            <w:vAlign w:val="bottom"/>
          </w:tcPr>
          <w:p w14:paraId="564EB610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125</w:t>
            </w:r>
          </w:p>
        </w:tc>
        <w:tc>
          <w:tcPr>
            <w:tcW w:w="532" w:type="pct"/>
            <w:tcBorders>
              <w:bottom w:val="single" w:sz="4" w:space="0" w:color="auto"/>
            </w:tcBorders>
            <w:vAlign w:val="bottom"/>
          </w:tcPr>
          <w:p w14:paraId="24AB54BD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28566</w:t>
            </w:r>
          </w:p>
        </w:tc>
        <w:tc>
          <w:tcPr>
            <w:tcW w:w="531" w:type="pct"/>
            <w:tcBorders>
              <w:bottom w:val="single" w:sz="4" w:space="0" w:color="auto"/>
            </w:tcBorders>
            <w:vAlign w:val="bottom"/>
          </w:tcPr>
          <w:p w14:paraId="5BDE90BA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114</w:t>
            </w:r>
          </w:p>
        </w:tc>
        <w:tc>
          <w:tcPr>
            <w:tcW w:w="532" w:type="pct"/>
            <w:tcBorders>
              <w:bottom w:val="single" w:sz="4" w:space="0" w:color="auto"/>
            </w:tcBorders>
            <w:vAlign w:val="bottom"/>
          </w:tcPr>
          <w:p w14:paraId="04632703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-13.30</w:t>
            </w:r>
          </w:p>
        </w:tc>
        <w:tc>
          <w:tcPr>
            <w:tcW w:w="975" w:type="pct"/>
            <w:tcBorders>
              <w:bottom w:val="single" w:sz="4" w:space="0" w:color="auto"/>
            </w:tcBorders>
            <w:vAlign w:val="bottom"/>
          </w:tcPr>
          <w:p w14:paraId="6ADC3FBB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0.00E+00</w:t>
            </w:r>
          </w:p>
        </w:tc>
        <w:tc>
          <w:tcPr>
            <w:tcW w:w="623" w:type="pct"/>
            <w:tcBorders>
              <w:bottom w:val="single" w:sz="4" w:space="0" w:color="auto"/>
            </w:tcBorders>
            <w:vAlign w:val="bottom"/>
          </w:tcPr>
          <w:p w14:paraId="1E85D821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  <w:tc>
          <w:tcPr>
            <w:tcW w:w="623" w:type="pct"/>
            <w:tcBorders>
              <w:bottom w:val="single" w:sz="4" w:space="0" w:color="auto"/>
            </w:tcBorders>
            <w:vAlign w:val="bottom"/>
          </w:tcPr>
          <w:p w14:paraId="0FC132BF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</w:tr>
      <w:tr w:rsidR="00D81C01" w:rsidRPr="00D81C01" w14:paraId="4366431D" w14:textId="77777777" w:rsidTr="00D76638">
        <w:trPr>
          <w:trHeight w:val="244"/>
          <w:jc w:val="center"/>
        </w:trPr>
        <w:tc>
          <w:tcPr>
            <w:tcW w:w="654" w:type="pct"/>
            <w:vMerge w:val="restart"/>
            <w:tcBorders>
              <w:top w:val="single" w:sz="4" w:space="0" w:color="auto"/>
            </w:tcBorders>
            <w:vAlign w:val="bottom"/>
          </w:tcPr>
          <w:p w14:paraId="6C1C0341" w14:textId="77777777" w:rsidR="00D81C01" w:rsidRPr="00D81C01" w:rsidRDefault="00D81C01" w:rsidP="00B96909">
            <w:pPr>
              <w:spacing w:line="20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MCEDA</m:t>
                </m:r>
              </m:oMath>
            </m:oMathPara>
          </w:p>
        </w:tc>
        <w:tc>
          <w:tcPr>
            <w:tcW w:w="531" w:type="pct"/>
            <w:tcBorders>
              <w:top w:val="single" w:sz="4" w:space="0" w:color="auto"/>
            </w:tcBorders>
            <w:vAlign w:val="bottom"/>
          </w:tcPr>
          <w:p w14:paraId="09B5C084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iCs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10</w:t>
            </w:r>
          </w:p>
        </w:tc>
        <w:tc>
          <w:tcPr>
            <w:tcW w:w="532" w:type="pct"/>
            <w:tcBorders>
              <w:top w:val="single" w:sz="4" w:space="0" w:color="auto"/>
            </w:tcBorders>
            <w:vAlign w:val="bottom"/>
          </w:tcPr>
          <w:p w14:paraId="1CA741BA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26398</w:t>
            </w:r>
          </w:p>
        </w:tc>
        <w:tc>
          <w:tcPr>
            <w:tcW w:w="531" w:type="pct"/>
            <w:tcBorders>
              <w:top w:val="single" w:sz="4" w:space="0" w:color="auto"/>
            </w:tcBorders>
            <w:vAlign w:val="bottom"/>
          </w:tcPr>
          <w:p w14:paraId="579131C5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167</w:t>
            </w:r>
          </w:p>
        </w:tc>
        <w:tc>
          <w:tcPr>
            <w:tcW w:w="532" w:type="pct"/>
            <w:tcBorders>
              <w:top w:val="single" w:sz="4" w:space="0" w:color="auto"/>
            </w:tcBorders>
            <w:vAlign w:val="bottom"/>
          </w:tcPr>
          <w:p w14:paraId="782F2B0E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-12.98</w:t>
            </w:r>
          </w:p>
        </w:tc>
        <w:tc>
          <w:tcPr>
            <w:tcW w:w="975" w:type="pct"/>
            <w:tcBorders>
              <w:top w:val="single" w:sz="4" w:space="0" w:color="auto"/>
            </w:tcBorders>
            <w:vAlign w:val="bottom"/>
          </w:tcPr>
          <w:p w14:paraId="4493A5C8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0.00E+00</w:t>
            </w:r>
          </w:p>
        </w:tc>
        <w:tc>
          <w:tcPr>
            <w:tcW w:w="623" w:type="pct"/>
            <w:tcBorders>
              <w:top w:val="single" w:sz="4" w:space="0" w:color="auto"/>
            </w:tcBorders>
            <w:vAlign w:val="bottom"/>
          </w:tcPr>
          <w:p w14:paraId="6F4BC07F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  <w:tc>
          <w:tcPr>
            <w:tcW w:w="623" w:type="pct"/>
            <w:tcBorders>
              <w:top w:val="single" w:sz="4" w:space="0" w:color="auto"/>
            </w:tcBorders>
            <w:vAlign w:val="bottom"/>
          </w:tcPr>
          <w:p w14:paraId="4824B5FB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</w:tr>
      <w:tr w:rsidR="00D81C01" w:rsidRPr="00D81C01" w14:paraId="461F75F7" w14:textId="77777777" w:rsidTr="00D76638">
        <w:trPr>
          <w:trHeight w:val="244"/>
          <w:jc w:val="center"/>
        </w:trPr>
        <w:tc>
          <w:tcPr>
            <w:tcW w:w="654" w:type="pct"/>
            <w:vMerge/>
            <w:vAlign w:val="bottom"/>
          </w:tcPr>
          <w:p w14:paraId="45297CB6" w14:textId="77777777" w:rsidR="00D81C01" w:rsidRPr="00D81C01" w:rsidRDefault="00D81C01" w:rsidP="00B96909">
            <w:pPr>
              <w:spacing w:line="20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31" w:type="pct"/>
            <w:vAlign w:val="bottom"/>
          </w:tcPr>
          <w:p w14:paraId="63A22F67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iCs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50</w:t>
            </w:r>
          </w:p>
        </w:tc>
        <w:tc>
          <w:tcPr>
            <w:tcW w:w="532" w:type="pct"/>
            <w:vAlign w:val="bottom"/>
          </w:tcPr>
          <w:p w14:paraId="600161BA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27806</w:t>
            </w:r>
          </w:p>
        </w:tc>
        <w:tc>
          <w:tcPr>
            <w:tcW w:w="531" w:type="pct"/>
            <w:vAlign w:val="bottom"/>
          </w:tcPr>
          <w:p w14:paraId="300EF835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160</w:t>
            </w:r>
          </w:p>
        </w:tc>
        <w:tc>
          <w:tcPr>
            <w:tcW w:w="532" w:type="pct"/>
            <w:vAlign w:val="bottom"/>
          </w:tcPr>
          <w:p w14:paraId="4954E8B6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-13.17</w:t>
            </w:r>
          </w:p>
        </w:tc>
        <w:tc>
          <w:tcPr>
            <w:tcW w:w="975" w:type="pct"/>
            <w:vAlign w:val="bottom"/>
          </w:tcPr>
          <w:p w14:paraId="597077B1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0.00E+00</w:t>
            </w:r>
          </w:p>
        </w:tc>
        <w:tc>
          <w:tcPr>
            <w:tcW w:w="623" w:type="pct"/>
            <w:vAlign w:val="bottom"/>
          </w:tcPr>
          <w:p w14:paraId="4AAC9884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  <w:tc>
          <w:tcPr>
            <w:tcW w:w="623" w:type="pct"/>
            <w:vAlign w:val="bottom"/>
          </w:tcPr>
          <w:p w14:paraId="5A63EA46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</w:tr>
      <w:tr w:rsidR="00D81C01" w:rsidRPr="00D81C01" w14:paraId="2405C799" w14:textId="77777777" w:rsidTr="00D76638">
        <w:trPr>
          <w:trHeight w:val="244"/>
          <w:jc w:val="center"/>
        </w:trPr>
        <w:tc>
          <w:tcPr>
            <w:tcW w:w="654" w:type="pct"/>
            <w:vMerge/>
            <w:vAlign w:val="bottom"/>
          </w:tcPr>
          <w:p w14:paraId="3FFD6C35" w14:textId="77777777" w:rsidR="00D81C01" w:rsidRPr="00D81C01" w:rsidRDefault="00D81C01" w:rsidP="00B96909">
            <w:pPr>
              <w:spacing w:line="20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31" w:type="pct"/>
            <w:vAlign w:val="bottom"/>
          </w:tcPr>
          <w:p w14:paraId="782D012C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iCs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100</w:t>
            </w:r>
          </w:p>
        </w:tc>
        <w:tc>
          <w:tcPr>
            <w:tcW w:w="532" w:type="pct"/>
            <w:vAlign w:val="bottom"/>
          </w:tcPr>
          <w:p w14:paraId="7192DF9B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28594</w:t>
            </w:r>
          </w:p>
        </w:tc>
        <w:tc>
          <w:tcPr>
            <w:tcW w:w="531" w:type="pct"/>
            <w:vAlign w:val="bottom"/>
          </w:tcPr>
          <w:p w14:paraId="2A99296F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86</w:t>
            </w:r>
          </w:p>
        </w:tc>
        <w:tc>
          <w:tcPr>
            <w:tcW w:w="532" w:type="pct"/>
            <w:vAlign w:val="bottom"/>
          </w:tcPr>
          <w:p w14:paraId="50D73EFF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-13.32</w:t>
            </w:r>
          </w:p>
        </w:tc>
        <w:tc>
          <w:tcPr>
            <w:tcW w:w="975" w:type="pct"/>
            <w:vAlign w:val="bottom"/>
          </w:tcPr>
          <w:p w14:paraId="6C9894E6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0.00E+00</w:t>
            </w:r>
          </w:p>
        </w:tc>
        <w:tc>
          <w:tcPr>
            <w:tcW w:w="623" w:type="pct"/>
            <w:vAlign w:val="bottom"/>
          </w:tcPr>
          <w:p w14:paraId="34953AB6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  <w:tc>
          <w:tcPr>
            <w:tcW w:w="623" w:type="pct"/>
            <w:vAlign w:val="bottom"/>
          </w:tcPr>
          <w:p w14:paraId="5BFA1508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</w:tr>
      <w:tr w:rsidR="00D81C01" w:rsidRPr="00D81C01" w14:paraId="44B922F4" w14:textId="77777777" w:rsidTr="00D76638">
        <w:trPr>
          <w:trHeight w:val="244"/>
          <w:jc w:val="center"/>
        </w:trPr>
        <w:tc>
          <w:tcPr>
            <w:tcW w:w="654" w:type="pct"/>
            <w:vMerge/>
            <w:tcBorders>
              <w:bottom w:val="single" w:sz="12" w:space="0" w:color="auto"/>
            </w:tcBorders>
            <w:vAlign w:val="bottom"/>
          </w:tcPr>
          <w:p w14:paraId="0CC6FD72" w14:textId="77777777" w:rsidR="00D81C01" w:rsidRPr="00D81C01" w:rsidRDefault="00D81C01" w:rsidP="00B96909">
            <w:pPr>
              <w:spacing w:line="20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31" w:type="pct"/>
            <w:tcBorders>
              <w:bottom w:val="single" w:sz="12" w:space="0" w:color="auto"/>
            </w:tcBorders>
            <w:vAlign w:val="bottom"/>
          </w:tcPr>
          <w:p w14:paraId="48F5AF1E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iCs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125</w:t>
            </w:r>
          </w:p>
        </w:tc>
        <w:tc>
          <w:tcPr>
            <w:tcW w:w="532" w:type="pct"/>
            <w:tcBorders>
              <w:bottom w:val="single" w:sz="12" w:space="0" w:color="auto"/>
            </w:tcBorders>
            <w:vAlign w:val="bottom"/>
          </w:tcPr>
          <w:p w14:paraId="144BEE4A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28576</w:t>
            </w:r>
          </w:p>
        </w:tc>
        <w:tc>
          <w:tcPr>
            <w:tcW w:w="531" w:type="pct"/>
            <w:tcBorders>
              <w:bottom w:val="single" w:sz="12" w:space="0" w:color="auto"/>
            </w:tcBorders>
            <w:vAlign w:val="bottom"/>
          </w:tcPr>
          <w:p w14:paraId="40013EEF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104</w:t>
            </w:r>
          </w:p>
        </w:tc>
        <w:tc>
          <w:tcPr>
            <w:tcW w:w="532" w:type="pct"/>
            <w:tcBorders>
              <w:bottom w:val="single" w:sz="12" w:space="0" w:color="auto"/>
            </w:tcBorders>
            <w:vAlign w:val="bottom"/>
          </w:tcPr>
          <w:p w14:paraId="0AD83D8E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-13.31</w:t>
            </w:r>
          </w:p>
        </w:tc>
        <w:tc>
          <w:tcPr>
            <w:tcW w:w="975" w:type="pct"/>
            <w:tcBorders>
              <w:bottom w:val="single" w:sz="12" w:space="0" w:color="auto"/>
            </w:tcBorders>
            <w:vAlign w:val="bottom"/>
          </w:tcPr>
          <w:p w14:paraId="24BE2530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0.00E+00</w:t>
            </w:r>
          </w:p>
        </w:tc>
        <w:tc>
          <w:tcPr>
            <w:tcW w:w="623" w:type="pct"/>
            <w:tcBorders>
              <w:bottom w:val="single" w:sz="12" w:space="0" w:color="auto"/>
            </w:tcBorders>
            <w:vAlign w:val="bottom"/>
          </w:tcPr>
          <w:p w14:paraId="2DA5698C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  <w:tc>
          <w:tcPr>
            <w:tcW w:w="623" w:type="pct"/>
            <w:tcBorders>
              <w:bottom w:val="single" w:sz="12" w:space="0" w:color="auto"/>
            </w:tcBorders>
            <w:vAlign w:val="bottom"/>
          </w:tcPr>
          <w:p w14:paraId="3DCEE1CC" w14:textId="77777777" w:rsidR="00D81C01" w:rsidRPr="00D81C01" w:rsidRDefault="00D81C01" w:rsidP="00B96909">
            <w:pPr>
              <w:spacing w:line="160" w:lineRule="exact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</w:tr>
    </w:tbl>
    <w:tbl>
      <w:tblPr>
        <w:tblStyle w:val="38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4"/>
        <w:gridCol w:w="1035"/>
        <w:gridCol w:w="1037"/>
        <w:gridCol w:w="1035"/>
        <w:gridCol w:w="1037"/>
        <w:gridCol w:w="1900"/>
        <w:gridCol w:w="1214"/>
        <w:gridCol w:w="1214"/>
      </w:tblGrid>
      <w:tr w:rsidR="00D81C01" w:rsidRPr="00D81C01" w14:paraId="5E4B435A" w14:textId="77777777" w:rsidTr="002C3E87">
        <w:trPr>
          <w:trHeight w:val="397"/>
          <w:jc w:val="center"/>
        </w:trPr>
        <w:tc>
          <w:tcPr>
            <w:tcW w:w="5000" w:type="pct"/>
            <w:gridSpan w:val="8"/>
            <w:tcBorders>
              <w:bottom w:val="single" w:sz="12" w:space="0" w:color="auto"/>
            </w:tcBorders>
            <w:vAlign w:val="center"/>
          </w:tcPr>
          <w:p w14:paraId="3FE21793" w14:textId="1F2CA1D6" w:rsidR="00D81C01" w:rsidRPr="00D81C01" w:rsidRDefault="00D81C01" w:rsidP="00D81C01">
            <w:pPr>
              <w:widowControl w:val="0"/>
              <w:spacing w:line="160" w:lineRule="exact"/>
              <w:ind w:firstLine="202"/>
              <w:jc w:val="center"/>
              <w:rPr>
                <w:rFonts w:ascii="Times New Roman" w:hAnsi="Times New Roman"/>
                <w:sz w:val="16"/>
                <w:szCs w:val="16"/>
              </w:rPr>
            </w:pPr>
            <w:bookmarkStart w:id="6" w:name="_Hlk159407948"/>
            <w:bookmarkEnd w:id="5"/>
            <w:r w:rsidRPr="00D81C01">
              <w:rPr>
                <w:rFonts w:ascii="Times New Roman" w:hAnsi="Times New Roman"/>
                <w:sz w:val="16"/>
                <w:szCs w:val="16"/>
              </w:rPr>
              <w:t xml:space="preserve">TABLE </w:t>
            </w:r>
            <w:r w:rsidR="00061A39">
              <w:rPr>
                <w:rFonts w:ascii="Times New Roman" w:hAnsi="Times New Roman" w:hint="eastAsia"/>
                <w:sz w:val="16"/>
                <w:szCs w:val="16"/>
              </w:rPr>
              <w:t>IX</w:t>
            </w:r>
          </w:p>
          <w:p w14:paraId="5FAF2C81" w14:textId="4B9CC1F0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kern w:val="0"/>
                <w:sz w:val="16"/>
                <w:szCs w:val="16"/>
                <w:lang w:eastAsia="en-US"/>
              </w:rPr>
              <w:t xml:space="preserve">The Wilcoxon test for the five algorithms </w:t>
            </w:r>
            <w:r w:rsidR="00463327" w:rsidRPr="00463327">
              <w:rPr>
                <w:rFonts w:ascii="Times New Roman" w:hAnsi="Times New Roman"/>
                <w:kern w:val="0"/>
                <w:sz w:val="16"/>
                <w:szCs w:val="16"/>
                <w:lang w:eastAsia="en-US"/>
              </w:rPr>
              <w:t>(</w:t>
            </w:r>
            <m:oMath>
              <m:r>
                <w:rPr>
                  <w:rFonts w:ascii="Cambria Math" w:hAnsi="Cambria Math"/>
                  <w:kern w:val="0"/>
                  <w:sz w:val="16"/>
                  <w:szCs w:val="16"/>
                  <w:lang w:eastAsia="en-US"/>
                </w:rPr>
                <m:t>c=20</m:t>
              </m:r>
            </m:oMath>
            <w:r w:rsidR="00463327" w:rsidRPr="00463327">
              <w:rPr>
                <w:rFonts w:ascii="Times New Roman" w:hAnsi="Times New Roman"/>
                <w:kern w:val="0"/>
                <w:sz w:val="16"/>
                <w:szCs w:val="16"/>
                <w:lang w:eastAsia="en-US"/>
              </w:rPr>
              <w:t>)</w:t>
            </w:r>
          </w:p>
        </w:tc>
      </w:tr>
      <w:tr w:rsidR="00D81C01" w:rsidRPr="00D81C01" w14:paraId="28C919F6" w14:textId="77777777" w:rsidTr="00D76638">
        <w:trPr>
          <w:trHeight w:hRule="exact" w:val="238"/>
          <w:jc w:val="center"/>
        </w:trPr>
        <w:tc>
          <w:tcPr>
            <w:tcW w:w="653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863C285" w14:textId="77777777" w:rsidR="00D81C01" w:rsidRPr="00D81C01" w:rsidRDefault="00D81C01" w:rsidP="00D81C01">
            <w:pPr>
              <w:spacing w:line="20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>
              <m:r>
                <w:rPr>
                  <w:rFonts w:ascii="Cambria Math" w:hAnsi="Cambria Math"/>
                  <w:sz w:val="16"/>
                  <w:szCs w:val="16"/>
                </w:rPr>
                <m:t>CLDHH</m:t>
              </m:r>
            </m:oMath>
            <w:r w:rsidRPr="00D81C01">
              <w:rPr>
                <w:rFonts w:ascii="Times New Roman" w:hAnsi="Times New Roman"/>
                <w:sz w:val="16"/>
                <w:szCs w:val="16"/>
              </w:rPr>
              <w:t xml:space="preserve"> vs.</w:t>
            </w:r>
          </w:p>
        </w:tc>
        <w:tc>
          <w:tcPr>
            <w:tcW w:w="531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62A0E3A" w14:textId="77777777" w:rsidR="00D81C01" w:rsidRPr="00D81C01" w:rsidRDefault="00D81C01" w:rsidP="00D81C01">
            <w:pPr>
              <w:spacing w:line="20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SSD</m:t>
                </m:r>
              </m:oMath>
            </m:oMathPara>
          </w:p>
        </w:tc>
        <w:tc>
          <w:tcPr>
            <w:tcW w:w="53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670C3D3" w14:textId="77777777" w:rsidR="00D81C01" w:rsidRPr="00D81C01" w:rsidRDefault="00D81C01" w:rsidP="00D81C01">
            <w:pPr>
              <w:spacing w:line="20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R+</m:t>
                </m:r>
              </m:oMath>
            </m:oMathPara>
          </w:p>
        </w:tc>
        <w:tc>
          <w:tcPr>
            <w:tcW w:w="531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F15601F" w14:textId="77777777" w:rsidR="00D81C01" w:rsidRPr="00D81C01" w:rsidRDefault="00D81C01" w:rsidP="00D81C01">
            <w:pPr>
              <w:spacing w:line="20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R-</m:t>
                </m:r>
              </m:oMath>
            </m:oMathPara>
          </w:p>
        </w:tc>
        <w:tc>
          <w:tcPr>
            <w:tcW w:w="53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21589BD" w14:textId="77777777" w:rsidR="00D81C01" w:rsidRPr="00D81C01" w:rsidRDefault="00D81C01" w:rsidP="00D81C01">
            <w:pPr>
              <w:spacing w:line="20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Z</m:t>
                </m:r>
              </m:oMath>
            </m:oMathPara>
          </w:p>
        </w:tc>
        <w:tc>
          <w:tcPr>
            <w:tcW w:w="975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F51D088" w14:textId="77777777" w:rsidR="00D81C01" w:rsidRPr="00D81C01" w:rsidRDefault="00D81C01" w:rsidP="00D81C01">
            <w:pPr>
              <w:spacing w:line="20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p-value</m:t>
                </m:r>
              </m:oMath>
            </m:oMathPara>
          </w:p>
        </w:tc>
        <w:tc>
          <w:tcPr>
            <w:tcW w:w="623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0B9C613" w14:textId="77777777" w:rsidR="00D81C01" w:rsidRPr="00D81C01" w:rsidRDefault="00D81C01" w:rsidP="00D81C01">
            <w:pPr>
              <w:spacing w:line="20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α=0.1</m:t>
                </m:r>
              </m:oMath>
            </m:oMathPara>
          </w:p>
        </w:tc>
        <w:tc>
          <w:tcPr>
            <w:tcW w:w="623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21F0AA7C" w14:textId="77777777" w:rsidR="00D81C01" w:rsidRPr="00D81C01" w:rsidRDefault="00D81C01" w:rsidP="00D81C01">
            <w:pPr>
              <w:spacing w:line="20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α=0.05</m:t>
                </m:r>
              </m:oMath>
            </m:oMathPara>
          </w:p>
        </w:tc>
      </w:tr>
      <w:tr w:rsidR="00D81C01" w:rsidRPr="00D81C01" w14:paraId="107517DB" w14:textId="77777777" w:rsidTr="00D76638">
        <w:trPr>
          <w:trHeight w:hRule="exact" w:val="238"/>
          <w:jc w:val="center"/>
        </w:trPr>
        <w:tc>
          <w:tcPr>
            <w:tcW w:w="653" w:type="pct"/>
            <w:vMerge w:val="restart"/>
            <w:tcBorders>
              <w:top w:val="single" w:sz="12" w:space="0" w:color="auto"/>
              <w:bottom w:val="nil"/>
            </w:tcBorders>
            <w:vAlign w:val="center"/>
          </w:tcPr>
          <w:p w14:paraId="45F5ADB6" w14:textId="77777777" w:rsidR="00D81C01" w:rsidRPr="00D81C01" w:rsidRDefault="00D81C01" w:rsidP="00D81C01">
            <w:pPr>
              <w:spacing w:line="20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DABC</m:t>
                </m:r>
              </m:oMath>
            </m:oMathPara>
          </w:p>
        </w:tc>
        <w:tc>
          <w:tcPr>
            <w:tcW w:w="531" w:type="pct"/>
            <w:tcBorders>
              <w:top w:val="single" w:sz="12" w:space="0" w:color="auto"/>
              <w:bottom w:val="nil"/>
            </w:tcBorders>
            <w:vAlign w:val="center"/>
          </w:tcPr>
          <w:p w14:paraId="7D15F38F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iCs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10</w:t>
            </w:r>
          </w:p>
        </w:tc>
        <w:tc>
          <w:tcPr>
            <w:tcW w:w="532" w:type="pct"/>
            <w:tcBorders>
              <w:top w:val="single" w:sz="12" w:space="0" w:color="auto"/>
              <w:bottom w:val="nil"/>
            </w:tcBorders>
            <w:vAlign w:val="center"/>
          </w:tcPr>
          <w:p w14:paraId="4E2DA9FD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26335</w:t>
            </w:r>
          </w:p>
        </w:tc>
        <w:tc>
          <w:tcPr>
            <w:tcW w:w="531" w:type="pct"/>
            <w:tcBorders>
              <w:top w:val="single" w:sz="12" w:space="0" w:color="auto"/>
              <w:bottom w:val="nil"/>
            </w:tcBorders>
          </w:tcPr>
          <w:p w14:paraId="48DF1E42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532" w:type="pct"/>
            <w:tcBorders>
              <w:top w:val="single" w:sz="12" w:space="0" w:color="auto"/>
              <w:bottom w:val="nil"/>
            </w:tcBorders>
            <w:vAlign w:val="center"/>
          </w:tcPr>
          <w:p w14:paraId="3298B187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-13.12</w:t>
            </w:r>
          </w:p>
        </w:tc>
        <w:tc>
          <w:tcPr>
            <w:tcW w:w="975" w:type="pct"/>
            <w:tcBorders>
              <w:top w:val="single" w:sz="12" w:space="0" w:color="auto"/>
              <w:bottom w:val="nil"/>
            </w:tcBorders>
            <w:vAlign w:val="center"/>
          </w:tcPr>
          <w:p w14:paraId="26DF62EF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0.00E+00</w:t>
            </w:r>
          </w:p>
        </w:tc>
        <w:tc>
          <w:tcPr>
            <w:tcW w:w="623" w:type="pct"/>
            <w:tcBorders>
              <w:top w:val="single" w:sz="12" w:space="0" w:color="auto"/>
              <w:bottom w:val="nil"/>
            </w:tcBorders>
            <w:vAlign w:val="center"/>
          </w:tcPr>
          <w:p w14:paraId="62E32AF6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  <w:tc>
          <w:tcPr>
            <w:tcW w:w="623" w:type="pct"/>
            <w:tcBorders>
              <w:top w:val="single" w:sz="12" w:space="0" w:color="auto"/>
              <w:bottom w:val="nil"/>
            </w:tcBorders>
          </w:tcPr>
          <w:p w14:paraId="3FF40BCA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</w:tr>
      <w:tr w:rsidR="00D81C01" w:rsidRPr="00D81C01" w14:paraId="01780A1A" w14:textId="77777777" w:rsidTr="00D76638">
        <w:trPr>
          <w:trHeight w:hRule="exact" w:val="238"/>
          <w:jc w:val="center"/>
        </w:trPr>
        <w:tc>
          <w:tcPr>
            <w:tcW w:w="653" w:type="pct"/>
            <w:vMerge/>
            <w:tcBorders>
              <w:bottom w:val="nil"/>
            </w:tcBorders>
            <w:vAlign w:val="center"/>
          </w:tcPr>
          <w:p w14:paraId="7720ED5E" w14:textId="77777777" w:rsidR="00D81C01" w:rsidRPr="00D81C01" w:rsidRDefault="00D81C01" w:rsidP="00D81C01">
            <w:pPr>
              <w:spacing w:line="20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31" w:type="pct"/>
            <w:tcBorders>
              <w:bottom w:val="nil"/>
            </w:tcBorders>
            <w:vAlign w:val="center"/>
          </w:tcPr>
          <w:p w14:paraId="453F33EC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50</w:t>
            </w:r>
          </w:p>
        </w:tc>
        <w:tc>
          <w:tcPr>
            <w:tcW w:w="532" w:type="pct"/>
            <w:tcBorders>
              <w:bottom w:val="nil"/>
            </w:tcBorders>
            <w:vAlign w:val="center"/>
          </w:tcPr>
          <w:p w14:paraId="24B7B97B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27966</w:t>
            </w:r>
          </w:p>
        </w:tc>
        <w:tc>
          <w:tcPr>
            <w:tcW w:w="531" w:type="pct"/>
            <w:tcBorders>
              <w:bottom w:val="nil"/>
            </w:tcBorders>
          </w:tcPr>
          <w:p w14:paraId="375367DF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532" w:type="pct"/>
            <w:tcBorders>
              <w:bottom w:val="nil"/>
            </w:tcBorders>
            <w:vAlign w:val="center"/>
          </w:tcPr>
          <w:p w14:paraId="15C494BB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-13.32</w:t>
            </w:r>
          </w:p>
        </w:tc>
        <w:tc>
          <w:tcPr>
            <w:tcW w:w="975" w:type="pct"/>
            <w:tcBorders>
              <w:bottom w:val="nil"/>
            </w:tcBorders>
            <w:vAlign w:val="center"/>
          </w:tcPr>
          <w:p w14:paraId="318A7EAF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0.00E+00</w:t>
            </w:r>
          </w:p>
        </w:tc>
        <w:tc>
          <w:tcPr>
            <w:tcW w:w="623" w:type="pct"/>
            <w:tcBorders>
              <w:bottom w:val="nil"/>
            </w:tcBorders>
            <w:vAlign w:val="center"/>
          </w:tcPr>
          <w:p w14:paraId="292AD49F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  <w:tc>
          <w:tcPr>
            <w:tcW w:w="623" w:type="pct"/>
            <w:tcBorders>
              <w:bottom w:val="nil"/>
            </w:tcBorders>
          </w:tcPr>
          <w:p w14:paraId="6B2B9174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</w:tr>
      <w:tr w:rsidR="00D81C01" w:rsidRPr="00D81C01" w14:paraId="4660A6F3" w14:textId="77777777" w:rsidTr="00D76638">
        <w:trPr>
          <w:trHeight w:hRule="exact" w:val="238"/>
          <w:jc w:val="center"/>
        </w:trPr>
        <w:tc>
          <w:tcPr>
            <w:tcW w:w="653" w:type="pct"/>
            <w:vMerge/>
            <w:tcBorders>
              <w:bottom w:val="nil"/>
            </w:tcBorders>
            <w:vAlign w:val="center"/>
          </w:tcPr>
          <w:p w14:paraId="75283DC4" w14:textId="77777777" w:rsidR="00D81C01" w:rsidRPr="00D81C01" w:rsidRDefault="00D81C01" w:rsidP="00D81C01">
            <w:pPr>
              <w:spacing w:line="20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31" w:type="pct"/>
            <w:tcBorders>
              <w:bottom w:val="nil"/>
            </w:tcBorders>
            <w:vAlign w:val="center"/>
          </w:tcPr>
          <w:p w14:paraId="23D67C7F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100</w:t>
            </w:r>
          </w:p>
        </w:tc>
        <w:tc>
          <w:tcPr>
            <w:tcW w:w="532" w:type="pct"/>
            <w:tcBorders>
              <w:bottom w:val="nil"/>
            </w:tcBorders>
            <w:vAlign w:val="center"/>
          </w:tcPr>
          <w:p w14:paraId="7672CF8D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28203</w:t>
            </w:r>
          </w:p>
        </w:tc>
        <w:tc>
          <w:tcPr>
            <w:tcW w:w="531" w:type="pct"/>
            <w:tcBorders>
              <w:bottom w:val="nil"/>
            </w:tcBorders>
          </w:tcPr>
          <w:p w14:paraId="2D915600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532" w:type="pct"/>
            <w:tcBorders>
              <w:bottom w:val="nil"/>
            </w:tcBorders>
            <w:vAlign w:val="center"/>
          </w:tcPr>
          <w:p w14:paraId="3B9D088E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-13.35</w:t>
            </w:r>
          </w:p>
        </w:tc>
        <w:tc>
          <w:tcPr>
            <w:tcW w:w="975" w:type="pct"/>
            <w:tcBorders>
              <w:bottom w:val="nil"/>
            </w:tcBorders>
            <w:vAlign w:val="center"/>
          </w:tcPr>
          <w:p w14:paraId="125DFF2A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0.00E+00</w:t>
            </w:r>
          </w:p>
        </w:tc>
        <w:tc>
          <w:tcPr>
            <w:tcW w:w="623" w:type="pct"/>
            <w:tcBorders>
              <w:bottom w:val="nil"/>
            </w:tcBorders>
            <w:vAlign w:val="center"/>
          </w:tcPr>
          <w:p w14:paraId="3B129DFD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  <w:tc>
          <w:tcPr>
            <w:tcW w:w="623" w:type="pct"/>
            <w:tcBorders>
              <w:bottom w:val="nil"/>
            </w:tcBorders>
          </w:tcPr>
          <w:p w14:paraId="5443C16F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</w:tr>
      <w:tr w:rsidR="00D81C01" w:rsidRPr="00D81C01" w14:paraId="7A8305A8" w14:textId="77777777" w:rsidTr="00D76638">
        <w:trPr>
          <w:trHeight w:hRule="exact" w:val="238"/>
          <w:jc w:val="center"/>
        </w:trPr>
        <w:tc>
          <w:tcPr>
            <w:tcW w:w="653" w:type="pct"/>
            <w:vMerge/>
            <w:tcBorders>
              <w:bottom w:val="single" w:sz="4" w:space="0" w:color="auto"/>
            </w:tcBorders>
            <w:vAlign w:val="center"/>
          </w:tcPr>
          <w:p w14:paraId="04F19A23" w14:textId="77777777" w:rsidR="00D81C01" w:rsidRPr="00D81C01" w:rsidRDefault="00D81C01" w:rsidP="00D81C01">
            <w:pPr>
              <w:spacing w:line="20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31" w:type="pct"/>
            <w:tcBorders>
              <w:bottom w:val="single" w:sz="4" w:space="0" w:color="auto"/>
            </w:tcBorders>
            <w:vAlign w:val="center"/>
          </w:tcPr>
          <w:p w14:paraId="43B2ECBC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125</w:t>
            </w:r>
          </w:p>
        </w:tc>
        <w:tc>
          <w:tcPr>
            <w:tcW w:w="532" w:type="pct"/>
            <w:tcBorders>
              <w:bottom w:val="single" w:sz="4" w:space="0" w:color="auto"/>
            </w:tcBorders>
            <w:vAlign w:val="center"/>
          </w:tcPr>
          <w:p w14:paraId="4230AEBB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28680</w:t>
            </w:r>
          </w:p>
        </w:tc>
        <w:tc>
          <w:tcPr>
            <w:tcW w:w="531" w:type="pct"/>
            <w:tcBorders>
              <w:bottom w:val="single" w:sz="4" w:space="0" w:color="auto"/>
            </w:tcBorders>
          </w:tcPr>
          <w:p w14:paraId="60AC0BE1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532" w:type="pct"/>
            <w:tcBorders>
              <w:bottom w:val="single" w:sz="4" w:space="0" w:color="auto"/>
            </w:tcBorders>
            <w:vAlign w:val="center"/>
          </w:tcPr>
          <w:p w14:paraId="4350AFAC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-13.40</w:t>
            </w:r>
          </w:p>
        </w:tc>
        <w:tc>
          <w:tcPr>
            <w:tcW w:w="975" w:type="pct"/>
            <w:tcBorders>
              <w:bottom w:val="single" w:sz="4" w:space="0" w:color="auto"/>
            </w:tcBorders>
            <w:vAlign w:val="center"/>
          </w:tcPr>
          <w:p w14:paraId="097039C5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0.00E+00</w:t>
            </w:r>
          </w:p>
        </w:tc>
        <w:tc>
          <w:tcPr>
            <w:tcW w:w="623" w:type="pct"/>
            <w:tcBorders>
              <w:bottom w:val="single" w:sz="4" w:space="0" w:color="auto"/>
            </w:tcBorders>
            <w:vAlign w:val="center"/>
          </w:tcPr>
          <w:p w14:paraId="3164FDB4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  <w:tc>
          <w:tcPr>
            <w:tcW w:w="623" w:type="pct"/>
            <w:tcBorders>
              <w:bottom w:val="single" w:sz="4" w:space="0" w:color="auto"/>
            </w:tcBorders>
          </w:tcPr>
          <w:p w14:paraId="0A65B2A4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</w:tr>
      <w:tr w:rsidR="00D81C01" w:rsidRPr="00D81C01" w14:paraId="5374AC3F" w14:textId="77777777" w:rsidTr="00D76638">
        <w:trPr>
          <w:trHeight w:hRule="exact" w:val="238"/>
          <w:jc w:val="center"/>
        </w:trPr>
        <w:tc>
          <w:tcPr>
            <w:tcW w:w="653" w:type="pct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0F7CF432" w14:textId="77777777" w:rsidR="00D81C01" w:rsidRPr="00D81C01" w:rsidRDefault="00D81C01" w:rsidP="00D81C01">
            <w:pPr>
              <w:spacing w:line="20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NEABC</m:t>
                </m:r>
              </m:oMath>
            </m:oMathPara>
          </w:p>
        </w:tc>
        <w:tc>
          <w:tcPr>
            <w:tcW w:w="531" w:type="pct"/>
            <w:tcBorders>
              <w:top w:val="single" w:sz="4" w:space="0" w:color="auto"/>
              <w:bottom w:val="nil"/>
            </w:tcBorders>
            <w:vAlign w:val="center"/>
          </w:tcPr>
          <w:p w14:paraId="47B0E6E0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10</w:t>
            </w:r>
          </w:p>
        </w:tc>
        <w:tc>
          <w:tcPr>
            <w:tcW w:w="532" w:type="pct"/>
            <w:tcBorders>
              <w:top w:val="single" w:sz="4" w:space="0" w:color="auto"/>
              <w:bottom w:val="nil"/>
            </w:tcBorders>
            <w:vAlign w:val="center"/>
          </w:tcPr>
          <w:p w14:paraId="6895E881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26335</w:t>
            </w:r>
          </w:p>
        </w:tc>
        <w:tc>
          <w:tcPr>
            <w:tcW w:w="531" w:type="pct"/>
            <w:tcBorders>
              <w:top w:val="single" w:sz="4" w:space="0" w:color="auto"/>
              <w:bottom w:val="nil"/>
            </w:tcBorders>
          </w:tcPr>
          <w:p w14:paraId="5A05817E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532" w:type="pct"/>
            <w:tcBorders>
              <w:top w:val="single" w:sz="4" w:space="0" w:color="auto"/>
              <w:bottom w:val="nil"/>
            </w:tcBorders>
            <w:vAlign w:val="center"/>
          </w:tcPr>
          <w:p w14:paraId="20459671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-13.12</w:t>
            </w:r>
          </w:p>
        </w:tc>
        <w:tc>
          <w:tcPr>
            <w:tcW w:w="975" w:type="pct"/>
            <w:tcBorders>
              <w:top w:val="single" w:sz="4" w:space="0" w:color="auto"/>
              <w:bottom w:val="nil"/>
            </w:tcBorders>
            <w:vAlign w:val="center"/>
          </w:tcPr>
          <w:p w14:paraId="28A93476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0.00E+00</w:t>
            </w:r>
          </w:p>
        </w:tc>
        <w:tc>
          <w:tcPr>
            <w:tcW w:w="623" w:type="pct"/>
            <w:tcBorders>
              <w:top w:val="single" w:sz="4" w:space="0" w:color="auto"/>
              <w:bottom w:val="nil"/>
            </w:tcBorders>
            <w:vAlign w:val="center"/>
          </w:tcPr>
          <w:p w14:paraId="7E4E4A50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  <w:tc>
          <w:tcPr>
            <w:tcW w:w="623" w:type="pct"/>
            <w:tcBorders>
              <w:top w:val="single" w:sz="4" w:space="0" w:color="auto"/>
              <w:bottom w:val="nil"/>
            </w:tcBorders>
          </w:tcPr>
          <w:p w14:paraId="1C85C8CA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</w:tr>
      <w:tr w:rsidR="00D81C01" w:rsidRPr="00D81C01" w14:paraId="65B69382" w14:textId="77777777" w:rsidTr="00D76638">
        <w:trPr>
          <w:trHeight w:hRule="exact" w:val="238"/>
          <w:jc w:val="center"/>
        </w:trPr>
        <w:tc>
          <w:tcPr>
            <w:tcW w:w="653" w:type="pct"/>
            <w:vMerge/>
            <w:tcBorders>
              <w:bottom w:val="nil"/>
            </w:tcBorders>
            <w:vAlign w:val="center"/>
          </w:tcPr>
          <w:p w14:paraId="3E00D5F0" w14:textId="77777777" w:rsidR="00D81C01" w:rsidRPr="00D81C01" w:rsidRDefault="00D81C01" w:rsidP="00D81C01">
            <w:pPr>
              <w:spacing w:line="20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31" w:type="pct"/>
            <w:tcBorders>
              <w:bottom w:val="nil"/>
            </w:tcBorders>
            <w:vAlign w:val="center"/>
          </w:tcPr>
          <w:p w14:paraId="411C24FD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50</w:t>
            </w:r>
          </w:p>
        </w:tc>
        <w:tc>
          <w:tcPr>
            <w:tcW w:w="532" w:type="pct"/>
            <w:tcBorders>
              <w:bottom w:val="nil"/>
            </w:tcBorders>
            <w:vAlign w:val="center"/>
          </w:tcPr>
          <w:p w14:paraId="6FC3DEB7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27964</w:t>
            </w:r>
          </w:p>
        </w:tc>
        <w:tc>
          <w:tcPr>
            <w:tcW w:w="531" w:type="pct"/>
            <w:tcBorders>
              <w:bottom w:val="nil"/>
            </w:tcBorders>
          </w:tcPr>
          <w:p w14:paraId="48440665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2</w:t>
            </w:r>
          </w:p>
        </w:tc>
        <w:tc>
          <w:tcPr>
            <w:tcW w:w="532" w:type="pct"/>
            <w:tcBorders>
              <w:bottom w:val="nil"/>
            </w:tcBorders>
            <w:vAlign w:val="center"/>
          </w:tcPr>
          <w:p w14:paraId="74B62A87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-13.32</w:t>
            </w:r>
          </w:p>
        </w:tc>
        <w:tc>
          <w:tcPr>
            <w:tcW w:w="975" w:type="pct"/>
            <w:tcBorders>
              <w:bottom w:val="nil"/>
            </w:tcBorders>
            <w:vAlign w:val="center"/>
          </w:tcPr>
          <w:p w14:paraId="0B8A7515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0.00E+00</w:t>
            </w:r>
          </w:p>
        </w:tc>
        <w:tc>
          <w:tcPr>
            <w:tcW w:w="623" w:type="pct"/>
            <w:tcBorders>
              <w:bottom w:val="nil"/>
            </w:tcBorders>
            <w:vAlign w:val="center"/>
          </w:tcPr>
          <w:p w14:paraId="59BA59CE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  <w:tc>
          <w:tcPr>
            <w:tcW w:w="623" w:type="pct"/>
            <w:tcBorders>
              <w:bottom w:val="nil"/>
            </w:tcBorders>
          </w:tcPr>
          <w:p w14:paraId="5D140FFF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</w:tr>
      <w:tr w:rsidR="00D81C01" w:rsidRPr="00D81C01" w14:paraId="0A0E4EE1" w14:textId="77777777" w:rsidTr="00D76638">
        <w:trPr>
          <w:trHeight w:hRule="exact" w:val="238"/>
          <w:jc w:val="center"/>
        </w:trPr>
        <w:tc>
          <w:tcPr>
            <w:tcW w:w="653" w:type="pct"/>
            <w:vMerge/>
            <w:tcBorders>
              <w:bottom w:val="nil"/>
            </w:tcBorders>
            <w:vAlign w:val="center"/>
          </w:tcPr>
          <w:p w14:paraId="2845D551" w14:textId="77777777" w:rsidR="00D81C01" w:rsidRPr="00D81C01" w:rsidRDefault="00D81C01" w:rsidP="00D81C01">
            <w:pPr>
              <w:spacing w:line="20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31" w:type="pct"/>
            <w:tcBorders>
              <w:bottom w:val="nil"/>
            </w:tcBorders>
            <w:vAlign w:val="center"/>
          </w:tcPr>
          <w:p w14:paraId="1A155E44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100</w:t>
            </w:r>
          </w:p>
        </w:tc>
        <w:tc>
          <w:tcPr>
            <w:tcW w:w="532" w:type="pct"/>
            <w:tcBorders>
              <w:bottom w:val="nil"/>
            </w:tcBorders>
            <w:vAlign w:val="center"/>
          </w:tcPr>
          <w:p w14:paraId="40CE2860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28203</w:t>
            </w:r>
          </w:p>
        </w:tc>
        <w:tc>
          <w:tcPr>
            <w:tcW w:w="531" w:type="pct"/>
            <w:tcBorders>
              <w:bottom w:val="nil"/>
            </w:tcBorders>
          </w:tcPr>
          <w:p w14:paraId="3FEFC444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532" w:type="pct"/>
            <w:tcBorders>
              <w:bottom w:val="nil"/>
            </w:tcBorders>
            <w:vAlign w:val="center"/>
          </w:tcPr>
          <w:p w14:paraId="6C4932ED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-13.35</w:t>
            </w:r>
          </w:p>
        </w:tc>
        <w:tc>
          <w:tcPr>
            <w:tcW w:w="975" w:type="pct"/>
            <w:tcBorders>
              <w:bottom w:val="nil"/>
            </w:tcBorders>
            <w:vAlign w:val="center"/>
          </w:tcPr>
          <w:p w14:paraId="4F33A036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0.00E+00</w:t>
            </w:r>
          </w:p>
        </w:tc>
        <w:tc>
          <w:tcPr>
            <w:tcW w:w="623" w:type="pct"/>
            <w:tcBorders>
              <w:bottom w:val="nil"/>
            </w:tcBorders>
            <w:vAlign w:val="center"/>
          </w:tcPr>
          <w:p w14:paraId="0A962A09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  <w:tc>
          <w:tcPr>
            <w:tcW w:w="623" w:type="pct"/>
            <w:tcBorders>
              <w:bottom w:val="nil"/>
            </w:tcBorders>
          </w:tcPr>
          <w:p w14:paraId="3DD75CC2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</w:tr>
      <w:tr w:rsidR="00D81C01" w:rsidRPr="00D81C01" w14:paraId="069BE854" w14:textId="77777777" w:rsidTr="00D76638">
        <w:trPr>
          <w:trHeight w:hRule="exact" w:val="238"/>
          <w:jc w:val="center"/>
        </w:trPr>
        <w:tc>
          <w:tcPr>
            <w:tcW w:w="653" w:type="pct"/>
            <w:vMerge/>
            <w:tcBorders>
              <w:bottom w:val="single" w:sz="4" w:space="0" w:color="auto"/>
            </w:tcBorders>
            <w:vAlign w:val="center"/>
          </w:tcPr>
          <w:p w14:paraId="61F4BD64" w14:textId="77777777" w:rsidR="00D81C01" w:rsidRPr="00D81C01" w:rsidRDefault="00D81C01" w:rsidP="00D81C01">
            <w:pPr>
              <w:spacing w:line="20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31" w:type="pct"/>
            <w:tcBorders>
              <w:bottom w:val="single" w:sz="4" w:space="0" w:color="auto"/>
            </w:tcBorders>
            <w:vAlign w:val="center"/>
          </w:tcPr>
          <w:p w14:paraId="05129340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125</w:t>
            </w:r>
          </w:p>
        </w:tc>
        <w:tc>
          <w:tcPr>
            <w:tcW w:w="532" w:type="pct"/>
            <w:tcBorders>
              <w:bottom w:val="single" w:sz="4" w:space="0" w:color="auto"/>
            </w:tcBorders>
            <w:vAlign w:val="center"/>
          </w:tcPr>
          <w:p w14:paraId="34A7C3A2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28680</w:t>
            </w:r>
          </w:p>
        </w:tc>
        <w:tc>
          <w:tcPr>
            <w:tcW w:w="531" w:type="pct"/>
            <w:tcBorders>
              <w:bottom w:val="single" w:sz="4" w:space="0" w:color="auto"/>
            </w:tcBorders>
          </w:tcPr>
          <w:p w14:paraId="2308FF56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532" w:type="pct"/>
            <w:tcBorders>
              <w:bottom w:val="single" w:sz="4" w:space="0" w:color="auto"/>
            </w:tcBorders>
            <w:vAlign w:val="center"/>
          </w:tcPr>
          <w:p w14:paraId="2B3845C8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-13.40</w:t>
            </w:r>
          </w:p>
        </w:tc>
        <w:tc>
          <w:tcPr>
            <w:tcW w:w="975" w:type="pct"/>
            <w:tcBorders>
              <w:bottom w:val="single" w:sz="4" w:space="0" w:color="auto"/>
            </w:tcBorders>
            <w:vAlign w:val="center"/>
          </w:tcPr>
          <w:p w14:paraId="28D9E4B2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0.00E+00</w:t>
            </w:r>
          </w:p>
        </w:tc>
        <w:tc>
          <w:tcPr>
            <w:tcW w:w="623" w:type="pct"/>
            <w:tcBorders>
              <w:bottom w:val="single" w:sz="4" w:space="0" w:color="auto"/>
            </w:tcBorders>
            <w:vAlign w:val="center"/>
          </w:tcPr>
          <w:p w14:paraId="4A274EBD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  <w:tc>
          <w:tcPr>
            <w:tcW w:w="623" w:type="pct"/>
            <w:tcBorders>
              <w:bottom w:val="single" w:sz="4" w:space="0" w:color="auto"/>
            </w:tcBorders>
          </w:tcPr>
          <w:p w14:paraId="61048CD6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</w:tr>
      <w:tr w:rsidR="00D81C01" w:rsidRPr="00D81C01" w14:paraId="69971FF7" w14:textId="77777777" w:rsidTr="00D76638">
        <w:trPr>
          <w:trHeight w:hRule="exact" w:val="238"/>
          <w:jc w:val="center"/>
        </w:trPr>
        <w:tc>
          <w:tcPr>
            <w:tcW w:w="653" w:type="pct"/>
            <w:vMerge w:val="restart"/>
            <w:tcBorders>
              <w:top w:val="single" w:sz="4" w:space="0" w:color="auto"/>
              <w:bottom w:val="nil"/>
            </w:tcBorders>
            <w:vAlign w:val="center"/>
          </w:tcPr>
          <w:p w14:paraId="262C984A" w14:textId="77777777" w:rsidR="00D81C01" w:rsidRPr="00D81C01" w:rsidRDefault="00D81C01" w:rsidP="00D81C01">
            <w:pPr>
              <w:spacing w:line="20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MIG</m:t>
                </m:r>
              </m:oMath>
            </m:oMathPara>
          </w:p>
        </w:tc>
        <w:tc>
          <w:tcPr>
            <w:tcW w:w="531" w:type="pct"/>
            <w:tcBorders>
              <w:top w:val="single" w:sz="4" w:space="0" w:color="auto"/>
              <w:bottom w:val="nil"/>
            </w:tcBorders>
            <w:vAlign w:val="center"/>
          </w:tcPr>
          <w:p w14:paraId="17DB0416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10</w:t>
            </w:r>
          </w:p>
        </w:tc>
        <w:tc>
          <w:tcPr>
            <w:tcW w:w="532" w:type="pct"/>
            <w:tcBorders>
              <w:top w:val="single" w:sz="4" w:space="0" w:color="auto"/>
              <w:bottom w:val="nil"/>
            </w:tcBorders>
            <w:vAlign w:val="center"/>
          </w:tcPr>
          <w:p w14:paraId="4838721E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26866</w:t>
            </w:r>
          </w:p>
        </w:tc>
        <w:tc>
          <w:tcPr>
            <w:tcW w:w="531" w:type="pct"/>
            <w:tcBorders>
              <w:top w:val="single" w:sz="4" w:space="0" w:color="auto"/>
              <w:bottom w:val="nil"/>
            </w:tcBorders>
          </w:tcPr>
          <w:p w14:paraId="387ED698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395</w:t>
            </w:r>
          </w:p>
        </w:tc>
        <w:tc>
          <w:tcPr>
            <w:tcW w:w="532" w:type="pct"/>
            <w:tcBorders>
              <w:top w:val="single" w:sz="4" w:space="0" w:color="auto"/>
              <w:bottom w:val="nil"/>
            </w:tcBorders>
            <w:vAlign w:val="center"/>
          </w:tcPr>
          <w:p w14:paraId="74FB5C0F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-12.85</w:t>
            </w:r>
          </w:p>
        </w:tc>
        <w:tc>
          <w:tcPr>
            <w:tcW w:w="975" w:type="pct"/>
            <w:tcBorders>
              <w:top w:val="single" w:sz="4" w:space="0" w:color="auto"/>
              <w:bottom w:val="nil"/>
            </w:tcBorders>
            <w:vAlign w:val="center"/>
          </w:tcPr>
          <w:p w14:paraId="6A07994B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0.00E+00</w:t>
            </w:r>
          </w:p>
        </w:tc>
        <w:tc>
          <w:tcPr>
            <w:tcW w:w="623" w:type="pct"/>
            <w:tcBorders>
              <w:top w:val="single" w:sz="4" w:space="0" w:color="auto"/>
              <w:bottom w:val="nil"/>
            </w:tcBorders>
            <w:vAlign w:val="center"/>
          </w:tcPr>
          <w:p w14:paraId="4090B72D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  <w:tc>
          <w:tcPr>
            <w:tcW w:w="623" w:type="pct"/>
            <w:tcBorders>
              <w:top w:val="single" w:sz="4" w:space="0" w:color="auto"/>
              <w:bottom w:val="nil"/>
            </w:tcBorders>
          </w:tcPr>
          <w:p w14:paraId="0AD00687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</w:tr>
      <w:tr w:rsidR="00D81C01" w:rsidRPr="00D81C01" w14:paraId="32987D4D" w14:textId="77777777" w:rsidTr="00D76638">
        <w:trPr>
          <w:trHeight w:hRule="exact" w:val="238"/>
          <w:jc w:val="center"/>
        </w:trPr>
        <w:tc>
          <w:tcPr>
            <w:tcW w:w="653" w:type="pct"/>
            <w:vMerge/>
            <w:tcBorders>
              <w:bottom w:val="nil"/>
            </w:tcBorders>
            <w:vAlign w:val="center"/>
          </w:tcPr>
          <w:p w14:paraId="65B2260A" w14:textId="77777777" w:rsidR="00D81C01" w:rsidRPr="00D81C01" w:rsidRDefault="00D81C01" w:rsidP="00D81C01">
            <w:pPr>
              <w:spacing w:line="20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31" w:type="pct"/>
            <w:tcBorders>
              <w:bottom w:val="nil"/>
            </w:tcBorders>
            <w:vAlign w:val="center"/>
          </w:tcPr>
          <w:p w14:paraId="7E6A2944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50</w:t>
            </w:r>
          </w:p>
        </w:tc>
        <w:tc>
          <w:tcPr>
            <w:tcW w:w="532" w:type="pct"/>
            <w:tcBorders>
              <w:bottom w:val="nil"/>
            </w:tcBorders>
            <w:vAlign w:val="center"/>
          </w:tcPr>
          <w:p w14:paraId="49BE1B86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28229</w:t>
            </w:r>
          </w:p>
        </w:tc>
        <w:tc>
          <w:tcPr>
            <w:tcW w:w="531" w:type="pct"/>
            <w:tcBorders>
              <w:bottom w:val="nil"/>
            </w:tcBorders>
          </w:tcPr>
          <w:p w14:paraId="1D32CD68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212</w:t>
            </w:r>
          </w:p>
        </w:tc>
        <w:tc>
          <w:tcPr>
            <w:tcW w:w="532" w:type="pct"/>
            <w:tcBorders>
              <w:bottom w:val="nil"/>
            </w:tcBorders>
            <w:vAlign w:val="center"/>
          </w:tcPr>
          <w:p w14:paraId="40FECD92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-13.18</w:t>
            </w:r>
          </w:p>
        </w:tc>
        <w:tc>
          <w:tcPr>
            <w:tcW w:w="975" w:type="pct"/>
            <w:tcBorders>
              <w:bottom w:val="nil"/>
            </w:tcBorders>
            <w:vAlign w:val="center"/>
          </w:tcPr>
          <w:p w14:paraId="0A213C20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0.00E+00</w:t>
            </w:r>
          </w:p>
        </w:tc>
        <w:tc>
          <w:tcPr>
            <w:tcW w:w="623" w:type="pct"/>
            <w:tcBorders>
              <w:bottom w:val="nil"/>
            </w:tcBorders>
            <w:vAlign w:val="center"/>
          </w:tcPr>
          <w:p w14:paraId="380C422F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  <w:tc>
          <w:tcPr>
            <w:tcW w:w="623" w:type="pct"/>
            <w:tcBorders>
              <w:bottom w:val="nil"/>
            </w:tcBorders>
          </w:tcPr>
          <w:p w14:paraId="4953E582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</w:tr>
      <w:tr w:rsidR="00D81C01" w:rsidRPr="00D81C01" w14:paraId="273B4F3A" w14:textId="77777777" w:rsidTr="00D76638">
        <w:trPr>
          <w:trHeight w:hRule="exact" w:val="238"/>
          <w:jc w:val="center"/>
        </w:trPr>
        <w:tc>
          <w:tcPr>
            <w:tcW w:w="653" w:type="pct"/>
            <w:vMerge/>
            <w:tcBorders>
              <w:bottom w:val="nil"/>
            </w:tcBorders>
            <w:vAlign w:val="center"/>
          </w:tcPr>
          <w:p w14:paraId="1F0BBAFB" w14:textId="77777777" w:rsidR="00D81C01" w:rsidRPr="00D81C01" w:rsidRDefault="00D81C01" w:rsidP="00D81C01">
            <w:pPr>
              <w:spacing w:line="20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31" w:type="pct"/>
            <w:tcBorders>
              <w:bottom w:val="nil"/>
            </w:tcBorders>
            <w:vAlign w:val="center"/>
          </w:tcPr>
          <w:p w14:paraId="2010F804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100</w:t>
            </w:r>
          </w:p>
        </w:tc>
        <w:tc>
          <w:tcPr>
            <w:tcW w:w="532" w:type="pct"/>
            <w:tcBorders>
              <w:bottom w:val="nil"/>
            </w:tcBorders>
            <w:vAlign w:val="center"/>
          </w:tcPr>
          <w:p w14:paraId="46077A35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28347</w:t>
            </w:r>
          </w:p>
        </w:tc>
        <w:tc>
          <w:tcPr>
            <w:tcW w:w="531" w:type="pct"/>
            <w:tcBorders>
              <w:bottom w:val="nil"/>
            </w:tcBorders>
          </w:tcPr>
          <w:p w14:paraId="27E82B68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94</w:t>
            </w:r>
          </w:p>
        </w:tc>
        <w:tc>
          <w:tcPr>
            <w:tcW w:w="532" w:type="pct"/>
            <w:tcBorders>
              <w:bottom w:val="nil"/>
            </w:tcBorders>
            <w:vAlign w:val="center"/>
          </w:tcPr>
          <w:p w14:paraId="10D5FAB1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-13.29</w:t>
            </w:r>
          </w:p>
        </w:tc>
        <w:tc>
          <w:tcPr>
            <w:tcW w:w="975" w:type="pct"/>
            <w:tcBorders>
              <w:bottom w:val="nil"/>
            </w:tcBorders>
            <w:vAlign w:val="center"/>
          </w:tcPr>
          <w:p w14:paraId="7BFF1DD5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0.00E+00</w:t>
            </w:r>
          </w:p>
        </w:tc>
        <w:tc>
          <w:tcPr>
            <w:tcW w:w="623" w:type="pct"/>
            <w:tcBorders>
              <w:bottom w:val="nil"/>
            </w:tcBorders>
            <w:vAlign w:val="center"/>
          </w:tcPr>
          <w:p w14:paraId="052863CD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  <w:tc>
          <w:tcPr>
            <w:tcW w:w="623" w:type="pct"/>
            <w:tcBorders>
              <w:bottom w:val="nil"/>
            </w:tcBorders>
          </w:tcPr>
          <w:p w14:paraId="798966D7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</w:tr>
      <w:tr w:rsidR="00D81C01" w:rsidRPr="00D81C01" w14:paraId="3EAB795D" w14:textId="77777777" w:rsidTr="00D76638">
        <w:trPr>
          <w:trHeight w:hRule="exact" w:val="238"/>
          <w:jc w:val="center"/>
        </w:trPr>
        <w:tc>
          <w:tcPr>
            <w:tcW w:w="653" w:type="pct"/>
            <w:vMerge/>
            <w:tcBorders>
              <w:bottom w:val="single" w:sz="4" w:space="0" w:color="auto"/>
            </w:tcBorders>
            <w:vAlign w:val="center"/>
          </w:tcPr>
          <w:p w14:paraId="295B2722" w14:textId="77777777" w:rsidR="00D81C01" w:rsidRPr="00D81C01" w:rsidRDefault="00D81C01" w:rsidP="00D81C01">
            <w:pPr>
              <w:spacing w:line="20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31" w:type="pct"/>
            <w:tcBorders>
              <w:bottom w:val="single" w:sz="4" w:space="0" w:color="auto"/>
            </w:tcBorders>
            <w:vAlign w:val="center"/>
          </w:tcPr>
          <w:p w14:paraId="28F90CA2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125</w:t>
            </w:r>
          </w:p>
        </w:tc>
        <w:tc>
          <w:tcPr>
            <w:tcW w:w="532" w:type="pct"/>
            <w:tcBorders>
              <w:bottom w:val="single" w:sz="4" w:space="0" w:color="auto"/>
            </w:tcBorders>
            <w:vAlign w:val="center"/>
          </w:tcPr>
          <w:p w14:paraId="75666F0D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28903</w:t>
            </w:r>
          </w:p>
        </w:tc>
        <w:tc>
          <w:tcPr>
            <w:tcW w:w="531" w:type="pct"/>
            <w:tcBorders>
              <w:bottom w:val="single" w:sz="4" w:space="0" w:color="auto"/>
            </w:tcBorders>
          </w:tcPr>
          <w:p w14:paraId="75BF3B82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17</w:t>
            </w:r>
          </w:p>
        </w:tc>
        <w:tc>
          <w:tcPr>
            <w:tcW w:w="532" w:type="pct"/>
            <w:tcBorders>
              <w:bottom w:val="single" w:sz="4" w:space="0" w:color="auto"/>
            </w:tcBorders>
            <w:vAlign w:val="center"/>
          </w:tcPr>
          <w:p w14:paraId="445AD8BF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-13.42</w:t>
            </w:r>
          </w:p>
        </w:tc>
        <w:tc>
          <w:tcPr>
            <w:tcW w:w="975" w:type="pct"/>
            <w:tcBorders>
              <w:bottom w:val="single" w:sz="4" w:space="0" w:color="auto"/>
            </w:tcBorders>
            <w:vAlign w:val="center"/>
          </w:tcPr>
          <w:p w14:paraId="6C39EE3A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0.00E+00</w:t>
            </w:r>
          </w:p>
        </w:tc>
        <w:tc>
          <w:tcPr>
            <w:tcW w:w="623" w:type="pct"/>
            <w:tcBorders>
              <w:bottom w:val="single" w:sz="4" w:space="0" w:color="auto"/>
            </w:tcBorders>
            <w:vAlign w:val="center"/>
          </w:tcPr>
          <w:p w14:paraId="057514EB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  <w:tc>
          <w:tcPr>
            <w:tcW w:w="623" w:type="pct"/>
            <w:tcBorders>
              <w:bottom w:val="single" w:sz="4" w:space="0" w:color="auto"/>
            </w:tcBorders>
          </w:tcPr>
          <w:p w14:paraId="77B039EF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</w:tr>
      <w:tr w:rsidR="00D81C01" w:rsidRPr="00D81C01" w14:paraId="09B7B486" w14:textId="77777777" w:rsidTr="00D76638">
        <w:trPr>
          <w:trHeight w:hRule="exact" w:val="238"/>
          <w:jc w:val="center"/>
        </w:trPr>
        <w:tc>
          <w:tcPr>
            <w:tcW w:w="653" w:type="pct"/>
            <w:vMerge w:val="restart"/>
            <w:tcBorders>
              <w:top w:val="single" w:sz="4" w:space="0" w:color="auto"/>
            </w:tcBorders>
            <w:vAlign w:val="center"/>
          </w:tcPr>
          <w:p w14:paraId="535BC238" w14:textId="77777777" w:rsidR="00D81C01" w:rsidRPr="00D81C01" w:rsidRDefault="00D81C01" w:rsidP="00D81C01">
            <w:pPr>
              <w:spacing w:line="20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MCEDA</m:t>
                </m:r>
              </m:oMath>
            </m:oMathPara>
          </w:p>
        </w:tc>
        <w:tc>
          <w:tcPr>
            <w:tcW w:w="531" w:type="pct"/>
            <w:tcBorders>
              <w:top w:val="single" w:sz="4" w:space="0" w:color="auto"/>
            </w:tcBorders>
            <w:vAlign w:val="center"/>
          </w:tcPr>
          <w:p w14:paraId="0236CB98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iCs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10</w:t>
            </w:r>
          </w:p>
        </w:tc>
        <w:tc>
          <w:tcPr>
            <w:tcW w:w="532" w:type="pct"/>
            <w:tcBorders>
              <w:top w:val="single" w:sz="4" w:space="0" w:color="auto"/>
            </w:tcBorders>
            <w:vAlign w:val="center"/>
          </w:tcPr>
          <w:p w14:paraId="0B2D3341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26334</w:t>
            </w:r>
          </w:p>
        </w:tc>
        <w:tc>
          <w:tcPr>
            <w:tcW w:w="531" w:type="pct"/>
            <w:tcBorders>
              <w:top w:val="single" w:sz="4" w:space="0" w:color="auto"/>
            </w:tcBorders>
          </w:tcPr>
          <w:p w14:paraId="6013FE75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1</w:t>
            </w:r>
          </w:p>
        </w:tc>
        <w:tc>
          <w:tcPr>
            <w:tcW w:w="532" w:type="pct"/>
            <w:tcBorders>
              <w:top w:val="single" w:sz="4" w:space="0" w:color="auto"/>
            </w:tcBorders>
            <w:vAlign w:val="center"/>
          </w:tcPr>
          <w:p w14:paraId="7A15C806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-13.12</w:t>
            </w:r>
          </w:p>
        </w:tc>
        <w:tc>
          <w:tcPr>
            <w:tcW w:w="975" w:type="pct"/>
            <w:tcBorders>
              <w:top w:val="single" w:sz="4" w:space="0" w:color="auto"/>
            </w:tcBorders>
            <w:vAlign w:val="center"/>
          </w:tcPr>
          <w:p w14:paraId="30A796ED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0.00E+00</w:t>
            </w:r>
          </w:p>
        </w:tc>
        <w:tc>
          <w:tcPr>
            <w:tcW w:w="623" w:type="pct"/>
            <w:tcBorders>
              <w:top w:val="single" w:sz="4" w:space="0" w:color="auto"/>
            </w:tcBorders>
            <w:vAlign w:val="center"/>
          </w:tcPr>
          <w:p w14:paraId="2855C89B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  <w:tc>
          <w:tcPr>
            <w:tcW w:w="623" w:type="pct"/>
            <w:tcBorders>
              <w:top w:val="single" w:sz="4" w:space="0" w:color="auto"/>
            </w:tcBorders>
          </w:tcPr>
          <w:p w14:paraId="7DFDB939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</w:tr>
      <w:tr w:rsidR="00D81C01" w:rsidRPr="00D81C01" w14:paraId="3FF792A2" w14:textId="77777777" w:rsidTr="00D76638">
        <w:trPr>
          <w:trHeight w:hRule="exact" w:val="238"/>
          <w:jc w:val="center"/>
        </w:trPr>
        <w:tc>
          <w:tcPr>
            <w:tcW w:w="653" w:type="pct"/>
            <w:vMerge/>
            <w:vAlign w:val="center"/>
          </w:tcPr>
          <w:p w14:paraId="6795330C" w14:textId="77777777" w:rsidR="00D81C01" w:rsidRPr="00D81C01" w:rsidRDefault="00D81C01" w:rsidP="00D81C01">
            <w:pPr>
              <w:spacing w:line="20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31" w:type="pct"/>
            <w:vAlign w:val="center"/>
          </w:tcPr>
          <w:p w14:paraId="61D4404E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iCs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50</w:t>
            </w:r>
          </w:p>
        </w:tc>
        <w:tc>
          <w:tcPr>
            <w:tcW w:w="532" w:type="pct"/>
            <w:vAlign w:val="center"/>
          </w:tcPr>
          <w:p w14:paraId="26B3CE39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28221</w:t>
            </w:r>
          </w:p>
        </w:tc>
        <w:tc>
          <w:tcPr>
            <w:tcW w:w="531" w:type="pct"/>
          </w:tcPr>
          <w:p w14:paraId="5AFB2B09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220</w:t>
            </w:r>
          </w:p>
        </w:tc>
        <w:tc>
          <w:tcPr>
            <w:tcW w:w="532" w:type="pct"/>
            <w:vAlign w:val="center"/>
          </w:tcPr>
          <w:p w14:paraId="70AED94D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-13.17</w:t>
            </w:r>
          </w:p>
        </w:tc>
        <w:tc>
          <w:tcPr>
            <w:tcW w:w="975" w:type="pct"/>
            <w:vAlign w:val="center"/>
          </w:tcPr>
          <w:p w14:paraId="7ED3416D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0.00E+00</w:t>
            </w:r>
          </w:p>
        </w:tc>
        <w:tc>
          <w:tcPr>
            <w:tcW w:w="623" w:type="pct"/>
            <w:vAlign w:val="center"/>
          </w:tcPr>
          <w:p w14:paraId="0981E684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  <w:tc>
          <w:tcPr>
            <w:tcW w:w="623" w:type="pct"/>
          </w:tcPr>
          <w:p w14:paraId="5775096E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</w:tr>
      <w:tr w:rsidR="00D81C01" w:rsidRPr="00D81C01" w14:paraId="0EEA72D4" w14:textId="77777777" w:rsidTr="00D76638">
        <w:trPr>
          <w:trHeight w:hRule="exact" w:val="238"/>
          <w:jc w:val="center"/>
        </w:trPr>
        <w:tc>
          <w:tcPr>
            <w:tcW w:w="653" w:type="pct"/>
            <w:vMerge/>
            <w:vAlign w:val="center"/>
          </w:tcPr>
          <w:p w14:paraId="17C12A3E" w14:textId="77777777" w:rsidR="00D81C01" w:rsidRPr="00D81C01" w:rsidRDefault="00D81C01" w:rsidP="00D81C01">
            <w:pPr>
              <w:spacing w:line="20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31" w:type="pct"/>
            <w:vAlign w:val="center"/>
          </w:tcPr>
          <w:p w14:paraId="687E5ABF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iCs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100</w:t>
            </w:r>
          </w:p>
        </w:tc>
        <w:tc>
          <w:tcPr>
            <w:tcW w:w="532" w:type="pct"/>
            <w:vAlign w:val="center"/>
          </w:tcPr>
          <w:p w14:paraId="526C4380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28166</w:t>
            </w:r>
          </w:p>
        </w:tc>
        <w:tc>
          <w:tcPr>
            <w:tcW w:w="531" w:type="pct"/>
          </w:tcPr>
          <w:p w14:paraId="1E6677D8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37</w:t>
            </w:r>
          </w:p>
        </w:tc>
        <w:tc>
          <w:tcPr>
            <w:tcW w:w="532" w:type="pct"/>
            <w:vAlign w:val="center"/>
          </w:tcPr>
          <w:p w14:paraId="5C1053FD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-13.31</w:t>
            </w:r>
          </w:p>
        </w:tc>
        <w:tc>
          <w:tcPr>
            <w:tcW w:w="975" w:type="pct"/>
            <w:vAlign w:val="center"/>
          </w:tcPr>
          <w:p w14:paraId="7972E56D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0.00E+00</w:t>
            </w:r>
          </w:p>
        </w:tc>
        <w:tc>
          <w:tcPr>
            <w:tcW w:w="623" w:type="pct"/>
            <w:vAlign w:val="center"/>
          </w:tcPr>
          <w:p w14:paraId="47D8829B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  <w:tc>
          <w:tcPr>
            <w:tcW w:w="623" w:type="pct"/>
          </w:tcPr>
          <w:p w14:paraId="58173F76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</w:tr>
      <w:tr w:rsidR="00D81C01" w:rsidRPr="00D81C01" w14:paraId="7306881F" w14:textId="77777777" w:rsidTr="00D76638">
        <w:trPr>
          <w:trHeight w:hRule="exact" w:val="238"/>
          <w:jc w:val="center"/>
        </w:trPr>
        <w:tc>
          <w:tcPr>
            <w:tcW w:w="653" w:type="pct"/>
            <w:vMerge/>
            <w:tcBorders>
              <w:bottom w:val="single" w:sz="12" w:space="0" w:color="auto"/>
            </w:tcBorders>
            <w:vAlign w:val="center"/>
          </w:tcPr>
          <w:p w14:paraId="5343E424" w14:textId="77777777" w:rsidR="00D81C01" w:rsidRPr="00D81C01" w:rsidRDefault="00D81C01" w:rsidP="00D81C01">
            <w:pPr>
              <w:spacing w:line="20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531" w:type="pct"/>
            <w:tcBorders>
              <w:bottom w:val="single" w:sz="12" w:space="0" w:color="auto"/>
            </w:tcBorders>
            <w:vAlign w:val="center"/>
          </w:tcPr>
          <w:p w14:paraId="6E940A99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iCs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125</w:t>
            </w:r>
          </w:p>
        </w:tc>
        <w:tc>
          <w:tcPr>
            <w:tcW w:w="532" w:type="pct"/>
            <w:tcBorders>
              <w:bottom w:val="single" w:sz="12" w:space="0" w:color="auto"/>
            </w:tcBorders>
            <w:vAlign w:val="center"/>
          </w:tcPr>
          <w:p w14:paraId="40678166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28670</w:t>
            </w:r>
          </w:p>
        </w:tc>
        <w:tc>
          <w:tcPr>
            <w:tcW w:w="531" w:type="pct"/>
            <w:tcBorders>
              <w:bottom w:val="single" w:sz="12" w:space="0" w:color="auto"/>
            </w:tcBorders>
          </w:tcPr>
          <w:p w14:paraId="5DDBFC98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10</w:t>
            </w:r>
          </w:p>
        </w:tc>
        <w:tc>
          <w:tcPr>
            <w:tcW w:w="532" w:type="pct"/>
            <w:tcBorders>
              <w:bottom w:val="single" w:sz="12" w:space="0" w:color="auto"/>
            </w:tcBorders>
            <w:vAlign w:val="center"/>
          </w:tcPr>
          <w:p w14:paraId="5B764B8D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-13.39</w:t>
            </w:r>
          </w:p>
        </w:tc>
        <w:tc>
          <w:tcPr>
            <w:tcW w:w="975" w:type="pct"/>
            <w:tcBorders>
              <w:bottom w:val="single" w:sz="12" w:space="0" w:color="auto"/>
            </w:tcBorders>
            <w:vAlign w:val="center"/>
          </w:tcPr>
          <w:p w14:paraId="643D557C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D81C01">
              <w:rPr>
                <w:rFonts w:ascii="Times New Roman" w:hAnsi="Times New Roman"/>
                <w:sz w:val="16"/>
                <w:szCs w:val="16"/>
              </w:rPr>
              <w:t>0.00E+00</w:t>
            </w:r>
          </w:p>
        </w:tc>
        <w:tc>
          <w:tcPr>
            <w:tcW w:w="623" w:type="pct"/>
            <w:tcBorders>
              <w:bottom w:val="single" w:sz="12" w:space="0" w:color="auto"/>
            </w:tcBorders>
          </w:tcPr>
          <w:p w14:paraId="20055A27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  <w:tc>
          <w:tcPr>
            <w:tcW w:w="623" w:type="pct"/>
            <w:tcBorders>
              <w:bottom w:val="single" w:sz="12" w:space="0" w:color="auto"/>
            </w:tcBorders>
          </w:tcPr>
          <w:p w14:paraId="0860576C" w14:textId="77777777" w:rsidR="00D81C01" w:rsidRPr="00D81C01" w:rsidRDefault="00D81C01" w:rsidP="00D81C01">
            <w:pPr>
              <w:spacing w:line="160" w:lineRule="exact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</w:tr>
    </w:tbl>
    <w:tbl>
      <w:tblPr>
        <w:tblStyle w:val="39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0"/>
        <w:gridCol w:w="780"/>
        <w:gridCol w:w="1986"/>
        <w:gridCol w:w="2041"/>
        <w:gridCol w:w="2208"/>
        <w:gridCol w:w="1951"/>
      </w:tblGrid>
      <w:tr w:rsidR="00193E87" w:rsidRPr="00982C66" w14:paraId="1C18C683" w14:textId="77777777" w:rsidTr="00193E87">
        <w:trPr>
          <w:trHeight w:val="340"/>
        </w:trPr>
        <w:tc>
          <w:tcPr>
            <w:tcW w:w="5000" w:type="pct"/>
            <w:gridSpan w:val="6"/>
            <w:vAlign w:val="center"/>
          </w:tcPr>
          <w:p w14:paraId="051AA59C" w14:textId="7FDA9AA0" w:rsidR="00193E87" w:rsidRPr="00982C66" w:rsidRDefault="00193E87" w:rsidP="00193E87">
            <w:pPr>
              <w:widowControl w:val="0"/>
              <w:spacing w:line="180" w:lineRule="exact"/>
              <w:ind w:firstLine="204"/>
              <w:jc w:val="center"/>
              <w:rPr>
                <w:rFonts w:ascii="Times New Roman" w:hAnsi="Times New Roman"/>
                <w:sz w:val="16"/>
                <w:szCs w:val="16"/>
              </w:rPr>
            </w:pPr>
            <w:bookmarkStart w:id="7" w:name="_Hlk107476868"/>
            <w:bookmarkEnd w:id="6"/>
            <w:r w:rsidRPr="00982C66">
              <w:rPr>
                <w:rFonts w:ascii="Times New Roman" w:hAnsi="Times New Roman"/>
                <w:sz w:val="16"/>
                <w:szCs w:val="16"/>
              </w:rPr>
              <w:t>TABLE X</w:t>
            </w:r>
          </w:p>
          <w:p w14:paraId="6A500D3D" w14:textId="2A104717" w:rsidR="00193E87" w:rsidRPr="00982C66" w:rsidRDefault="00193E87" w:rsidP="00193E87">
            <w:pPr>
              <w:widowControl w:val="0"/>
              <w:spacing w:line="180" w:lineRule="exact"/>
              <w:ind w:firstLine="204"/>
              <w:jc w:val="center"/>
              <w:rPr>
                <w:rFonts w:ascii="Times New Roman" w:hAnsi="Times New Roman"/>
                <w:iCs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 xml:space="preserve">Effectiveness analysis results of CLDHH and </w:t>
            </w:r>
            <w:r w:rsidR="00061A39">
              <w:rPr>
                <w:rFonts w:ascii="Times New Roman" w:hAnsi="Times New Roman" w:hint="eastAsia"/>
                <w:sz w:val="16"/>
                <w:szCs w:val="16"/>
              </w:rPr>
              <w:t>three</w:t>
            </w:r>
            <w:r w:rsidRPr="00982C66">
              <w:rPr>
                <w:rFonts w:ascii="Times New Roman" w:hAnsi="Times New Roman"/>
                <w:sz w:val="16"/>
                <w:szCs w:val="16"/>
              </w:rPr>
              <w:t xml:space="preserve"> variants for initialization </w:t>
            </w:r>
          </w:p>
        </w:tc>
      </w:tr>
      <w:tr w:rsidR="00193E87" w:rsidRPr="00982C66" w14:paraId="17B44739" w14:textId="77777777" w:rsidTr="00061A39">
        <w:trPr>
          <w:trHeight w:hRule="exact" w:val="238"/>
        </w:trPr>
        <w:tc>
          <w:tcPr>
            <w:tcW w:w="800" w:type="pct"/>
            <w:gridSpan w:val="2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7D8451E6" w14:textId="77777777" w:rsidR="00193E87" w:rsidRPr="00982C66" w:rsidRDefault="00193E87" w:rsidP="00193E87">
            <w:pPr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019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5846DB3D" w14:textId="77777777" w:rsidR="00193E87" w:rsidRPr="00982C66" w:rsidRDefault="00193E87" w:rsidP="00193E87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CLDHH_PIM</w:t>
            </w:r>
          </w:p>
        </w:tc>
        <w:tc>
          <w:tcPr>
            <w:tcW w:w="1047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155A893" w14:textId="77777777" w:rsidR="00193E87" w:rsidRPr="00982C66" w:rsidRDefault="00193E87" w:rsidP="00193E87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CLDHH_iNEH2</w:t>
            </w:r>
          </w:p>
        </w:tc>
        <w:tc>
          <w:tcPr>
            <w:tcW w:w="1133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E30DB15" w14:textId="77777777" w:rsidR="00193E87" w:rsidRPr="00982C66" w:rsidRDefault="00193E87" w:rsidP="00193E87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proofErr w:type="spellStart"/>
            <w:r w:rsidRPr="00982C66">
              <w:rPr>
                <w:rFonts w:ascii="Times New Roman" w:hAnsi="Times New Roman"/>
                <w:sz w:val="16"/>
                <w:szCs w:val="16"/>
              </w:rPr>
              <w:t>CLDHH_Random</w:t>
            </w:r>
            <w:proofErr w:type="spellEnd"/>
          </w:p>
        </w:tc>
        <w:tc>
          <w:tcPr>
            <w:tcW w:w="1001" w:type="pct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735179A3" w14:textId="77777777" w:rsidR="00193E87" w:rsidRPr="00982C66" w:rsidRDefault="00193E87" w:rsidP="00193E87">
            <w:pPr>
              <w:spacing w:line="160" w:lineRule="exact"/>
              <w:jc w:val="center"/>
              <w:rPr>
                <w:rFonts w:ascii="Times New Roman" w:hAnsi="Times New Roman"/>
                <w:iCs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CLDHH</w:t>
            </w:r>
          </w:p>
        </w:tc>
      </w:tr>
      <w:tr w:rsidR="00193E87" w:rsidRPr="00982C66" w14:paraId="6CA2C0D5" w14:textId="77777777" w:rsidTr="00193E87">
        <w:trPr>
          <w:trHeight w:hRule="exact" w:val="238"/>
        </w:trPr>
        <w:tc>
          <w:tcPr>
            <w:tcW w:w="400" w:type="pct"/>
            <w:vMerge w:val="restart"/>
            <w:tcBorders>
              <w:top w:val="single" w:sz="8" w:space="0" w:color="auto"/>
            </w:tcBorders>
            <w:vAlign w:val="center"/>
          </w:tcPr>
          <w:p w14:paraId="7A1D037C" w14:textId="77777777" w:rsidR="00193E87" w:rsidRPr="00982C66" w:rsidRDefault="00193E87" w:rsidP="00193E87">
            <w:pPr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f</m:t>
                </m:r>
              </m:oMath>
            </m:oMathPara>
          </w:p>
        </w:tc>
        <w:tc>
          <w:tcPr>
            <w:tcW w:w="400" w:type="pct"/>
            <w:tcBorders>
              <w:top w:val="single" w:sz="4" w:space="0" w:color="auto"/>
            </w:tcBorders>
            <w:vAlign w:val="center"/>
          </w:tcPr>
          <w:p w14:paraId="461BAB93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2</w:t>
            </w:r>
          </w:p>
        </w:tc>
        <w:tc>
          <w:tcPr>
            <w:tcW w:w="1019" w:type="pct"/>
            <w:tcBorders>
              <w:top w:val="single" w:sz="4" w:space="0" w:color="auto"/>
            </w:tcBorders>
            <w:vAlign w:val="center"/>
          </w:tcPr>
          <w:p w14:paraId="2E92063D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89</w:t>
            </w:r>
          </w:p>
        </w:tc>
        <w:tc>
          <w:tcPr>
            <w:tcW w:w="1047" w:type="pct"/>
            <w:tcBorders>
              <w:top w:val="single" w:sz="4" w:space="0" w:color="auto"/>
            </w:tcBorders>
            <w:vAlign w:val="center"/>
          </w:tcPr>
          <w:p w14:paraId="330611DA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64</w:t>
            </w:r>
          </w:p>
        </w:tc>
        <w:tc>
          <w:tcPr>
            <w:tcW w:w="1133" w:type="pct"/>
            <w:tcBorders>
              <w:top w:val="single" w:sz="4" w:space="0" w:color="auto"/>
            </w:tcBorders>
            <w:vAlign w:val="center"/>
          </w:tcPr>
          <w:p w14:paraId="0AE79ACF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115</w:t>
            </w:r>
          </w:p>
        </w:tc>
        <w:tc>
          <w:tcPr>
            <w:tcW w:w="1001" w:type="pct"/>
            <w:tcBorders>
              <w:top w:val="single" w:sz="4" w:space="0" w:color="auto"/>
            </w:tcBorders>
            <w:vAlign w:val="center"/>
          </w:tcPr>
          <w:p w14:paraId="722ABD08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b/>
                <w:bCs/>
                <w:sz w:val="16"/>
                <w:szCs w:val="16"/>
              </w:rPr>
              <w:t>0.043</w:t>
            </w:r>
          </w:p>
        </w:tc>
      </w:tr>
      <w:tr w:rsidR="00193E87" w:rsidRPr="00982C66" w14:paraId="186A02C2" w14:textId="77777777" w:rsidTr="00193E87">
        <w:trPr>
          <w:trHeight w:hRule="exact" w:val="238"/>
        </w:trPr>
        <w:tc>
          <w:tcPr>
            <w:tcW w:w="400" w:type="pct"/>
            <w:vMerge/>
            <w:vAlign w:val="center"/>
          </w:tcPr>
          <w:p w14:paraId="3ACC9EFE" w14:textId="77777777" w:rsidR="00193E87" w:rsidRPr="00982C66" w:rsidRDefault="00193E87" w:rsidP="00193E87">
            <w:pPr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0" w:type="pct"/>
            <w:vAlign w:val="center"/>
          </w:tcPr>
          <w:p w14:paraId="56FC5A9A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1019" w:type="pct"/>
            <w:vAlign w:val="center"/>
          </w:tcPr>
          <w:p w14:paraId="2A2CA81A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61</w:t>
            </w:r>
          </w:p>
        </w:tc>
        <w:tc>
          <w:tcPr>
            <w:tcW w:w="1047" w:type="pct"/>
            <w:vAlign w:val="center"/>
          </w:tcPr>
          <w:p w14:paraId="0E39C557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50</w:t>
            </w:r>
          </w:p>
        </w:tc>
        <w:tc>
          <w:tcPr>
            <w:tcW w:w="1133" w:type="pct"/>
            <w:vAlign w:val="center"/>
          </w:tcPr>
          <w:p w14:paraId="5954508D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90</w:t>
            </w:r>
          </w:p>
        </w:tc>
        <w:tc>
          <w:tcPr>
            <w:tcW w:w="1001" w:type="pct"/>
            <w:vAlign w:val="center"/>
          </w:tcPr>
          <w:p w14:paraId="12A32909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b/>
                <w:bCs/>
                <w:sz w:val="16"/>
                <w:szCs w:val="16"/>
              </w:rPr>
              <w:t>0.028</w:t>
            </w:r>
          </w:p>
        </w:tc>
      </w:tr>
      <w:tr w:rsidR="00193E87" w:rsidRPr="00982C66" w14:paraId="11A1489F" w14:textId="77777777" w:rsidTr="00193E87">
        <w:trPr>
          <w:trHeight w:hRule="exact" w:val="238"/>
        </w:trPr>
        <w:tc>
          <w:tcPr>
            <w:tcW w:w="400" w:type="pct"/>
            <w:vMerge/>
            <w:vAlign w:val="center"/>
          </w:tcPr>
          <w:p w14:paraId="35F880B4" w14:textId="77777777" w:rsidR="00193E87" w:rsidRPr="00982C66" w:rsidRDefault="00193E87" w:rsidP="00193E87">
            <w:pPr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0" w:type="pct"/>
            <w:vAlign w:val="center"/>
          </w:tcPr>
          <w:p w14:paraId="196E4406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4</w:t>
            </w:r>
          </w:p>
        </w:tc>
        <w:tc>
          <w:tcPr>
            <w:tcW w:w="1019" w:type="pct"/>
            <w:vAlign w:val="center"/>
          </w:tcPr>
          <w:p w14:paraId="36344A5C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43</w:t>
            </w:r>
          </w:p>
        </w:tc>
        <w:tc>
          <w:tcPr>
            <w:tcW w:w="1047" w:type="pct"/>
            <w:vAlign w:val="center"/>
          </w:tcPr>
          <w:p w14:paraId="0F157D66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46</w:t>
            </w:r>
          </w:p>
        </w:tc>
        <w:tc>
          <w:tcPr>
            <w:tcW w:w="1133" w:type="pct"/>
            <w:vAlign w:val="center"/>
          </w:tcPr>
          <w:p w14:paraId="46785A97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74</w:t>
            </w:r>
          </w:p>
        </w:tc>
        <w:tc>
          <w:tcPr>
            <w:tcW w:w="1001" w:type="pct"/>
            <w:vAlign w:val="center"/>
          </w:tcPr>
          <w:p w14:paraId="123836F6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b/>
                <w:bCs/>
                <w:sz w:val="16"/>
                <w:szCs w:val="16"/>
              </w:rPr>
              <w:t>0.023</w:t>
            </w:r>
          </w:p>
        </w:tc>
      </w:tr>
      <w:tr w:rsidR="00193E87" w:rsidRPr="00982C66" w14:paraId="714EE230" w14:textId="77777777" w:rsidTr="00193E87">
        <w:trPr>
          <w:trHeight w:hRule="exact" w:val="238"/>
        </w:trPr>
        <w:tc>
          <w:tcPr>
            <w:tcW w:w="400" w:type="pct"/>
            <w:vMerge/>
            <w:vAlign w:val="center"/>
          </w:tcPr>
          <w:p w14:paraId="736BB9A6" w14:textId="77777777" w:rsidR="00193E87" w:rsidRPr="00982C66" w:rsidRDefault="00193E87" w:rsidP="00193E87">
            <w:pPr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0" w:type="pct"/>
            <w:vAlign w:val="center"/>
          </w:tcPr>
          <w:p w14:paraId="06BE16DC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5</w:t>
            </w:r>
          </w:p>
        </w:tc>
        <w:tc>
          <w:tcPr>
            <w:tcW w:w="1019" w:type="pct"/>
            <w:vAlign w:val="center"/>
          </w:tcPr>
          <w:p w14:paraId="457FABA5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27</w:t>
            </w:r>
          </w:p>
        </w:tc>
        <w:tc>
          <w:tcPr>
            <w:tcW w:w="1047" w:type="pct"/>
            <w:vAlign w:val="center"/>
          </w:tcPr>
          <w:p w14:paraId="4DE8BBD9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36</w:t>
            </w:r>
          </w:p>
        </w:tc>
        <w:tc>
          <w:tcPr>
            <w:tcW w:w="1133" w:type="pct"/>
            <w:vAlign w:val="center"/>
          </w:tcPr>
          <w:p w14:paraId="747B44AD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51</w:t>
            </w:r>
          </w:p>
        </w:tc>
        <w:tc>
          <w:tcPr>
            <w:tcW w:w="1001" w:type="pct"/>
            <w:vAlign w:val="center"/>
          </w:tcPr>
          <w:p w14:paraId="3806A0AD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b/>
                <w:bCs/>
                <w:sz w:val="16"/>
                <w:szCs w:val="16"/>
              </w:rPr>
              <w:t>0.017</w:t>
            </w:r>
          </w:p>
        </w:tc>
      </w:tr>
      <w:tr w:rsidR="00193E87" w:rsidRPr="00982C66" w14:paraId="065A3FA5" w14:textId="77777777" w:rsidTr="00193E87">
        <w:trPr>
          <w:trHeight w:hRule="exact" w:val="238"/>
        </w:trPr>
        <w:tc>
          <w:tcPr>
            <w:tcW w:w="400" w:type="pct"/>
            <w:vMerge w:val="restart"/>
            <w:vAlign w:val="center"/>
          </w:tcPr>
          <w:p w14:paraId="7A48475E" w14:textId="77777777" w:rsidR="00193E87" w:rsidRPr="00982C66" w:rsidRDefault="00193E87" w:rsidP="00193E87">
            <w:pPr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n</m:t>
                </m:r>
              </m:oMath>
            </m:oMathPara>
          </w:p>
        </w:tc>
        <w:tc>
          <w:tcPr>
            <w:tcW w:w="400" w:type="pct"/>
            <w:vAlign w:val="center"/>
          </w:tcPr>
          <w:p w14:paraId="41E6CBC6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20</w:t>
            </w:r>
          </w:p>
        </w:tc>
        <w:tc>
          <w:tcPr>
            <w:tcW w:w="1019" w:type="pct"/>
            <w:vAlign w:val="center"/>
          </w:tcPr>
          <w:p w14:paraId="4E2430B0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40</w:t>
            </w:r>
          </w:p>
        </w:tc>
        <w:tc>
          <w:tcPr>
            <w:tcW w:w="1047" w:type="pct"/>
            <w:vAlign w:val="center"/>
          </w:tcPr>
          <w:p w14:paraId="5D6CADE5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46</w:t>
            </w:r>
          </w:p>
        </w:tc>
        <w:tc>
          <w:tcPr>
            <w:tcW w:w="1133" w:type="pct"/>
            <w:vAlign w:val="center"/>
          </w:tcPr>
          <w:p w14:paraId="2D5821DA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43</w:t>
            </w:r>
          </w:p>
        </w:tc>
        <w:tc>
          <w:tcPr>
            <w:tcW w:w="1001" w:type="pct"/>
            <w:vAlign w:val="center"/>
          </w:tcPr>
          <w:p w14:paraId="2917851C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b/>
                <w:bCs/>
                <w:sz w:val="16"/>
                <w:szCs w:val="16"/>
              </w:rPr>
              <w:t>0.028</w:t>
            </w:r>
          </w:p>
        </w:tc>
      </w:tr>
      <w:tr w:rsidR="00193E87" w:rsidRPr="00982C66" w14:paraId="4E92B189" w14:textId="77777777" w:rsidTr="00193E87">
        <w:trPr>
          <w:trHeight w:hRule="exact" w:val="238"/>
        </w:trPr>
        <w:tc>
          <w:tcPr>
            <w:tcW w:w="400" w:type="pct"/>
            <w:vMerge/>
            <w:vAlign w:val="center"/>
          </w:tcPr>
          <w:p w14:paraId="4F484075" w14:textId="77777777" w:rsidR="00193E87" w:rsidRPr="00982C66" w:rsidRDefault="00193E87" w:rsidP="00193E87">
            <w:pPr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0" w:type="pct"/>
            <w:vAlign w:val="center"/>
          </w:tcPr>
          <w:p w14:paraId="21DDA617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50</w:t>
            </w:r>
          </w:p>
        </w:tc>
        <w:tc>
          <w:tcPr>
            <w:tcW w:w="1019" w:type="pct"/>
            <w:vAlign w:val="center"/>
          </w:tcPr>
          <w:p w14:paraId="4F39952C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41</w:t>
            </w:r>
          </w:p>
        </w:tc>
        <w:tc>
          <w:tcPr>
            <w:tcW w:w="1047" w:type="pct"/>
            <w:vAlign w:val="center"/>
          </w:tcPr>
          <w:p w14:paraId="6F1CAA80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55</w:t>
            </w:r>
          </w:p>
        </w:tc>
        <w:tc>
          <w:tcPr>
            <w:tcW w:w="1133" w:type="pct"/>
            <w:vAlign w:val="center"/>
          </w:tcPr>
          <w:p w14:paraId="39C5D175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59</w:t>
            </w:r>
          </w:p>
        </w:tc>
        <w:tc>
          <w:tcPr>
            <w:tcW w:w="1001" w:type="pct"/>
            <w:vAlign w:val="center"/>
          </w:tcPr>
          <w:p w14:paraId="75015123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b/>
                <w:bCs/>
                <w:sz w:val="16"/>
                <w:szCs w:val="16"/>
              </w:rPr>
              <w:t>0.025</w:t>
            </w:r>
          </w:p>
        </w:tc>
      </w:tr>
      <w:tr w:rsidR="00193E87" w:rsidRPr="00982C66" w14:paraId="1A1B5F35" w14:textId="77777777" w:rsidTr="00193E87">
        <w:trPr>
          <w:trHeight w:hRule="exact" w:val="238"/>
        </w:trPr>
        <w:tc>
          <w:tcPr>
            <w:tcW w:w="400" w:type="pct"/>
            <w:vMerge/>
            <w:vAlign w:val="center"/>
          </w:tcPr>
          <w:p w14:paraId="6CB1BE7E" w14:textId="77777777" w:rsidR="00193E87" w:rsidRPr="00982C66" w:rsidRDefault="00193E87" w:rsidP="00193E87">
            <w:pPr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0" w:type="pct"/>
            <w:vAlign w:val="center"/>
          </w:tcPr>
          <w:p w14:paraId="79E5CCEC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80</w:t>
            </w:r>
          </w:p>
        </w:tc>
        <w:tc>
          <w:tcPr>
            <w:tcW w:w="1019" w:type="pct"/>
            <w:vAlign w:val="center"/>
          </w:tcPr>
          <w:p w14:paraId="7FF38253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50</w:t>
            </w:r>
          </w:p>
        </w:tc>
        <w:tc>
          <w:tcPr>
            <w:tcW w:w="1047" w:type="pct"/>
            <w:vAlign w:val="center"/>
          </w:tcPr>
          <w:p w14:paraId="3BDBAF73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55</w:t>
            </w:r>
          </w:p>
        </w:tc>
        <w:tc>
          <w:tcPr>
            <w:tcW w:w="1133" w:type="pct"/>
            <w:vAlign w:val="center"/>
          </w:tcPr>
          <w:p w14:paraId="75E6AE02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82</w:t>
            </w:r>
          </w:p>
        </w:tc>
        <w:tc>
          <w:tcPr>
            <w:tcW w:w="1001" w:type="pct"/>
            <w:vAlign w:val="center"/>
          </w:tcPr>
          <w:p w14:paraId="2DAE7DC3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b/>
                <w:bCs/>
                <w:sz w:val="16"/>
                <w:szCs w:val="16"/>
              </w:rPr>
              <w:t>0.025</w:t>
            </w:r>
          </w:p>
        </w:tc>
      </w:tr>
      <w:tr w:rsidR="00193E87" w:rsidRPr="00982C66" w14:paraId="431755FA" w14:textId="77777777" w:rsidTr="00193E87">
        <w:trPr>
          <w:trHeight w:hRule="exact" w:val="238"/>
        </w:trPr>
        <w:tc>
          <w:tcPr>
            <w:tcW w:w="400" w:type="pct"/>
            <w:vMerge/>
            <w:vAlign w:val="center"/>
          </w:tcPr>
          <w:p w14:paraId="27204507" w14:textId="77777777" w:rsidR="00193E87" w:rsidRPr="00982C66" w:rsidRDefault="00193E87" w:rsidP="00193E87">
            <w:pPr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0" w:type="pct"/>
            <w:vAlign w:val="center"/>
          </w:tcPr>
          <w:p w14:paraId="1C04F00B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100</w:t>
            </w:r>
          </w:p>
        </w:tc>
        <w:tc>
          <w:tcPr>
            <w:tcW w:w="1019" w:type="pct"/>
            <w:vAlign w:val="center"/>
          </w:tcPr>
          <w:p w14:paraId="047988F4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59</w:t>
            </w:r>
          </w:p>
        </w:tc>
        <w:tc>
          <w:tcPr>
            <w:tcW w:w="1047" w:type="pct"/>
            <w:vAlign w:val="center"/>
          </w:tcPr>
          <w:p w14:paraId="45879989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48</w:t>
            </w:r>
          </w:p>
        </w:tc>
        <w:tc>
          <w:tcPr>
            <w:tcW w:w="1133" w:type="pct"/>
            <w:vAlign w:val="center"/>
          </w:tcPr>
          <w:p w14:paraId="7E19ECA4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96</w:t>
            </w:r>
          </w:p>
        </w:tc>
        <w:tc>
          <w:tcPr>
            <w:tcW w:w="1001" w:type="pct"/>
            <w:vAlign w:val="center"/>
          </w:tcPr>
          <w:p w14:paraId="4398418B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b/>
                <w:bCs/>
                <w:sz w:val="16"/>
                <w:szCs w:val="16"/>
              </w:rPr>
              <w:t>0.024</w:t>
            </w:r>
          </w:p>
        </w:tc>
      </w:tr>
      <w:tr w:rsidR="00193E87" w:rsidRPr="00982C66" w14:paraId="256BA7EA" w14:textId="77777777" w:rsidTr="00193E87">
        <w:trPr>
          <w:trHeight w:hRule="exact" w:val="238"/>
        </w:trPr>
        <w:tc>
          <w:tcPr>
            <w:tcW w:w="400" w:type="pct"/>
            <w:vMerge/>
            <w:vAlign w:val="center"/>
          </w:tcPr>
          <w:p w14:paraId="714A218C" w14:textId="77777777" w:rsidR="00193E87" w:rsidRPr="00982C66" w:rsidRDefault="00193E87" w:rsidP="00193E87">
            <w:pPr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0" w:type="pct"/>
            <w:vAlign w:val="center"/>
          </w:tcPr>
          <w:p w14:paraId="43F5EDDF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200</w:t>
            </w:r>
          </w:p>
        </w:tc>
        <w:tc>
          <w:tcPr>
            <w:tcW w:w="1019" w:type="pct"/>
            <w:vAlign w:val="center"/>
          </w:tcPr>
          <w:p w14:paraId="4CB36126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85</w:t>
            </w:r>
          </w:p>
        </w:tc>
        <w:tc>
          <w:tcPr>
            <w:tcW w:w="1047" w:type="pct"/>
            <w:vAlign w:val="center"/>
          </w:tcPr>
          <w:p w14:paraId="18A2C02E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42</w:t>
            </w:r>
          </w:p>
        </w:tc>
        <w:tc>
          <w:tcPr>
            <w:tcW w:w="1133" w:type="pct"/>
            <w:vAlign w:val="center"/>
          </w:tcPr>
          <w:p w14:paraId="36B3623A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133</w:t>
            </w:r>
          </w:p>
        </w:tc>
        <w:tc>
          <w:tcPr>
            <w:tcW w:w="1001" w:type="pct"/>
            <w:vAlign w:val="center"/>
          </w:tcPr>
          <w:p w14:paraId="1ACC29C8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b/>
                <w:bCs/>
                <w:sz w:val="16"/>
                <w:szCs w:val="16"/>
              </w:rPr>
              <w:t>0.038</w:t>
            </w:r>
          </w:p>
        </w:tc>
      </w:tr>
      <w:tr w:rsidR="00193E87" w:rsidRPr="00982C66" w14:paraId="4329EBD2" w14:textId="77777777" w:rsidTr="00193E87">
        <w:trPr>
          <w:trHeight w:hRule="exact" w:val="238"/>
        </w:trPr>
        <w:tc>
          <w:tcPr>
            <w:tcW w:w="400" w:type="pct"/>
            <w:vMerge w:val="restart"/>
            <w:vAlign w:val="center"/>
          </w:tcPr>
          <w:p w14:paraId="2E156FB6" w14:textId="77777777" w:rsidR="00193E87" w:rsidRPr="00982C66" w:rsidRDefault="00193E87" w:rsidP="00193E87">
            <w:pPr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m</m:t>
                </m:r>
              </m:oMath>
            </m:oMathPara>
          </w:p>
        </w:tc>
        <w:tc>
          <w:tcPr>
            <w:tcW w:w="400" w:type="pct"/>
            <w:vAlign w:val="center"/>
          </w:tcPr>
          <w:p w14:paraId="076B5956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5</w:t>
            </w:r>
          </w:p>
        </w:tc>
        <w:tc>
          <w:tcPr>
            <w:tcW w:w="1019" w:type="pct"/>
            <w:vAlign w:val="center"/>
          </w:tcPr>
          <w:p w14:paraId="3C4EDEE8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55</w:t>
            </w:r>
          </w:p>
        </w:tc>
        <w:tc>
          <w:tcPr>
            <w:tcW w:w="1047" w:type="pct"/>
            <w:vAlign w:val="center"/>
          </w:tcPr>
          <w:p w14:paraId="38CA39A2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50</w:t>
            </w:r>
          </w:p>
        </w:tc>
        <w:tc>
          <w:tcPr>
            <w:tcW w:w="1133" w:type="pct"/>
            <w:vAlign w:val="center"/>
          </w:tcPr>
          <w:p w14:paraId="4111BD0A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93</w:t>
            </w:r>
          </w:p>
        </w:tc>
        <w:tc>
          <w:tcPr>
            <w:tcW w:w="1001" w:type="pct"/>
            <w:vAlign w:val="center"/>
          </w:tcPr>
          <w:p w14:paraId="608E0385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b/>
                <w:bCs/>
                <w:sz w:val="16"/>
                <w:szCs w:val="16"/>
              </w:rPr>
              <w:t>0.029</w:t>
            </w:r>
          </w:p>
        </w:tc>
      </w:tr>
      <w:tr w:rsidR="00193E87" w:rsidRPr="00982C66" w14:paraId="5195FBD7" w14:textId="77777777" w:rsidTr="00193E87">
        <w:trPr>
          <w:trHeight w:hRule="exact" w:val="238"/>
        </w:trPr>
        <w:tc>
          <w:tcPr>
            <w:tcW w:w="400" w:type="pct"/>
            <w:vMerge/>
            <w:vAlign w:val="center"/>
          </w:tcPr>
          <w:p w14:paraId="3A489D59" w14:textId="77777777" w:rsidR="00193E87" w:rsidRPr="00982C66" w:rsidRDefault="00193E87" w:rsidP="00193E87">
            <w:pPr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0" w:type="pct"/>
            <w:vAlign w:val="center"/>
          </w:tcPr>
          <w:p w14:paraId="0EC932CE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10</w:t>
            </w:r>
          </w:p>
        </w:tc>
        <w:tc>
          <w:tcPr>
            <w:tcW w:w="1019" w:type="pct"/>
            <w:vAlign w:val="center"/>
          </w:tcPr>
          <w:p w14:paraId="57AEC9A6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57</w:t>
            </w:r>
          </w:p>
        </w:tc>
        <w:tc>
          <w:tcPr>
            <w:tcW w:w="1047" w:type="pct"/>
            <w:vAlign w:val="center"/>
          </w:tcPr>
          <w:p w14:paraId="677AC3B6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51</w:t>
            </w:r>
          </w:p>
        </w:tc>
        <w:tc>
          <w:tcPr>
            <w:tcW w:w="1133" w:type="pct"/>
            <w:vAlign w:val="center"/>
          </w:tcPr>
          <w:p w14:paraId="6BB31839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83</w:t>
            </w:r>
          </w:p>
        </w:tc>
        <w:tc>
          <w:tcPr>
            <w:tcW w:w="1001" w:type="pct"/>
            <w:vAlign w:val="center"/>
          </w:tcPr>
          <w:p w14:paraId="50B52D41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b/>
                <w:bCs/>
                <w:sz w:val="16"/>
                <w:szCs w:val="16"/>
              </w:rPr>
              <w:t>0.028</w:t>
            </w:r>
          </w:p>
        </w:tc>
      </w:tr>
      <w:tr w:rsidR="00193E87" w:rsidRPr="00982C66" w14:paraId="24438D7C" w14:textId="77777777" w:rsidTr="00193E87">
        <w:trPr>
          <w:trHeight w:hRule="exact" w:val="238"/>
        </w:trPr>
        <w:tc>
          <w:tcPr>
            <w:tcW w:w="400" w:type="pct"/>
            <w:vMerge/>
            <w:vAlign w:val="center"/>
          </w:tcPr>
          <w:p w14:paraId="01EB5029" w14:textId="77777777" w:rsidR="00193E87" w:rsidRPr="00982C66" w:rsidRDefault="00193E87" w:rsidP="00193E87">
            <w:pPr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0" w:type="pct"/>
            <w:vAlign w:val="center"/>
          </w:tcPr>
          <w:p w14:paraId="3B6EDB55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20</w:t>
            </w:r>
          </w:p>
        </w:tc>
        <w:tc>
          <w:tcPr>
            <w:tcW w:w="1019" w:type="pct"/>
            <w:vAlign w:val="center"/>
          </w:tcPr>
          <w:p w14:paraId="26E12CB1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53</w:t>
            </w:r>
          </w:p>
        </w:tc>
        <w:tc>
          <w:tcPr>
            <w:tcW w:w="1047" w:type="pct"/>
            <w:vAlign w:val="center"/>
          </w:tcPr>
          <w:p w14:paraId="277C407E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46</w:t>
            </w:r>
          </w:p>
        </w:tc>
        <w:tc>
          <w:tcPr>
            <w:tcW w:w="1133" w:type="pct"/>
            <w:vAlign w:val="center"/>
          </w:tcPr>
          <w:p w14:paraId="64C2F278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72</w:t>
            </w:r>
          </w:p>
        </w:tc>
        <w:tc>
          <w:tcPr>
            <w:tcW w:w="1001" w:type="pct"/>
            <w:vAlign w:val="center"/>
          </w:tcPr>
          <w:p w14:paraId="25DCD77D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b/>
                <w:bCs/>
                <w:sz w:val="16"/>
                <w:szCs w:val="16"/>
              </w:rPr>
              <w:t>0.027</w:t>
            </w:r>
          </w:p>
        </w:tc>
      </w:tr>
      <w:tr w:rsidR="00193E87" w:rsidRPr="00982C66" w14:paraId="0A77F66A" w14:textId="77777777" w:rsidTr="00193E87">
        <w:trPr>
          <w:trHeight w:hRule="exact" w:val="238"/>
        </w:trPr>
        <w:tc>
          <w:tcPr>
            <w:tcW w:w="400" w:type="pct"/>
            <w:vMerge w:val="restart"/>
            <w:vAlign w:val="center"/>
          </w:tcPr>
          <w:p w14:paraId="4E9794EE" w14:textId="77777777" w:rsidR="00193E87" w:rsidRPr="00982C66" w:rsidRDefault="00193E87" w:rsidP="00193E87">
            <w:pPr>
              <w:spacing w:line="140" w:lineRule="exact"/>
              <w:jc w:val="center"/>
              <w:rPr>
                <w:rFonts w:ascii="Times New Roman" w:hAnsi="Times New Roman"/>
                <w:iCs/>
                <w:sz w:val="16"/>
                <w:szCs w:val="16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sz w:val="16"/>
                    <w:szCs w:val="16"/>
                  </w:rPr>
                  <m:t>SSD</m:t>
                </m:r>
              </m:oMath>
            </m:oMathPara>
          </w:p>
        </w:tc>
        <w:tc>
          <w:tcPr>
            <w:tcW w:w="400" w:type="pct"/>
            <w:vAlign w:val="center"/>
          </w:tcPr>
          <w:p w14:paraId="283941DC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10</w:t>
            </w:r>
          </w:p>
        </w:tc>
        <w:tc>
          <w:tcPr>
            <w:tcW w:w="1019" w:type="pct"/>
            <w:vAlign w:val="center"/>
          </w:tcPr>
          <w:p w14:paraId="37A04EC4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69</w:t>
            </w:r>
          </w:p>
        </w:tc>
        <w:tc>
          <w:tcPr>
            <w:tcW w:w="1047" w:type="pct"/>
            <w:vAlign w:val="center"/>
          </w:tcPr>
          <w:p w14:paraId="1BFA97BD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59</w:t>
            </w:r>
          </w:p>
        </w:tc>
        <w:tc>
          <w:tcPr>
            <w:tcW w:w="1133" w:type="pct"/>
            <w:vAlign w:val="center"/>
          </w:tcPr>
          <w:p w14:paraId="779BDBAA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112</w:t>
            </w:r>
          </w:p>
        </w:tc>
        <w:tc>
          <w:tcPr>
            <w:tcW w:w="1001" w:type="pct"/>
            <w:vAlign w:val="center"/>
          </w:tcPr>
          <w:p w14:paraId="3146F6D4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b/>
                <w:bCs/>
                <w:sz w:val="16"/>
                <w:szCs w:val="16"/>
              </w:rPr>
              <w:t>0.030</w:t>
            </w:r>
          </w:p>
        </w:tc>
      </w:tr>
      <w:tr w:rsidR="00193E87" w:rsidRPr="00982C66" w14:paraId="060B68FD" w14:textId="77777777" w:rsidTr="00193E87">
        <w:trPr>
          <w:trHeight w:hRule="exact" w:val="238"/>
        </w:trPr>
        <w:tc>
          <w:tcPr>
            <w:tcW w:w="400" w:type="pct"/>
            <w:vMerge/>
            <w:vAlign w:val="center"/>
          </w:tcPr>
          <w:p w14:paraId="3734FA5A" w14:textId="77777777" w:rsidR="00193E87" w:rsidRPr="00982C66" w:rsidRDefault="00193E87" w:rsidP="00193E87">
            <w:pPr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0" w:type="pct"/>
            <w:vAlign w:val="center"/>
          </w:tcPr>
          <w:p w14:paraId="0675313B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50</w:t>
            </w:r>
          </w:p>
        </w:tc>
        <w:tc>
          <w:tcPr>
            <w:tcW w:w="1019" w:type="pct"/>
            <w:vAlign w:val="center"/>
          </w:tcPr>
          <w:p w14:paraId="58EE5270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59</w:t>
            </w:r>
          </w:p>
        </w:tc>
        <w:tc>
          <w:tcPr>
            <w:tcW w:w="1047" w:type="pct"/>
            <w:vAlign w:val="center"/>
          </w:tcPr>
          <w:p w14:paraId="49DD80C2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55</w:t>
            </w:r>
          </w:p>
        </w:tc>
        <w:tc>
          <w:tcPr>
            <w:tcW w:w="1133" w:type="pct"/>
            <w:vAlign w:val="center"/>
          </w:tcPr>
          <w:p w14:paraId="51A165CC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94</w:t>
            </w:r>
          </w:p>
        </w:tc>
        <w:tc>
          <w:tcPr>
            <w:tcW w:w="1001" w:type="pct"/>
            <w:vAlign w:val="center"/>
          </w:tcPr>
          <w:p w14:paraId="37CB1C5A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b/>
                <w:bCs/>
                <w:sz w:val="16"/>
                <w:szCs w:val="16"/>
              </w:rPr>
              <w:t>0.025</w:t>
            </w:r>
          </w:p>
        </w:tc>
      </w:tr>
      <w:tr w:rsidR="00193E87" w:rsidRPr="00982C66" w14:paraId="1FC8D2DE" w14:textId="77777777" w:rsidTr="00193E87">
        <w:trPr>
          <w:trHeight w:hRule="exact" w:val="238"/>
        </w:trPr>
        <w:tc>
          <w:tcPr>
            <w:tcW w:w="400" w:type="pct"/>
            <w:vMerge/>
            <w:vAlign w:val="center"/>
          </w:tcPr>
          <w:p w14:paraId="7EC75F8A" w14:textId="77777777" w:rsidR="00193E87" w:rsidRPr="00982C66" w:rsidRDefault="00193E87" w:rsidP="00193E87">
            <w:pPr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0" w:type="pct"/>
            <w:vAlign w:val="center"/>
          </w:tcPr>
          <w:p w14:paraId="41A922B9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100</w:t>
            </w:r>
          </w:p>
        </w:tc>
        <w:tc>
          <w:tcPr>
            <w:tcW w:w="1019" w:type="pct"/>
            <w:vAlign w:val="center"/>
          </w:tcPr>
          <w:p w14:paraId="10A5FB23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46</w:t>
            </w:r>
          </w:p>
        </w:tc>
        <w:tc>
          <w:tcPr>
            <w:tcW w:w="1047" w:type="pct"/>
            <w:vAlign w:val="center"/>
          </w:tcPr>
          <w:p w14:paraId="4AA01EB8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42</w:t>
            </w:r>
          </w:p>
        </w:tc>
        <w:tc>
          <w:tcPr>
            <w:tcW w:w="1133" w:type="pct"/>
            <w:vAlign w:val="center"/>
          </w:tcPr>
          <w:p w14:paraId="7BC74ABD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64</w:t>
            </w:r>
          </w:p>
        </w:tc>
        <w:tc>
          <w:tcPr>
            <w:tcW w:w="1001" w:type="pct"/>
            <w:vAlign w:val="center"/>
          </w:tcPr>
          <w:p w14:paraId="278B22F5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b/>
                <w:bCs/>
                <w:sz w:val="16"/>
                <w:szCs w:val="16"/>
              </w:rPr>
              <w:t>0.029</w:t>
            </w:r>
          </w:p>
        </w:tc>
      </w:tr>
      <w:tr w:rsidR="00193E87" w:rsidRPr="00982C66" w14:paraId="2CECC91A" w14:textId="77777777" w:rsidTr="00193E87">
        <w:trPr>
          <w:trHeight w:hRule="exact" w:val="238"/>
        </w:trPr>
        <w:tc>
          <w:tcPr>
            <w:tcW w:w="400" w:type="pct"/>
            <w:vMerge/>
            <w:vAlign w:val="center"/>
          </w:tcPr>
          <w:p w14:paraId="764E5B86" w14:textId="77777777" w:rsidR="00193E87" w:rsidRPr="00982C66" w:rsidRDefault="00193E87" w:rsidP="00193E87">
            <w:pPr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400" w:type="pct"/>
            <w:vAlign w:val="center"/>
          </w:tcPr>
          <w:p w14:paraId="371A0B75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125</w:t>
            </w:r>
          </w:p>
        </w:tc>
        <w:tc>
          <w:tcPr>
            <w:tcW w:w="1019" w:type="pct"/>
            <w:vAlign w:val="center"/>
          </w:tcPr>
          <w:p w14:paraId="7D365101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46</w:t>
            </w:r>
          </w:p>
        </w:tc>
        <w:tc>
          <w:tcPr>
            <w:tcW w:w="1047" w:type="pct"/>
            <w:vAlign w:val="center"/>
          </w:tcPr>
          <w:p w14:paraId="27CE9AD6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39</w:t>
            </w:r>
          </w:p>
        </w:tc>
        <w:tc>
          <w:tcPr>
            <w:tcW w:w="1133" w:type="pct"/>
            <w:vAlign w:val="center"/>
          </w:tcPr>
          <w:p w14:paraId="3C16C6CE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59</w:t>
            </w:r>
          </w:p>
        </w:tc>
        <w:tc>
          <w:tcPr>
            <w:tcW w:w="1001" w:type="pct"/>
            <w:vAlign w:val="center"/>
          </w:tcPr>
          <w:p w14:paraId="50D5961D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b/>
                <w:bCs/>
                <w:sz w:val="16"/>
                <w:szCs w:val="16"/>
              </w:rPr>
              <w:t>0.028</w:t>
            </w:r>
          </w:p>
        </w:tc>
      </w:tr>
      <w:tr w:rsidR="00193E87" w:rsidRPr="00982C66" w14:paraId="6C95CE4F" w14:textId="77777777" w:rsidTr="00193E87">
        <w:trPr>
          <w:trHeight w:hRule="exact" w:val="238"/>
        </w:trPr>
        <w:tc>
          <w:tcPr>
            <w:tcW w:w="400" w:type="pct"/>
            <w:tcBorders>
              <w:bottom w:val="single" w:sz="12" w:space="0" w:color="auto"/>
            </w:tcBorders>
            <w:vAlign w:val="center"/>
          </w:tcPr>
          <w:p w14:paraId="12EBB9DF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Mean</w:t>
            </w:r>
          </w:p>
        </w:tc>
        <w:tc>
          <w:tcPr>
            <w:tcW w:w="400" w:type="pct"/>
            <w:tcBorders>
              <w:bottom w:val="single" w:sz="12" w:space="0" w:color="auto"/>
            </w:tcBorders>
            <w:vAlign w:val="center"/>
          </w:tcPr>
          <w:p w14:paraId="7846682A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1019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40171063" w14:textId="6D65F52D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color w:val="000000"/>
                <w:sz w:val="16"/>
                <w:szCs w:val="16"/>
              </w:rPr>
              <w:t>0.055</w:t>
            </w:r>
          </w:p>
        </w:tc>
        <w:tc>
          <w:tcPr>
            <w:tcW w:w="1047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4FDC8CFE" w14:textId="7B7BA985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color w:val="000000"/>
                <w:sz w:val="16"/>
                <w:szCs w:val="16"/>
              </w:rPr>
              <w:t>0.049</w:t>
            </w:r>
          </w:p>
        </w:tc>
        <w:tc>
          <w:tcPr>
            <w:tcW w:w="1133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5B19BCBF" w14:textId="52233BFE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color w:val="000000"/>
                <w:sz w:val="16"/>
                <w:szCs w:val="16"/>
              </w:rPr>
              <w:t>0.083</w:t>
            </w:r>
          </w:p>
        </w:tc>
        <w:tc>
          <w:tcPr>
            <w:tcW w:w="1001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056AC860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982C66">
              <w:rPr>
                <w:rFonts w:ascii="Times New Roman" w:hAnsi="Times New Roman"/>
                <w:b/>
                <w:bCs/>
                <w:color w:val="000000"/>
                <w:sz w:val="16"/>
                <w:szCs w:val="16"/>
              </w:rPr>
              <w:t>0.028</w:t>
            </w:r>
          </w:p>
        </w:tc>
      </w:tr>
    </w:tbl>
    <w:tbl>
      <w:tblPr>
        <w:tblStyle w:val="400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60"/>
        <w:gridCol w:w="710"/>
        <w:gridCol w:w="1189"/>
        <w:gridCol w:w="1189"/>
        <w:gridCol w:w="1189"/>
        <w:gridCol w:w="1189"/>
        <w:gridCol w:w="1189"/>
        <w:gridCol w:w="1189"/>
        <w:gridCol w:w="1142"/>
      </w:tblGrid>
      <w:tr w:rsidR="00193E87" w:rsidRPr="00982C66" w14:paraId="7E1AE6E8" w14:textId="77777777" w:rsidTr="00193E87">
        <w:tc>
          <w:tcPr>
            <w:tcW w:w="5000" w:type="pct"/>
            <w:gridSpan w:val="9"/>
            <w:tcBorders>
              <w:bottom w:val="single" w:sz="12" w:space="0" w:color="auto"/>
            </w:tcBorders>
            <w:vAlign w:val="center"/>
          </w:tcPr>
          <w:bookmarkEnd w:id="7"/>
          <w:p w14:paraId="573924A1" w14:textId="568FC25C" w:rsidR="00193E87" w:rsidRPr="00982C66" w:rsidRDefault="00193E87" w:rsidP="00193E87">
            <w:pPr>
              <w:widowControl w:val="0"/>
              <w:spacing w:line="180" w:lineRule="exact"/>
              <w:ind w:firstLine="204"/>
              <w:jc w:val="center"/>
              <w:rPr>
                <w:rFonts w:ascii="Times New Roman" w:hAnsi="Times New Roman" w:hint="eastAsia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lastRenderedPageBreak/>
              <w:t>TABLE X</w:t>
            </w:r>
            <w:r w:rsidR="002B6CB6">
              <w:rPr>
                <w:rFonts w:ascii="Times New Roman" w:hAnsi="Times New Roman" w:hint="eastAsia"/>
                <w:sz w:val="16"/>
                <w:szCs w:val="16"/>
              </w:rPr>
              <w:t>I</w:t>
            </w:r>
          </w:p>
          <w:p w14:paraId="463F1BD0" w14:textId="2D4D438A" w:rsidR="00193E87" w:rsidRPr="00982C66" w:rsidRDefault="00193E87" w:rsidP="00193E87">
            <w:pPr>
              <w:widowControl w:val="0"/>
              <w:spacing w:line="180" w:lineRule="exact"/>
              <w:ind w:firstLine="204"/>
              <w:jc w:val="center"/>
              <w:rPr>
                <w:rFonts w:ascii="Times New Roman" w:hAnsi="Times New Roman"/>
                <w:iCs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 xml:space="preserve">Effectiveness analysis results of CLDHH and </w:t>
            </w:r>
            <w:r w:rsidR="00061A39">
              <w:rPr>
                <w:rFonts w:ascii="Times New Roman" w:hAnsi="Times New Roman" w:hint="eastAsia"/>
                <w:sz w:val="16"/>
                <w:szCs w:val="16"/>
              </w:rPr>
              <w:t>six</w:t>
            </w:r>
            <w:r w:rsidRPr="00982C66">
              <w:rPr>
                <w:rFonts w:ascii="Times New Roman" w:hAnsi="Times New Roman"/>
                <w:sz w:val="16"/>
                <w:szCs w:val="16"/>
              </w:rPr>
              <w:t xml:space="preserve"> variants for initialization </w:t>
            </w:r>
          </w:p>
        </w:tc>
      </w:tr>
      <w:tr w:rsidR="00193E87" w:rsidRPr="00982C66" w14:paraId="509040E6" w14:textId="77777777" w:rsidTr="00193E87">
        <w:trPr>
          <w:trHeight w:hRule="exact" w:val="386"/>
        </w:trPr>
        <w:tc>
          <w:tcPr>
            <w:tcW w:w="754" w:type="pct"/>
            <w:gridSpan w:val="2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69194525" w14:textId="77777777" w:rsidR="00193E87" w:rsidRPr="00982C66" w:rsidRDefault="00193E87" w:rsidP="004676E5">
            <w:pPr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610" w:type="pct"/>
            <w:tcBorders>
              <w:top w:val="single" w:sz="12" w:space="0" w:color="auto"/>
              <w:bottom w:val="single" w:sz="8" w:space="0" w:color="auto"/>
            </w:tcBorders>
          </w:tcPr>
          <w:p w14:paraId="097E87D1" w14:textId="77777777" w:rsidR="00193E87" w:rsidRPr="00982C66" w:rsidRDefault="00193E87" w:rsidP="004676E5">
            <w:pPr>
              <w:snapToGrid w:val="0"/>
              <w:spacing w:line="2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CLDHH_</w:t>
            </w:r>
          </w:p>
          <w:p w14:paraId="562D1B91" w14:textId="77777777" w:rsidR="00193E87" w:rsidRPr="00982C66" w:rsidRDefault="00193E87" w:rsidP="004676E5">
            <w:pPr>
              <w:spacing w:line="160" w:lineRule="exact"/>
              <w:jc w:val="center"/>
              <w:rPr>
                <w:rFonts w:ascii="Times New Roman" w:hAnsi="Times New Roman"/>
                <w:iCs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URL</w:t>
            </w:r>
          </w:p>
        </w:tc>
        <w:tc>
          <w:tcPr>
            <w:tcW w:w="610" w:type="pct"/>
            <w:tcBorders>
              <w:top w:val="single" w:sz="12" w:space="0" w:color="auto"/>
              <w:bottom w:val="single" w:sz="8" w:space="0" w:color="auto"/>
            </w:tcBorders>
          </w:tcPr>
          <w:p w14:paraId="1B875DD3" w14:textId="77777777" w:rsidR="00193E87" w:rsidRPr="00982C66" w:rsidRDefault="00193E87" w:rsidP="004676E5">
            <w:pPr>
              <w:snapToGrid w:val="0"/>
              <w:spacing w:line="2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CLDHH_</w:t>
            </w:r>
          </w:p>
          <w:p w14:paraId="33271A74" w14:textId="77777777" w:rsidR="00193E87" w:rsidRPr="00982C66" w:rsidRDefault="00193E87" w:rsidP="004676E5">
            <w:pPr>
              <w:spacing w:line="160" w:lineRule="exact"/>
              <w:jc w:val="center"/>
              <w:rPr>
                <w:rFonts w:ascii="Times New Roman" w:hAnsi="Times New Roman"/>
                <w:iCs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EDA</w:t>
            </w:r>
          </w:p>
        </w:tc>
        <w:tc>
          <w:tcPr>
            <w:tcW w:w="610" w:type="pct"/>
            <w:tcBorders>
              <w:top w:val="single" w:sz="12" w:space="0" w:color="auto"/>
              <w:bottom w:val="single" w:sz="8" w:space="0" w:color="auto"/>
            </w:tcBorders>
          </w:tcPr>
          <w:p w14:paraId="7E2EB3D2" w14:textId="77777777" w:rsidR="00193E87" w:rsidRPr="00982C66" w:rsidRDefault="00193E87" w:rsidP="004676E5">
            <w:pPr>
              <w:snapToGrid w:val="0"/>
              <w:spacing w:line="2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CLDHH_</w:t>
            </w:r>
          </w:p>
          <w:p w14:paraId="60B57DC4" w14:textId="77777777" w:rsidR="00193E87" w:rsidRPr="00982C66" w:rsidRDefault="00193E87" w:rsidP="004676E5">
            <w:pPr>
              <w:spacing w:line="160" w:lineRule="exact"/>
              <w:jc w:val="center"/>
              <w:rPr>
                <w:rFonts w:ascii="Times New Roman" w:hAnsi="Times New Roman"/>
                <w:iCs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DD</w:t>
            </w:r>
          </w:p>
        </w:tc>
        <w:tc>
          <w:tcPr>
            <w:tcW w:w="610" w:type="pct"/>
            <w:tcBorders>
              <w:top w:val="single" w:sz="12" w:space="0" w:color="auto"/>
              <w:bottom w:val="single" w:sz="8" w:space="0" w:color="auto"/>
            </w:tcBorders>
          </w:tcPr>
          <w:p w14:paraId="2DA6B96C" w14:textId="77777777" w:rsidR="00193E87" w:rsidRPr="00982C66" w:rsidRDefault="00193E87" w:rsidP="004676E5">
            <w:pPr>
              <w:snapToGrid w:val="0"/>
              <w:spacing w:line="2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CLDHH_</w:t>
            </w:r>
          </w:p>
          <w:p w14:paraId="70242951" w14:textId="77777777" w:rsidR="00193E87" w:rsidRPr="00982C66" w:rsidRDefault="00193E87" w:rsidP="004676E5">
            <w:pPr>
              <w:spacing w:line="160" w:lineRule="exact"/>
              <w:jc w:val="center"/>
              <w:rPr>
                <w:rFonts w:ascii="Times New Roman" w:hAnsi="Times New Roman"/>
                <w:iCs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PR</w:t>
            </w:r>
          </w:p>
        </w:tc>
        <w:tc>
          <w:tcPr>
            <w:tcW w:w="610" w:type="pct"/>
            <w:tcBorders>
              <w:top w:val="single" w:sz="12" w:space="0" w:color="auto"/>
              <w:bottom w:val="single" w:sz="8" w:space="0" w:color="auto"/>
            </w:tcBorders>
          </w:tcPr>
          <w:p w14:paraId="3651F466" w14:textId="77777777" w:rsidR="00193E87" w:rsidRPr="00982C66" w:rsidRDefault="00193E87" w:rsidP="004676E5">
            <w:pPr>
              <w:snapToGrid w:val="0"/>
              <w:spacing w:line="2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CLDHH_</w:t>
            </w:r>
          </w:p>
          <w:p w14:paraId="0119BD28" w14:textId="77777777" w:rsidR="00193E87" w:rsidRPr="00982C66" w:rsidRDefault="00193E87" w:rsidP="004676E5">
            <w:pPr>
              <w:spacing w:line="160" w:lineRule="exact"/>
              <w:jc w:val="center"/>
              <w:rPr>
                <w:rFonts w:ascii="Times New Roman" w:hAnsi="Times New Roman"/>
                <w:iCs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DR</w:t>
            </w:r>
          </w:p>
        </w:tc>
        <w:tc>
          <w:tcPr>
            <w:tcW w:w="610" w:type="pct"/>
            <w:tcBorders>
              <w:top w:val="single" w:sz="12" w:space="0" w:color="auto"/>
              <w:bottom w:val="single" w:sz="8" w:space="0" w:color="auto"/>
            </w:tcBorders>
          </w:tcPr>
          <w:p w14:paraId="537A61AD" w14:textId="77777777" w:rsidR="00193E87" w:rsidRPr="00982C66" w:rsidRDefault="00193E87" w:rsidP="004676E5">
            <w:pPr>
              <w:snapToGrid w:val="0"/>
              <w:spacing w:line="2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CLDHH_</w:t>
            </w:r>
          </w:p>
          <w:p w14:paraId="190201E4" w14:textId="77777777" w:rsidR="00193E87" w:rsidRPr="00982C66" w:rsidRDefault="00193E87" w:rsidP="004676E5">
            <w:pPr>
              <w:spacing w:line="160" w:lineRule="exact"/>
              <w:jc w:val="center"/>
              <w:rPr>
                <w:rFonts w:ascii="Times New Roman" w:hAnsi="Times New Roman"/>
                <w:iCs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DAAE</w:t>
            </w:r>
          </w:p>
        </w:tc>
        <w:tc>
          <w:tcPr>
            <w:tcW w:w="586" w:type="pct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7D0F572C" w14:textId="77777777" w:rsidR="00193E87" w:rsidRPr="00982C66" w:rsidRDefault="00193E87" w:rsidP="004676E5">
            <w:pPr>
              <w:spacing w:line="160" w:lineRule="exact"/>
              <w:jc w:val="center"/>
              <w:rPr>
                <w:rFonts w:ascii="Times New Roman" w:hAnsi="Times New Roman"/>
                <w:iCs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CLDHH</w:t>
            </w:r>
          </w:p>
        </w:tc>
      </w:tr>
      <w:tr w:rsidR="00193E87" w:rsidRPr="00982C66" w14:paraId="1CED4EE1" w14:textId="77777777" w:rsidTr="00193E87">
        <w:trPr>
          <w:trHeight w:hRule="exact" w:val="238"/>
        </w:trPr>
        <w:tc>
          <w:tcPr>
            <w:tcW w:w="390" w:type="pct"/>
            <w:vMerge w:val="restart"/>
            <w:tcBorders>
              <w:top w:val="single" w:sz="8" w:space="0" w:color="auto"/>
            </w:tcBorders>
            <w:vAlign w:val="center"/>
          </w:tcPr>
          <w:p w14:paraId="49169298" w14:textId="77777777" w:rsidR="00193E87" w:rsidRPr="00982C66" w:rsidRDefault="00193E87" w:rsidP="004676E5">
            <w:pPr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f</m:t>
                </m:r>
              </m:oMath>
            </m:oMathPara>
          </w:p>
        </w:tc>
        <w:tc>
          <w:tcPr>
            <w:tcW w:w="364" w:type="pct"/>
            <w:tcBorders>
              <w:top w:val="single" w:sz="8" w:space="0" w:color="auto"/>
            </w:tcBorders>
            <w:vAlign w:val="center"/>
          </w:tcPr>
          <w:p w14:paraId="02029F4C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2</w:t>
            </w:r>
          </w:p>
        </w:tc>
        <w:tc>
          <w:tcPr>
            <w:tcW w:w="610" w:type="pct"/>
            <w:tcBorders>
              <w:top w:val="single" w:sz="8" w:space="0" w:color="auto"/>
            </w:tcBorders>
            <w:vAlign w:val="center"/>
          </w:tcPr>
          <w:p w14:paraId="39A5E46D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160</w:t>
            </w:r>
          </w:p>
        </w:tc>
        <w:tc>
          <w:tcPr>
            <w:tcW w:w="610" w:type="pct"/>
            <w:tcBorders>
              <w:top w:val="single" w:sz="8" w:space="0" w:color="auto"/>
            </w:tcBorders>
            <w:vAlign w:val="center"/>
          </w:tcPr>
          <w:p w14:paraId="2C38FDD2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157</w:t>
            </w:r>
          </w:p>
        </w:tc>
        <w:tc>
          <w:tcPr>
            <w:tcW w:w="610" w:type="pct"/>
            <w:tcBorders>
              <w:top w:val="single" w:sz="8" w:space="0" w:color="auto"/>
            </w:tcBorders>
            <w:vAlign w:val="center"/>
          </w:tcPr>
          <w:p w14:paraId="216E3210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56</w:t>
            </w:r>
          </w:p>
        </w:tc>
        <w:tc>
          <w:tcPr>
            <w:tcW w:w="610" w:type="pct"/>
            <w:tcBorders>
              <w:top w:val="single" w:sz="8" w:space="0" w:color="auto"/>
            </w:tcBorders>
            <w:vAlign w:val="center"/>
          </w:tcPr>
          <w:p w14:paraId="1B836250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63</w:t>
            </w:r>
          </w:p>
        </w:tc>
        <w:tc>
          <w:tcPr>
            <w:tcW w:w="610" w:type="pct"/>
            <w:tcBorders>
              <w:top w:val="single" w:sz="8" w:space="0" w:color="auto"/>
            </w:tcBorders>
            <w:vAlign w:val="center"/>
          </w:tcPr>
          <w:p w14:paraId="1A5F4A04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58</w:t>
            </w:r>
          </w:p>
        </w:tc>
        <w:tc>
          <w:tcPr>
            <w:tcW w:w="610" w:type="pct"/>
            <w:tcBorders>
              <w:top w:val="single" w:sz="8" w:space="0" w:color="auto"/>
            </w:tcBorders>
            <w:vAlign w:val="center"/>
          </w:tcPr>
          <w:p w14:paraId="54A742B6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135</w:t>
            </w:r>
          </w:p>
        </w:tc>
        <w:tc>
          <w:tcPr>
            <w:tcW w:w="586" w:type="pct"/>
            <w:tcBorders>
              <w:top w:val="single" w:sz="8" w:space="0" w:color="auto"/>
            </w:tcBorders>
            <w:vAlign w:val="center"/>
          </w:tcPr>
          <w:p w14:paraId="2FB70FFE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b/>
                <w:bCs/>
                <w:sz w:val="16"/>
                <w:szCs w:val="16"/>
              </w:rPr>
              <w:t>0.051</w:t>
            </w:r>
          </w:p>
        </w:tc>
      </w:tr>
      <w:tr w:rsidR="00193E87" w:rsidRPr="00982C66" w14:paraId="340CB6C8" w14:textId="77777777" w:rsidTr="00193E87">
        <w:trPr>
          <w:trHeight w:hRule="exact" w:val="238"/>
        </w:trPr>
        <w:tc>
          <w:tcPr>
            <w:tcW w:w="390" w:type="pct"/>
            <w:vMerge/>
            <w:vAlign w:val="center"/>
          </w:tcPr>
          <w:p w14:paraId="56F7CBC7" w14:textId="77777777" w:rsidR="00193E87" w:rsidRPr="00982C66" w:rsidRDefault="00193E87" w:rsidP="004676E5">
            <w:pPr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64" w:type="pct"/>
            <w:vAlign w:val="center"/>
          </w:tcPr>
          <w:p w14:paraId="7B517A6A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3</w:t>
            </w:r>
          </w:p>
        </w:tc>
        <w:tc>
          <w:tcPr>
            <w:tcW w:w="610" w:type="pct"/>
            <w:vAlign w:val="center"/>
          </w:tcPr>
          <w:p w14:paraId="7FD22EA3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130</w:t>
            </w:r>
          </w:p>
        </w:tc>
        <w:tc>
          <w:tcPr>
            <w:tcW w:w="610" w:type="pct"/>
            <w:vAlign w:val="center"/>
          </w:tcPr>
          <w:p w14:paraId="3D54266A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128</w:t>
            </w:r>
          </w:p>
        </w:tc>
        <w:tc>
          <w:tcPr>
            <w:tcW w:w="610" w:type="pct"/>
            <w:vAlign w:val="center"/>
          </w:tcPr>
          <w:p w14:paraId="60528C71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44</w:t>
            </w:r>
          </w:p>
        </w:tc>
        <w:tc>
          <w:tcPr>
            <w:tcW w:w="610" w:type="pct"/>
            <w:vAlign w:val="center"/>
          </w:tcPr>
          <w:p w14:paraId="59E2C662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46</w:t>
            </w:r>
          </w:p>
        </w:tc>
        <w:tc>
          <w:tcPr>
            <w:tcW w:w="610" w:type="pct"/>
            <w:vAlign w:val="center"/>
          </w:tcPr>
          <w:p w14:paraId="6BE176B0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44</w:t>
            </w:r>
          </w:p>
        </w:tc>
        <w:tc>
          <w:tcPr>
            <w:tcW w:w="610" w:type="pct"/>
            <w:vAlign w:val="center"/>
          </w:tcPr>
          <w:p w14:paraId="43933D04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107</w:t>
            </w:r>
          </w:p>
        </w:tc>
        <w:tc>
          <w:tcPr>
            <w:tcW w:w="586" w:type="pct"/>
            <w:vAlign w:val="center"/>
          </w:tcPr>
          <w:p w14:paraId="02989EB2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b/>
                <w:bCs/>
                <w:sz w:val="16"/>
                <w:szCs w:val="16"/>
              </w:rPr>
              <w:t>0.029</w:t>
            </w:r>
          </w:p>
        </w:tc>
      </w:tr>
      <w:tr w:rsidR="00193E87" w:rsidRPr="00982C66" w14:paraId="0A9E0948" w14:textId="77777777" w:rsidTr="00193E87">
        <w:trPr>
          <w:trHeight w:hRule="exact" w:val="238"/>
        </w:trPr>
        <w:tc>
          <w:tcPr>
            <w:tcW w:w="390" w:type="pct"/>
            <w:vMerge/>
            <w:vAlign w:val="center"/>
          </w:tcPr>
          <w:p w14:paraId="66CCDF43" w14:textId="77777777" w:rsidR="00193E87" w:rsidRPr="00982C66" w:rsidRDefault="00193E87" w:rsidP="004676E5">
            <w:pPr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64" w:type="pct"/>
            <w:vAlign w:val="center"/>
          </w:tcPr>
          <w:p w14:paraId="5C9DFE8E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4</w:t>
            </w:r>
          </w:p>
        </w:tc>
        <w:tc>
          <w:tcPr>
            <w:tcW w:w="610" w:type="pct"/>
            <w:vAlign w:val="center"/>
          </w:tcPr>
          <w:p w14:paraId="343B7909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107</w:t>
            </w:r>
          </w:p>
        </w:tc>
        <w:tc>
          <w:tcPr>
            <w:tcW w:w="610" w:type="pct"/>
            <w:vAlign w:val="center"/>
          </w:tcPr>
          <w:p w14:paraId="689F13E0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105</w:t>
            </w:r>
          </w:p>
        </w:tc>
        <w:tc>
          <w:tcPr>
            <w:tcW w:w="610" w:type="pct"/>
            <w:vAlign w:val="center"/>
          </w:tcPr>
          <w:p w14:paraId="39CA6EC3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40</w:t>
            </w:r>
          </w:p>
        </w:tc>
        <w:tc>
          <w:tcPr>
            <w:tcW w:w="610" w:type="pct"/>
            <w:vAlign w:val="center"/>
          </w:tcPr>
          <w:p w14:paraId="26080862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43</w:t>
            </w:r>
          </w:p>
        </w:tc>
        <w:tc>
          <w:tcPr>
            <w:tcW w:w="610" w:type="pct"/>
            <w:vAlign w:val="center"/>
          </w:tcPr>
          <w:p w14:paraId="1D364D67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40</w:t>
            </w:r>
          </w:p>
        </w:tc>
        <w:tc>
          <w:tcPr>
            <w:tcW w:w="610" w:type="pct"/>
            <w:vAlign w:val="center"/>
          </w:tcPr>
          <w:p w14:paraId="47442BEE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87</w:t>
            </w:r>
          </w:p>
        </w:tc>
        <w:tc>
          <w:tcPr>
            <w:tcW w:w="586" w:type="pct"/>
            <w:vAlign w:val="center"/>
          </w:tcPr>
          <w:p w14:paraId="1D561631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b/>
                <w:bCs/>
                <w:sz w:val="16"/>
                <w:szCs w:val="16"/>
              </w:rPr>
              <w:t>0.021</w:t>
            </w:r>
          </w:p>
        </w:tc>
      </w:tr>
      <w:tr w:rsidR="00193E87" w:rsidRPr="00982C66" w14:paraId="487B2AE1" w14:textId="77777777" w:rsidTr="00193E87">
        <w:trPr>
          <w:trHeight w:hRule="exact" w:val="238"/>
        </w:trPr>
        <w:tc>
          <w:tcPr>
            <w:tcW w:w="390" w:type="pct"/>
            <w:vMerge/>
            <w:vAlign w:val="center"/>
          </w:tcPr>
          <w:p w14:paraId="6BD6BA76" w14:textId="77777777" w:rsidR="00193E87" w:rsidRPr="00982C66" w:rsidRDefault="00193E87" w:rsidP="004676E5">
            <w:pPr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64" w:type="pct"/>
            <w:vAlign w:val="center"/>
          </w:tcPr>
          <w:p w14:paraId="27BC409F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5</w:t>
            </w:r>
          </w:p>
        </w:tc>
        <w:tc>
          <w:tcPr>
            <w:tcW w:w="610" w:type="pct"/>
            <w:vAlign w:val="center"/>
          </w:tcPr>
          <w:p w14:paraId="7C07E20F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85</w:t>
            </w:r>
          </w:p>
        </w:tc>
        <w:tc>
          <w:tcPr>
            <w:tcW w:w="610" w:type="pct"/>
            <w:vAlign w:val="center"/>
          </w:tcPr>
          <w:p w14:paraId="55785288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83</w:t>
            </w:r>
          </w:p>
        </w:tc>
        <w:tc>
          <w:tcPr>
            <w:tcW w:w="610" w:type="pct"/>
            <w:vAlign w:val="center"/>
          </w:tcPr>
          <w:p w14:paraId="040319A1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33</w:t>
            </w:r>
          </w:p>
        </w:tc>
        <w:tc>
          <w:tcPr>
            <w:tcW w:w="610" w:type="pct"/>
            <w:vAlign w:val="center"/>
          </w:tcPr>
          <w:p w14:paraId="05FAF063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33</w:t>
            </w:r>
          </w:p>
        </w:tc>
        <w:tc>
          <w:tcPr>
            <w:tcW w:w="610" w:type="pct"/>
            <w:vAlign w:val="center"/>
          </w:tcPr>
          <w:p w14:paraId="06E4B09A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32</w:t>
            </w:r>
          </w:p>
        </w:tc>
        <w:tc>
          <w:tcPr>
            <w:tcW w:w="610" w:type="pct"/>
            <w:vAlign w:val="center"/>
          </w:tcPr>
          <w:p w14:paraId="0E57C4FD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70</w:t>
            </w:r>
          </w:p>
        </w:tc>
        <w:tc>
          <w:tcPr>
            <w:tcW w:w="586" w:type="pct"/>
            <w:vAlign w:val="center"/>
          </w:tcPr>
          <w:p w14:paraId="582CC47F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b/>
                <w:bCs/>
                <w:sz w:val="16"/>
                <w:szCs w:val="16"/>
              </w:rPr>
              <w:t>0.015</w:t>
            </w:r>
          </w:p>
        </w:tc>
      </w:tr>
      <w:tr w:rsidR="00193E87" w:rsidRPr="00982C66" w14:paraId="68619D16" w14:textId="77777777" w:rsidTr="00193E87">
        <w:trPr>
          <w:trHeight w:hRule="exact" w:val="238"/>
        </w:trPr>
        <w:tc>
          <w:tcPr>
            <w:tcW w:w="390" w:type="pct"/>
            <w:vMerge w:val="restart"/>
            <w:vAlign w:val="center"/>
          </w:tcPr>
          <w:p w14:paraId="3828E569" w14:textId="77777777" w:rsidR="00193E87" w:rsidRPr="00982C66" w:rsidRDefault="00193E87" w:rsidP="004676E5">
            <w:pPr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n</m:t>
                </m:r>
              </m:oMath>
            </m:oMathPara>
          </w:p>
        </w:tc>
        <w:tc>
          <w:tcPr>
            <w:tcW w:w="364" w:type="pct"/>
            <w:vAlign w:val="center"/>
          </w:tcPr>
          <w:p w14:paraId="13F5C7A9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20</w:t>
            </w:r>
          </w:p>
        </w:tc>
        <w:tc>
          <w:tcPr>
            <w:tcW w:w="610" w:type="pct"/>
            <w:vAlign w:val="center"/>
          </w:tcPr>
          <w:p w14:paraId="56F9620E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67</w:t>
            </w:r>
          </w:p>
        </w:tc>
        <w:tc>
          <w:tcPr>
            <w:tcW w:w="610" w:type="pct"/>
            <w:vAlign w:val="center"/>
          </w:tcPr>
          <w:p w14:paraId="38338DC0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66</w:t>
            </w:r>
          </w:p>
        </w:tc>
        <w:tc>
          <w:tcPr>
            <w:tcW w:w="610" w:type="pct"/>
            <w:vAlign w:val="center"/>
          </w:tcPr>
          <w:p w14:paraId="2CD1D059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43</w:t>
            </w:r>
          </w:p>
        </w:tc>
        <w:tc>
          <w:tcPr>
            <w:tcW w:w="610" w:type="pct"/>
            <w:vAlign w:val="center"/>
          </w:tcPr>
          <w:p w14:paraId="0832B8C2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42</w:t>
            </w:r>
          </w:p>
        </w:tc>
        <w:tc>
          <w:tcPr>
            <w:tcW w:w="610" w:type="pct"/>
            <w:vAlign w:val="center"/>
          </w:tcPr>
          <w:p w14:paraId="1CE69676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44</w:t>
            </w:r>
          </w:p>
        </w:tc>
        <w:tc>
          <w:tcPr>
            <w:tcW w:w="610" w:type="pct"/>
            <w:vAlign w:val="center"/>
          </w:tcPr>
          <w:p w14:paraId="5526F83E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65</w:t>
            </w:r>
          </w:p>
        </w:tc>
        <w:tc>
          <w:tcPr>
            <w:tcW w:w="586" w:type="pct"/>
            <w:vAlign w:val="center"/>
          </w:tcPr>
          <w:p w14:paraId="530E5863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b/>
                <w:bCs/>
                <w:sz w:val="16"/>
                <w:szCs w:val="16"/>
              </w:rPr>
              <w:t>0.024</w:t>
            </w:r>
          </w:p>
        </w:tc>
      </w:tr>
      <w:tr w:rsidR="00193E87" w:rsidRPr="00982C66" w14:paraId="303D2CBB" w14:textId="77777777" w:rsidTr="00193E87">
        <w:trPr>
          <w:trHeight w:hRule="exact" w:val="238"/>
        </w:trPr>
        <w:tc>
          <w:tcPr>
            <w:tcW w:w="390" w:type="pct"/>
            <w:vMerge/>
            <w:vAlign w:val="center"/>
          </w:tcPr>
          <w:p w14:paraId="03D44E01" w14:textId="77777777" w:rsidR="00193E87" w:rsidRPr="00982C66" w:rsidRDefault="00193E87" w:rsidP="004676E5">
            <w:pPr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64" w:type="pct"/>
            <w:vAlign w:val="center"/>
          </w:tcPr>
          <w:p w14:paraId="02C13D41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50</w:t>
            </w:r>
          </w:p>
        </w:tc>
        <w:tc>
          <w:tcPr>
            <w:tcW w:w="610" w:type="pct"/>
            <w:vAlign w:val="center"/>
          </w:tcPr>
          <w:p w14:paraId="4A57A5A1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115</w:t>
            </w:r>
          </w:p>
        </w:tc>
        <w:tc>
          <w:tcPr>
            <w:tcW w:w="610" w:type="pct"/>
            <w:vAlign w:val="center"/>
          </w:tcPr>
          <w:p w14:paraId="1F79E21E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112</w:t>
            </w:r>
          </w:p>
        </w:tc>
        <w:tc>
          <w:tcPr>
            <w:tcW w:w="610" w:type="pct"/>
            <w:vAlign w:val="center"/>
          </w:tcPr>
          <w:p w14:paraId="21E44E1A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48</w:t>
            </w:r>
          </w:p>
        </w:tc>
        <w:tc>
          <w:tcPr>
            <w:tcW w:w="610" w:type="pct"/>
            <w:vAlign w:val="center"/>
          </w:tcPr>
          <w:p w14:paraId="4E94ED92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50</w:t>
            </w:r>
          </w:p>
        </w:tc>
        <w:tc>
          <w:tcPr>
            <w:tcW w:w="610" w:type="pct"/>
            <w:vAlign w:val="center"/>
          </w:tcPr>
          <w:p w14:paraId="426AE7BC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48</w:t>
            </w:r>
          </w:p>
        </w:tc>
        <w:tc>
          <w:tcPr>
            <w:tcW w:w="610" w:type="pct"/>
            <w:vAlign w:val="center"/>
          </w:tcPr>
          <w:p w14:paraId="1A48EE24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95</w:t>
            </w:r>
          </w:p>
        </w:tc>
        <w:tc>
          <w:tcPr>
            <w:tcW w:w="586" w:type="pct"/>
            <w:vAlign w:val="center"/>
          </w:tcPr>
          <w:p w14:paraId="7AE4A28E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b/>
                <w:bCs/>
                <w:sz w:val="16"/>
                <w:szCs w:val="16"/>
              </w:rPr>
              <w:t>0.022</w:t>
            </w:r>
          </w:p>
        </w:tc>
      </w:tr>
      <w:tr w:rsidR="00193E87" w:rsidRPr="00982C66" w14:paraId="2BCA9BA2" w14:textId="77777777" w:rsidTr="00193E87">
        <w:trPr>
          <w:trHeight w:hRule="exact" w:val="238"/>
        </w:trPr>
        <w:tc>
          <w:tcPr>
            <w:tcW w:w="390" w:type="pct"/>
            <w:vMerge/>
            <w:vAlign w:val="center"/>
          </w:tcPr>
          <w:p w14:paraId="35E9C140" w14:textId="77777777" w:rsidR="00193E87" w:rsidRPr="00982C66" w:rsidRDefault="00193E87" w:rsidP="004676E5">
            <w:pPr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64" w:type="pct"/>
            <w:vAlign w:val="center"/>
          </w:tcPr>
          <w:p w14:paraId="63A77A62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80</w:t>
            </w:r>
          </w:p>
        </w:tc>
        <w:tc>
          <w:tcPr>
            <w:tcW w:w="610" w:type="pct"/>
            <w:vAlign w:val="center"/>
          </w:tcPr>
          <w:p w14:paraId="2B0EDC0B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134</w:t>
            </w:r>
          </w:p>
        </w:tc>
        <w:tc>
          <w:tcPr>
            <w:tcW w:w="610" w:type="pct"/>
            <w:vAlign w:val="center"/>
          </w:tcPr>
          <w:p w14:paraId="741C4EAF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131</w:t>
            </w:r>
          </w:p>
        </w:tc>
        <w:tc>
          <w:tcPr>
            <w:tcW w:w="610" w:type="pct"/>
            <w:vAlign w:val="center"/>
          </w:tcPr>
          <w:p w14:paraId="7D0394B8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45</w:t>
            </w:r>
          </w:p>
        </w:tc>
        <w:tc>
          <w:tcPr>
            <w:tcW w:w="610" w:type="pct"/>
            <w:vAlign w:val="center"/>
          </w:tcPr>
          <w:p w14:paraId="0D6D4E82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49</w:t>
            </w:r>
          </w:p>
        </w:tc>
        <w:tc>
          <w:tcPr>
            <w:tcW w:w="610" w:type="pct"/>
            <w:vAlign w:val="center"/>
          </w:tcPr>
          <w:p w14:paraId="356987DA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46</w:t>
            </w:r>
          </w:p>
        </w:tc>
        <w:tc>
          <w:tcPr>
            <w:tcW w:w="610" w:type="pct"/>
            <w:vAlign w:val="center"/>
          </w:tcPr>
          <w:p w14:paraId="2C8D79A2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106</w:t>
            </w:r>
          </w:p>
        </w:tc>
        <w:tc>
          <w:tcPr>
            <w:tcW w:w="586" w:type="pct"/>
            <w:vAlign w:val="center"/>
          </w:tcPr>
          <w:p w14:paraId="4A80019C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b/>
                <w:bCs/>
                <w:sz w:val="16"/>
                <w:szCs w:val="16"/>
              </w:rPr>
              <w:t>0.023</w:t>
            </w:r>
          </w:p>
        </w:tc>
      </w:tr>
      <w:tr w:rsidR="00193E87" w:rsidRPr="00982C66" w14:paraId="275CE7E8" w14:textId="77777777" w:rsidTr="00193E87">
        <w:trPr>
          <w:trHeight w:hRule="exact" w:val="238"/>
        </w:trPr>
        <w:tc>
          <w:tcPr>
            <w:tcW w:w="390" w:type="pct"/>
            <w:vMerge/>
            <w:vAlign w:val="center"/>
          </w:tcPr>
          <w:p w14:paraId="16C16727" w14:textId="77777777" w:rsidR="00193E87" w:rsidRPr="00982C66" w:rsidRDefault="00193E87" w:rsidP="004676E5">
            <w:pPr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64" w:type="pct"/>
            <w:vAlign w:val="center"/>
          </w:tcPr>
          <w:p w14:paraId="149EF9B8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100</w:t>
            </w:r>
          </w:p>
        </w:tc>
        <w:tc>
          <w:tcPr>
            <w:tcW w:w="610" w:type="pct"/>
            <w:vAlign w:val="center"/>
          </w:tcPr>
          <w:p w14:paraId="31DEC450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140</w:t>
            </w:r>
          </w:p>
        </w:tc>
        <w:tc>
          <w:tcPr>
            <w:tcW w:w="610" w:type="pct"/>
            <w:vAlign w:val="center"/>
          </w:tcPr>
          <w:p w14:paraId="4A1DFAF1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137</w:t>
            </w:r>
          </w:p>
        </w:tc>
        <w:tc>
          <w:tcPr>
            <w:tcW w:w="610" w:type="pct"/>
            <w:vAlign w:val="center"/>
          </w:tcPr>
          <w:p w14:paraId="7B30CD22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42</w:t>
            </w:r>
          </w:p>
        </w:tc>
        <w:tc>
          <w:tcPr>
            <w:tcW w:w="610" w:type="pct"/>
            <w:vAlign w:val="center"/>
          </w:tcPr>
          <w:p w14:paraId="1A3A8C89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45</w:t>
            </w:r>
          </w:p>
        </w:tc>
        <w:tc>
          <w:tcPr>
            <w:tcW w:w="610" w:type="pct"/>
            <w:vAlign w:val="center"/>
          </w:tcPr>
          <w:p w14:paraId="532E2EEC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43</w:t>
            </w:r>
          </w:p>
        </w:tc>
        <w:tc>
          <w:tcPr>
            <w:tcW w:w="610" w:type="pct"/>
            <w:vAlign w:val="center"/>
          </w:tcPr>
          <w:p w14:paraId="2DCAF4B1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112</w:t>
            </w:r>
          </w:p>
        </w:tc>
        <w:tc>
          <w:tcPr>
            <w:tcW w:w="586" w:type="pct"/>
            <w:vAlign w:val="center"/>
          </w:tcPr>
          <w:p w14:paraId="5E1A05C9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b/>
                <w:bCs/>
                <w:sz w:val="16"/>
                <w:szCs w:val="16"/>
              </w:rPr>
              <w:t>0.026</w:t>
            </w:r>
          </w:p>
        </w:tc>
      </w:tr>
      <w:tr w:rsidR="00193E87" w:rsidRPr="00982C66" w14:paraId="1B5C559C" w14:textId="77777777" w:rsidTr="00193E87">
        <w:trPr>
          <w:trHeight w:hRule="exact" w:val="238"/>
        </w:trPr>
        <w:tc>
          <w:tcPr>
            <w:tcW w:w="390" w:type="pct"/>
            <w:vMerge/>
            <w:vAlign w:val="center"/>
          </w:tcPr>
          <w:p w14:paraId="32397ABC" w14:textId="77777777" w:rsidR="00193E87" w:rsidRPr="00982C66" w:rsidRDefault="00193E87" w:rsidP="004676E5">
            <w:pPr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64" w:type="pct"/>
            <w:vAlign w:val="center"/>
          </w:tcPr>
          <w:p w14:paraId="622654C3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200</w:t>
            </w:r>
          </w:p>
        </w:tc>
        <w:tc>
          <w:tcPr>
            <w:tcW w:w="610" w:type="pct"/>
            <w:vAlign w:val="center"/>
          </w:tcPr>
          <w:p w14:paraId="738EAE34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147</w:t>
            </w:r>
          </w:p>
        </w:tc>
        <w:tc>
          <w:tcPr>
            <w:tcW w:w="610" w:type="pct"/>
            <w:vAlign w:val="center"/>
          </w:tcPr>
          <w:p w14:paraId="43BDFA46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145</w:t>
            </w:r>
          </w:p>
        </w:tc>
        <w:tc>
          <w:tcPr>
            <w:tcW w:w="610" w:type="pct"/>
            <w:vAlign w:val="center"/>
          </w:tcPr>
          <w:p w14:paraId="6A373328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b/>
                <w:bCs/>
                <w:sz w:val="16"/>
                <w:szCs w:val="16"/>
              </w:rPr>
              <w:t>0.037</w:t>
            </w:r>
          </w:p>
        </w:tc>
        <w:tc>
          <w:tcPr>
            <w:tcW w:w="610" w:type="pct"/>
            <w:vAlign w:val="center"/>
          </w:tcPr>
          <w:p w14:paraId="62B27CAA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46</w:t>
            </w:r>
          </w:p>
        </w:tc>
        <w:tc>
          <w:tcPr>
            <w:tcW w:w="610" w:type="pct"/>
            <w:vAlign w:val="center"/>
          </w:tcPr>
          <w:p w14:paraId="74657E9D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38</w:t>
            </w:r>
          </w:p>
        </w:tc>
        <w:tc>
          <w:tcPr>
            <w:tcW w:w="610" w:type="pct"/>
            <w:vAlign w:val="center"/>
          </w:tcPr>
          <w:p w14:paraId="74B74CB6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121</w:t>
            </w:r>
          </w:p>
        </w:tc>
        <w:tc>
          <w:tcPr>
            <w:tcW w:w="586" w:type="pct"/>
            <w:vAlign w:val="center"/>
          </w:tcPr>
          <w:p w14:paraId="3706CFBD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49</w:t>
            </w:r>
          </w:p>
        </w:tc>
      </w:tr>
      <w:tr w:rsidR="00193E87" w:rsidRPr="00982C66" w14:paraId="41B31187" w14:textId="77777777" w:rsidTr="00193E87">
        <w:trPr>
          <w:trHeight w:hRule="exact" w:val="238"/>
        </w:trPr>
        <w:tc>
          <w:tcPr>
            <w:tcW w:w="390" w:type="pct"/>
            <w:vMerge w:val="restart"/>
            <w:vAlign w:val="center"/>
          </w:tcPr>
          <w:p w14:paraId="404D143E" w14:textId="77777777" w:rsidR="00193E87" w:rsidRPr="00982C66" w:rsidRDefault="00193E87" w:rsidP="004676E5">
            <w:pPr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m</m:t>
                </m:r>
              </m:oMath>
            </m:oMathPara>
          </w:p>
        </w:tc>
        <w:tc>
          <w:tcPr>
            <w:tcW w:w="364" w:type="pct"/>
            <w:vAlign w:val="center"/>
          </w:tcPr>
          <w:p w14:paraId="680E6ECE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5</w:t>
            </w:r>
          </w:p>
        </w:tc>
        <w:tc>
          <w:tcPr>
            <w:tcW w:w="610" w:type="pct"/>
            <w:vAlign w:val="center"/>
          </w:tcPr>
          <w:p w14:paraId="0CBDBE57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125</w:t>
            </w:r>
          </w:p>
        </w:tc>
        <w:tc>
          <w:tcPr>
            <w:tcW w:w="610" w:type="pct"/>
            <w:vAlign w:val="center"/>
          </w:tcPr>
          <w:p w14:paraId="663BB97D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122</w:t>
            </w:r>
          </w:p>
        </w:tc>
        <w:tc>
          <w:tcPr>
            <w:tcW w:w="610" w:type="pct"/>
            <w:vAlign w:val="center"/>
          </w:tcPr>
          <w:p w14:paraId="1C47DEDB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43</w:t>
            </w:r>
          </w:p>
        </w:tc>
        <w:tc>
          <w:tcPr>
            <w:tcW w:w="610" w:type="pct"/>
            <w:vAlign w:val="center"/>
          </w:tcPr>
          <w:p w14:paraId="0C3D475C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47</w:t>
            </w:r>
          </w:p>
        </w:tc>
        <w:tc>
          <w:tcPr>
            <w:tcW w:w="610" w:type="pct"/>
            <w:vAlign w:val="center"/>
          </w:tcPr>
          <w:p w14:paraId="25E7590F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44</w:t>
            </w:r>
          </w:p>
        </w:tc>
        <w:tc>
          <w:tcPr>
            <w:tcW w:w="610" w:type="pct"/>
            <w:vAlign w:val="center"/>
          </w:tcPr>
          <w:p w14:paraId="3750569D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97</w:t>
            </w:r>
          </w:p>
        </w:tc>
        <w:tc>
          <w:tcPr>
            <w:tcW w:w="586" w:type="pct"/>
            <w:vAlign w:val="center"/>
          </w:tcPr>
          <w:p w14:paraId="2017876D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b/>
                <w:bCs/>
                <w:sz w:val="16"/>
                <w:szCs w:val="16"/>
              </w:rPr>
              <w:t>0.031</w:t>
            </w:r>
          </w:p>
        </w:tc>
      </w:tr>
      <w:tr w:rsidR="00193E87" w:rsidRPr="00982C66" w14:paraId="169ABD6C" w14:textId="77777777" w:rsidTr="00193E87">
        <w:trPr>
          <w:trHeight w:hRule="exact" w:val="238"/>
        </w:trPr>
        <w:tc>
          <w:tcPr>
            <w:tcW w:w="390" w:type="pct"/>
            <w:vMerge/>
            <w:vAlign w:val="center"/>
          </w:tcPr>
          <w:p w14:paraId="0DB432FA" w14:textId="77777777" w:rsidR="00193E87" w:rsidRPr="00982C66" w:rsidRDefault="00193E87" w:rsidP="004676E5">
            <w:pPr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64" w:type="pct"/>
            <w:vAlign w:val="center"/>
          </w:tcPr>
          <w:p w14:paraId="55144682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10</w:t>
            </w:r>
          </w:p>
        </w:tc>
        <w:tc>
          <w:tcPr>
            <w:tcW w:w="610" w:type="pct"/>
            <w:vAlign w:val="center"/>
          </w:tcPr>
          <w:p w14:paraId="05E1D115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124</w:t>
            </w:r>
          </w:p>
        </w:tc>
        <w:tc>
          <w:tcPr>
            <w:tcW w:w="610" w:type="pct"/>
            <w:vAlign w:val="center"/>
          </w:tcPr>
          <w:p w14:paraId="431EBCAA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122</w:t>
            </w:r>
          </w:p>
        </w:tc>
        <w:tc>
          <w:tcPr>
            <w:tcW w:w="610" w:type="pct"/>
            <w:vAlign w:val="center"/>
          </w:tcPr>
          <w:p w14:paraId="0D389BC7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46</w:t>
            </w:r>
          </w:p>
        </w:tc>
        <w:tc>
          <w:tcPr>
            <w:tcW w:w="610" w:type="pct"/>
            <w:vAlign w:val="center"/>
          </w:tcPr>
          <w:p w14:paraId="4FBCE8D9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49</w:t>
            </w:r>
          </w:p>
        </w:tc>
        <w:tc>
          <w:tcPr>
            <w:tcW w:w="610" w:type="pct"/>
            <w:vAlign w:val="center"/>
          </w:tcPr>
          <w:p w14:paraId="1D3DB895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46</w:t>
            </w:r>
          </w:p>
        </w:tc>
        <w:tc>
          <w:tcPr>
            <w:tcW w:w="610" w:type="pct"/>
            <w:vAlign w:val="center"/>
          </w:tcPr>
          <w:p w14:paraId="63DEE73F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104</w:t>
            </w:r>
          </w:p>
        </w:tc>
        <w:tc>
          <w:tcPr>
            <w:tcW w:w="586" w:type="pct"/>
            <w:vAlign w:val="center"/>
          </w:tcPr>
          <w:p w14:paraId="795A41C9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b/>
                <w:bCs/>
                <w:sz w:val="16"/>
                <w:szCs w:val="16"/>
              </w:rPr>
              <w:t>0.030</w:t>
            </w:r>
          </w:p>
        </w:tc>
      </w:tr>
      <w:tr w:rsidR="00193E87" w:rsidRPr="00982C66" w14:paraId="1AADF5CB" w14:textId="77777777" w:rsidTr="00193E87">
        <w:trPr>
          <w:trHeight w:hRule="exact" w:val="238"/>
        </w:trPr>
        <w:tc>
          <w:tcPr>
            <w:tcW w:w="390" w:type="pct"/>
            <w:vMerge/>
            <w:vAlign w:val="center"/>
          </w:tcPr>
          <w:p w14:paraId="4961A662" w14:textId="77777777" w:rsidR="00193E87" w:rsidRPr="00982C66" w:rsidRDefault="00193E87" w:rsidP="004676E5">
            <w:pPr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64" w:type="pct"/>
            <w:vAlign w:val="center"/>
          </w:tcPr>
          <w:p w14:paraId="4238E8C0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20</w:t>
            </w:r>
          </w:p>
        </w:tc>
        <w:tc>
          <w:tcPr>
            <w:tcW w:w="610" w:type="pct"/>
            <w:vAlign w:val="center"/>
          </w:tcPr>
          <w:p w14:paraId="1C45DDDA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112</w:t>
            </w:r>
          </w:p>
        </w:tc>
        <w:tc>
          <w:tcPr>
            <w:tcW w:w="610" w:type="pct"/>
            <w:vAlign w:val="center"/>
          </w:tcPr>
          <w:p w14:paraId="3F5CAE57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111</w:t>
            </w:r>
          </w:p>
        </w:tc>
        <w:tc>
          <w:tcPr>
            <w:tcW w:w="610" w:type="pct"/>
            <w:vAlign w:val="center"/>
          </w:tcPr>
          <w:p w14:paraId="619917A5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41</w:t>
            </w:r>
          </w:p>
        </w:tc>
        <w:tc>
          <w:tcPr>
            <w:tcW w:w="610" w:type="pct"/>
            <w:vAlign w:val="center"/>
          </w:tcPr>
          <w:p w14:paraId="492CFF31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44</w:t>
            </w:r>
          </w:p>
        </w:tc>
        <w:tc>
          <w:tcPr>
            <w:tcW w:w="610" w:type="pct"/>
            <w:vAlign w:val="center"/>
          </w:tcPr>
          <w:p w14:paraId="5E46C401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42</w:t>
            </w:r>
          </w:p>
        </w:tc>
        <w:tc>
          <w:tcPr>
            <w:tcW w:w="610" w:type="pct"/>
            <w:vAlign w:val="center"/>
          </w:tcPr>
          <w:p w14:paraId="5BDA45F5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98</w:t>
            </w:r>
          </w:p>
        </w:tc>
        <w:tc>
          <w:tcPr>
            <w:tcW w:w="586" w:type="pct"/>
            <w:vAlign w:val="center"/>
          </w:tcPr>
          <w:p w14:paraId="5FBAC1E9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b/>
                <w:bCs/>
                <w:sz w:val="16"/>
                <w:szCs w:val="16"/>
              </w:rPr>
              <w:t>0.027</w:t>
            </w:r>
          </w:p>
        </w:tc>
      </w:tr>
      <w:tr w:rsidR="00193E87" w:rsidRPr="00982C66" w14:paraId="66998ABA" w14:textId="77777777" w:rsidTr="00193E87">
        <w:trPr>
          <w:trHeight w:hRule="exact" w:val="238"/>
        </w:trPr>
        <w:tc>
          <w:tcPr>
            <w:tcW w:w="390" w:type="pct"/>
            <w:vMerge w:val="restart"/>
            <w:vAlign w:val="center"/>
          </w:tcPr>
          <w:p w14:paraId="1EBB20AC" w14:textId="77777777" w:rsidR="00193E87" w:rsidRPr="00982C66" w:rsidRDefault="00193E87" w:rsidP="004676E5">
            <w:pPr>
              <w:spacing w:line="140" w:lineRule="exact"/>
              <w:jc w:val="center"/>
              <w:rPr>
                <w:rFonts w:ascii="Times New Roman" w:hAnsi="Times New Roman"/>
                <w:iCs/>
                <w:sz w:val="16"/>
                <w:szCs w:val="16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sz w:val="16"/>
                    <w:szCs w:val="16"/>
                  </w:rPr>
                  <m:t>SSD</m:t>
                </m:r>
              </m:oMath>
            </m:oMathPara>
          </w:p>
        </w:tc>
        <w:tc>
          <w:tcPr>
            <w:tcW w:w="364" w:type="pct"/>
            <w:vAlign w:val="center"/>
          </w:tcPr>
          <w:p w14:paraId="0BE13B9B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10</w:t>
            </w:r>
          </w:p>
        </w:tc>
        <w:tc>
          <w:tcPr>
            <w:tcW w:w="610" w:type="pct"/>
            <w:vAlign w:val="center"/>
          </w:tcPr>
          <w:p w14:paraId="5AB869F8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134</w:t>
            </w:r>
          </w:p>
        </w:tc>
        <w:tc>
          <w:tcPr>
            <w:tcW w:w="610" w:type="pct"/>
            <w:vAlign w:val="center"/>
          </w:tcPr>
          <w:p w14:paraId="6FC645ED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133</w:t>
            </w:r>
          </w:p>
        </w:tc>
        <w:tc>
          <w:tcPr>
            <w:tcW w:w="610" w:type="pct"/>
            <w:vAlign w:val="center"/>
          </w:tcPr>
          <w:p w14:paraId="24759873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48</w:t>
            </w:r>
          </w:p>
        </w:tc>
        <w:tc>
          <w:tcPr>
            <w:tcW w:w="610" w:type="pct"/>
            <w:vAlign w:val="center"/>
          </w:tcPr>
          <w:p w14:paraId="4E66374A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55</w:t>
            </w:r>
          </w:p>
        </w:tc>
        <w:tc>
          <w:tcPr>
            <w:tcW w:w="610" w:type="pct"/>
            <w:vAlign w:val="center"/>
          </w:tcPr>
          <w:p w14:paraId="4263DE9C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48</w:t>
            </w:r>
          </w:p>
        </w:tc>
        <w:tc>
          <w:tcPr>
            <w:tcW w:w="610" w:type="pct"/>
            <w:vAlign w:val="center"/>
          </w:tcPr>
          <w:p w14:paraId="0C5FE084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110</w:t>
            </w:r>
          </w:p>
        </w:tc>
        <w:tc>
          <w:tcPr>
            <w:tcW w:w="586" w:type="pct"/>
            <w:vAlign w:val="center"/>
          </w:tcPr>
          <w:p w14:paraId="5534D343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b/>
                <w:bCs/>
                <w:sz w:val="16"/>
                <w:szCs w:val="16"/>
              </w:rPr>
              <w:t>0.032</w:t>
            </w:r>
          </w:p>
        </w:tc>
      </w:tr>
      <w:tr w:rsidR="00193E87" w:rsidRPr="00982C66" w14:paraId="4AD5F4AB" w14:textId="77777777" w:rsidTr="00193E87">
        <w:trPr>
          <w:trHeight w:hRule="exact" w:val="238"/>
        </w:trPr>
        <w:tc>
          <w:tcPr>
            <w:tcW w:w="390" w:type="pct"/>
            <w:vMerge/>
            <w:vAlign w:val="center"/>
          </w:tcPr>
          <w:p w14:paraId="2B6BF629" w14:textId="77777777" w:rsidR="00193E87" w:rsidRPr="00982C66" w:rsidRDefault="00193E87" w:rsidP="004676E5">
            <w:pPr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64" w:type="pct"/>
            <w:vAlign w:val="center"/>
          </w:tcPr>
          <w:p w14:paraId="67CF4EA5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50</w:t>
            </w:r>
          </w:p>
        </w:tc>
        <w:tc>
          <w:tcPr>
            <w:tcW w:w="610" w:type="pct"/>
            <w:vAlign w:val="center"/>
          </w:tcPr>
          <w:p w14:paraId="17090249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125</w:t>
            </w:r>
          </w:p>
        </w:tc>
        <w:tc>
          <w:tcPr>
            <w:tcW w:w="610" w:type="pct"/>
            <w:vAlign w:val="center"/>
          </w:tcPr>
          <w:p w14:paraId="4FA9650A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125</w:t>
            </w:r>
          </w:p>
        </w:tc>
        <w:tc>
          <w:tcPr>
            <w:tcW w:w="610" w:type="pct"/>
            <w:vAlign w:val="center"/>
          </w:tcPr>
          <w:p w14:paraId="30960527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46</w:t>
            </w:r>
          </w:p>
        </w:tc>
        <w:tc>
          <w:tcPr>
            <w:tcW w:w="610" w:type="pct"/>
            <w:vAlign w:val="center"/>
          </w:tcPr>
          <w:p w14:paraId="06507ED1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52</w:t>
            </w:r>
          </w:p>
        </w:tc>
        <w:tc>
          <w:tcPr>
            <w:tcW w:w="610" w:type="pct"/>
            <w:vAlign w:val="center"/>
          </w:tcPr>
          <w:p w14:paraId="591DBCA4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47</w:t>
            </w:r>
          </w:p>
        </w:tc>
        <w:tc>
          <w:tcPr>
            <w:tcW w:w="610" w:type="pct"/>
            <w:vAlign w:val="center"/>
          </w:tcPr>
          <w:p w14:paraId="64DAB991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104</w:t>
            </w:r>
          </w:p>
        </w:tc>
        <w:tc>
          <w:tcPr>
            <w:tcW w:w="586" w:type="pct"/>
            <w:vAlign w:val="center"/>
          </w:tcPr>
          <w:p w14:paraId="360DCF49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b/>
                <w:bCs/>
                <w:sz w:val="16"/>
                <w:szCs w:val="16"/>
              </w:rPr>
              <w:t>0.025</w:t>
            </w:r>
          </w:p>
        </w:tc>
      </w:tr>
      <w:tr w:rsidR="00193E87" w:rsidRPr="00982C66" w14:paraId="1D4514BB" w14:textId="77777777" w:rsidTr="00193E87">
        <w:trPr>
          <w:trHeight w:hRule="exact" w:val="238"/>
        </w:trPr>
        <w:tc>
          <w:tcPr>
            <w:tcW w:w="390" w:type="pct"/>
            <w:vMerge/>
            <w:vAlign w:val="center"/>
          </w:tcPr>
          <w:p w14:paraId="0D181319" w14:textId="77777777" w:rsidR="00193E87" w:rsidRPr="00982C66" w:rsidRDefault="00193E87" w:rsidP="004676E5">
            <w:pPr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64" w:type="pct"/>
            <w:vAlign w:val="center"/>
          </w:tcPr>
          <w:p w14:paraId="6FA16ACA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100</w:t>
            </w:r>
          </w:p>
        </w:tc>
        <w:tc>
          <w:tcPr>
            <w:tcW w:w="610" w:type="pct"/>
            <w:vAlign w:val="center"/>
          </w:tcPr>
          <w:p w14:paraId="1E8AB6E1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112</w:t>
            </w:r>
          </w:p>
        </w:tc>
        <w:tc>
          <w:tcPr>
            <w:tcW w:w="610" w:type="pct"/>
            <w:vAlign w:val="center"/>
          </w:tcPr>
          <w:p w14:paraId="4A969401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108</w:t>
            </w:r>
          </w:p>
        </w:tc>
        <w:tc>
          <w:tcPr>
            <w:tcW w:w="610" w:type="pct"/>
            <w:vAlign w:val="center"/>
          </w:tcPr>
          <w:p w14:paraId="0DB8C208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40</w:t>
            </w:r>
          </w:p>
        </w:tc>
        <w:tc>
          <w:tcPr>
            <w:tcW w:w="610" w:type="pct"/>
            <w:vAlign w:val="center"/>
          </w:tcPr>
          <w:p w14:paraId="03F87451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40</w:t>
            </w:r>
          </w:p>
        </w:tc>
        <w:tc>
          <w:tcPr>
            <w:tcW w:w="610" w:type="pct"/>
            <w:vAlign w:val="center"/>
          </w:tcPr>
          <w:p w14:paraId="6D92FEDF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40</w:t>
            </w:r>
          </w:p>
        </w:tc>
        <w:tc>
          <w:tcPr>
            <w:tcW w:w="610" w:type="pct"/>
            <w:vAlign w:val="center"/>
          </w:tcPr>
          <w:p w14:paraId="3B489ABC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93</w:t>
            </w:r>
          </w:p>
        </w:tc>
        <w:tc>
          <w:tcPr>
            <w:tcW w:w="586" w:type="pct"/>
            <w:vAlign w:val="center"/>
          </w:tcPr>
          <w:p w14:paraId="6B650386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b/>
                <w:bCs/>
                <w:sz w:val="16"/>
                <w:szCs w:val="16"/>
              </w:rPr>
              <w:t>0.028</w:t>
            </w:r>
          </w:p>
        </w:tc>
      </w:tr>
      <w:tr w:rsidR="00193E87" w:rsidRPr="00982C66" w14:paraId="3B59139A" w14:textId="77777777" w:rsidTr="00193E87">
        <w:trPr>
          <w:trHeight w:hRule="exact" w:val="238"/>
        </w:trPr>
        <w:tc>
          <w:tcPr>
            <w:tcW w:w="390" w:type="pct"/>
            <w:vMerge/>
            <w:vAlign w:val="center"/>
          </w:tcPr>
          <w:p w14:paraId="7E3916E2" w14:textId="77777777" w:rsidR="00193E87" w:rsidRPr="00982C66" w:rsidRDefault="00193E87" w:rsidP="004676E5">
            <w:pPr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364" w:type="pct"/>
            <w:vAlign w:val="center"/>
          </w:tcPr>
          <w:p w14:paraId="6F2FCAD8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125</w:t>
            </w:r>
          </w:p>
        </w:tc>
        <w:tc>
          <w:tcPr>
            <w:tcW w:w="610" w:type="pct"/>
            <w:vAlign w:val="center"/>
          </w:tcPr>
          <w:p w14:paraId="1785AC4B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111</w:t>
            </w:r>
          </w:p>
        </w:tc>
        <w:tc>
          <w:tcPr>
            <w:tcW w:w="610" w:type="pct"/>
            <w:vAlign w:val="center"/>
          </w:tcPr>
          <w:p w14:paraId="7E2F7B68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107</w:t>
            </w:r>
          </w:p>
        </w:tc>
        <w:tc>
          <w:tcPr>
            <w:tcW w:w="610" w:type="pct"/>
            <w:vAlign w:val="center"/>
          </w:tcPr>
          <w:p w14:paraId="7E9E2D87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38</w:t>
            </w:r>
          </w:p>
        </w:tc>
        <w:tc>
          <w:tcPr>
            <w:tcW w:w="610" w:type="pct"/>
            <w:vAlign w:val="center"/>
          </w:tcPr>
          <w:p w14:paraId="154591DA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39</w:t>
            </w:r>
          </w:p>
        </w:tc>
        <w:tc>
          <w:tcPr>
            <w:tcW w:w="610" w:type="pct"/>
            <w:vAlign w:val="center"/>
          </w:tcPr>
          <w:p w14:paraId="28F90AC6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40</w:t>
            </w:r>
          </w:p>
        </w:tc>
        <w:tc>
          <w:tcPr>
            <w:tcW w:w="610" w:type="pct"/>
            <w:vAlign w:val="center"/>
          </w:tcPr>
          <w:p w14:paraId="751F18B5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91</w:t>
            </w:r>
          </w:p>
        </w:tc>
        <w:tc>
          <w:tcPr>
            <w:tcW w:w="586" w:type="pct"/>
            <w:vAlign w:val="center"/>
          </w:tcPr>
          <w:p w14:paraId="4503BC3C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b/>
                <w:bCs/>
                <w:sz w:val="16"/>
                <w:szCs w:val="16"/>
              </w:rPr>
              <w:t>0.030</w:t>
            </w:r>
          </w:p>
        </w:tc>
      </w:tr>
      <w:tr w:rsidR="00193E87" w:rsidRPr="00982C66" w14:paraId="39E23A61" w14:textId="77777777" w:rsidTr="00193E87">
        <w:trPr>
          <w:trHeight w:hRule="exact" w:val="238"/>
        </w:trPr>
        <w:tc>
          <w:tcPr>
            <w:tcW w:w="390" w:type="pct"/>
            <w:tcBorders>
              <w:bottom w:val="single" w:sz="12" w:space="0" w:color="auto"/>
            </w:tcBorders>
            <w:vAlign w:val="center"/>
          </w:tcPr>
          <w:p w14:paraId="6351D190" w14:textId="77777777" w:rsidR="00193E87" w:rsidRPr="00982C66" w:rsidRDefault="00193E87" w:rsidP="004676E5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Mean</w:t>
            </w:r>
          </w:p>
        </w:tc>
        <w:tc>
          <w:tcPr>
            <w:tcW w:w="364" w:type="pct"/>
            <w:tcBorders>
              <w:bottom w:val="single" w:sz="12" w:space="0" w:color="auto"/>
            </w:tcBorders>
            <w:vAlign w:val="center"/>
          </w:tcPr>
          <w:p w14:paraId="54E15A40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</w:p>
        </w:tc>
        <w:tc>
          <w:tcPr>
            <w:tcW w:w="610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64503A64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121</w:t>
            </w:r>
          </w:p>
        </w:tc>
        <w:tc>
          <w:tcPr>
            <w:tcW w:w="610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4DCF2CE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982C66">
              <w:rPr>
                <w:rFonts w:ascii="Times New Roman" w:hAnsi="Times New Roman"/>
                <w:color w:val="000000"/>
                <w:sz w:val="16"/>
                <w:szCs w:val="16"/>
              </w:rPr>
              <w:t>0.118</w:t>
            </w:r>
          </w:p>
        </w:tc>
        <w:tc>
          <w:tcPr>
            <w:tcW w:w="610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B5BB8ED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982C66">
              <w:rPr>
                <w:rFonts w:ascii="Times New Roman" w:hAnsi="Times New Roman"/>
                <w:color w:val="000000"/>
                <w:sz w:val="16"/>
                <w:szCs w:val="16"/>
              </w:rPr>
              <w:t>0.043</w:t>
            </w:r>
          </w:p>
        </w:tc>
        <w:tc>
          <w:tcPr>
            <w:tcW w:w="610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8D2521C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982C66">
              <w:rPr>
                <w:rFonts w:ascii="Times New Roman" w:hAnsi="Times New Roman"/>
                <w:color w:val="000000"/>
                <w:sz w:val="16"/>
                <w:szCs w:val="16"/>
              </w:rPr>
              <w:t>0.046</w:t>
            </w:r>
          </w:p>
        </w:tc>
        <w:tc>
          <w:tcPr>
            <w:tcW w:w="610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67A4D93B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44</w:t>
            </w:r>
          </w:p>
        </w:tc>
        <w:tc>
          <w:tcPr>
            <w:tcW w:w="610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3A2E9D34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100</w:t>
            </w:r>
          </w:p>
        </w:tc>
        <w:tc>
          <w:tcPr>
            <w:tcW w:w="586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vAlign w:val="center"/>
          </w:tcPr>
          <w:p w14:paraId="29519588" w14:textId="77777777" w:rsidR="00193E87" w:rsidRPr="00982C66" w:rsidRDefault="00193E87" w:rsidP="00193E87">
            <w:pPr>
              <w:adjustRightInd w:val="0"/>
              <w:snapToGrid w:val="0"/>
              <w:spacing w:line="140" w:lineRule="exact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w:r w:rsidRPr="00982C66">
              <w:rPr>
                <w:rFonts w:ascii="Times New Roman" w:hAnsi="Times New Roman"/>
                <w:b/>
                <w:bCs/>
                <w:sz w:val="16"/>
                <w:szCs w:val="16"/>
              </w:rPr>
              <w:t>0.029</w:t>
            </w:r>
          </w:p>
        </w:tc>
      </w:tr>
    </w:tbl>
    <w:tbl>
      <w:tblPr>
        <w:tblStyle w:val="47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06"/>
        <w:gridCol w:w="1047"/>
        <w:gridCol w:w="1033"/>
        <w:gridCol w:w="1035"/>
        <w:gridCol w:w="1899"/>
        <w:gridCol w:w="1212"/>
        <w:gridCol w:w="1214"/>
      </w:tblGrid>
      <w:tr w:rsidR="00193E87" w:rsidRPr="00982C66" w14:paraId="70599D37" w14:textId="77777777" w:rsidTr="00193E87">
        <w:trPr>
          <w:jc w:val="center"/>
        </w:trPr>
        <w:tc>
          <w:tcPr>
            <w:tcW w:w="5000" w:type="pct"/>
            <w:gridSpan w:val="7"/>
            <w:tcBorders>
              <w:bottom w:val="single" w:sz="12" w:space="0" w:color="auto"/>
            </w:tcBorders>
            <w:vAlign w:val="center"/>
          </w:tcPr>
          <w:p w14:paraId="1F90CD42" w14:textId="493FCF4B" w:rsidR="00193E87" w:rsidRPr="00982C66" w:rsidRDefault="00193E87" w:rsidP="00193E87">
            <w:pPr>
              <w:widowControl w:val="0"/>
              <w:spacing w:line="180" w:lineRule="exact"/>
              <w:ind w:firstLine="202"/>
              <w:jc w:val="center"/>
              <w:rPr>
                <w:rFonts w:ascii="Times New Roman" w:hAnsi="Times New Roman" w:hint="eastAsia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TABLE X</w:t>
            </w:r>
            <w:r w:rsidR="002B6CB6">
              <w:rPr>
                <w:rFonts w:ascii="Times New Roman" w:hAnsi="Times New Roman" w:hint="eastAsia"/>
                <w:sz w:val="16"/>
                <w:szCs w:val="16"/>
              </w:rPr>
              <w:t>II</w:t>
            </w:r>
          </w:p>
          <w:p w14:paraId="111F1447" w14:textId="77777777" w:rsidR="00193E87" w:rsidRPr="00982C66" w:rsidRDefault="00193E87" w:rsidP="00193E87">
            <w:pPr>
              <w:spacing w:line="18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kern w:val="0"/>
                <w:sz w:val="16"/>
                <w:szCs w:val="16"/>
                <w:lang w:eastAsia="en-US"/>
              </w:rPr>
              <w:t>The Wilcoxon test results of CLDHH and six variants</w:t>
            </w:r>
          </w:p>
        </w:tc>
      </w:tr>
      <w:tr w:rsidR="00193E87" w:rsidRPr="00982C66" w14:paraId="00D3F991" w14:textId="77777777" w:rsidTr="00193E87">
        <w:trPr>
          <w:trHeight w:hRule="exact" w:val="238"/>
          <w:jc w:val="center"/>
        </w:trPr>
        <w:tc>
          <w:tcPr>
            <w:tcW w:w="1183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38F13460" w14:textId="77777777" w:rsidR="00193E87" w:rsidRPr="00982C66" w:rsidRDefault="00193E87" w:rsidP="00193E87">
            <w:pPr>
              <w:spacing w:line="20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>
              <m:r>
                <w:rPr>
                  <w:rFonts w:ascii="Cambria Math" w:hAnsi="Cambria Math"/>
                  <w:sz w:val="16"/>
                  <w:szCs w:val="16"/>
                </w:rPr>
                <m:t>CLDHH</m:t>
              </m:r>
            </m:oMath>
            <w:r w:rsidRPr="00982C66">
              <w:rPr>
                <w:rFonts w:ascii="Times New Roman" w:hAnsi="Times New Roman"/>
                <w:sz w:val="16"/>
                <w:szCs w:val="16"/>
              </w:rPr>
              <w:t xml:space="preserve"> vs.</w:t>
            </w:r>
          </w:p>
        </w:tc>
        <w:tc>
          <w:tcPr>
            <w:tcW w:w="537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8732836" w14:textId="77777777" w:rsidR="00193E87" w:rsidRPr="00982C66" w:rsidRDefault="00193E87" w:rsidP="00193E87">
            <w:pPr>
              <w:spacing w:line="20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R+</m:t>
                </m:r>
              </m:oMath>
            </m:oMathPara>
          </w:p>
        </w:tc>
        <w:tc>
          <w:tcPr>
            <w:tcW w:w="530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4DA5139" w14:textId="77777777" w:rsidR="00193E87" w:rsidRPr="00982C66" w:rsidRDefault="00193E87" w:rsidP="00193E87">
            <w:pPr>
              <w:spacing w:line="20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R-</m:t>
                </m:r>
              </m:oMath>
            </m:oMathPara>
          </w:p>
        </w:tc>
        <w:tc>
          <w:tcPr>
            <w:tcW w:w="531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66AB4A0" w14:textId="77777777" w:rsidR="00193E87" w:rsidRPr="00982C66" w:rsidRDefault="00193E87" w:rsidP="00193E87">
            <w:pPr>
              <w:spacing w:line="20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Z</m:t>
                </m:r>
              </m:oMath>
            </m:oMathPara>
          </w:p>
        </w:tc>
        <w:tc>
          <w:tcPr>
            <w:tcW w:w="974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6A02B74" w14:textId="77777777" w:rsidR="00193E87" w:rsidRPr="00982C66" w:rsidRDefault="00193E87" w:rsidP="00193E87">
            <w:pPr>
              <w:spacing w:line="20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p-value</m:t>
                </m:r>
              </m:oMath>
            </m:oMathPara>
          </w:p>
        </w:tc>
        <w:tc>
          <w:tcPr>
            <w:tcW w:w="622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19AFC601" w14:textId="77777777" w:rsidR="00193E87" w:rsidRPr="00982C66" w:rsidRDefault="00193E87" w:rsidP="00193E87">
            <w:pPr>
              <w:spacing w:line="20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α=0.1</m:t>
                </m:r>
              </m:oMath>
            </m:oMathPara>
          </w:p>
        </w:tc>
        <w:tc>
          <w:tcPr>
            <w:tcW w:w="623" w:type="pct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74BC512" w14:textId="77777777" w:rsidR="00193E87" w:rsidRPr="00982C66" w:rsidRDefault="00193E87" w:rsidP="00193E87">
            <w:pPr>
              <w:spacing w:line="20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w:rPr>
                    <w:rFonts w:ascii="Cambria Math" w:hAnsi="Cambria Math"/>
                    <w:sz w:val="16"/>
                    <w:szCs w:val="16"/>
                  </w:rPr>
                  <m:t>α=0.05</m:t>
                </m:r>
              </m:oMath>
            </m:oMathPara>
          </w:p>
        </w:tc>
      </w:tr>
      <w:tr w:rsidR="00193E87" w:rsidRPr="00982C66" w14:paraId="303DD71F" w14:textId="77777777" w:rsidTr="00193E87">
        <w:trPr>
          <w:trHeight w:hRule="exact" w:val="238"/>
          <w:jc w:val="center"/>
        </w:trPr>
        <w:tc>
          <w:tcPr>
            <w:tcW w:w="1183" w:type="pct"/>
            <w:tcBorders>
              <w:top w:val="single" w:sz="12" w:space="0" w:color="auto"/>
              <w:bottom w:val="nil"/>
            </w:tcBorders>
            <w:vAlign w:val="center"/>
          </w:tcPr>
          <w:p w14:paraId="5F19E1BA" w14:textId="77777777" w:rsidR="00193E87" w:rsidRPr="00982C66" w:rsidRDefault="00193E87" w:rsidP="00193E87">
            <w:pPr>
              <w:spacing w:line="160" w:lineRule="exact"/>
              <w:jc w:val="center"/>
              <w:rPr>
                <w:rFonts w:ascii="Times New Roman" w:hAnsi="Times New Roman"/>
                <w:iCs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CLDHH_URL</w:t>
            </w:r>
          </w:p>
        </w:tc>
        <w:tc>
          <w:tcPr>
            <w:tcW w:w="537" w:type="pct"/>
            <w:tcBorders>
              <w:top w:val="single" w:sz="12" w:space="0" w:color="auto"/>
              <w:bottom w:val="nil"/>
            </w:tcBorders>
            <w:vAlign w:val="center"/>
          </w:tcPr>
          <w:p w14:paraId="7EF5834B" w14:textId="77777777" w:rsidR="00193E87" w:rsidRPr="00982C66" w:rsidRDefault="00193E87" w:rsidP="00193E87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443211</w:t>
            </w:r>
          </w:p>
        </w:tc>
        <w:tc>
          <w:tcPr>
            <w:tcW w:w="530" w:type="pct"/>
            <w:tcBorders>
              <w:top w:val="single" w:sz="12" w:space="0" w:color="auto"/>
              <w:bottom w:val="nil"/>
            </w:tcBorders>
            <w:vAlign w:val="center"/>
          </w:tcPr>
          <w:p w14:paraId="2BBAE10A" w14:textId="77777777" w:rsidR="00193E87" w:rsidRPr="00982C66" w:rsidRDefault="00193E87" w:rsidP="00193E87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</w:t>
            </w:r>
          </w:p>
        </w:tc>
        <w:tc>
          <w:tcPr>
            <w:tcW w:w="531" w:type="pct"/>
            <w:tcBorders>
              <w:top w:val="single" w:sz="12" w:space="0" w:color="auto"/>
              <w:bottom w:val="nil"/>
            </w:tcBorders>
            <w:vAlign w:val="center"/>
          </w:tcPr>
          <w:p w14:paraId="3B57FBCC" w14:textId="77777777" w:rsidR="00193E87" w:rsidRPr="00982C66" w:rsidRDefault="00193E87" w:rsidP="00193E87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-26.57</w:t>
            </w:r>
          </w:p>
        </w:tc>
        <w:tc>
          <w:tcPr>
            <w:tcW w:w="974" w:type="pct"/>
            <w:tcBorders>
              <w:top w:val="single" w:sz="12" w:space="0" w:color="auto"/>
              <w:bottom w:val="nil"/>
            </w:tcBorders>
            <w:vAlign w:val="center"/>
          </w:tcPr>
          <w:p w14:paraId="39639FAB" w14:textId="77777777" w:rsidR="00193E87" w:rsidRPr="00982C66" w:rsidRDefault="00193E87" w:rsidP="00193E87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0E+00</w:t>
            </w:r>
          </w:p>
        </w:tc>
        <w:tc>
          <w:tcPr>
            <w:tcW w:w="622" w:type="pct"/>
            <w:tcBorders>
              <w:top w:val="single" w:sz="12" w:space="0" w:color="auto"/>
              <w:bottom w:val="nil"/>
            </w:tcBorders>
            <w:vAlign w:val="center"/>
          </w:tcPr>
          <w:p w14:paraId="3DF145CD" w14:textId="77777777" w:rsidR="00193E87" w:rsidRPr="00982C66" w:rsidRDefault="00193E87" w:rsidP="00193E87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  <w:tc>
          <w:tcPr>
            <w:tcW w:w="623" w:type="pct"/>
            <w:tcBorders>
              <w:top w:val="single" w:sz="12" w:space="0" w:color="auto"/>
              <w:bottom w:val="nil"/>
            </w:tcBorders>
            <w:vAlign w:val="center"/>
          </w:tcPr>
          <w:p w14:paraId="6C0FABC7" w14:textId="77777777" w:rsidR="00193E87" w:rsidRPr="00982C66" w:rsidRDefault="00193E87" w:rsidP="00193E87">
            <w:pPr>
              <w:spacing w:line="160" w:lineRule="exact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</w:tr>
      <w:tr w:rsidR="00193E87" w:rsidRPr="00982C66" w14:paraId="30DE58C1" w14:textId="77777777" w:rsidTr="00193E87">
        <w:trPr>
          <w:trHeight w:hRule="exact" w:val="238"/>
          <w:jc w:val="center"/>
        </w:trPr>
        <w:tc>
          <w:tcPr>
            <w:tcW w:w="1183" w:type="pct"/>
            <w:tcBorders>
              <w:bottom w:val="nil"/>
            </w:tcBorders>
            <w:vAlign w:val="center"/>
          </w:tcPr>
          <w:p w14:paraId="4F729468" w14:textId="77777777" w:rsidR="00193E87" w:rsidRPr="00982C66" w:rsidRDefault="00193E87" w:rsidP="00193E87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CLDHH_EDA</w:t>
            </w:r>
          </w:p>
        </w:tc>
        <w:tc>
          <w:tcPr>
            <w:tcW w:w="537" w:type="pct"/>
            <w:tcBorders>
              <w:bottom w:val="nil"/>
            </w:tcBorders>
            <w:vAlign w:val="center"/>
          </w:tcPr>
          <w:p w14:paraId="79B432F1" w14:textId="77777777" w:rsidR="00193E87" w:rsidRPr="00982C66" w:rsidRDefault="00193E87" w:rsidP="00193E87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444146</w:t>
            </w:r>
          </w:p>
        </w:tc>
        <w:tc>
          <w:tcPr>
            <w:tcW w:w="530" w:type="pct"/>
            <w:tcBorders>
              <w:bottom w:val="nil"/>
            </w:tcBorders>
            <w:vAlign w:val="center"/>
          </w:tcPr>
          <w:p w14:paraId="11134D9A" w14:textId="77777777" w:rsidR="00193E87" w:rsidRPr="00982C66" w:rsidRDefault="00193E87" w:rsidP="00193E87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7</w:t>
            </w:r>
          </w:p>
        </w:tc>
        <w:tc>
          <w:tcPr>
            <w:tcW w:w="531" w:type="pct"/>
            <w:tcBorders>
              <w:bottom w:val="nil"/>
            </w:tcBorders>
            <w:vAlign w:val="center"/>
          </w:tcPr>
          <w:p w14:paraId="2C94BEC6" w14:textId="77777777" w:rsidR="00193E87" w:rsidRPr="00982C66" w:rsidRDefault="00193E87" w:rsidP="00193E87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-26.59</w:t>
            </w:r>
          </w:p>
        </w:tc>
        <w:tc>
          <w:tcPr>
            <w:tcW w:w="974" w:type="pct"/>
            <w:tcBorders>
              <w:bottom w:val="nil"/>
            </w:tcBorders>
            <w:vAlign w:val="center"/>
          </w:tcPr>
          <w:p w14:paraId="616783C0" w14:textId="77777777" w:rsidR="00193E87" w:rsidRPr="00982C66" w:rsidRDefault="00193E87" w:rsidP="00193E87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0E+00</w:t>
            </w:r>
          </w:p>
        </w:tc>
        <w:tc>
          <w:tcPr>
            <w:tcW w:w="622" w:type="pct"/>
            <w:tcBorders>
              <w:bottom w:val="nil"/>
            </w:tcBorders>
            <w:vAlign w:val="center"/>
          </w:tcPr>
          <w:p w14:paraId="5B364413" w14:textId="77777777" w:rsidR="00193E87" w:rsidRPr="00982C66" w:rsidRDefault="00193E87" w:rsidP="00193E87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  <w:tc>
          <w:tcPr>
            <w:tcW w:w="623" w:type="pct"/>
            <w:tcBorders>
              <w:bottom w:val="nil"/>
            </w:tcBorders>
            <w:vAlign w:val="center"/>
          </w:tcPr>
          <w:p w14:paraId="4BDE7940" w14:textId="77777777" w:rsidR="00193E87" w:rsidRPr="00982C66" w:rsidRDefault="00193E87" w:rsidP="00193E87">
            <w:pPr>
              <w:spacing w:line="160" w:lineRule="exact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</w:tr>
      <w:tr w:rsidR="00193E87" w:rsidRPr="00982C66" w14:paraId="29BFE928" w14:textId="77777777" w:rsidTr="00193E87">
        <w:trPr>
          <w:trHeight w:hRule="exact" w:val="238"/>
          <w:jc w:val="center"/>
        </w:trPr>
        <w:tc>
          <w:tcPr>
            <w:tcW w:w="1183" w:type="pct"/>
            <w:tcBorders>
              <w:bottom w:val="nil"/>
            </w:tcBorders>
            <w:vAlign w:val="center"/>
          </w:tcPr>
          <w:p w14:paraId="5CFFA90C" w14:textId="77777777" w:rsidR="00193E87" w:rsidRPr="00982C66" w:rsidRDefault="00193E87" w:rsidP="00193E87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CLDHH_DD</w:t>
            </w:r>
          </w:p>
        </w:tc>
        <w:tc>
          <w:tcPr>
            <w:tcW w:w="537" w:type="pct"/>
            <w:tcBorders>
              <w:bottom w:val="nil"/>
            </w:tcBorders>
            <w:vAlign w:val="center"/>
          </w:tcPr>
          <w:p w14:paraId="57050F65" w14:textId="77777777" w:rsidR="00193E87" w:rsidRPr="00982C66" w:rsidRDefault="00193E87" w:rsidP="00193E87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364023</w:t>
            </w:r>
          </w:p>
        </w:tc>
        <w:tc>
          <w:tcPr>
            <w:tcW w:w="530" w:type="pct"/>
            <w:tcBorders>
              <w:bottom w:val="nil"/>
            </w:tcBorders>
            <w:vAlign w:val="center"/>
          </w:tcPr>
          <w:p w14:paraId="782C6DF4" w14:textId="77777777" w:rsidR="00193E87" w:rsidRPr="00982C66" w:rsidRDefault="00193E87" w:rsidP="00193E87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78247</w:t>
            </w:r>
          </w:p>
        </w:tc>
        <w:tc>
          <w:tcPr>
            <w:tcW w:w="531" w:type="pct"/>
            <w:tcBorders>
              <w:bottom w:val="nil"/>
            </w:tcBorders>
            <w:vAlign w:val="center"/>
          </w:tcPr>
          <w:p w14:paraId="5B8328CB" w14:textId="77777777" w:rsidR="00193E87" w:rsidRPr="00982C66" w:rsidRDefault="00193E87" w:rsidP="00193E87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-17.16</w:t>
            </w:r>
          </w:p>
        </w:tc>
        <w:tc>
          <w:tcPr>
            <w:tcW w:w="974" w:type="pct"/>
            <w:tcBorders>
              <w:bottom w:val="nil"/>
            </w:tcBorders>
            <w:vAlign w:val="center"/>
          </w:tcPr>
          <w:p w14:paraId="51C0D706" w14:textId="77777777" w:rsidR="00193E87" w:rsidRPr="00982C66" w:rsidRDefault="00193E87" w:rsidP="00193E87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0E+00</w:t>
            </w:r>
          </w:p>
        </w:tc>
        <w:tc>
          <w:tcPr>
            <w:tcW w:w="622" w:type="pct"/>
            <w:tcBorders>
              <w:bottom w:val="nil"/>
            </w:tcBorders>
            <w:vAlign w:val="center"/>
          </w:tcPr>
          <w:p w14:paraId="6E05F4DE" w14:textId="77777777" w:rsidR="00193E87" w:rsidRPr="00982C66" w:rsidRDefault="00193E87" w:rsidP="00193E87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  <w:tc>
          <w:tcPr>
            <w:tcW w:w="623" w:type="pct"/>
            <w:tcBorders>
              <w:bottom w:val="nil"/>
            </w:tcBorders>
            <w:vAlign w:val="center"/>
          </w:tcPr>
          <w:p w14:paraId="758FD3DE" w14:textId="77777777" w:rsidR="00193E87" w:rsidRPr="00982C66" w:rsidRDefault="00193E87" w:rsidP="00193E87">
            <w:pPr>
              <w:spacing w:line="160" w:lineRule="exact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</w:tr>
      <w:tr w:rsidR="00193E87" w:rsidRPr="00982C66" w14:paraId="618D2477" w14:textId="77777777" w:rsidTr="00193E87">
        <w:trPr>
          <w:trHeight w:hRule="exact" w:val="238"/>
          <w:jc w:val="center"/>
        </w:trPr>
        <w:tc>
          <w:tcPr>
            <w:tcW w:w="1183" w:type="pct"/>
            <w:tcBorders>
              <w:bottom w:val="nil"/>
            </w:tcBorders>
            <w:vAlign w:val="center"/>
          </w:tcPr>
          <w:p w14:paraId="42606099" w14:textId="77777777" w:rsidR="00193E87" w:rsidRPr="00982C66" w:rsidRDefault="00193E87" w:rsidP="00193E87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CLDHH_PR</w:t>
            </w:r>
          </w:p>
        </w:tc>
        <w:tc>
          <w:tcPr>
            <w:tcW w:w="537" w:type="pct"/>
            <w:tcBorders>
              <w:bottom w:val="nil"/>
            </w:tcBorders>
            <w:vAlign w:val="center"/>
          </w:tcPr>
          <w:p w14:paraId="0666A8D9" w14:textId="77777777" w:rsidR="00193E87" w:rsidRPr="00982C66" w:rsidRDefault="00193E87" w:rsidP="00193E87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380592</w:t>
            </w:r>
          </w:p>
        </w:tc>
        <w:tc>
          <w:tcPr>
            <w:tcW w:w="530" w:type="pct"/>
            <w:tcBorders>
              <w:bottom w:val="nil"/>
            </w:tcBorders>
            <w:vAlign w:val="center"/>
          </w:tcPr>
          <w:p w14:paraId="2B684973" w14:textId="77777777" w:rsidR="00193E87" w:rsidRPr="00982C66" w:rsidRDefault="00193E87" w:rsidP="00193E87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62619</w:t>
            </w:r>
          </w:p>
        </w:tc>
        <w:tc>
          <w:tcPr>
            <w:tcW w:w="531" w:type="pct"/>
            <w:tcBorders>
              <w:bottom w:val="nil"/>
            </w:tcBorders>
            <w:vAlign w:val="center"/>
          </w:tcPr>
          <w:p w14:paraId="5AD69898" w14:textId="77777777" w:rsidR="00193E87" w:rsidRPr="00982C66" w:rsidRDefault="00193E87" w:rsidP="00193E87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-19.06</w:t>
            </w:r>
          </w:p>
        </w:tc>
        <w:tc>
          <w:tcPr>
            <w:tcW w:w="974" w:type="pct"/>
            <w:tcBorders>
              <w:bottom w:val="nil"/>
            </w:tcBorders>
            <w:vAlign w:val="center"/>
          </w:tcPr>
          <w:p w14:paraId="75A8D48F" w14:textId="77777777" w:rsidR="00193E87" w:rsidRPr="00982C66" w:rsidRDefault="00193E87" w:rsidP="00193E87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0E+00</w:t>
            </w:r>
          </w:p>
        </w:tc>
        <w:tc>
          <w:tcPr>
            <w:tcW w:w="622" w:type="pct"/>
            <w:tcBorders>
              <w:bottom w:val="nil"/>
            </w:tcBorders>
            <w:vAlign w:val="center"/>
          </w:tcPr>
          <w:p w14:paraId="68EF6DE1" w14:textId="77777777" w:rsidR="00193E87" w:rsidRPr="00982C66" w:rsidRDefault="00193E87" w:rsidP="00193E87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  <w:tc>
          <w:tcPr>
            <w:tcW w:w="623" w:type="pct"/>
            <w:tcBorders>
              <w:bottom w:val="nil"/>
            </w:tcBorders>
            <w:vAlign w:val="center"/>
          </w:tcPr>
          <w:p w14:paraId="44573B5C" w14:textId="77777777" w:rsidR="00193E87" w:rsidRPr="00982C66" w:rsidRDefault="00193E87" w:rsidP="00193E87">
            <w:pPr>
              <w:spacing w:line="160" w:lineRule="exact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</w:tr>
      <w:tr w:rsidR="00193E87" w:rsidRPr="00982C66" w14:paraId="65A4E96E" w14:textId="77777777" w:rsidTr="00193E87">
        <w:trPr>
          <w:trHeight w:hRule="exact" w:val="238"/>
          <w:jc w:val="center"/>
        </w:trPr>
        <w:tc>
          <w:tcPr>
            <w:tcW w:w="1183" w:type="pct"/>
            <w:tcBorders>
              <w:bottom w:val="nil"/>
            </w:tcBorders>
            <w:vAlign w:val="center"/>
          </w:tcPr>
          <w:p w14:paraId="7EBCE695" w14:textId="77777777" w:rsidR="00193E87" w:rsidRPr="00982C66" w:rsidRDefault="00193E87" w:rsidP="00193E87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CLDHH_DR</w:t>
            </w:r>
          </w:p>
        </w:tc>
        <w:tc>
          <w:tcPr>
            <w:tcW w:w="537" w:type="pct"/>
            <w:tcBorders>
              <w:bottom w:val="nil"/>
            </w:tcBorders>
            <w:vAlign w:val="center"/>
          </w:tcPr>
          <w:p w14:paraId="2FE6DDE9" w14:textId="77777777" w:rsidR="00193E87" w:rsidRPr="00982C66" w:rsidRDefault="00193E87" w:rsidP="00193E87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370065</w:t>
            </w:r>
          </w:p>
        </w:tc>
        <w:tc>
          <w:tcPr>
            <w:tcW w:w="530" w:type="pct"/>
            <w:tcBorders>
              <w:bottom w:val="nil"/>
            </w:tcBorders>
            <w:vAlign w:val="center"/>
          </w:tcPr>
          <w:p w14:paraId="46DC102E" w14:textId="77777777" w:rsidR="00193E87" w:rsidRPr="00982C66" w:rsidRDefault="00193E87" w:rsidP="00193E87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73145</w:t>
            </w:r>
          </w:p>
        </w:tc>
        <w:tc>
          <w:tcPr>
            <w:tcW w:w="531" w:type="pct"/>
            <w:tcBorders>
              <w:bottom w:val="nil"/>
            </w:tcBorders>
            <w:vAlign w:val="center"/>
          </w:tcPr>
          <w:p w14:paraId="03659B11" w14:textId="77777777" w:rsidR="00193E87" w:rsidRPr="00982C66" w:rsidRDefault="00193E87" w:rsidP="00193E87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-17.80</w:t>
            </w:r>
          </w:p>
        </w:tc>
        <w:tc>
          <w:tcPr>
            <w:tcW w:w="974" w:type="pct"/>
            <w:tcBorders>
              <w:bottom w:val="nil"/>
            </w:tcBorders>
            <w:vAlign w:val="center"/>
          </w:tcPr>
          <w:p w14:paraId="6BFA934B" w14:textId="77777777" w:rsidR="00193E87" w:rsidRPr="00982C66" w:rsidRDefault="00193E87" w:rsidP="00193E87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0E+00</w:t>
            </w:r>
          </w:p>
        </w:tc>
        <w:tc>
          <w:tcPr>
            <w:tcW w:w="622" w:type="pct"/>
            <w:tcBorders>
              <w:bottom w:val="nil"/>
            </w:tcBorders>
            <w:vAlign w:val="center"/>
          </w:tcPr>
          <w:p w14:paraId="06F1A653" w14:textId="77777777" w:rsidR="00193E87" w:rsidRPr="00982C66" w:rsidRDefault="00193E87" w:rsidP="00193E87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  <w:tc>
          <w:tcPr>
            <w:tcW w:w="623" w:type="pct"/>
            <w:tcBorders>
              <w:bottom w:val="nil"/>
            </w:tcBorders>
            <w:vAlign w:val="center"/>
          </w:tcPr>
          <w:p w14:paraId="7F867E36" w14:textId="77777777" w:rsidR="00193E87" w:rsidRPr="00982C66" w:rsidRDefault="00193E87" w:rsidP="00193E87">
            <w:pPr>
              <w:spacing w:line="160" w:lineRule="exact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</w:tr>
      <w:tr w:rsidR="00193E87" w:rsidRPr="00982C66" w14:paraId="4B263849" w14:textId="77777777" w:rsidTr="00193E87">
        <w:trPr>
          <w:trHeight w:hRule="exact" w:val="238"/>
          <w:jc w:val="center"/>
        </w:trPr>
        <w:tc>
          <w:tcPr>
            <w:tcW w:w="1183" w:type="pct"/>
            <w:tcBorders>
              <w:bottom w:val="single" w:sz="12" w:space="0" w:color="auto"/>
            </w:tcBorders>
            <w:vAlign w:val="center"/>
          </w:tcPr>
          <w:p w14:paraId="029C1F12" w14:textId="77777777" w:rsidR="00193E87" w:rsidRPr="00982C66" w:rsidRDefault="00193E87" w:rsidP="00193E87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CLDHH_DAAE</w:t>
            </w:r>
          </w:p>
        </w:tc>
        <w:tc>
          <w:tcPr>
            <w:tcW w:w="537" w:type="pct"/>
            <w:tcBorders>
              <w:bottom w:val="single" w:sz="12" w:space="0" w:color="auto"/>
            </w:tcBorders>
            <w:vAlign w:val="center"/>
          </w:tcPr>
          <w:p w14:paraId="3A609D8D" w14:textId="77777777" w:rsidR="00193E87" w:rsidRPr="00982C66" w:rsidRDefault="00193E87" w:rsidP="00193E87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443951</w:t>
            </w:r>
          </w:p>
        </w:tc>
        <w:tc>
          <w:tcPr>
            <w:tcW w:w="530" w:type="pct"/>
            <w:tcBorders>
              <w:bottom w:val="single" w:sz="12" w:space="0" w:color="auto"/>
            </w:tcBorders>
            <w:vAlign w:val="center"/>
          </w:tcPr>
          <w:p w14:paraId="278903EA" w14:textId="77777777" w:rsidR="00193E87" w:rsidRPr="00982C66" w:rsidRDefault="00193E87" w:rsidP="00193E87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202</w:t>
            </w:r>
          </w:p>
        </w:tc>
        <w:tc>
          <w:tcPr>
            <w:tcW w:w="531" w:type="pct"/>
            <w:tcBorders>
              <w:bottom w:val="single" w:sz="12" w:space="0" w:color="auto"/>
            </w:tcBorders>
            <w:vAlign w:val="center"/>
          </w:tcPr>
          <w:p w14:paraId="4E6802BF" w14:textId="77777777" w:rsidR="00193E87" w:rsidRPr="00982C66" w:rsidRDefault="00193E87" w:rsidP="00193E87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-26.56</w:t>
            </w:r>
          </w:p>
        </w:tc>
        <w:tc>
          <w:tcPr>
            <w:tcW w:w="974" w:type="pct"/>
            <w:tcBorders>
              <w:bottom w:val="single" w:sz="12" w:space="0" w:color="auto"/>
            </w:tcBorders>
            <w:vAlign w:val="center"/>
          </w:tcPr>
          <w:p w14:paraId="073E31F5" w14:textId="77777777" w:rsidR="00193E87" w:rsidRPr="00982C66" w:rsidRDefault="00193E87" w:rsidP="00193E87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w:r w:rsidRPr="00982C66">
              <w:rPr>
                <w:rFonts w:ascii="Times New Roman" w:hAnsi="Times New Roman"/>
                <w:sz w:val="16"/>
                <w:szCs w:val="16"/>
              </w:rPr>
              <w:t>0.00E+00</w:t>
            </w:r>
          </w:p>
        </w:tc>
        <w:tc>
          <w:tcPr>
            <w:tcW w:w="622" w:type="pct"/>
            <w:tcBorders>
              <w:bottom w:val="single" w:sz="12" w:space="0" w:color="auto"/>
            </w:tcBorders>
            <w:vAlign w:val="center"/>
          </w:tcPr>
          <w:p w14:paraId="780F2BF0" w14:textId="77777777" w:rsidR="00193E87" w:rsidRPr="00982C66" w:rsidRDefault="00193E87" w:rsidP="00193E87">
            <w:pPr>
              <w:spacing w:line="160" w:lineRule="exact"/>
              <w:jc w:val="center"/>
              <w:rPr>
                <w:rFonts w:ascii="Times New Roman" w:hAnsi="Times New Roman"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  <w:tc>
          <w:tcPr>
            <w:tcW w:w="623" w:type="pct"/>
            <w:tcBorders>
              <w:bottom w:val="single" w:sz="12" w:space="0" w:color="auto"/>
            </w:tcBorders>
            <w:vAlign w:val="center"/>
          </w:tcPr>
          <w:p w14:paraId="79158F45" w14:textId="77777777" w:rsidR="00193E87" w:rsidRPr="00982C66" w:rsidRDefault="00193E87" w:rsidP="00193E87">
            <w:pPr>
              <w:spacing w:line="160" w:lineRule="exact"/>
              <w:jc w:val="center"/>
              <w:rPr>
                <w:rFonts w:ascii="Times New Roman" w:hAnsi="Times New Roman"/>
                <w:b/>
                <w:bCs/>
                <w:sz w:val="16"/>
                <w:szCs w:val="1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sz w:val="16"/>
                    <w:szCs w:val="16"/>
                  </w:rPr>
                  <m:t>YES</m:t>
                </m:r>
              </m:oMath>
            </m:oMathPara>
          </w:p>
        </w:tc>
      </w:tr>
    </w:tbl>
    <w:p w14:paraId="2D56457E" w14:textId="50ED2062" w:rsidR="00982C66" w:rsidRPr="00982C66" w:rsidRDefault="00982C66" w:rsidP="00982C66">
      <w:pPr>
        <w:rPr>
          <w:lang w:eastAsia="en-US"/>
        </w:rPr>
        <w:sectPr w:rsidR="00982C66" w:rsidRPr="00982C66" w:rsidSect="00F52034">
          <w:pgSz w:w="11906" w:h="16838"/>
          <w:pgMar w:top="1440" w:right="1080" w:bottom="1440" w:left="1080" w:header="851" w:footer="992" w:gutter="0"/>
          <w:cols w:space="425"/>
          <w:docGrid w:type="lines" w:linePitch="326"/>
        </w:sectPr>
      </w:pPr>
    </w:p>
    <w:p w14:paraId="7DFDFFC8" w14:textId="77777777" w:rsidR="00AC4288" w:rsidRDefault="00AC4288" w:rsidP="00181F9F">
      <w:pPr>
        <w:adjustRightInd w:val="0"/>
        <w:snapToGrid w:val="0"/>
        <w:spacing w:line="160" w:lineRule="atLeast"/>
        <w:rPr>
          <w:sz w:val="20"/>
          <w:szCs w:val="20"/>
        </w:rPr>
      </w:pPr>
    </w:p>
    <w:sectPr w:rsidR="00AC4288" w:rsidSect="00F52034">
      <w:type w:val="continuous"/>
      <w:pgSz w:w="11906" w:h="16838"/>
      <w:pgMar w:top="1440" w:right="1080" w:bottom="1440" w:left="108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6ECFA1" w14:textId="77777777" w:rsidR="00F52034" w:rsidRDefault="00F52034" w:rsidP="009202E3">
      <w:r>
        <w:separator/>
      </w:r>
    </w:p>
  </w:endnote>
  <w:endnote w:type="continuationSeparator" w:id="0">
    <w:p w14:paraId="488B06CF" w14:textId="77777777" w:rsidR="00F52034" w:rsidRDefault="00F52034" w:rsidP="009202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skerville">
    <w:charset w:val="00"/>
    <w:family w:val="roman"/>
    <w:pitch w:val="variable"/>
    <w:sig w:usb0="80000067" w:usb1="02000000" w:usb2="00000000" w:usb3="00000000" w:csb0="0000019F" w:csb1="00000000"/>
  </w:font>
  <w:font w:name="Formata-Regular">
    <w:altName w:val="Calibri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EFLB C+ Charis SIL">
    <w:altName w:val="宋体"/>
    <w:panose1 w:val="00000000000000000000"/>
    <w:charset w:val="86"/>
    <w:family w:val="roman"/>
    <w:notTrueType/>
    <w:pitch w:val="default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BC6D4C" w14:textId="77777777" w:rsidR="00F339C1" w:rsidRDefault="00F339C1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A4E229" w14:textId="77777777" w:rsidR="00F339C1" w:rsidRDefault="00F339C1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99924C" w14:textId="77777777" w:rsidR="00F339C1" w:rsidRDefault="00F339C1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C6A9C12" w14:textId="77777777" w:rsidR="00F52034" w:rsidRDefault="00F52034" w:rsidP="009202E3"/>
  </w:footnote>
  <w:footnote w:type="continuationSeparator" w:id="0">
    <w:p w14:paraId="3319E493" w14:textId="77777777" w:rsidR="00F52034" w:rsidRDefault="00F52034" w:rsidP="009202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BD7443" w14:textId="77777777" w:rsidR="00F339C1" w:rsidRDefault="00F339C1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208047" w14:textId="084B82E2" w:rsidR="00F339C1" w:rsidRPr="00F8543D" w:rsidRDefault="00F339C1" w:rsidP="00F8543D">
    <w:pPr>
      <w:pStyle w:val="a3"/>
      <w:pBdr>
        <w:bottom w:val="none" w:sz="0" w:space="0" w:color="auto"/>
      </w:pBdr>
      <w:jc w:val="right"/>
      <w:rPr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7B3660" w14:textId="77777777" w:rsidR="00F339C1" w:rsidRDefault="00F339C1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FB"/>
    <w:multiLevelType w:val="multilevel"/>
    <w:tmpl w:val="2E829F8A"/>
    <w:lvl w:ilvl="0">
      <w:start w:val="1"/>
      <w:numFmt w:val="upperRoman"/>
      <w:pStyle w:val="1"/>
      <w:suff w:val="space"/>
      <w:lvlText w:val="%1."/>
      <w:lvlJc w:val="left"/>
      <w:pPr>
        <w:ind w:left="0" w:firstLine="0"/>
      </w:pPr>
      <w:rPr>
        <w:rFonts w:hint="eastAsia"/>
        <w:sz w:val="20"/>
        <w:szCs w:val="20"/>
      </w:rPr>
    </w:lvl>
    <w:lvl w:ilvl="1">
      <w:start w:val="1"/>
      <w:numFmt w:val="upperLetter"/>
      <w:suff w:val="space"/>
      <w:lvlText w:val="%2."/>
      <w:lvlJc w:val="left"/>
      <w:pPr>
        <w:ind w:left="0" w:firstLine="0"/>
      </w:pPr>
      <w:rPr>
        <w:rFonts w:hint="eastAsia"/>
        <w:b w:val="0"/>
      </w:rPr>
    </w:lvl>
    <w:lvl w:ilvl="2">
      <w:start w:val="1"/>
      <w:numFmt w:val="decimal"/>
      <w:pStyle w:val="3"/>
      <w:lvlText w:val="%3)"/>
      <w:lvlJc w:val="left"/>
      <w:pPr>
        <w:ind w:left="0" w:firstLine="0"/>
      </w:pPr>
      <w:rPr>
        <w:rFonts w:hint="eastAsia"/>
        <w:i/>
      </w:rPr>
    </w:lvl>
    <w:lvl w:ilvl="3">
      <w:start w:val="1"/>
      <w:numFmt w:val="lowerLetter"/>
      <w:pStyle w:val="4"/>
      <w:lvlText w:val="%4)"/>
      <w:lvlJc w:val="left"/>
      <w:pPr>
        <w:ind w:left="1152" w:hanging="720"/>
      </w:pPr>
      <w:rPr>
        <w:rFonts w:hint="eastAsia"/>
      </w:rPr>
    </w:lvl>
    <w:lvl w:ilvl="4">
      <w:start w:val="1"/>
      <w:numFmt w:val="decimal"/>
      <w:pStyle w:val="5"/>
      <w:lvlText w:val="(%5)"/>
      <w:lvlJc w:val="left"/>
      <w:pPr>
        <w:ind w:left="1872" w:hanging="720"/>
      </w:pPr>
      <w:rPr>
        <w:rFonts w:hint="eastAsia"/>
      </w:rPr>
    </w:lvl>
    <w:lvl w:ilvl="5">
      <w:start w:val="1"/>
      <w:numFmt w:val="lowerLetter"/>
      <w:pStyle w:val="6"/>
      <w:lvlText w:val="(%6)"/>
      <w:lvlJc w:val="left"/>
      <w:pPr>
        <w:ind w:left="2592" w:hanging="720"/>
      </w:pPr>
      <w:rPr>
        <w:rFonts w:hint="eastAsia"/>
      </w:rPr>
    </w:lvl>
    <w:lvl w:ilvl="6">
      <w:start w:val="1"/>
      <w:numFmt w:val="lowerRoman"/>
      <w:pStyle w:val="7"/>
      <w:lvlText w:val="(%7)"/>
      <w:lvlJc w:val="left"/>
      <w:pPr>
        <w:ind w:left="3312" w:hanging="720"/>
      </w:pPr>
      <w:rPr>
        <w:rFonts w:hint="eastAsia"/>
      </w:rPr>
    </w:lvl>
    <w:lvl w:ilvl="7">
      <w:start w:val="1"/>
      <w:numFmt w:val="lowerLetter"/>
      <w:pStyle w:val="8"/>
      <w:lvlText w:val="(%8)"/>
      <w:lvlJc w:val="left"/>
      <w:pPr>
        <w:ind w:left="4032" w:hanging="720"/>
      </w:pPr>
      <w:rPr>
        <w:rFonts w:hint="eastAsia"/>
      </w:rPr>
    </w:lvl>
    <w:lvl w:ilvl="8">
      <w:start w:val="1"/>
      <w:numFmt w:val="lowerRoman"/>
      <w:pStyle w:val="9"/>
      <w:lvlText w:val="(%9)"/>
      <w:lvlJc w:val="left"/>
      <w:pPr>
        <w:ind w:left="4752" w:hanging="720"/>
      </w:pPr>
      <w:rPr>
        <w:rFonts w:hint="eastAsia"/>
      </w:rPr>
    </w:lvl>
  </w:abstractNum>
  <w:abstractNum w:abstractNumId="1" w15:restartNumberingAfterBreak="0">
    <w:nsid w:val="043C298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B1F51DF"/>
    <w:multiLevelType w:val="multilevel"/>
    <w:tmpl w:val="87786BCC"/>
    <w:lvl w:ilvl="0">
      <w:start w:val="3"/>
      <w:numFmt w:val="decimal"/>
      <w:suff w:val="space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0D27563A"/>
    <w:multiLevelType w:val="multilevel"/>
    <w:tmpl w:val="91500BF2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0" w:firstLine="0"/>
      </w:pPr>
      <w:rPr>
        <w:b w:val="0"/>
        <w:u w:val="none"/>
      </w:rPr>
    </w:lvl>
    <w:lvl w:ilvl="2">
      <w:start w:val="1"/>
      <w:numFmt w:val="decimal"/>
      <w:lvlText w:val="%3)"/>
      <w:lvlJc w:val="left"/>
      <w:pPr>
        <w:ind w:left="0" w:firstLine="0"/>
      </w:pPr>
      <w:rPr>
        <w:i/>
      </w:rPr>
    </w:lvl>
    <w:lvl w:ilvl="3">
      <w:start w:val="1"/>
      <w:numFmt w:val="lowerLetter"/>
      <w:lvlText w:val="%4)"/>
      <w:lvlJc w:val="left"/>
      <w:pPr>
        <w:ind w:left="1152" w:hanging="720"/>
      </w:pPr>
    </w:lvl>
    <w:lvl w:ilvl="4">
      <w:start w:val="1"/>
      <w:numFmt w:val="decimal"/>
      <w:lvlText w:val="(%5)"/>
      <w:lvlJc w:val="left"/>
      <w:pPr>
        <w:ind w:left="1872" w:hanging="720"/>
      </w:pPr>
    </w:lvl>
    <w:lvl w:ilvl="5">
      <w:start w:val="1"/>
      <w:numFmt w:val="lowerLetter"/>
      <w:lvlText w:val="(%6)"/>
      <w:lvlJc w:val="left"/>
      <w:pPr>
        <w:ind w:left="2592" w:hanging="720"/>
      </w:pPr>
    </w:lvl>
    <w:lvl w:ilvl="6">
      <w:start w:val="1"/>
      <w:numFmt w:val="lowerRoman"/>
      <w:lvlText w:val="(%7)"/>
      <w:lvlJc w:val="left"/>
      <w:pPr>
        <w:ind w:left="3312" w:hanging="720"/>
      </w:pPr>
    </w:lvl>
    <w:lvl w:ilvl="7">
      <w:start w:val="1"/>
      <w:numFmt w:val="lowerLetter"/>
      <w:lvlText w:val="(%8)"/>
      <w:lvlJc w:val="left"/>
      <w:pPr>
        <w:ind w:left="4032" w:hanging="720"/>
      </w:pPr>
    </w:lvl>
    <w:lvl w:ilvl="8">
      <w:start w:val="1"/>
      <w:numFmt w:val="lowerRoman"/>
      <w:lvlText w:val="(%9)"/>
      <w:lvlJc w:val="left"/>
      <w:pPr>
        <w:ind w:left="4752" w:hanging="720"/>
      </w:pPr>
    </w:lvl>
  </w:abstractNum>
  <w:abstractNum w:abstractNumId="4" w15:restartNumberingAfterBreak="0">
    <w:nsid w:val="10DE4E04"/>
    <w:multiLevelType w:val="hybridMultilevel"/>
    <w:tmpl w:val="1AF22F66"/>
    <w:lvl w:ilvl="0" w:tplc="4ED0098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19C305F"/>
    <w:multiLevelType w:val="multilevel"/>
    <w:tmpl w:val="DCC063F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1731723C"/>
    <w:multiLevelType w:val="multilevel"/>
    <w:tmpl w:val="6248C90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18CF049F"/>
    <w:multiLevelType w:val="multilevel"/>
    <w:tmpl w:val="D3EE0276"/>
    <w:lvl w:ilvl="0">
      <w:start w:val="1"/>
      <w:numFmt w:val="decimal"/>
      <w:suff w:val="space"/>
      <w:lvlText w:val="%1."/>
      <w:lvlJc w:val="left"/>
      <w:pPr>
        <w:ind w:left="1212" w:hanging="360"/>
      </w:pPr>
      <w:rPr>
        <w:rFonts w:hint="default"/>
      </w:rPr>
    </w:lvl>
    <w:lvl w:ilvl="1">
      <w:start w:val="2"/>
      <w:numFmt w:val="decimal"/>
      <w:isLgl/>
      <w:suff w:val="nothing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suff w:val="space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1BAC5DBD"/>
    <w:multiLevelType w:val="multilevel"/>
    <w:tmpl w:val="96FCB51C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2"/>
      <w:numFmt w:val="upperLetter"/>
      <w:lvlText w:val="%2."/>
      <w:lvlJc w:val="left"/>
      <w:pPr>
        <w:ind w:left="0" w:firstLine="0"/>
      </w:pPr>
      <w:rPr>
        <w:b w:val="0"/>
        <w:u w:val="none"/>
      </w:rPr>
    </w:lvl>
    <w:lvl w:ilvl="2">
      <w:start w:val="1"/>
      <w:numFmt w:val="decimal"/>
      <w:lvlText w:val="%3)"/>
      <w:lvlJc w:val="left"/>
      <w:pPr>
        <w:ind w:left="0" w:firstLine="0"/>
      </w:pPr>
      <w:rPr>
        <w:i/>
      </w:rPr>
    </w:lvl>
    <w:lvl w:ilvl="3">
      <w:start w:val="1"/>
      <w:numFmt w:val="lowerLetter"/>
      <w:lvlText w:val="%4)"/>
      <w:lvlJc w:val="left"/>
      <w:pPr>
        <w:ind w:left="1152" w:hanging="720"/>
      </w:pPr>
    </w:lvl>
    <w:lvl w:ilvl="4">
      <w:start w:val="1"/>
      <w:numFmt w:val="decimal"/>
      <w:lvlText w:val="(%5)"/>
      <w:lvlJc w:val="left"/>
      <w:pPr>
        <w:ind w:left="1872" w:hanging="720"/>
      </w:pPr>
    </w:lvl>
    <w:lvl w:ilvl="5">
      <w:start w:val="1"/>
      <w:numFmt w:val="lowerLetter"/>
      <w:lvlText w:val="(%6)"/>
      <w:lvlJc w:val="left"/>
      <w:pPr>
        <w:ind w:left="2592" w:hanging="720"/>
      </w:pPr>
    </w:lvl>
    <w:lvl w:ilvl="6">
      <w:start w:val="1"/>
      <w:numFmt w:val="lowerRoman"/>
      <w:lvlText w:val="(%7)"/>
      <w:lvlJc w:val="left"/>
      <w:pPr>
        <w:ind w:left="3312" w:hanging="720"/>
      </w:pPr>
    </w:lvl>
    <w:lvl w:ilvl="7">
      <w:start w:val="1"/>
      <w:numFmt w:val="lowerLetter"/>
      <w:lvlText w:val="(%8)"/>
      <w:lvlJc w:val="left"/>
      <w:pPr>
        <w:ind w:left="4032" w:hanging="720"/>
      </w:pPr>
    </w:lvl>
    <w:lvl w:ilvl="8">
      <w:start w:val="1"/>
      <w:numFmt w:val="lowerRoman"/>
      <w:lvlText w:val="(%9)"/>
      <w:lvlJc w:val="left"/>
      <w:pPr>
        <w:ind w:left="4752" w:hanging="720"/>
      </w:pPr>
    </w:lvl>
  </w:abstractNum>
  <w:abstractNum w:abstractNumId="9" w15:restartNumberingAfterBreak="0">
    <w:nsid w:val="1CE951BA"/>
    <w:multiLevelType w:val="hybridMultilevel"/>
    <w:tmpl w:val="119E5EE6"/>
    <w:lvl w:ilvl="0" w:tplc="DF5C4A86">
      <w:start w:val="1"/>
      <w:numFmt w:val="upperLetter"/>
      <w:lvlText w:val="%1."/>
      <w:lvlJc w:val="left"/>
      <w:pPr>
        <w:ind w:left="360" w:hanging="360"/>
      </w:pPr>
      <w:rPr>
        <w:rFonts w:hint="default"/>
        <w:i/>
        <w:iCs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6065AF9"/>
    <w:multiLevelType w:val="hybridMultilevel"/>
    <w:tmpl w:val="6A022990"/>
    <w:lvl w:ilvl="0" w:tplc="196A679C">
      <w:start w:val="1"/>
      <w:numFmt w:val="lowerLetter"/>
      <w:lvlText w:val="(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8F613C1"/>
    <w:multiLevelType w:val="hybridMultilevel"/>
    <w:tmpl w:val="F65E192E"/>
    <w:lvl w:ilvl="0" w:tplc="E464708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2A966560"/>
    <w:multiLevelType w:val="hybridMultilevel"/>
    <w:tmpl w:val="0210580C"/>
    <w:lvl w:ilvl="0" w:tplc="40323614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 w15:restartNumberingAfterBreak="0">
    <w:nsid w:val="2B2158B1"/>
    <w:multiLevelType w:val="hybridMultilevel"/>
    <w:tmpl w:val="A4D88DA8"/>
    <w:lvl w:ilvl="0" w:tplc="04090015">
      <w:start w:val="1"/>
      <w:numFmt w:val="upperLetter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31F66E8E"/>
    <w:multiLevelType w:val="multilevel"/>
    <w:tmpl w:val="96FCB51C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2"/>
      <w:numFmt w:val="upperLetter"/>
      <w:lvlText w:val="%2."/>
      <w:lvlJc w:val="left"/>
      <w:pPr>
        <w:ind w:left="0" w:firstLine="0"/>
      </w:pPr>
      <w:rPr>
        <w:b w:val="0"/>
        <w:u w:val="none"/>
      </w:rPr>
    </w:lvl>
    <w:lvl w:ilvl="2">
      <w:start w:val="1"/>
      <w:numFmt w:val="decimal"/>
      <w:lvlText w:val="%3)"/>
      <w:lvlJc w:val="left"/>
      <w:pPr>
        <w:ind w:left="0" w:firstLine="0"/>
      </w:pPr>
      <w:rPr>
        <w:i/>
      </w:rPr>
    </w:lvl>
    <w:lvl w:ilvl="3">
      <w:start w:val="1"/>
      <w:numFmt w:val="lowerLetter"/>
      <w:lvlText w:val="%4)"/>
      <w:lvlJc w:val="left"/>
      <w:pPr>
        <w:ind w:left="1152" w:hanging="720"/>
      </w:pPr>
    </w:lvl>
    <w:lvl w:ilvl="4">
      <w:start w:val="1"/>
      <w:numFmt w:val="decimal"/>
      <w:lvlText w:val="(%5)"/>
      <w:lvlJc w:val="left"/>
      <w:pPr>
        <w:ind w:left="1872" w:hanging="720"/>
      </w:pPr>
    </w:lvl>
    <w:lvl w:ilvl="5">
      <w:start w:val="1"/>
      <w:numFmt w:val="lowerLetter"/>
      <w:lvlText w:val="(%6)"/>
      <w:lvlJc w:val="left"/>
      <w:pPr>
        <w:ind w:left="2592" w:hanging="720"/>
      </w:pPr>
    </w:lvl>
    <w:lvl w:ilvl="6">
      <w:start w:val="1"/>
      <w:numFmt w:val="lowerRoman"/>
      <w:lvlText w:val="(%7)"/>
      <w:lvlJc w:val="left"/>
      <w:pPr>
        <w:ind w:left="3312" w:hanging="720"/>
      </w:pPr>
    </w:lvl>
    <w:lvl w:ilvl="7">
      <w:start w:val="1"/>
      <w:numFmt w:val="lowerLetter"/>
      <w:lvlText w:val="(%8)"/>
      <w:lvlJc w:val="left"/>
      <w:pPr>
        <w:ind w:left="4032" w:hanging="720"/>
      </w:pPr>
    </w:lvl>
    <w:lvl w:ilvl="8">
      <w:start w:val="1"/>
      <w:numFmt w:val="lowerRoman"/>
      <w:lvlText w:val="(%9)"/>
      <w:lvlJc w:val="left"/>
      <w:pPr>
        <w:ind w:left="4752" w:hanging="720"/>
      </w:pPr>
    </w:lvl>
  </w:abstractNum>
  <w:abstractNum w:abstractNumId="15" w15:restartNumberingAfterBreak="0">
    <w:nsid w:val="40BB7F3B"/>
    <w:multiLevelType w:val="multilevel"/>
    <w:tmpl w:val="96FCB51C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2"/>
      <w:numFmt w:val="upperLetter"/>
      <w:lvlText w:val="%2."/>
      <w:lvlJc w:val="left"/>
      <w:pPr>
        <w:ind w:left="0" w:firstLine="0"/>
      </w:pPr>
      <w:rPr>
        <w:b w:val="0"/>
        <w:u w:val="none"/>
      </w:rPr>
    </w:lvl>
    <w:lvl w:ilvl="2">
      <w:start w:val="1"/>
      <w:numFmt w:val="decimal"/>
      <w:lvlText w:val="%3)"/>
      <w:lvlJc w:val="left"/>
      <w:pPr>
        <w:ind w:left="0" w:firstLine="0"/>
      </w:pPr>
      <w:rPr>
        <w:i/>
      </w:rPr>
    </w:lvl>
    <w:lvl w:ilvl="3">
      <w:start w:val="1"/>
      <w:numFmt w:val="lowerLetter"/>
      <w:lvlText w:val="%4)"/>
      <w:lvlJc w:val="left"/>
      <w:pPr>
        <w:ind w:left="1152" w:hanging="720"/>
      </w:pPr>
    </w:lvl>
    <w:lvl w:ilvl="4">
      <w:start w:val="1"/>
      <w:numFmt w:val="decimal"/>
      <w:lvlText w:val="(%5)"/>
      <w:lvlJc w:val="left"/>
      <w:pPr>
        <w:ind w:left="1872" w:hanging="720"/>
      </w:pPr>
    </w:lvl>
    <w:lvl w:ilvl="5">
      <w:start w:val="1"/>
      <w:numFmt w:val="lowerLetter"/>
      <w:lvlText w:val="(%6)"/>
      <w:lvlJc w:val="left"/>
      <w:pPr>
        <w:ind w:left="2592" w:hanging="720"/>
      </w:pPr>
    </w:lvl>
    <w:lvl w:ilvl="6">
      <w:start w:val="1"/>
      <w:numFmt w:val="lowerRoman"/>
      <w:lvlText w:val="(%7)"/>
      <w:lvlJc w:val="left"/>
      <w:pPr>
        <w:ind w:left="3312" w:hanging="720"/>
      </w:pPr>
    </w:lvl>
    <w:lvl w:ilvl="7">
      <w:start w:val="1"/>
      <w:numFmt w:val="lowerLetter"/>
      <w:lvlText w:val="(%8)"/>
      <w:lvlJc w:val="left"/>
      <w:pPr>
        <w:ind w:left="4032" w:hanging="720"/>
      </w:pPr>
    </w:lvl>
    <w:lvl w:ilvl="8">
      <w:start w:val="1"/>
      <w:numFmt w:val="lowerRoman"/>
      <w:lvlText w:val="(%9)"/>
      <w:lvlJc w:val="left"/>
      <w:pPr>
        <w:ind w:left="4752" w:hanging="720"/>
      </w:pPr>
    </w:lvl>
  </w:abstractNum>
  <w:abstractNum w:abstractNumId="16" w15:restartNumberingAfterBreak="0">
    <w:nsid w:val="44604766"/>
    <w:multiLevelType w:val="multilevel"/>
    <w:tmpl w:val="C84CC298"/>
    <w:lvl w:ilvl="0">
      <w:start w:val="1"/>
      <w:numFmt w:val="decimal"/>
      <w:pStyle w:val="References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 w15:restartNumberingAfterBreak="0">
    <w:nsid w:val="466B4453"/>
    <w:multiLevelType w:val="multilevel"/>
    <w:tmpl w:val="45AE852C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decimal"/>
      <w:lvlText w:val="%2)"/>
      <w:lvlJc w:val="left"/>
      <w:pPr>
        <w:ind w:left="450" w:hanging="360"/>
      </w:pPr>
      <w:rPr>
        <w:b w:val="0"/>
        <w:i w:val="0"/>
        <w:u w:val="none"/>
      </w:rPr>
    </w:lvl>
    <w:lvl w:ilvl="2">
      <w:start w:val="1"/>
      <w:numFmt w:val="decimal"/>
      <w:lvlText w:val="%3)"/>
      <w:lvlJc w:val="left"/>
      <w:pPr>
        <w:ind w:left="0" w:firstLine="0"/>
      </w:pPr>
      <w:rPr>
        <w:i/>
      </w:rPr>
    </w:lvl>
    <w:lvl w:ilvl="3">
      <w:start w:val="1"/>
      <w:numFmt w:val="lowerLetter"/>
      <w:lvlText w:val="%4)"/>
      <w:lvlJc w:val="left"/>
      <w:pPr>
        <w:ind w:left="1152" w:hanging="720"/>
      </w:pPr>
    </w:lvl>
    <w:lvl w:ilvl="4">
      <w:start w:val="1"/>
      <w:numFmt w:val="decimal"/>
      <w:lvlText w:val="(%5)"/>
      <w:lvlJc w:val="left"/>
      <w:pPr>
        <w:ind w:left="1872" w:hanging="720"/>
      </w:pPr>
    </w:lvl>
    <w:lvl w:ilvl="5">
      <w:start w:val="1"/>
      <w:numFmt w:val="lowerLetter"/>
      <w:lvlText w:val="(%6)"/>
      <w:lvlJc w:val="left"/>
      <w:pPr>
        <w:ind w:left="2592" w:hanging="720"/>
      </w:pPr>
    </w:lvl>
    <w:lvl w:ilvl="6">
      <w:start w:val="1"/>
      <w:numFmt w:val="lowerRoman"/>
      <w:lvlText w:val="(%7)"/>
      <w:lvlJc w:val="left"/>
      <w:pPr>
        <w:ind w:left="3312" w:hanging="720"/>
      </w:pPr>
    </w:lvl>
    <w:lvl w:ilvl="7">
      <w:start w:val="1"/>
      <w:numFmt w:val="lowerLetter"/>
      <w:lvlText w:val="(%8)"/>
      <w:lvlJc w:val="left"/>
      <w:pPr>
        <w:ind w:left="4032" w:hanging="720"/>
      </w:pPr>
    </w:lvl>
    <w:lvl w:ilvl="8">
      <w:start w:val="1"/>
      <w:numFmt w:val="lowerRoman"/>
      <w:lvlText w:val="(%9)"/>
      <w:lvlJc w:val="left"/>
      <w:pPr>
        <w:ind w:left="4752" w:hanging="720"/>
      </w:pPr>
    </w:lvl>
  </w:abstractNum>
  <w:abstractNum w:abstractNumId="18" w15:restartNumberingAfterBreak="0">
    <w:nsid w:val="489113BE"/>
    <w:multiLevelType w:val="multilevel"/>
    <w:tmpl w:val="A6A6C5E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98" w:hanging="372"/>
      </w:pPr>
      <w:rPr>
        <w:rFonts w:ascii="Times New Roman" w:hAnsi="Times New Roman" w:cs="Times New Roman" w:hint="default"/>
      </w:rPr>
    </w:lvl>
    <w:lvl w:ilvl="2">
      <w:start w:val="1"/>
      <w:numFmt w:val="decimal"/>
      <w:isLgl/>
      <w:lvlText w:val="%1.%2.%3."/>
      <w:lvlJc w:val="left"/>
      <w:pPr>
        <w:ind w:left="156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980" w:hanging="720"/>
      </w:pPr>
      <w:rPr>
        <w:rFonts w:ascii="Times New Roman" w:hAnsi="Times New Roman"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276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3180" w:hanging="1080"/>
      </w:pPr>
      <w:rPr>
        <w:rFonts w:ascii="Times New Roman" w:hAnsi="Times New Roman"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4380" w:hanging="1440"/>
      </w:pPr>
      <w:rPr>
        <w:rFonts w:ascii="Times New Roman" w:hAnsi="Times New Roman"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4800" w:hanging="1440"/>
      </w:pPr>
      <w:rPr>
        <w:rFonts w:ascii="Times New Roman" w:hAnsi="Times New Roman" w:cs="Times New Roman" w:hint="default"/>
      </w:rPr>
    </w:lvl>
  </w:abstractNum>
  <w:abstractNum w:abstractNumId="19" w15:restartNumberingAfterBreak="0">
    <w:nsid w:val="4C936FD3"/>
    <w:multiLevelType w:val="multilevel"/>
    <w:tmpl w:val="82B850BA"/>
    <w:lvl w:ilvl="0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C97A8F"/>
    <w:multiLevelType w:val="multilevel"/>
    <w:tmpl w:val="51823B8A"/>
    <w:lvl w:ilvl="0">
      <w:start w:val="1"/>
      <w:numFmt w:val="decimal"/>
      <w:lvlText w:val="[%1]"/>
      <w:lvlJc w:val="left"/>
      <w:pPr>
        <w:ind w:left="990" w:hanging="360"/>
      </w:pPr>
      <w:rPr>
        <w:i w:val="0"/>
        <w:sz w:val="16"/>
        <w:szCs w:val="16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21" w15:restartNumberingAfterBreak="0">
    <w:nsid w:val="509D6ABB"/>
    <w:multiLevelType w:val="hybridMultilevel"/>
    <w:tmpl w:val="3F24C730"/>
    <w:lvl w:ilvl="0" w:tplc="1166FCE8">
      <w:start w:val="2"/>
      <w:numFmt w:val="decimal"/>
      <w:lvlText w:val="%1)"/>
      <w:lvlJc w:val="left"/>
      <w:pPr>
        <w:ind w:left="360" w:hanging="360"/>
      </w:pPr>
      <w:rPr>
        <w:rFonts w:hint="default"/>
        <w:i/>
        <w:iCs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2" w15:restartNumberingAfterBreak="0">
    <w:nsid w:val="68985874"/>
    <w:multiLevelType w:val="hybridMultilevel"/>
    <w:tmpl w:val="6C0A177C"/>
    <w:lvl w:ilvl="0" w:tplc="FFFFFFFF">
      <w:start w:val="1"/>
      <w:numFmt w:val="decimal"/>
      <w:suff w:val="nothing"/>
      <w:lvlText w:val="(%1)"/>
      <w:lvlJc w:val="left"/>
      <w:pPr>
        <w:ind w:left="420" w:hanging="420"/>
      </w:pPr>
      <w:rPr>
        <w:rFonts w:ascii="Times" w:hAnsi="Times" w:cs="Times" w:hint="default"/>
        <w:b w:val="0"/>
        <w:bCs w:val="0"/>
        <w:sz w:val="20"/>
        <w:szCs w:val="20"/>
      </w:rPr>
    </w:lvl>
    <w:lvl w:ilvl="1" w:tplc="FFFFFFFF" w:tentative="1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68BF28C4"/>
    <w:multiLevelType w:val="hybridMultilevel"/>
    <w:tmpl w:val="0BAC0238"/>
    <w:lvl w:ilvl="0" w:tplc="5D38B5CC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78A65649"/>
    <w:multiLevelType w:val="multilevel"/>
    <w:tmpl w:val="78A65649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color w:val="auto"/>
        <w:sz w:val="15"/>
        <w:szCs w:val="15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7E457340"/>
    <w:multiLevelType w:val="hybridMultilevel"/>
    <w:tmpl w:val="2FA092B6"/>
    <w:lvl w:ilvl="0" w:tplc="790E94A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834687238">
    <w:abstractNumId w:val="0"/>
  </w:num>
  <w:num w:numId="2" w16cid:durableId="1527020547">
    <w:abstractNumId w:val="20"/>
  </w:num>
  <w:num w:numId="3" w16cid:durableId="1466507645">
    <w:abstractNumId w:val="12"/>
  </w:num>
  <w:num w:numId="4" w16cid:durableId="2042974128">
    <w:abstractNumId w:val="7"/>
  </w:num>
  <w:num w:numId="5" w16cid:durableId="1440221065">
    <w:abstractNumId w:val="2"/>
  </w:num>
  <w:num w:numId="6" w16cid:durableId="1470587814">
    <w:abstractNumId w:val="13"/>
  </w:num>
  <w:num w:numId="7" w16cid:durableId="818885140">
    <w:abstractNumId w:val="5"/>
  </w:num>
  <w:num w:numId="8" w16cid:durableId="1523199622">
    <w:abstractNumId w:val="3"/>
  </w:num>
  <w:num w:numId="9" w16cid:durableId="2075463640">
    <w:abstractNumId w:val="19"/>
  </w:num>
  <w:num w:numId="10" w16cid:durableId="366104982">
    <w:abstractNumId w:val="15"/>
  </w:num>
  <w:num w:numId="11" w16cid:durableId="1071349178">
    <w:abstractNumId w:val="16"/>
  </w:num>
  <w:num w:numId="12" w16cid:durableId="116170148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586455917">
    <w:abstractNumId w:val="14"/>
  </w:num>
  <w:num w:numId="14" w16cid:durableId="1499997429">
    <w:abstractNumId w:val="8"/>
  </w:num>
  <w:num w:numId="15" w16cid:durableId="195586855">
    <w:abstractNumId w:val="17"/>
  </w:num>
  <w:num w:numId="16" w16cid:durableId="1980456635">
    <w:abstractNumId w:val="1"/>
  </w:num>
  <w:num w:numId="17" w16cid:durableId="1686517954">
    <w:abstractNumId w:val="18"/>
  </w:num>
  <w:num w:numId="18" w16cid:durableId="575675041">
    <w:abstractNumId w:val="23"/>
  </w:num>
  <w:num w:numId="19" w16cid:durableId="1523668409">
    <w:abstractNumId w:val="10"/>
  </w:num>
  <w:num w:numId="20" w16cid:durableId="1625847535">
    <w:abstractNumId w:val="25"/>
  </w:num>
  <w:num w:numId="21" w16cid:durableId="114908741">
    <w:abstractNumId w:val="4"/>
  </w:num>
  <w:num w:numId="22" w16cid:durableId="1250845456">
    <w:abstractNumId w:val="9"/>
  </w:num>
  <w:num w:numId="23" w16cid:durableId="1501846405">
    <w:abstractNumId w:val="24"/>
  </w:num>
  <w:num w:numId="24" w16cid:durableId="984964937">
    <w:abstractNumId w:val="22"/>
  </w:num>
  <w:num w:numId="25" w16cid:durableId="694506474">
    <w:abstractNumId w:val="11"/>
  </w:num>
  <w:num w:numId="26" w16cid:durableId="1190335583">
    <w:abstractNumId w:val="6"/>
  </w:num>
  <w:num w:numId="27" w16cid:durableId="92014405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bordersDoNotSurroundHeader/>
  <w:bordersDoNotSurroundFooter/>
  <w:hideSpellingErrors/>
  <w:hideGrammaticalErrors/>
  <w:proofState w:spelling="clean"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0MbYwsTQ1MTAwNTJR0lEKTi0uzszPAykwNqgFAMoIuLctAAAA"/>
  </w:docVars>
  <w:rsids>
    <w:rsidRoot w:val="004A5463"/>
    <w:rsid w:val="00005D6C"/>
    <w:rsid w:val="00016DD2"/>
    <w:rsid w:val="00021628"/>
    <w:rsid w:val="0002634F"/>
    <w:rsid w:val="00040F90"/>
    <w:rsid w:val="00061A39"/>
    <w:rsid w:val="00076525"/>
    <w:rsid w:val="0009585B"/>
    <w:rsid w:val="000B20E5"/>
    <w:rsid w:val="000B3A96"/>
    <w:rsid w:val="000C114C"/>
    <w:rsid w:val="000D3BCD"/>
    <w:rsid w:val="000F61EE"/>
    <w:rsid w:val="001057E8"/>
    <w:rsid w:val="00105EC3"/>
    <w:rsid w:val="001111C1"/>
    <w:rsid w:val="00133DF5"/>
    <w:rsid w:val="0015277B"/>
    <w:rsid w:val="00163675"/>
    <w:rsid w:val="00181F9F"/>
    <w:rsid w:val="00193E87"/>
    <w:rsid w:val="001A2364"/>
    <w:rsid w:val="001D6381"/>
    <w:rsid w:val="001F0204"/>
    <w:rsid w:val="001F2AFE"/>
    <w:rsid w:val="001F2CDB"/>
    <w:rsid w:val="002058A6"/>
    <w:rsid w:val="00215FBF"/>
    <w:rsid w:val="0022726A"/>
    <w:rsid w:val="00234F91"/>
    <w:rsid w:val="00264020"/>
    <w:rsid w:val="002B2CC0"/>
    <w:rsid w:val="002B6CB6"/>
    <w:rsid w:val="002C3E87"/>
    <w:rsid w:val="002E6EEC"/>
    <w:rsid w:val="00306FB0"/>
    <w:rsid w:val="003318C9"/>
    <w:rsid w:val="00333253"/>
    <w:rsid w:val="00344235"/>
    <w:rsid w:val="00351EE7"/>
    <w:rsid w:val="00353170"/>
    <w:rsid w:val="00365561"/>
    <w:rsid w:val="00383DED"/>
    <w:rsid w:val="003B709B"/>
    <w:rsid w:val="003C22E9"/>
    <w:rsid w:val="003C366A"/>
    <w:rsid w:val="003E066B"/>
    <w:rsid w:val="003F4EF8"/>
    <w:rsid w:val="004113A6"/>
    <w:rsid w:val="00425D65"/>
    <w:rsid w:val="00435119"/>
    <w:rsid w:val="00443473"/>
    <w:rsid w:val="00463327"/>
    <w:rsid w:val="00472C68"/>
    <w:rsid w:val="00480C24"/>
    <w:rsid w:val="00485EDF"/>
    <w:rsid w:val="00490B94"/>
    <w:rsid w:val="00492559"/>
    <w:rsid w:val="004A4CAB"/>
    <w:rsid w:val="004A5463"/>
    <w:rsid w:val="004B0437"/>
    <w:rsid w:val="004B0912"/>
    <w:rsid w:val="004B3F86"/>
    <w:rsid w:val="004B684D"/>
    <w:rsid w:val="004C7A48"/>
    <w:rsid w:val="004D6B99"/>
    <w:rsid w:val="004D74BC"/>
    <w:rsid w:val="00526FA3"/>
    <w:rsid w:val="00531D8A"/>
    <w:rsid w:val="005623F9"/>
    <w:rsid w:val="005640B8"/>
    <w:rsid w:val="00567612"/>
    <w:rsid w:val="005722AE"/>
    <w:rsid w:val="005A4E91"/>
    <w:rsid w:val="005B3932"/>
    <w:rsid w:val="005B4B6D"/>
    <w:rsid w:val="0060776B"/>
    <w:rsid w:val="00627F76"/>
    <w:rsid w:val="0063066A"/>
    <w:rsid w:val="00635E32"/>
    <w:rsid w:val="00677D2E"/>
    <w:rsid w:val="006969A6"/>
    <w:rsid w:val="006D46E3"/>
    <w:rsid w:val="006E22A8"/>
    <w:rsid w:val="00775902"/>
    <w:rsid w:val="007868B4"/>
    <w:rsid w:val="007A22B5"/>
    <w:rsid w:val="007A2359"/>
    <w:rsid w:val="007A4567"/>
    <w:rsid w:val="007D5B03"/>
    <w:rsid w:val="007D7191"/>
    <w:rsid w:val="00800639"/>
    <w:rsid w:val="00806666"/>
    <w:rsid w:val="00840DFE"/>
    <w:rsid w:val="00845069"/>
    <w:rsid w:val="00853505"/>
    <w:rsid w:val="00857CAA"/>
    <w:rsid w:val="0088710A"/>
    <w:rsid w:val="008B3877"/>
    <w:rsid w:val="008B783F"/>
    <w:rsid w:val="008D09E2"/>
    <w:rsid w:val="008E6A13"/>
    <w:rsid w:val="008F14E8"/>
    <w:rsid w:val="008F470F"/>
    <w:rsid w:val="008F5AEA"/>
    <w:rsid w:val="00911D3E"/>
    <w:rsid w:val="009165BB"/>
    <w:rsid w:val="009202E3"/>
    <w:rsid w:val="00951245"/>
    <w:rsid w:val="00982C66"/>
    <w:rsid w:val="009C1CFD"/>
    <w:rsid w:val="009E5204"/>
    <w:rsid w:val="00A32867"/>
    <w:rsid w:val="00A3736B"/>
    <w:rsid w:val="00A52FE8"/>
    <w:rsid w:val="00A55C08"/>
    <w:rsid w:val="00A70412"/>
    <w:rsid w:val="00A748CC"/>
    <w:rsid w:val="00A77D3D"/>
    <w:rsid w:val="00A84561"/>
    <w:rsid w:val="00A90395"/>
    <w:rsid w:val="00A93FDF"/>
    <w:rsid w:val="00AB4AE3"/>
    <w:rsid w:val="00AC0775"/>
    <w:rsid w:val="00AC4288"/>
    <w:rsid w:val="00AD412B"/>
    <w:rsid w:val="00AE6A5A"/>
    <w:rsid w:val="00AF2F13"/>
    <w:rsid w:val="00B04BAE"/>
    <w:rsid w:val="00B148CB"/>
    <w:rsid w:val="00B33463"/>
    <w:rsid w:val="00B85B72"/>
    <w:rsid w:val="00B95F79"/>
    <w:rsid w:val="00B96909"/>
    <w:rsid w:val="00BA7A49"/>
    <w:rsid w:val="00BD0DBC"/>
    <w:rsid w:val="00BD3FC3"/>
    <w:rsid w:val="00BD439B"/>
    <w:rsid w:val="00BF0455"/>
    <w:rsid w:val="00C30E1B"/>
    <w:rsid w:val="00C46423"/>
    <w:rsid w:val="00C63963"/>
    <w:rsid w:val="00C86318"/>
    <w:rsid w:val="00CC3BBB"/>
    <w:rsid w:val="00CD163C"/>
    <w:rsid w:val="00CD485E"/>
    <w:rsid w:val="00CD5B06"/>
    <w:rsid w:val="00CF7C00"/>
    <w:rsid w:val="00D105E9"/>
    <w:rsid w:val="00D21825"/>
    <w:rsid w:val="00D55F89"/>
    <w:rsid w:val="00D76638"/>
    <w:rsid w:val="00D81C01"/>
    <w:rsid w:val="00D950C2"/>
    <w:rsid w:val="00DB5235"/>
    <w:rsid w:val="00DF2944"/>
    <w:rsid w:val="00DF47E0"/>
    <w:rsid w:val="00E03EF3"/>
    <w:rsid w:val="00E21376"/>
    <w:rsid w:val="00E26E3A"/>
    <w:rsid w:val="00E349DF"/>
    <w:rsid w:val="00E413EC"/>
    <w:rsid w:val="00E4495E"/>
    <w:rsid w:val="00E46E76"/>
    <w:rsid w:val="00E5322E"/>
    <w:rsid w:val="00E551EE"/>
    <w:rsid w:val="00E7487B"/>
    <w:rsid w:val="00E90574"/>
    <w:rsid w:val="00EE4A97"/>
    <w:rsid w:val="00EF0855"/>
    <w:rsid w:val="00F26C3B"/>
    <w:rsid w:val="00F339C1"/>
    <w:rsid w:val="00F52034"/>
    <w:rsid w:val="00F87D5F"/>
    <w:rsid w:val="00FE02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FD61CA9"/>
  <w15:chartTrackingRefBased/>
  <w15:docId w15:val="{FF471F9B-F3A0-4091-97F6-9275928C9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="Times New Roman"/>
        <w:kern w:val="2"/>
        <w:sz w:val="24"/>
        <w:szCs w:val="22"/>
        <w:lang w:val="en-US" w:eastAsia="zh-CN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339C1"/>
  </w:style>
  <w:style w:type="paragraph" w:styleId="1">
    <w:name w:val="heading 1"/>
    <w:basedOn w:val="a"/>
    <w:next w:val="a"/>
    <w:link w:val="10"/>
    <w:uiPriority w:val="9"/>
    <w:qFormat/>
    <w:rsid w:val="0088710A"/>
    <w:pPr>
      <w:keepNext/>
      <w:numPr>
        <w:numId w:val="1"/>
      </w:numPr>
      <w:spacing w:before="240" w:after="80"/>
      <w:jc w:val="center"/>
      <w:outlineLvl w:val="0"/>
    </w:pPr>
    <w:rPr>
      <w:rFonts w:cs="宋体"/>
      <w:smallCaps/>
      <w:color w:val="000000" w:themeColor="text1"/>
      <w:kern w:val="28"/>
      <w:sz w:val="20"/>
      <w:szCs w:val="20"/>
      <w:lang w:eastAsia="en-US"/>
    </w:rPr>
  </w:style>
  <w:style w:type="paragraph" w:styleId="2">
    <w:name w:val="heading 2"/>
    <w:basedOn w:val="a"/>
    <w:next w:val="a"/>
    <w:link w:val="20"/>
    <w:uiPriority w:val="9"/>
    <w:qFormat/>
    <w:rsid w:val="0088710A"/>
    <w:pPr>
      <w:keepNext/>
      <w:spacing w:before="120" w:after="60"/>
      <w:jc w:val="left"/>
      <w:outlineLvl w:val="1"/>
    </w:pPr>
    <w:rPr>
      <w:rFonts w:cs="宋体"/>
      <w:i/>
      <w:iCs/>
      <w:color w:val="000000" w:themeColor="text1"/>
      <w:kern w:val="0"/>
      <w:sz w:val="20"/>
      <w:szCs w:val="20"/>
      <w:lang w:eastAsia="en-US"/>
    </w:rPr>
  </w:style>
  <w:style w:type="paragraph" w:styleId="3">
    <w:name w:val="heading 3"/>
    <w:basedOn w:val="a"/>
    <w:next w:val="a"/>
    <w:link w:val="30"/>
    <w:uiPriority w:val="9"/>
    <w:qFormat/>
    <w:rsid w:val="0088710A"/>
    <w:pPr>
      <w:keepNext/>
      <w:numPr>
        <w:ilvl w:val="2"/>
        <w:numId w:val="1"/>
      </w:numPr>
      <w:jc w:val="left"/>
      <w:outlineLvl w:val="2"/>
    </w:pPr>
    <w:rPr>
      <w:rFonts w:cs="宋体"/>
      <w:i/>
      <w:iCs/>
      <w:color w:val="000000" w:themeColor="text1"/>
      <w:kern w:val="0"/>
      <w:sz w:val="20"/>
      <w:szCs w:val="20"/>
      <w:lang w:eastAsia="en-US"/>
    </w:rPr>
  </w:style>
  <w:style w:type="paragraph" w:styleId="4">
    <w:name w:val="heading 4"/>
    <w:basedOn w:val="a"/>
    <w:next w:val="a"/>
    <w:link w:val="40"/>
    <w:uiPriority w:val="9"/>
    <w:qFormat/>
    <w:rsid w:val="0088710A"/>
    <w:pPr>
      <w:keepNext/>
      <w:numPr>
        <w:ilvl w:val="3"/>
        <w:numId w:val="1"/>
      </w:numPr>
      <w:spacing w:before="240" w:after="60"/>
      <w:jc w:val="left"/>
      <w:outlineLvl w:val="3"/>
    </w:pPr>
    <w:rPr>
      <w:rFonts w:cs="宋体"/>
      <w:i/>
      <w:iCs/>
      <w:color w:val="000000" w:themeColor="text1"/>
      <w:kern w:val="0"/>
      <w:sz w:val="18"/>
      <w:szCs w:val="18"/>
      <w:lang w:eastAsia="en-US"/>
    </w:rPr>
  </w:style>
  <w:style w:type="paragraph" w:styleId="5">
    <w:name w:val="heading 5"/>
    <w:basedOn w:val="a"/>
    <w:next w:val="a"/>
    <w:link w:val="50"/>
    <w:uiPriority w:val="9"/>
    <w:qFormat/>
    <w:rsid w:val="0088710A"/>
    <w:pPr>
      <w:numPr>
        <w:ilvl w:val="4"/>
        <w:numId w:val="1"/>
      </w:numPr>
      <w:spacing w:before="240" w:after="60"/>
      <w:jc w:val="left"/>
      <w:outlineLvl w:val="4"/>
    </w:pPr>
    <w:rPr>
      <w:rFonts w:cs="宋体"/>
      <w:color w:val="000000" w:themeColor="text1"/>
      <w:kern w:val="0"/>
      <w:sz w:val="18"/>
      <w:szCs w:val="18"/>
      <w:lang w:eastAsia="en-US"/>
    </w:rPr>
  </w:style>
  <w:style w:type="paragraph" w:styleId="6">
    <w:name w:val="heading 6"/>
    <w:basedOn w:val="a"/>
    <w:next w:val="a"/>
    <w:link w:val="60"/>
    <w:uiPriority w:val="9"/>
    <w:qFormat/>
    <w:rsid w:val="0088710A"/>
    <w:pPr>
      <w:numPr>
        <w:ilvl w:val="5"/>
        <w:numId w:val="1"/>
      </w:numPr>
      <w:spacing w:before="240" w:after="60"/>
      <w:jc w:val="left"/>
      <w:outlineLvl w:val="5"/>
    </w:pPr>
    <w:rPr>
      <w:rFonts w:cs="宋体"/>
      <w:i/>
      <w:iCs/>
      <w:color w:val="000000" w:themeColor="text1"/>
      <w:kern w:val="0"/>
      <w:sz w:val="16"/>
      <w:szCs w:val="16"/>
      <w:lang w:eastAsia="en-US"/>
    </w:rPr>
  </w:style>
  <w:style w:type="paragraph" w:styleId="7">
    <w:name w:val="heading 7"/>
    <w:basedOn w:val="a"/>
    <w:next w:val="a"/>
    <w:link w:val="70"/>
    <w:uiPriority w:val="9"/>
    <w:qFormat/>
    <w:rsid w:val="0088710A"/>
    <w:pPr>
      <w:numPr>
        <w:ilvl w:val="6"/>
        <w:numId w:val="1"/>
      </w:numPr>
      <w:spacing w:before="240" w:after="60"/>
      <w:jc w:val="left"/>
      <w:outlineLvl w:val="6"/>
    </w:pPr>
    <w:rPr>
      <w:rFonts w:cs="宋体"/>
      <w:color w:val="000000" w:themeColor="text1"/>
      <w:kern w:val="0"/>
      <w:sz w:val="16"/>
      <w:szCs w:val="16"/>
      <w:lang w:eastAsia="en-US"/>
    </w:rPr>
  </w:style>
  <w:style w:type="paragraph" w:styleId="8">
    <w:name w:val="heading 8"/>
    <w:basedOn w:val="a"/>
    <w:next w:val="a"/>
    <w:link w:val="80"/>
    <w:uiPriority w:val="9"/>
    <w:qFormat/>
    <w:rsid w:val="0088710A"/>
    <w:pPr>
      <w:numPr>
        <w:ilvl w:val="7"/>
        <w:numId w:val="1"/>
      </w:numPr>
      <w:spacing w:before="240" w:after="60"/>
      <w:jc w:val="left"/>
      <w:outlineLvl w:val="7"/>
    </w:pPr>
    <w:rPr>
      <w:rFonts w:cs="宋体"/>
      <w:i/>
      <w:iCs/>
      <w:color w:val="000000" w:themeColor="text1"/>
      <w:kern w:val="0"/>
      <w:sz w:val="16"/>
      <w:szCs w:val="16"/>
      <w:lang w:eastAsia="en-US"/>
    </w:rPr>
  </w:style>
  <w:style w:type="paragraph" w:styleId="9">
    <w:name w:val="heading 9"/>
    <w:basedOn w:val="a"/>
    <w:next w:val="a"/>
    <w:link w:val="90"/>
    <w:uiPriority w:val="9"/>
    <w:qFormat/>
    <w:rsid w:val="0088710A"/>
    <w:pPr>
      <w:numPr>
        <w:ilvl w:val="8"/>
        <w:numId w:val="1"/>
      </w:numPr>
      <w:spacing w:before="240" w:after="60"/>
      <w:jc w:val="left"/>
      <w:outlineLvl w:val="8"/>
    </w:pPr>
    <w:rPr>
      <w:rFonts w:cs="宋体"/>
      <w:color w:val="000000" w:themeColor="text1"/>
      <w:kern w:val="0"/>
      <w:sz w:val="16"/>
      <w:szCs w:val="16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202E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202E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202E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202E3"/>
    <w:rPr>
      <w:sz w:val="18"/>
      <w:szCs w:val="18"/>
    </w:rPr>
  </w:style>
  <w:style w:type="paragraph" w:styleId="a7">
    <w:name w:val="footnote text"/>
    <w:basedOn w:val="a"/>
    <w:link w:val="a8"/>
    <w:semiHidden/>
    <w:rsid w:val="00F339C1"/>
    <w:pPr>
      <w:ind w:firstLine="202"/>
    </w:pPr>
    <w:rPr>
      <w:rFonts w:cs="宋体"/>
      <w:color w:val="000000" w:themeColor="text1"/>
      <w:kern w:val="0"/>
      <w:sz w:val="16"/>
      <w:szCs w:val="16"/>
      <w:lang w:eastAsia="en-US"/>
    </w:rPr>
  </w:style>
  <w:style w:type="character" w:customStyle="1" w:styleId="a8">
    <w:name w:val="脚注文本 字符"/>
    <w:basedOn w:val="a0"/>
    <w:link w:val="a7"/>
    <w:semiHidden/>
    <w:rsid w:val="00F339C1"/>
    <w:rPr>
      <w:rFonts w:cs="宋体"/>
      <w:color w:val="000000" w:themeColor="text1"/>
      <w:kern w:val="0"/>
      <w:sz w:val="16"/>
      <w:szCs w:val="16"/>
      <w:lang w:eastAsia="en-US"/>
    </w:rPr>
  </w:style>
  <w:style w:type="character" w:styleId="a9">
    <w:name w:val="footnote reference"/>
    <w:basedOn w:val="a0"/>
    <w:semiHidden/>
    <w:unhideWhenUsed/>
    <w:rsid w:val="00F339C1"/>
    <w:rPr>
      <w:vertAlign w:val="superscript"/>
    </w:rPr>
  </w:style>
  <w:style w:type="paragraph" w:styleId="aa">
    <w:name w:val="Title"/>
    <w:basedOn w:val="a"/>
    <w:next w:val="a"/>
    <w:link w:val="ab"/>
    <w:uiPriority w:val="10"/>
    <w:qFormat/>
    <w:rsid w:val="00F339C1"/>
    <w:pPr>
      <w:framePr w:w="9360" w:hSpace="187" w:vSpace="187" w:wrap="notBeside" w:vAnchor="text" w:hAnchor="page" w:xAlign="center" w:y="1"/>
      <w:jc w:val="center"/>
    </w:pPr>
    <w:rPr>
      <w:rFonts w:eastAsiaTheme="minorEastAsia"/>
      <w:kern w:val="28"/>
      <w:sz w:val="48"/>
      <w:szCs w:val="48"/>
      <w:lang w:eastAsia="en-US"/>
    </w:rPr>
  </w:style>
  <w:style w:type="character" w:customStyle="1" w:styleId="ab">
    <w:name w:val="标题 字符"/>
    <w:basedOn w:val="a0"/>
    <w:link w:val="aa"/>
    <w:uiPriority w:val="10"/>
    <w:rsid w:val="00F339C1"/>
    <w:rPr>
      <w:rFonts w:eastAsiaTheme="minorEastAsia"/>
      <w:kern w:val="28"/>
      <w:sz w:val="48"/>
      <w:szCs w:val="48"/>
      <w:lang w:eastAsia="en-US"/>
    </w:rPr>
  </w:style>
  <w:style w:type="character" w:customStyle="1" w:styleId="10">
    <w:name w:val="标题 1 字符"/>
    <w:basedOn w:val="a0"/>
    <w:link w:val="1"/>
    <w:uiPriority w:val="9"/>
    <w:rsid w:val="0088710A"/>
    <w:rPr>
      <w:rFonts w:cs="宋体"/>
      <w:smallCaps/>
      <w:color w:val="000000" w:themeColor="text1"/>
      <w:kern w:val="28"/>
      <w:sz w:val="20"/>
      <w:szCs w:val="20"/>
      <w:lang w:eastAsia="en-US"/>
    </w:rPr>
  </w:style>
  <w:style w:type="character" w:customStyle="1" w:styleId="20">
    <w:name w:val="标题 2 字符"/>
    <w:basedOn w:val="a0"/>
    <w:link w:val="2"/>
    <w:uiPriority w:val="9"/>
    <w:rsid w:val="0088710A"/>
    <w:rPr>
      <w:rFonts w:cs="宋体"/>
      <w:i/>
      <w:iCs/>
      <w:color w:val="000000" w:themeColor="text1"/>
      <w:kern w:val="0"/>
      <w:sz w:val="20"/>
      <w:szCs w:val="20"/>
      <w:lang w:eastAsia="en-US"/>
    </w:rPr>
  </w:style>
  <w:style w:type="character" w:customStyle="1" w:styleId="30">
    <w:name w:val="标题 3 字符"/>
    <w:basedOn w:val="a0"/>
    <w:link w:val="3"/>
    <w:uiPriority w:val="9"/>
    <w:rsid w:val="0088710A"/>
    <w:rPr>
      <w:rFonts w:cs="宋体"/>
      <w:i/>
      <w:iCs/>
      <w:color w:val="000000" w:themeColor="text1"/>
      <w:kern w:val="0"/>
      <w:sz w:val="20"/>
      <w:szCs w:val="20"/>
      <w:lang w:eastAsia="en-US"/>
    </w:rPr>
  </w:style>
  <w:style w:type="character" w:customStyle="1" w:styleId="40">
    <w:name w:val="标题 4 字符"/>
    <w:basedOn w:val="a0"/>
    <w:link w:val="4"/>
    <w:uiPriority w:val="9"/>
    <w:rsid w:val="0088710A"/>
    <w:rPr>
      <w:rFonts w:cs="宋体"/>
      <w:i/>
      <w:iCs/>
      <w:color w:val="000000" w:themeColor="text1"/>
      <w:kern w:val="0"/>
      <w:sz w:val="18"/>
      <w:szCs w:val="18"/>
      <w:lang w:eastAsia="en-US"/>
    </w:rPr>
  </w:style>
  <w:style w:type="character" w:customStyle="1" w:styleId="50">
    <w:name w:val="标题 5 字符"/>
    <w:basedOn w:val="a0"/>
    <w:link w:val="5"/>
    <w:uiPriority w:val="9"/>
    <w:rsid w:val="0088710A"/>
    <w:rPr>
      <w:rFonts w:cs="宋体"/>
      <w:color w:val="000000" w:themeColor="text1"/>
      <w:kern w:val="0"/>
      <w:sz w:val="18"/>
      <w:szCs w:val="18"/>
      <w:lang w:eastAsia="en-US"/>
    </w:rPr>
  </w:style>
  <w:style w:type="character" w:customStyle="1" w:styleId="60">
    <w:name w:val="标题 6 字符"/>
    <w:basedOn w:val="a0"/>
    <w:link w:val="6"/>
    <w:uiPriority w:val="9"/>
    <w:rsid w:val="0088710A"/>
    <w:rPr>
      <w:rFonts w:cs="宋体"/>
      <w:i/>
      <w:iCs/>
      <w:color w:val="000000" w:themeColor="text1"/>
      <w:kern w:val="0"/>
      <w:sz w:val="16"/>
      <w:szCs w:val="16"/>
      <w:lang w:eastAsia="en-US"/>
    </w:rPr>
  </w:style>
  <w:style w:type="character" w:customStyle="1" w:styleId="70">
    <w:name w:val="标题 7 字符"/>
    <w:basedOn w:val="a0"/>
    <w:link w:val="7"/>
    <w:uiPriority w:val="9"/>
    <w:rsid w:val="0088710A"/>
    <w:rPr>
      <w:rFonts w:cs="宋体"/>
      <w:color w:val="000000" w:themeColor="text1"/>
      <w:kern w:val="0"/>
      <w:sz w:val="16"/>
      <w:szCs w:val="16"/>
      <w:lang w:eastAsia="en-US"/>
    </w:rPr>
  </w:style>
  <w:style w:type="character" w:customStyle="1" w:styleId="80">
    <w:name w:val="标题 8 字符"/>
    <w:basedOn w:val="a0"/>
    <w:link w:val="8"/>
    <w:uiPriority w:val="9"/>
    <w:rsid w:val="0088710A"/>
    <w:rPr>
      <w:rFonts w:cs="宋体"/>
      <w:i/>
      <w:iCs/>
      <w:color w:val="000000" w:themeColor="text1"/>
      <w:kern w:val="0"/>
      <w:sz w:val="16"/>
      <w:szCs w:val="16"/>
      <w:lang w:eastAsia="en-US"/>
    </w:rPr>
  </w:style>
  <w:style w:type="character" w:customStyle="1" w:styleId="90">
    <w:name w:val="标题 9 字符"/>
    <w:basedOn w:val="a0"/>
    <w:link w:val="9"/>
    <w:uiPriority w:val="9"/>
    <w:rsid w:val="0088710A"/>
    <w:rPr>
      <w:rFonts w:cs="宋体"/>
      <w:color w:val="000000" w:themeColor="text1"/>
      <w:kern w:val="0"/>
      <w:sz w:val="16"/>
      <w:szCs w:val="16"/>
      <w:lang w:eastAsia="en-US"/>
    </w:rPr>
  </w:style>
  <w:style w:type="paragraph" w:customStyle="1" w:styleId="Authors">
    <w:name w:val="Authors"/>
    <w:basedOn w:val="a"/>
    <w:next w:val="a"/>
    <w:rsid w:val="0088710A"/>
    <w:pPr>
      <w:framePr w:w="9072" w:hSpace="187" w:vSpace="187" w:wrap="notBeside" w:vAnchor="text" w:hAnchor="page" w:xAlign="center" w:y="1"/>
      <w:spacing w:after="320"/>
      <w:jc w:val="center"/>
    </w:pPr>
    <w:rPr>
      <w:rFonts w:cs="宋体"/>
      <w:color w:val="000000" w:themeColor="text1"/>
      <w:kern w:val="0"/>
      <w:sz w:val="22"/>
      <w:lang w:eastAsia="en-US"/>
    </w:rPr>
  </w:style>
  <w:style w:type="paragraph" w:customStyle="1" w:styleId="Abstract">
    <w:name w:val="Abstract"/>
    <w:basedOn w:val="a"/>
    <w:next w:val="a"/>
    <w:rsid w:val="0088710A"/>
    <w:pPr>
      <w:spacing w:before="20"/>
      <w:ind w:firstLine="202"/>
    </w:pPr>
    <w:rPr>
      <w:rFonts w:cs="宋体"/>
      <w:b/>
      <w:bCs/>
      <w:color w:val="000000" w:themeColor="text1"/>
      <w:kern w:val="0"/>
      <w:sz w:val="18"/>
      <w:szCs w:val="18"/>
      <w:lang w:eastAsia="en-US"/>
    </w:rPr>
  </w:style>
  <w:style w:type="paragraph" w:customStyle="1" w:styleId="IndexTerms">
    <w:name w:val="IndexTerms"/>
    <w:basedOn w:val="a"/>
    <w:next w:val="a"/>
    <w:rsid w:val="0088710A"/>
    <w:pPr>
      <w:ind w:firstLine="202"/>
    </w:pPr>
    <w:rPr>
      <w:rFonts w:cs="宋体"/>
      <w:b/>
      <w:bCs/>
      <w:color w:val="000000" w:themeColor="text1"/>
      <w:kern w:val="0"/>
      <w:sz w:val="18"/>
      <w:szCs w:val="18"/>
      <w:lang w:eastAsia="en-US"/>
    </w:rPr>
  </w:style>
  <w:style w:type="paragraph" w:customStyle="1" w:styleId="Text">
    <w:name w:val="Text"/>
    <w:basedOn w:val="a"/>
    <w:link w:val="TextChar"/>
    <w:rsid w:val="0088710A"/>
    <w:pPr>
      <w:widowControl w:val="0"/>
      <w:spacing w:line="252" w:lineRule="auto"/>
      <w:ind w:firstLine="202"/>
    </w:pPr>
    <w:rPr>
      <w:rFonts w:cs="宋体"/>
      <w:color w:val="000000" w:themeColor="text1"/>
      <w:kern w:val="0"/>
      <w:sz w:val="20"/>
      <w:szCs w:val="20"/>
      <w:lang w:eastAsia="en-US"/>
    </w:rPr>
  </w:style>
  <w:style w:type="table" w:styleId="ac">
    <w:name w:val="Table Grid"/>
    <w:basedOn w:val="a1"/>
    <w:uiPriority w:val="39"/>
    <w:qFormat/>
    <w:rsid w:val="0088710A"/>
    <w:pPr>
      <w:jc w:val="left"/>
    </w:pPr>
    <w:rPr>
      <w:rFonts w:eastAsia="仿宋_GB2312" w:cstheme="minorBidi"/>
      <w:color w:val="000000" w:themeColor="text1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Char">
    <w:name w:val="Text Char"/>
    <w:basedOn w:val="a0"/>
    <w:link w:val="Text"/>
    <w:rsid w:val="0088710A"/>
    <w:rPr>
      <w:rFonts w:cs="宋体"/>
      <w:color w:val="000000" w:themeColor="text1"/>
      <w:kern w:val="0"/>
      <w:sz w:val="20"/>
      <w:szCs w:val="20"/>
      <w:lang w:eastAsia="en-US"/>
    </w:rPr>
  </w:style>
  <w:style w:type="character" w:styleId="ad">
    <w:name w:val="Hyperlink"/>
    <w:uiPriority w:val="99"/>
    <w:rsid w:val="0088710A"/>
    <w:rPr>
      <w:color w:val="0000FF"/>
      <w:u w:val="single"/>
    </w:rPr>
  </w:style>
  <w:style w:type="character" w:styleId="ae">
    <w:name w:val="Unresolved Mention"/>
    <w:basedOn w:val="a0"/>
    <w:uiPriority w:val="99"/>
    <w:semiHidden/>
    <w:unhideWhenUsed/>
    <w:rsid w:val="0088710A"/>
    <w:rPr>
      <w:color w:val="605E5C"/>
      <w:shd w:val="clear" w:color="auto" w:fill="E1DFDD"/>
    </w:rPr>
  </w:style>
  <w:style w:type="paragraph" w:styleId="af">
    <w:name w:val="List Paragraph"/>
    <w:basedOn w:val="a"/>
    <w:uiPriority w:val="34"/>
    <w:qFormat/>
    <w:rsid w:val="0088710A"/>
    <w:pPr>
      <w:ind w:firstLineChars="200" w:firstLine="420"/>
    </w:pPr>
  </w:style>
  <w:style w:type="character" w:styleId="af0">
    <w:name w:val="Placeholder Text"/>
    <w:basedOn w:val="a0"/>
    <w:uiPriority w:val="99"/>
    <w:semiHidden/>
    <w:rsid w:val="0088710A"/>
    <w:rPr>
      <w:color w:val="808080"/>
    </w:rPr>
  </w:style>
  <w:style w:type="paragraph" w:customStyle="1" w:styleId="TableTitle">
    <w:name w:val="Table Title"/>
    <w:basedOn w:val="a"/>
    <w:rsid w:val="0088710A"/>
    <w:pPr>
      <w:widowControl w:val="0"/>
      <w:jc w:val="center"/>
    </w:pPr>
    <w:rPr>
      <w:rFonts w:ascii="Helvetica" w:hAnsi="Helvetica" w:cs="Times"/>
      <w:smallCaps/>
      <w:sz w:val="16"/>
      <w:szCs w:val="16"/>
    </w:rPr>
  </w:style>
  <w:style w:type="table" w:customStyle="1" w:styleId="11">
    <w:name w:val="网格型1"/>
    <w:basedOn w:val="a1"/>
    <w:next w:val="ac"/>
    <w:uiPriority w:val="39"/>
    <w:qFormat/>
    <w:rsid w:val="008871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1">
    <w:name w:val="网格型211"/>
    <w:basedOn w:val="a1"/>
    <w:qFormat/>
    <w:rsid w:val="0088710A"/>
    <w:pPr>
      <w:jc w:val="left"/>
    </w:pPr>
    <w:rPr>
      <w:sz w:val="20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">
    <w:name w:val="网格型6"/>
    <w:basedOn w:val="a1"/>
    <w:next w:val="ac"/>
    <w:uiPriority w:val="39"/>
    <w:rsid w:val="0088710A"/>
    <w:pPr>
      <w:jc w:val="left"/>
    </w:pPr>
    <w:rPr>
      <w:sz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Body Text"/>
    <w:basedOn w:val="a"/>
    <w:link w:val="af2"/>
    <w:rsid w:val="0088710A"/>
    <w:pPr>
      <w:tabs>
        <w:tab w:val="left" w:pos="288"/>
      </w:tabs>
      <w:spacing w:after="120" w:line="228" w:lineRule="auto"/>
      <w:ind w:firstLine="288"/>
    </w:pPr>
    <w:rPr>
      <w:spacing w:val="-1"/>
      <w:kern w:val="0"/>
      <w:sz w:val="20"/>
      <w:szCs w:val="20"/>
      <w:lang w:val="x-none" w:eastAsia="x-none"/>
    </w:rPr>
  </w:style>
  <w:style w:type="character" w:customStyle="1" w:styleId="af2">
    <w:name w:val="正文文本 字符"/>
    <w:basedOn w:val="a0"/>
    <w:link w:val="af1"/>
    <w:rsid w:val="0088710A"/>
    <w:rPr>
      <w:spacing w:val="-1"/>
      <w:kern w:val="0"/>
      <w:sz w:val="20"/>
      <w:szCs w:val="20"/>
      <w:lang w:val="x-none" w:eastAsia="x-none"/>
    </w:rPr>
  </w:style>
  <w:style w:type="character" w:customStyle="1" w:styleId="MemberType">
    <w:name w:val="MemberType"/>
    <w:rsid w:val="00021628"/>
    <w:rPr>
      <w:rFonts w:ascii="Times New Roman" w:hAnsi="Times New Roman" w:cs="Times New Roman"/>
      <w:i/>
      <w:iCs/>
      <w:sz w:val="22"/>
      <w:szCs w:val="22"/>
    </w:rPr>
  </w:style>
  <w:style w:type="paragraph" w:customStyle="1" w:styleId="References">
    <w:name w:val="References"/>
    <w:basedOn w:val="a"/>
    <w:rsid w:val="00021628"/>
    <w:pPr>
      <w:numPr>
        <w:numId w:val="11"/>
      </w:numPr>
    </w:pPr>
    <w:rPr>
      <w:rFonts w:eastAsiaTheme="minorEastAsia"/>
      <w:kern w:val="0"/>
      <w:sz w:val="16"/>
      <w:szCs w:val="16"/>
      <w:lang w:eastAsia="en-US"/>
    </w:rPr>
  </w:style>
  <w:style w:type="paragraph" w:customStyle="1" w:styleId="FigureCaption">
    <w:name w:val="Figure Caption"/>
    <w:basedOn w:val="a"/>
    <w:rsid w:val="00021628"/>
    <w:rPr>
      <w:rFonts w:eastAsiaTheme="minorEastAsia"/>
      <w:kern w:val="0"/>
      <w:sz w:val="16"/>
      <w:szCs w:val="16"/>
      <w:lang w:eastAsia="en-US"/>
    </w:rPr>
  </w:style>
  <w:style w:type="paragraph" w:customStyle="1" w:styleId="ReferenceHead">
    <w:name w:val="Reference Head"/>
    <w:basedOn w:val="1"/>
    <w:link w:val="ReferenceHeadChar"/>
    <w:rsid w:val="00021628"/>
    <w:pPr>
      <w:numPr>
        <w:numId w:val="0"/>
      </w:numPr>
    </w:pPr>
    <w:rPr>
      <w:rFonts w:eastAsiaTheme="minorEastAsia" w:cs="Times New Roman"/>
      <w:color w:val="auto"/>
    </w:rPr>
  </w:style>
  <w:style w:type="paragraph" w:customStyle="1" w:styleId="Equation">
    <w:name w:val="Equation"/>
    <w:basedOn w:val="a"/>
    <w:next w:val="a"/>
    <w:rsid w:val="00021628"/>
    <w:pPr>
      <w:widowControl w:val="0"/>
      <w:tabs>
        <w:tab w:val="right" w:pos="5040"/>
      </w:tabs>
      <w:spacing w:line="252" w:lineRule="auto"/>
    </w:pPr>
    <w:rPr>
      <w:rFonts w:eastAsiaTheme="minorEastAsia"/>
      <w:kern w:val="0"/>
      <w:sz w:val="20"/>
      <w:szCs w:val="20"/>
      <w:lang w:eastAsia="en-US"/>
    </w:rPr>
  </w:style>
  <w:style w:type="character" w:styleId="af3">
    <w:name w:val="FollowedHyperlink"/>
    <w:rsid w:val="00021628"/>
    <w:rPr>
      <w:color w:val="800080"/>
      <w:u w:val="single"/>
    </w:rPr>
  </w:style>
  <w:style w:type="paragraph" w:styleId="af4">
    <w:name w:val="Body Text Indent"/>
    <w:basedOn w:val="a"/>
    <w:link w:val="af5"/>
    <w:rsid w:val="00021628"/>
    <w:pPr>
      <w:ind w:left="630" w:hanging="630"/>
      <w:jc w:val="left"/>
    </w:pPr>
    <w:rPr>
      <w:rFonts w:eastAsiaTheme="minorEastAsia"/>
      <w:kern w:val="0"/>
      <w:sz w:val="20"/>
      <w:szCs w:val="24"/>
      <w:lang w:eastAsia="en-US"/>
    </w:rPr>
  </w:style>
  <w:style w:type="character" w:customStyle="1" w:styleId="af5">
    <w:name w:val="正文文本缩进 字符"/>
    <w:basedOn w:val="a0"/>
    <w:link w:val="af4"/>
    <w:rsid w:val="00021628"/>
    <w:rPr>
      <w:rFonts w:eastAsiaTheme="minorEastAsia"/>
      <w:kern w:val="0"/>
      <w:sz w:val="20"/>
      <w:szCs w:val="24"/>
      <w:lang w:eastAsia="en-US"/>
    </w:rPr>
  </w:style>
  <w:style w:type="paragraph" w:styleId="af6">
    <w:name w:val="Document Map"/>
    <w:basedOn w:val="a"/>
    <w:link w:val="af7"/>
    <w:semiHidden/>
    <w:rsid w:val="00021628"/>
    <w:pPr>
      <w:shd w:val="clear" w:color="auto" w:fill="000080"/>
      <w:jc w:val="left"/>
    </w:pPr>
    <w:rPr>
      <w:rFonts w:ascii="Tahoma" w:eastAsiaTheme="minorEastAsia" w:hAnsi="Tahoma" w:cs="Tahoma"/>
      <w:kern w:val="0"/>
      <w:sz w:val="20"/>
      <w:szCs w:val="20"/>
      <w:lang w:eastAsia="en-US"/>
    </w:rPr>
  </w:style>
  <w:style w:type="character" w:customStyle="1" w:styleId="af7">
    <w:name w:val="文档结构图 字符"/>
    <w:basedOn w:val="a0"/>
    <w:link w:val="af6"/>
    <w:semiHidden/>
    <w:rsid w:val="00021628"/>
    <w:rPr>
      <w:rFonts w:ascii="Tahoma" w:eastAsiaTheme="minorEastAsia" w:hAnsi="Tahoma" w:cs="Tahoma"/>
      <w:kern w:val="0"/>
      <w:sz w:val="20"/>
      <w:szCs w:val="20"/>
      <w:shd w:val="clear" w:color="auto" w:fill="000080"/>
      <w:lang w:eastAsia="en-US"/>
    </w:rPr>
  </w:style>
  <w:style w:type="paragraph" w:customStyle="1" w:styleId="Pa0">
    <w:name w:val="Pa0"/>
    <w:basedOn w:val="a"/>
    <w:next w:val="a"/>
    <w:rsid w:val="00021628"/>
    <w:pPr>
      <w:widowControl w:val="0"/>
      <w:adjustRightInd w:val="0"/>
      <w:spacing w:line="241" w:lineRule="atLeast"/>
      <w:jc w:val="left"/>
    </w:pPr>
    <w:rPr>
      <w:rFonts w:ascii="Baskerville" w:eastAsiaTheme="minorEastAsia" w:hAnsi="Baskerville"/>
      <w:kern w:val="0"/>
      <w:szCs w:val="24"/>
      <w:lang w:eastAsia="en-US"/>
    </w:rPr>
  </w:style>
  <w:style w:type="character" w:customStyle="1" w:styleId="A50">
    <w:name w:val="A5"/>
    <w:rsid w:val="00021628"/>
    <w:rPr>
      <w:color w:val="00529F"/>
      <w:sz w:val="20"/>
      <w:szCs w:val="20"/>
    </w:rPr>
  </w:style>
  <w:style w:type="paragraph" w:styleId="af8">
    <w:name w:val="Balloon Text"/>
    <w:basedOn w:val="a"/>
    <w:link w:val="af9"/>
    <w:rsid w:val="00021628"/>
    <w:pPr>
      <w:jc w:val="left"/>
    </w:pPr>
    <w:rPr>
      <w:rFonts w:ascii="Tahoma" w:eastAsiaTheme="minorEastAsia" w:hAnsi="Tahoma" w:cs="Tahoma"/>
      <w:kern w:val="0"/>
      <w:sz w:val="16"/>
      <w:szCs w:val="16"/>
      <w:lang w:eastAsia="en-US"/>
    </w:rPr>
  </w:style>
  <w:style w:type="character" w:customStyle="1" w:styleId="af9">
    <w:name w:val="批注框文本 字符"/>
    <w:basedOn w:val="a0"/>
    <w:link w:val="af8"/>
    <w:rsid w:val="00021628"/>
    <w:rPr>
      <w:rFonts w:ascii="Tahoma" w:eastAsiaTheme="minorEastAsia" w:hAnsi="Tahoma" w:cs="Tahoma"/>
      <w:kern w:val="0"/>
      <w:sz w:val="16"/>
      <w:szCs w:val="16"/>
      <w:lang w:eastAsia="en-US"/>
    </w:rPr>
  </w:style>
  <w:style w:type="character" w:customStyle="1" w:styleId="MediumGrid11">
    <w:name w:val="Medium Grid 11"/>
    <w:uiPriority w:val="99"/>
    <w:semiHidden/>
    <w:rsid w:val="00021628"/>
    <w:rPr>
      <w:color w:val="808080"/>
    </w:rPr>
  </w:style>
  <w:style w:type="paragraph" w:customStyle="1" w:styleId="ParagraphStyle1">
    <w:name w:val="Paragraph Style 1"/>
    <w:basedOn w:val="a"/>
    <w:uiPriority w:val="99"/>
    <w:rsid w:val="00021628"/>
    <w:pPr>
      <w:widowControl w:val="0"/>
      <w:tabs>
        <w:tab w:val="left" w:pos="480"/>
      </w:tabs>
      <w:adjustRightInd w:val="0"/>
      <w:spacing w:before="100" w:line="280" w:lineRule="atLeast"/>
      <w:jc w:val="left"/>
      <w:textAlignment w:val="center"/>
    </w:pPr>
    <w:rPr>
      <w:rFonts w:ascii="Formata-Regular" w:eastAsia="MS Mincho" w:hAnsi="Formata-Regular" w:cs="Formata-Regular"/>
      <w:color w:val="000000"/>
      <w:kern w:val="0"/>
      <w:sz w:val="22"/>
      <w:lang w:eastAsia="ja-JP"/>
    </w:rPr>
  </w:style>
  <w:style w:type="character" w:customStyle="1" w:styleId="BodyText1">
    <w:name w:val="Body Text1"/>
    <w:uiPriority w:val="99"/>
    <w:rsid w:val="00021628"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uiPriority w:val="99"/>
    <w:rsid w:val="00021628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ReferenceHead"/>
    <w:link w:val="Style1Char"/>
    <w:qFormat/>
    <w:rsid w:val="00021628"/>
  </w:style>
  <w:style w:type="character" w:customStyle="1" w:styleId="ReferenceHeadChar">
    <w:name w:val="Reference Head Char"/>
    <w:link w:val="ReferenceHead"/>
    <w:rsid w:val="00021628"/>
    <w:rPr>
      <w:rFonts w:eastAsiaTheme="minorEastAsia"/>
      <w:smallCaps/>
      <w:kern w:val="28"/>
      <w:sz w:val="20"/>
      <w:szCs w:val="20"/>
      <w:lang w:eastAsia="en-US"/>
    </w:rPr>
  </w:style>
  <w:style w:type="character" w:customStyle="1" w:styleId="Style1Char">
    <w:name w:val="Style1 Char"/>
    <w:link w:val="Style1"/>
    <w:rsid w:val="00021628"/>
    <w:rPr>
      <w:rFonts w:eastAsiaTheme="minorEastAsia"/>
      <w:smallCaps/>
      <w:kern w:val="28"/>
      <w:sz w:val="20"/>
      <w:szCs w:val="20"/>
      <w:lang w:eastAsia="en-US"/>
    </w:rPr>
  </w:style>
  <w:style w:type="paragraph" w:customStyle="1" w:styleId="ColorfulShading-Accent11">
    <w:name w:val="Colorful Shading - Accent 11"/>
    <w:hidden/>
    <w:uiPriority w:val="99"/>
    <w:semiHidden/>
    <w:rsid w:val="00021628"/>
    <w:pPr>
      <w:jc w:val="left"/>
    </w:pPr>
    <w:rPr>
      <w:rFonts w:eastAsiaTheme="minorEastAsia"/>
      <w:kern w:val="0"/>
      <w:sz w:val="20"/>
      <w:szCs w:val="20"/>
      <w:lang w:eastAsia="en-US"/>
    </w:rPr>
  </w:style>
  <w:style w:type="character" w:customStyle="1" w:styleId="BodyText2">
    <w:name w:val="Body Text2"/>
    <w:uiPriority w:val="99"/>
    <w:rsid w:val="00021628"/>
    <w:rPr>
      <w:rFonts w:ascii="Verdana" w:hAnsi="Verdana" w:cs="Verdana"/>
      <w:color w:val="000000"/>
      <w:sz w:val="22"/>
      <w:szCs w:val="22"/>
    </w:rPr>
  </w:style>
  <w:style w:type="paragraph" w:customStyle="1" w:styleId="TextL-MAG">
    <w:name w:val="Text L-MAG"/>
    <w:basedOn w:val="a"/>
    <w:link w:val="TextL-MAGChar"/>
    <w:qFormat/>
    <w:rsid w:val="00021628"/>
    <w:pPr>
      <w:widowControl w:val="0"/>
      <w:tabs>
        <w:tab w:val="left" w:pos="360"/>
      </w:tabs>
      <w:spacing w:line="276" w:lineRule="auto"/>
      <w:ind w:firstLine="360"/>
    </w:pPr>
    <w:rPr>
      <w:rFonts w:ascii="Arial" w:eastAsia="MS Mincho" w:hAnsi="Arial"/>
      <w:kern w:val="0"/>
      <w:sz w:val="18"/>
      <w:lang w:eastAsia="ja-JP"/>
    </w:rPr>
  </w:style>
  <w:style w:type="character" w:customStyle="1" w:styleId="TextL-MAGChar">
    <w:name w:val="Text L-MAG Char"/>
    <w:link w:val="TextL-MAG"/>
    <w:rsid w:val="00021628"/>
    <w:rPr>
      <w:rFonts w:ascii="Arial" w:eastAsia="MS Mincho" w:hAnsi="Arial"/>
      <w:kern w:val="0"/>
      <w:sz w:val="18"/>
      <w:lang w:eastAsia="ja-JP"/>
    </w:rPr>
  </w:style>
  <w:style w:type="character" w:customStyle="1" w:styleId="m5113501246024331607m-6864882937387638336gmail-il">
    <w:name w:val="m_5113501246024331607m_-6864882937387638336gmail-il"/>
    <w:basedOn w:val="a0"/>
    <w:rsid w:val="00021628"/>
  </w:style>
  <w:style w:type="paragraph" w:customStyle="1" w:styleId="ColorfulList-Accent11">
    <w:name w:val="Colorful List - Accent 11"/>
    <w:basedOn w:val="a"/>
    <w:uiPriority w:val="34"/>
    <w:qFormat/>
    <w:rsid w:val="00021628"/>
    <w:pPr>
      <w:ind w:left="720"/>
      <w:contextualSpacing/>
      <w:jc w:val="left"/>
    </w:pPr>
    <w:rPr>
      <w:rFonts w:eastAsiaTheme="minorEastAsia"/>
      <w:kern w:val="0"/>
      <w:sz w:val="20"/>
      <w:szCs w:val="20"/>
      <w:lang w:eastAsia="en-US"/>
    </w:rPr>
  </w:style>
  <w:style w:type="character" w:customStyle="1" w:styleId="apple-converted-space">
    <w:name w:val="apple-converted-space"/>
    <w:basedOn w:val="a0"/>
    <w:rsid w:val="00021628"/>
  </w:style>
  <w:style w:type="paragraph" w:styleId="afa">
    <w:name w:val="Subtitle"/>
    <w:basedOn w:val="a"/>
    <w:next w:val="a"/>
    <w:link w:val="afb"/>
    <w:uiPriority w:val="11"/>
    <w:qFormat/>
    <w:rsid w:val="00021628"/>
    <w:pPr>
      <w:keepNext/>
      <w:keepLines/>
      <w:spacing w:before="360" w:after="80"/>
      <w:jc w:val="left"/>
    </w:pPr>
    <w:rPr>
      <w:rFonts w:ascii="Georgia" w:eastAsia="Georgia" w:hAnsi="Georgia" w:cs="Georgia"/>
      <w:i/>
      <w:color w:val="666666"/>
      <w:kern w:val="0"/>
      <w:sz w:val="48"/>
      <w:szCs w:val="48"/>
      <w:lang w:eastAsia="en-US"/>
    </w:rPr>
  </w:style>
  <w:style w:type="character" w:customStyle="1" w:styleId="afb">
    <w:name w:val="副标题 字符"/>
    <w:basedOn w:val="a0"/>
    <w:link w:val="afa"/>
    <w:uiPriority w:val="11"/>
    <w:rsid w:val="00021628"/>
    <w:rPr>
      <w:rFonts w:ascii="Georgia" w:eastAsia="Georgia" w:hAnsi="Georgia" w:cs="Georgia"/>
      <w:i/>
      <w:color w:val="666666"/>
      <w:kern w:val="0"/>
      <w:sz w:val="48"/>
      <w:szCs w:val="48"/>
      <w:lang w:eastAsia="en-US"/>
    </w:rPr>
  </w:style>
  <w:style w:type="character" w:styleId="afc">
    <w:name w:val="annotation reference"/>
    <w:basedOn w:val="a0"/>
    <w:uiPriority w:val="99"/>
    <w:semiHidden/>
    <w:unhideWhenUsed/>
    <w:rsid w:val="00021628"/>
    <w:rPr>
      <w:sz w:val="16"/>
      <w:szCs w:val="16"/>
    </w:rPr>
  </w:style>
  <w:style w:type="paragraph" w:styleId="afd">
    <w:name w:val="annotation text"/>
    <w:basedOn w:val="a"/>
    <w:link w:val="afe"/>
    <w:uiPriority w:val="99"/>
    <w:semiHidden/>
    <w:unhideWhenUsed/>
    <w:rsid w:val="00021628"/>
    <w:pPr>
      <w:jc w:val="left"/>
    </w:pPr>
    <w:rPr>
      <w:rFonts w:eastAsiaTheme="minorEastAsia"/>
      <w:kern w:val="0"/>
      <w:sz w:val="20"/>
      <w:szCs w:val="20"/>
      <w:lang w:eastAsia="en-US"/>
    </w:rPr>
  </w:style>
  <w:style w:type="character" w:customStyle="1" w:styleId="afe">
    <w:name w:val="批注文字 字符"/>
    <w:basedOn w:val="a0"/>
    <w:link w:val="afd"/>
    <w:uiPriority w:val="99"/>
    <w:semiHidden/>
    <w:rsid w:val="00021628"/>
    <w:rPr>
      <w:rFonts w:eastAsiaTheme="minorEastAsia"/>
      <w:kern w:val="0"/>
      <w:sz w:val="20"/>
      <w:szCs w:val="20"/>
      <w:lang w:eastAsia="en-US"/>
    </w:rPr>
  </w:style>
  <w:style w:type="paragraph" w:styleId="aff">
    <w:name w:val="annotation subject"/>
    <w:basedOn w:val="afd"/>
    <w:next w:val="afd"/>
    <w:link w:val="aff0"/>
    <w:uiPriority w:val="99"/>
    <w:semiHidden/>
    <w:unhideWhenUsed/>
    <w:rsid w:val="00021628"/>
    <w:rPr>
      <w:b/>
      <w:bCs/>
    </w:rPr>
  </w:style>
  <w:style w:type="character" w:customStyle="1" w:styleId="aff0">
    <w:name w:val="批注主题 字符"/>
    <w:basedOn w:val="afe"/>
    <w:link w:val="aff"/>
    <w:uiPriority w:val="99"/>
    <w:semiHidden/>
    <w:rsid w:val="00021628"/>
    <w:rPr>
      <w:rFonts w:eastAsiaTheme="minorEastAsia"/>
      <w:b/>
      <w:bCs/>
      <w:kern w:val="0"/>
      <w:sz w:val="20"/>
      <w:szCs w:val="20"/>
      <w:lang w:eastAsia="en-US"/>
    </w:rPr>
  </w:style>
  <w:style w:type="paragraph" w:styleId="aff1">
    <w:name w:val="Normal (Web)"/>
    <w:basedOn w:val="a"/>
    <w:uiPriority w:val="99"/>
    <w:unhideWhenUsed/>
    <w:rsid w:val="00021628"/>
    <w:pPr>
      <w:spacing w:before="100" w:beforeAutospacing="1" w:after="100" w:afterAutospacing="1"/>
      <w:jc w:val="left"/>
    </w:pPr>
    <w:rPr>
      <w:rFonts w:ascii="宋体" w:hAnsi="宋体" w:cs="宋体"/>
      <w:kern w:val="0"/>
      <w:szCs w:val="24"/>
    </w:rPr>
  </w:style>
  <w:style w:type="table" w:customStyle="1" w:styleId="51">
    <w:name w:val="网格型5"/>
    <w:basedOn w:val="a1"/>
    <w:next w:val="ac"/>
    <w:uiPriority w:val="39"/>
    <w:qFormat/>
    <w:rsid w:val="00021628"/>
    <w:pPr>
      <w:jc w:val="left"/>
    </w:pPr>
    <w:rPr>
      <w:rFonts w:asciiTheme="minorHAnsi" w:eastAsiaTheme="minorEastAsia" w:hAnsiTheme="minorHAnsi" w:cstheme="minorBid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2">
    <w:name w:val="endnote reference"/>
    <w:basedOn w:val="a0"/>
    <w:uiPriority w:val="99"/>
    <w:semiHidden/>
    <w:unhideWhenUsed/>
    <w:rsid w:val="005A4E91"/>
    <w:rPr>
      <w:vertAlign w:val="superscript"/>
    </w:rPr>
  </w:style>
  <w:style w:type="table" w:customStyle="1" w:styleId="21">
    <w:name w:val="网格型2"/>
    <w:basedOn w:val="a1"/>
    <w:next w:val="ac"/>
    <w:uiPriority w:val="39"/>
    <w:qFormat/>
    <w:rsid w:val="00CD163C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">
    <w:name w:val="无列表1"/>
    <w:next w:val="a2"/>
    <w:uiPriority w:val="99"/>
    <w:semiHidden/>
    <w:unhideWhenUsed/>
    <w:rsid w:val="001F0204"/>
  </w:style>
  <w:style w:type="table" w:customStyle="1" w:styleId="31">
    <w:name w:val="网格型3"/>
    <w:basedOn w:val="a1"/>
    <w:next w:val="ac"/>
    <w:uiPriority w:val="39"/>
    <w:qFormat/>
    <w:rsid w:val="001F0204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3">
    <w:name w:val="No Spacing"/>
    <w:uiPriority w:val="1"/>
    <w:qFormat/>
    <w:rsid w:val="001F0204"/>
  </w:style>
  <w:style w:type="table" w:customStyle="1" w:styleId="210">
    <w:name w:val="网格型21"/>
    <w:basedOn w:val="a1"/>
    <w:next w:val="ac"/>
    <w:uiPriority w:val="39"/>
    <w:rsid w:val="001F0204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">
    <w:name w:val="网格型浅色1"/>
    <w:basedOn w:val="a1"/>
    <w:next w:val="aff4"/>
    <w:uiPriority w:val="40"/>
    <w:rsid w:val="001F0204"/>
    <w:pPr>
      <w:jc w:val="left"/>
    </w:pPr>
    <w:rPr>
      <w:rFonts w:ascii="Calibri" w:eastAsia="等线" w:hAnsi="Calibri"/>
      <w:sz w:val="21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41">
    <w:name w:val="网格型4"/>
    <w:basedOn w:val="a1"/>
    <w:next w:val="ac"/>
    <w:uiPriority w:val="39"/>
    <w:rsid w:val="001F0204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">
    <w:name w:val="网格型浅色2"/>
    <w:basedOn w:val="a1"/>
    <w:next w:val="aff4"/>
    <w:uiPriority w:val="40"/>
    <w:rsid w:val="001F0204"/>
    <w:pPr>
      <w:jc w:val="left"/>
    </w:pPr>
    <w:rPr>
      <w:rFonts w:ascii="Calibri" w:eastAsia="等线" w:hAnsi="Calibri"/>
      <w:sz w:val="21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32">
    <w:name w:val="网格型浅色3"/>
    <w:basedOn w:val="a1"/>
    <w:next w:val="aff4"/>
    <w:uiPriority w:val="40"/>
    <w:rsid w:val="001F0204"/>
    <w:pPr>
      <w:jc w:val="left"/>
    </w:pPr>
    <w:rPr>
      <w:rFonts w:ascii="Calibri" w:eastAsia="等线" w:hAnsi="Calibri"/>
      <w:sz w:val="21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71">
    <w:name w:val="网格型7"/>
    <w:basedOn w:val="a1"/>
    <w:next w:val="ac"/>
    <w:uiPriority w:val="39"/>
    <w:rsid w:val="001F0204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1">
    <w:name w:val="网格型8"/>
    <w:basedOn w:val="a1"/>
    <w:next w:val="ac"/>
    <w:uiPriority w:val="39"/>
    <w:rsid w:val="001F0204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">
    <w:name w:val="网格型浅色4"/>
    <w:basedOn w:val="a1"/>
    <w:next w:val="aff4"/>
    <w:uiPriority w:val="40"/>
    <w:rsid w:val="001F0204"/>
    <w:pPr>
      <w:jc w:val="left"/>
    </w:pPr>
    <w:rPr>
      <w:rFonts w:ascii="Calibri" w:eastAsia="等线" w:hAnsi="Calibri"/>
      <w:sz w:val="21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91">
    <w:name w:val="网格型9"/>
    <w:basedOn w:val="a1"/>
    <w:next w:val="ac"/>
    <w:uiPriority w:val="39"/>
    <w:rsid w:val="001F0204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">
    <w:name w:val="网格型浅色5"/>
    <w:basedOn w:val="a1"/>
    <w:next w:val="aff4"/>
    <w:uiPriority w:val="40"/>
    <w:rsid w:val="001F0204"/>
    <w:pPr>
      <w:jc w:val="left"/>
    </w:pPr>
    <w:rPr>
      <w:rFonts w:ascii="Calibri" w:eastAsia="等线" w:hAnsi="Calibri"/>
      <w:sz w:val="21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100">
    <w:name w:val="网格型10"/>
    <w:basedOn w:val="a1"/>
    <w:next w:val="ac"/>
    <w:uiPriority w:val="39"/>
    <w:rsid w:val="001F0204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">
    <w:name w:val="网格型11"/>
    <w:basedOn w:val="a1"/>
    <w:next w:val="ac"/>
    <w:uiPriority w:val="39"/>
    <w:qFormat/>
    <w:rsid w:val="001F02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F0204"/>
    <w:pPr>
      <w:widowControl w:val="0"/>
      <w:autoSpaceDE w:val="0"/>
      <w:autoSpaceDN w:val="0"/>
      <w:adjustRightInd w:val="0"/>
      <w:jc w:val="left"/>
    </w:pPr>
    <w:rPr>
      <w:rFonts w:ascii="IEFLB C+ Charis SIL" w:eastAsia="IEFLB C+ Charis SIL" w:hAnsi="Calibri" w:cs="IEFLB C+ Charis SIL"/>
      <w:color w:val="000000"/>
      <w:kern w:val="0"/>
      <w:szCs w:val="24"/>
    </w:rPr>
  </w:style>
  <w:style w:type="numbering" w:customStyle="1" w:styleId="111">
    <w:name w:val="无列表11"/>
    <w:next w:val="a2"/>
    <w:uiPriority w:val="99"/>
    <w:semiHidden/>
    <w:unhideWhenUsed/>
    <w:rsid w:val="001F0204"/>
  </w:style>
  <w:style w:type="table" w:customStyle="1" w:styleId="120">
    <w:name w:val="网格型12"/>
    <w:basedOn w:val="a1"/>
    <w:next w:val="ac"/>
    <w:uiPriority w:val="39"/>
    <w:qFormat/>
    <w:rsid w:val="001F02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0">
    <w:name w:val="网格型13"/>
    <w:basedOn w:val="a1"/>
    <w:next w:val="ac"/>
    <w:uiPriority w:val="39"/>
    <w:qFormat/>
    <w:rsid w:val="001F0204"/>
    <w:pPr>
      <w:jc w:val="left"/>
    </w:pPr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10">
    <w:name w:val="网格型61"/>
    <w:basedOn w:val="a1"/>
    <w:next w:val="ac"/>
    <w:uiPriority w:val="39"/>
    <w:rsid w:val="001F0204"/>
    <w:pPr>
      <w:jc w:val="left"/>
    </w:pPr>
    <w:rPr>
      <w:rFonts w:ascii="等线" w:eastAsia="等线" w:hAnsi="等线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3">
    <w:name w:val="无列表2"/>
    <w:next w:val="a2"/>
    <w:uiPriority w:val="99"/>
    <w:semiHidden/>
    <w:unhideWhenUsed/>
    <w:rsid w:val="001F0204"/>
  </w:style>
  <w:style w:type="table" w:customStyle="1" w:styleId="14">
    <w:name w:val="网格型14"/>
    <w:basedOn w:val="a1"/>
    <w:next w:val="ac"/>
    <w:uiPriority w:val="39"/>
    <w:qFormat/>
    <w:rsid w:val="001F02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">
    <w:name w:val="网格型15"/>
    <w:basedOn w:val="a1"/>
    <w:next w:val="ac"/>
    <w:uiPriority w:val="39"/>
    <w:qFormat/>
    <w:rsid w:val="001F0204"/>
    <w:pPr>
      <w:jc w:val="left"/>
    </w:pPr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2">
    <w:name w:val="网格型62"/>
    <w:basedOn w:val="a1"/>
    <w:next w:val="ac"/>
    <w:uiPriority w:val="39"/>
    <w:rsid w:val="001F0204"/>
    <w:pPr>
      <w:jc w:val="left"/>
    </w:pPr>
    <w:rPr>
      <w:rFonts w:ascii="等线" w:eastAsia="等线" w:hAnsi="等线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6">
    <w:name w:val="网格型16"/>
    <w:basedOn w:val="a1"/>
    <w:next w:val="ac"/>
    <w:uiPriority w:val="39"/>
    <w:qFormat/>
    <w:rsid w:val="001F02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">
    <w:name w:val="网格型17"/>
    <w:basedOn w:val="a1"/>
    <w:next w:val="ac"/>
    <w:uiPriority w:val="39"/>
    <w:qFormat/>
    <w:rsid w:val="001F02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">
    <w:name w:val="网格型63"/>
    <w:basedOn w:val="a1"/>
    <w:next w:val="ac"/>
    <w:uiPriority w:val="39"/>
    <w:rsid w:val="001F0204"/>
    <w:pPr>
      <w:jc w:val="left"/>
    </w:pPr>
    <w:rPr>
      <w:rFonts w:ascii="等线" w:eastAsia="等线" w:hAnsi="等线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8">
    <w:name w:val="网格型18"/>
    <w:basedOn w:val="a1"/>
    <w:next w:val="ac"/>
    <w:uiPriority w:val="39"/>
    <w:qFormat/>
    <w:rsid w:val="001F02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f4">
    <w:name w:val="Grid Table Light"/>
    <w:basedOn w:val="a1"/>
    <w:uiPriority w:val="40"/>
    <w:rsid w:val="001F0204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numbering" w:customStyle="1" w:styleId="33">
    <w:name w:val="无列表3"/>
    <w:next w:val="a2"/>
    <w:uiPriority w:val="99"/>
    <w:semiHidden/>
    <w:unhideWhenUsed/>
    <w:rsid w:val="00FE0231"/>
  </w:style>
  <w:style w:type="table" w:customStyle="1" w:styleId="19">
    <w:name w:val="网格型19"/>
    <w:basedOn w:val="a1"/>
    <w:next w:val="ac"/>
    <w:uiPriority w:val="39"/>
    <w:qFormat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0">
    <w:name w:val="网格型22"/>
    <w:basedOn w:val="a1"/>
    <w:next w:val="ac"/>
    <w:uiPriority w:val="39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4">
    <w:name w:val="网格型浅色6"/>
    <w:basedOn w:val="a1"/>
    <w:next w:val="aff4"/>
    <w:uiPriority w:val="40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310">
    <w:name w:val="网格型31"/>
    <w:basedOn w:val="a1"/>
    <w:next w:val="ac"/>
    <w:uiPriority w:val="39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2">
    <w:name w:val="网格型浅色11"/>
    <w:basedOn w:val="a1"/>
    <w:next w:val="aff4"/>
    <w:uiPriority w:val="40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410">
    <w:name w:val="网格型41"/>
    <w:basedOn w:val="a1"/>
    <w:next w:val="ac"/>
    <w:uiPriority w:val="39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2">
    <w:name w:val="网格型浅色21"/>
    <w:basedOn w:val="a1"/>
    <w:next w:val="aff4"/>
    <w:uiPriority w:val="40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311">
    <w:name w:val="网格型浅色31"/>
    <w:basedOn w:val="a1"/>
    <w:next w:val="aff4"/>
    <w:uiPriority w:val="40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710">
    <w:name w:val="网格型71"/>
    <w:basedOn w:val="a1"/>
    <w:next w:val="ac"/>
    <w:uiPriority w:val="39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10">
    <w:name w:val="网格型81"/>
    <w:basedOn w:val="a1"/>
    <w:next w:val="ac"/>
    <w:uiPriority w:val="39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11">
    <w:name w:val="网格型浅色41"/>
    <w:basedOn w:val="a1"/>
    <w:next w:val="aff4"/>
    <w:uiPriority w:val="40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910">
    <w:name w:val="网格型91"/>
    <w:basedOn w:val="a1"/>
    <w:next w:val="ac"/>
    <w:uiPriority w:val="39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0">
    <w:name w:val="网格型浅色51"/>
    <w:basedOn w:val="a1"/>
    <w:next w:val="aff4"/>
    <w:uiPriority w:val="40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101">
    <w:name w:val="网格型101"/>
    <w:basedOn w:val="a1"/>
    <w:next w:val="ac"/>
    <w:uiPriority w:val="39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21">
    <w:name w:val="无列表12"/>
    <w:next w:val="a2"/>
    <w:uiPriority w:val="99"/>
    <w:semiHidden/>
    <w:unhideWhenUsed/>
    <w:rsid w:val="00FE0231"/>
  </w:style>
  <w:style w:type="table" w:customStyle="1" w:styleId="611">
    <w:name w:val="网格型611"/>
    <w:basedOn w:val="a1"/>
    <w:next w:val="ac"/>
    <w:uiPriority w:val="39"/>
    <w:rsid w:val="00FE0231"/>
    <w:pPr>
      <w:jc w:val="left"/>
    </w:pPr>
    <w:rPr>
      <w:rFonts w:ascii="等线" w:eastAsia="等线" w:hAnsi="等线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13">
    <w:name w:val="无列表21"/>
    <w:next w:val="a2"/>
    <w:uiPriority w:val="99"/>
    <w:semiHidden/>
    <w:unhideWhenUsed/>
    <w:rsid w:val="00FE0231"/>
  </w:style>
  <w:style w:type="table" w:customStyle="1" w:styleId="621">
    <w:name w:val="网格型621"/>
    <w:basedOn w:val="a1"/>
    <w:next w:val="ac"/>
    <w:uiPriority w:val="39"/>
    <w:rsid w:val="00FE0231"/>
    <w:pPr>
      <w:jc w:val="left"/>
    </w:pPr>
    <w:rPr>
      <w:rFonts w:ascii="等线" w:eastAsia="等线" w:hAnsi="等线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1">
    <w:name w:val="网格型631"/>
    <w:basedOn w:val="a1"/>
    <w:next w:val="ac"/>
    <w:uiPriority w:val="39"/>
    <w:rsid w:val="00FE0231"/>
    <w:pPr>
      <w:jc w:val="left"/>
    </w:pPr>
    <w:rPr>
      <w:rFonts w:ascii="等线" w:eastAsia="等线" w:hAnsi="等线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43">
    <w:name w:val="无列表4"/>
    <w:next w:val="a2"/>
    <w:uiPriority w:val="99"/>
    <w:semiHidden/>
    <w:unhideWhenUsed/>
    <w:rsid w:val="00FE0231"/>
  </w:style>
  <w:style w:type="table" w:customStyle="1" w:styleId="200">
    <w:name w:val="网格型20"/>
    <w:basedOn w:val="a1"/>
    <w:next w:val="ac"/>
    <w:uiPriority w:val="39"/>
    <w:qFormat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0">
    <w:name w:val="网格型23"/>
    <w:basedOn w:val="a1"/>
    <w:next w:val="ac"/>
    <w:uiPriority w:val="39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2">
    <w:name w:val="网格型浅色7"/>
    <w:basedOn w:val="a1"/>
    <w:next w:val="aff4"/>
    <w:uiPriority w:val="40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320">
    <w:name w:val="网格型32"/>
    <w:basedOn w:val="a1"/>
    <w:next w:val="ac"/>
    <w:uiPriority w:val="39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22">
    <w:name w:val="网格型浅色12"/>
    <w:basedOn w:val="a1"/>
    <w:next w:val="aff4"/>
    <w:uiPriority w:val="40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420">
    <w:name w:val="网格型42"/>
    <w:basedOn w:val="a1"/>
    <w:next w:val="ac"/>
    <w:uiPriority w:val="39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21">
    <w:name w:val="网格型浅色22"/>
    <w:basedOn w:val="a1"/>
    <w:next w:val="aff4"/>
    <w:uiPriority w:val="40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321">
    <w:name w:val="网格型浅色32"/>
    <w:basedOn w:val="a1"/>
    <w:next w:val="aff4"/>
    <w:uiPriority w:val="40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720">
    <w:name w:val="网格型72"/>
    <w:basedOn w:val="a1"/>
    <w:next w:val="ac"/>
    <w:uiPriority w:val="39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2">
    <w:name w:val="网格型82"/>
    <w:basedOn w:val="a1"/>
    <w:next w:val="ac"/>
    <w:uiPriority w:val="39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21">
    <w:name w:val="网格型浅色42"/>
    <w:basedOn w:val="a1"/>
    <w:next w:val="aff4"/>
    <w:uiPriority w:val="40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92">
    <w:name w:val="网格型92"/>
    <w:basedOn w:val="a1"/>
    <w:next w:val="ac"/>
    <w:uiPriority w:val="39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20">
    <w:name w:val="网格型浅色52"/>
    <w:basedOn w:val="a1"/>
    <w:next w:val="aff4"/>
    <w:uiPriority w:val="40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102">
    <w:name w:val="网格型102"/>
    <w:basedOn w:val="a1"/>
    <w:next w:val="ac"/>
    <w:uiPriority w:val="39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31">
    <w:name w:val="无列表13"/>
    <w:next w:val="a2"/>
    <w:uiPriority w:val="99"/>
    <w:semiHidden/>
    <w:unhideWhenUsed/>
    <w:rsid w:val="00FE0231"/>
  </w:style>
  <w:style w:type="table" w:customStyle="1" w:styleId="612">
    <w:name w:val="网格型612"/>
    <w:basedOn w:val="a1"/>
    <w:next w:val="ac"/>
    <w:uiPriority w:val="39"/>
    <w:rsid w:val="00FE0231"/>
    <w:pPr>
      <w:jc w:val="left"/>
    </w:pPr>
    <w:rPr>
      <w:rFonts w:ascii="等线" w:eastAsia="等线" w:hAnsi="等线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22">
    <w:name w:val="无列表22"/>
    <w:next w:val="a2"/>
    <w:uiPriority w:val="99"/>
    <w:semiHidden/>
    <w:unhideWhenUsed/>
    <w:rsid w:val="00FE0231"/>
  </w:style>
  <w:style w:type="table" w:customStyle="1" w:styleId="622">
    <w:name w:val="网格型622"/>
    <w:basedOn w:val="a1"/>
    <w:next w:val="ac"/>
    <w:uiPriority w:val="39"/>
    <w:rsid w:val="00FE0231"/>
    <w:pPr>
      <w:jc w:val="left"/>
    </w:pPr>
    <w:rPr>
      <w:rFonts w:ascii="等线" w:eastAsia="等线" w:hAnsi="等线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2">
    <w:name w:val="网格型632"/>
    <w:basedOn w:val="a1"/>
    <w:next w:val="ac"/>
    <w:uiPriority w:val="39"/>
    <w:rsid w:val="00FE0231"/>
    <w:pPr>
      <w:jc w:val="left"/>
    </w:pPr>
    <w:rPr>
      <w:rFonts w:ascii="等线" w:eastAsia="等线" w:hAnsi="等线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53">
    <w:name w:val="无列表5"/>
    <w:next w:val="a2"/>
    <w:uiPriority w:val="99"/>
    <w:semiHidden/>
    <w:unhideWhenUsed/>
    <w:rsid w:val="00FE0231"/>
  </w:style>
  <w:style w:type="table" w:customStyle="1" w:styleId="24">
    <w:name w:val="网格型24"/>
    <w:basedOn w:val="a1"/>
    <w:next w:val="ac"/>
    <w:uiPriority w:val="39"/>
    <w:qFormat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5">
    <w:name w:val="网格型25"/>
    <w:basedOn w:val="a1"/>
    <w:next w:val="ac"/>
    <w:uiPriority w:val="39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3">
    <w:name w:val="网格型浅色8"/>
    <w:basedOn w:val="a1"/>
    <w:next w:val="aff4"/>
    <w:uiPriority w:val="40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330">
    <w:name w:val="网格型33"/>
    <w:basedOn w:val="a1"/>
    <w:next w:val="ac"/>
    <w:uiPriority w:val="39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2">
    <w:name w:val="网格型浅色13"/>
    <w:basedOn w:val="a1"/>
    <w:next w:val="aff4"/>
    <w:uiPriority w:val="40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430">
    <w:name w:val="网格型43"/>
    <w:basedOn w:val="a1"/>
    <w:next w:val="ac"/>
    <w:uiPriority w:val="39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31">
    <w:name w:val="网格型浅色23"/>
    <w:basedOn w:val="a1"/>
    <w:next w:val="aff4"/>
    <w:uiPriority w:val="40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331">
    <w:name w:val="网格型浅色33"/>
    <w:basedOn w:val="a1"/>
    <w:next w:val="aff4"/>
    <w:uiPriority w:val="40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73">
    <w:name w:val="网格型73"/>
    <w:basedOn w:val="a1"/>
    <w:next w:val="ac"/>
    <w:uiPriority w:val="39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30">
    <w:name w:val="网格型83"/>
    <w:basedOn w:val="a1"/>
    <w:next w:val="ac"/>
    <w:uiPriority w:val="39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31">
    <w:name w:val="网格型浅色43"/>
    <w:basedOn w:val="a1"/>
    <w:next w:val="aff4"/>
    <w:uiPriority w:val="40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93">
    <w:name w:val="网格型93"/>
    <w:basedOn w:val="a1"/>
    <w:next w:val="ac"/>
    <w:uiPriority w:val="39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30">
    <w:name w:val="网格型浅色53"/>
    <w:basedOn w:val="a1"/>
    <w:next w:val="aff4"/>
    <w:uiPriority w:val="40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103">
    <w:name w:val="网格型103"/>
    <w:basedOn w:val="a1"/>
    <w:next w:val="ac"/>
    <w:uiPriority w:val="39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40">
    <w:name w:val="无列表14"/>
    <w:next w:val="a2"/>
    <w:uiPriority w:val="99"/>
    <w:semiHidden/>
    <w:unhideWhenUsed/>
    <w:rsid w:val="00FE0231"/>
  </w:style>
  <w:style w:type="table" w:customStyle="1" w:styleId="613">
    <w:name w:val="网格型613"/>
    <w:basedOn w:val="a1"/>
    <w:next w:val="ac"/>
    <w:uiPriority w:val="39"/>
    <w:rsid w:val="00FE0231"/>
    <w:pPr>
      <w:jc w:val="left"/>
    </w:pPr>
    <w:rPr>
      <w:rFonts w:ascii="等线" w:eastAsia="等线" w:hAnsi="等线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32">
    <w:name w:val="无列表23"/>
    <w:next w:val="a2"/>
    <w:uiPriority w:val="99"/>
    <w:semiHidden/>
    <w:unhideWhenUsed/>
    <w:rsid w:val="00FE0231"/>
  </w:style>
  <w:style w:type="table" w:customStyle="1" w:styleId="623">
    <w:name w:val="网格型623"/>
    <w:basedOn w:val="a1"/>
    <w:next w:val="ac"/>
    <w:uiPriority w:val="39"/>
    <w:rsid w:val="00FE0231"/>
    <w:pPr>
      <w:jc w:val="left"/>
    </w:pPr>
    <w:rPr>
      <w:rFonts w:ascii="等线" w:eastAsia="等线" w:hAnsi="等线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3">
    <w:name w:val="网格型633"/>
    <w:basedOn w:val="a1"/>
    <w:next w:val="ac"/>
    <w:uiPriority w:val="39"/>
    <w:rsid w:val="00FE0231"/>
    <w:pPr>
      <w:jc w:val="left"/>
    </w:pPr>
    <w:rPr>
      <w:rFonts w:ascii="等线" w:eastAsia="等线" w:hAnsi="等线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65">
    <w:name w:val="无列表6"/>
    <w:next w:val="a2"/>
    <w:uiPriority w:val="99"/>
    <w:semiHidden/>
    <w:unhideWhenUsed/>
    <w:rsid w:val="00FE0231"/>
  </w:style>
  <w:style w:type="table" w:customStyle="1" w:styleId="26">
    <w:name w:val="网格型26"/>
    <w:basedOn w:val="a1"/>
    <w:next w:val="ac"/>
    <w:uiPriority w:val="39"/>
    <w:qFormat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7">
    <w:name w:val="网格型27"/>
    <w:basedOn w:val="a1"/>
    <w:next w:val="ac"/>
    <w:uiPriority w:val="39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4">
    <w:name w:val="网格型浅色9"/>
    <w:basedOn w:val="a1"/>
    <w:next w:val="aff4"/>
    <w:uiPriority w:val="40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34">
    <w:name w:val="网格型34"/>
    <w:basedOn w:val="a1"/>
    <w:next w:val="ac"/>
    <w:uiPriority w:val="39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41">
    <w:name w:val="网格型浅色14"/>
    <w:basedOn w:val="a1"/>
    <w:next w:val="aff4"/>
    <w:uiPriority w:val="40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44">
    <w:name w:val="网格型44"/>
    <w:basedOn w:val="a1"/>
    <w:next w:val="ac"/>
    <w:uiPriority w:val="39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40">
    <w:name w:val="网格型浅色24"/>
    <w:basedOn w:val="a1"/>
    <w:next w:val="aff4"/>
    <w:uiPriority w:val="40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340">
    <w:name w:val="网格型浅色34"/>
    <w:basedOn w:val="a1"/>
    <w:next w:val="aff4"/>
    <w:uiPriority w:val="40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74">
    <w:name w:val="网格型74"/>
    <w:basedOn w:val="a1"/>
    <w:next w:val="ac"/>
    <w:uiPriority w:val="39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4">
    <w:name w:val="网格型84"/>
    <w:basedOn w:val="a1"/>
    <w:next w:val="ac"/>
    <w:uiPriority w:val="39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40">
    <w:name w:val="网格型浅色44"/>
    <w:basedOn w:val="a1"/>
    <w:next w:val="aff4"/>
    <w:uiPriority w:val="40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940">
    <w:name w:val="网格型94"/>
    <w:basedOn w:val="a1"/>
    <w:next w:val="ac"/>
    <w:uiPriority w:val="39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4">
    <w:name w:val="网格型浅色54"/>
    <w:basedOn w:val="a1"/>
    <w:next w:val="aff4"/>
    <w:uiPriority w:val="40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104">
    <w:name w:val="网格型104"/>
    <w:basedOn w:val="a1"/>
    <w:next w:val="ac"/>
    <w:uiPriority w:val="39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50">
    <w:name w:val="无列表15"/>
    <w:next w:val="a2"/>
    <w:uiPriority w:val="99"/>
    <w:semiHidden/>
    <w:unhideWhenUsed/>
    <w:rsid w:val="00FE0231"/>
  </w:style>
  <w:style w:type="table" w:customStyle="1" w:styleId="614">
    <w:name w:val="网格型614"/>
    <w:basedOn w:val="a1"/>
    <w:next w:val="ac"/>
    <w:uiPriority w:val="39"/>
    <w:rsid w:val="00FE0231"/>
    <w:pPr>
      <w:jc w:val="left"/>
    </w:pPr>
    <w:rPr>
      <w:rFonts w:ascii="等线" w:eastAsia="等线" w:hAnsi="等线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41">
    <w:name w:val="无列表24"/>
    <w:next w:val="a2"/>
    <w:uiPriority w:val="99"/>
    <w:semiHidden/>
    <w:unhideWhenUsed/>
    <w:rsid w:val="00FE0231"/>
  </w:style>
  <w:style w:type="table" w:customStyle="1" w:styleId="624">
    <w:name w:val="网格型624"/>
    <w:basedOn w:val="a1"/>
    <w:next w:val="ac"/>
    <w:uiPriority w:val="39"/>
    <w:rsid w:val="00FE0231"/>
    <w:pPr>
      <w:jc w:val="left"/>
    </w:pPr>
    <w:rPr>
      <w:rFonts w:ascii="等线" w:eastAsia="等线" w:hAnsi="等线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4">
    <w:name w:val="网格型634"/>
    <w:basedOn w:val="a1"/>
    <w:next w:val="ac"/>
    <w:uiPriority w:val="39"/>
    <w:rsid w:val="00FE0231"/>
    <w:pPr>
      <w:jc w:val="left"/>
    </w:pPr>
    <w:rPr>
      <w:rFonts w:ascii="等线" w:eastAsia="等线" w:hAnsi="等线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75">
    <w:name w:val="无列表7"/>
    <w:next w:val="a2"/>
    <w:uiPriority w:val="99"/>
    <w:semiHidden/>
    <w:unhideWhenUsed/>
    <w:rsid w:val="00FE0231"/>
  </w:style>
  <w:style w:type="table" w:customStyle="1" w:styleId="28">
    <w:name w:val="网格型28"/>
    <w:basedOn w:val="a1"/>
    <w:next w:val="ac"/>
    <w:uiPriority w:val="39"/>
    <w:qFormat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9">
    <w:name w:val="网格型29"/>
    <w:basedOn w:val="a1"/>
    <w:next w:val="ac"/>
    <w:uiPriority w:val="39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05">
    <w:name w:val="网格型浅色10"/>
    <w:basedOn w:val="a1"/>
    <w:next w:val="aff4"/>
    <w:uiPriority w:val="40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35">
    <w:name w:val="网格型35"/>
    <w:basedOn w:val="a1"/>
    <w:next w:val="ac"/>
    <w:uiPriority w:val="39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51">
    <w:name w:val="网格型浅色15"/>
    <w:basedOn w:val="a1"/>
    <w:next w:val="aff4"/>
    <w:uiPriority w:val="40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45">
    <w:name w:val="网格型45"/>
    <w:basedOn w:val="a1"/>
    <w:next w:val="ac"/>
    <w:uiPriority w:val="39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50">
    <w:name w:val="网格型浅色25"/>
    <w:basedOn w:val="a1"/>
    <w:next w:val="aff4"/>
    <w:uiPriority w:val="40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350">
    <w:name w:val="网格型浅色35"/>
    <w:basedOn w:val="a1"/>
    <w:next w:val="aff4"/>
    <w:uiPriority w:val="40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750">
    <w:name w:val="网格型75"/>
    <w:basedOn w:val="a1"/>
    <w:next w:val="ac"/>
    <w:uiPriority w:val="39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5">
    <w:name w:val="网格型85"/>
    <w:basedOn w:val="a1"/>
    <w:next w:val="ac"/>
    <w:uiPriority w:val="39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0">
    <w:name w:val="网格型浅色45"/>
    <w:basedOn w:val="a1"/>
    <w:next w:val="aff4"/>
    <w:uiPriority w:val="40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95">
    <w:name w:val="网格型95"/>
    <w:basedOn w:val="a1"/>
    <w:next w:val="ac"/>
    <w:uiPriority w:val="39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5">
    <w:name w:val="网格型浅色55"/>
    <w:basedOn w:val="a1"/>
    <w:next w:val="aff4"/>
    <w:uiPriority w:val="40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1050">
    <w:name w:val="网格型105"/>
    <w:basedOn w:val="a1"/>
    <w:next w:val="ac"/>
    <w:uiPriority w:val="39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60">
    <w:name w:val="无列表16"/>
    <w:next w:val="a2"/>
    <w:uiPriority w:val="99"/>
    <w:semiHidden/>
    <w:unhideWhenUsed/>
    <w:rsid w:val="00FE0231"/>
  </w:style>
  <w:style w:type="table" w:customStyle="1" w:styleId="615">
    <w:name w:val="网格型615"/>
    <w:basedOn w:val="a1"/>
    <w:next w:val="ac"/>
    <w:uiPriority w:val="39"/>
    <w:rsid w:val="00FE0231"/>
    <w:pPr>
      <w:jc w:val="left"/>
    </w:pPr>
    <w:rPr>
      <w:rFonts w:ascii="等线" w:eastAsia="等线" w:hAnsi="等线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51">
    <w:name w:val="无列表25"/>
    <w:next w:val="a2"/>
    <w:uiPriority w:val="99"/>
    <w:semiHidden/>
    <w:unhideWhenUsed/>
    <w:rsid w:val="00FE0231"/>
  </w:style>
  <w:style w:type="table" w:customStyle="1" w:styleId="625">
    <w:name w:val="网格型625"/>
    <w:basedOn w:val="a1"/>
    <w:next w:val="ac"/>
    <w:uiPriority w:val="39"/>
    <w:rsid w:val="00FE0231"/>
    <w:pPr>
      <w:jc w:val="left"/>
    </w:pPr>
    <w:rPr>
      <w:rFonts w:ascii="等线" w:eastAsia="等线" w:hAnsi="等线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5">
    <w:name w:val="网格型635"/>
    <w:basedOn w:val="a1"/>
    <w:next w:val="ac"/>
    <w:uiPriority w:val="39"/>
    <w:rsid w:val="00FE0231"/>
    <w:pPr>
      <w:jc w:val="left"/>
    </w:pPr>
    <w:rPr>
      <w:rFonts w:ascii="等线" w:eastAsia="等线" w:hAnsi="等线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86">
    <w:name w:val="无列表8"/>
    <w:next w:val="a2"/>
    <w:uiPriority w:val="99"/>
    <w:semiHidden/>
    <w:unhideWhenUsed/>
    <w:rsid w:val="00FE0231"/>
  </w:style>
  <w:style w:type="table" w:customStyle="1" w:styleId="300">
    <w:name w:val="网格型30"/>
    <w:basedOn w:val="a1"/>
    <w:next w:val="ac"/>
    <w:uiPriority w:val="39"/>
    <w:qFormat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00">
    <w:name w:val="网格型210"/>
    <w:basedOn w:val="a1"/>
    <w:next w:val="ac"/>
    <w:uiPriority w:val="39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61">
    <w:name w:val="网格型浅色16"/>
    <w:basedOn w:val="a1"/>
    <w:next w:val="aff4"/>
    <w:uiPriority w:val="40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36">
    <w:name w:val="网格型36"/>
    <w:basedOn w:val="a1"/>
    <w:next w:val="ac"/>
    <w:uiPriority w:val="39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70">
    <w:name w:val="网格型浅色17"/>
    <w:basedOn w:val="a1"/>
    <w:next w:val="aff4"/>
    <w:uiPriority w:val="40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46">
    <w:name w:val="网格型46"/>
    <w:basedOn w:val="a1"/>
    <w:next w:val="ac"/>
    <w:uiPriority w:val="39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60">
    <w:name w:val="网格型浅色26"/>
    <w:basedOn w:val="a1"/>
    <w:next w:val="aff4"/>
    <w:uiPriority w:val="40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360">
    <w:name w:val="网格型浅色36"/>
    <w:basedOn w:val="a1"/>
    <w:next w:val="aff4"/>
    <w:uiPriority w:val="40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76">
    <w:name w:val="网格型76"/>
    <w:basedOn w:val="a1"/>
    <w:next w:val="ac"/>
    <w:uiPriority w:val="39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60">
    <w:name w:val="网格型86"/>
    <w:basedOn w:val="a1"/>
    <w:next w:val="ac"/>
    <w:uiPriority w:val="39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60">
    <w:name w:val="网格型浅色46"/>
    <w:basedOn w:val="a1"/>
    <w:next w:val="aff4"/>
    <w:uiPriority w:val="40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96">
    <w:name w:val="网格型96"/>
    <w:basedOn w:val="a1"/>
    <w:next w:val="ac"/>
    <w:uiPriority w:val="39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6">
    <w:name w:val="网格型浅色56"/>
    <w:basedOn w:val="a1"/>
    <w:next w:val="aff4"/>
    <w:uiPriority w:val="40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106">
    <w:name w:val="网格型106"/>
    <w:basedOn w:val="a1"/>
    <w:next w:val="ac"/>
    <w:uiPriority w:val="39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71">
    <w:name w:val="无列表17"/>
    <w:next w:val="a2"/>
    <w:uiPriority w:val="99"/>
    <w:semiHidden/>
    <w:unhideWhenUsed/>
    <w:rsid w:val="00FE0231"/>
  </w:style>
  <w:style w:type="table" w:customStyle="1" w:styleId="616">
    <w:name w:val="网格型616"/>
    <w:basedOn w:val="a1"/>
    <w:next w:val="ac"/>
    <w:uiPriority w:val="39"/>
    <w:rsid w:val="00FE0231"/>
    <w:pPr>
      <w:jc w:val="left"/>
    </w:pPr>
    <w:rPr>
      <w:rFonts w:ascii="等线" w:eastAsia="等线" w:hAnsi="等线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61">
    <w:name w:val="无列表26"/>
    <w:next w:val="a2"/>
    <w:uiPriority w:val="99"/>
    <w:semiHidden/>
    <w:unhideWhenUsed/>
    <w:rsid w:val="00FE0231"/>
  </w:style>
  <w:style w:type="table" w:customStyle="1" w:styleId="626">
    <w:name w:val="网格型626"/>
    <w:basedOn w:val="a1"/>
    <w:next w:val="ac"/>
    <w:uiPriority w:val="39"/>
    <w:rsid w:val="00FE0231"/>
    <w:pPr>
      <w:jc w:val="left"/>
    </w:pPr>
    <w:rPr>
      <w:rFonts w:ascii="等线" w:eastAsia="等线" w:hAnsi="等线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6">
    <w:name w:val="网格型636"/>
    <w:basedOn w:val="a1"/>
    <w:next w:val="ac"/>
    <w:uiPriority w:val="39"/>
    <w:rsid w:val="00FE0231"/>
    <w:pPr>
      <w:jc w:val="left"/>
    </w:pPr>
    <w:rPr>
      <w:rFonts w:ascii="等线" w:eastAsia="等线" w:hAnsi="等线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7">
    <w:name w:val="网格型77"/>
    <w:basedOn w:val="a1"/>
    <w:next w:val="ac"/>
    <w:uiPriority w:val="39"/>
    <w:rsid w:val="00FE0231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7">
    <w:name w:val="网格型637"/>
    <w:basedOn w:val="a1"/>
    <w:next w:val="ac"/>
    <w:uiPriority w:val="39"/>
    <w:rsid w:val="00FE0231"/>
    <w:pPr>
      <w:jc w:val="left"/>
    </w:pPr>
    <w:rPr>
      <w:rFonts w:ascii="等线" w:eastAsia="等线" w:hAnsi="等线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7">
    <w:name w:val="网格型37"/>
    <w:basedOn w:val="a1"/>
    <w:next w:val="ac"/>
    <w:uiPriority w:val="39"/>
    <w:qFormat/>
    <w:rsid w:val="00D81C01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8">
    <w:name w:val="网格型38"/>
    <w:basedOn w:val="a1"/>
    <w:next w:val="ac"/>
    <w:uiPriority w:val="39"/>
    <w:qFormat/>
    <w:rsid w:val="00D81C01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9">
    <w:name w:val="网格型39"/>
    <w:basedOn w:val="a1"/>
    <w:next w:val="ac"/>
    <w:uiPriority w:val="39"/>
    <w:qFormat/>
    <w:rsid w:val="00982C66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00">
    <w:name w:val="网格型40"/>
    <w:basedOn w:val="a1"/>
    <w:next w:val="ac"/>
    <w:uiPriority w:val="39"/>
    <w:qFormat/>
    <w:rsid w:val="00982C66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7">
    <w:name w:val="网格型47"/>
    <w:basedOn w:val="a1"/>
    <w:next w:val="ac"/>
    <w:uiPriority w:val="39"/>
    <w:qFormat/>
    <w:rsid w:val="00982C66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8">
    <w:name w:val="网格型48"/>
    <w:basedOn w:val="a1"/>
    <w:next w:val="ac"/>
    <w:uiPriority w:val="39"/>
    <w:qFormat/>
    <w:rsid w:val="00982C66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97">
    <w:name w:val="无列表9"/>
    <w:next w:val="a2"/>
    <w:uiPriority w:val="99"/>
    <w:semiHidden/>
    <w:unhideWhenUsed/>
    <w:rsid w:val="00E7487B"/>
  </w:style>
  <w:style w:type="table" w:customStyle="1" w:styleId="49">
    <w:name w:val="网格型49"/>
    <w:basedOn w:val="a1"/>
    <w:next w:val="ac"/>
    <w:uiPriority w:val="39"/>
    <w:qFormat/>
    <w:rsid w:val="00E7487B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120">
    <w:name w:val="网格型212"/>
    <w:basedOn w:val="a1"/>
    <w:next w:val="ac"/>
    <w:uiPriority w:val="39"/>
    <w:rsid w:val="00E7487B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80">
    <w:name w:val="网格型浅色18"/>
    <w:basedOn w:val="a1"/>
    <w:next w:val="aff4"/>
    <w:uiPriority w:val="40"/>
    <w:rsid w:val="00E7487B"/>
    <w:pPr>
      <w:jc w:val="left"/>
    </w:pPr>
    <w:rPr>
      <w:rFonts w:ascii="Calibri" w:eastAsia="等线" w:hAnsi="Calibri"/>
      <w:sz w:val="21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3100">
    <w:name w:val="网格型310"/>
    <w:basedOn w:val="a1"/>
    <w:next w:val="ac"/>
    <w:uiPriority w:val="39"/>
    <w:rsid w:val="00E7487B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0">
    <w:name w:val="网格型浅色19"/>
    <w:basedOn w:val="a1"/>
    <w:next w:val="aff4"/>
    <w:uiPriority w:val="40"/>
    <w:rsid w:val="00E7487B"/>
    <w:pPr>
      <w:jc w:val="left"/>
    </w:pPr>
    <w:rPr>
      <w:rFonts w:ascii="Calibri" w:eastAsia="等线" w:hAnsi="Calibri"/>
      <w:sz w:val="21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4100">
    <w:name w:val="网格型410"/>
    <w:basedOn w:val="a1"/>
    <w:next w:val="ac"/>
    <w:uiPriority w:val="39"/>
    <w:rsid w:val="00E7487B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70">
    <w:name w:val="网格型浅色27"/>
    <w:basedOn w:val="a1"/>
    <w:next w:val="aff4"/>
    <w:uiPriority w:val="40"/>
    <w:rsid w:val="00E7487B"/>
    <w:pPr>
      <w:jc w:val="left"/>
    </w:pPr>
    <w:rPr>
      <w:rFonts w:ascii="Calibri" w:eastAsia="等线" w:hAnsi="Calibri"/>
      <w:sz w:val="21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370">
    <w:name w:val="网格型浅色37"/>
    <w:basedOn w:val="a1"/>
    <w:next w:val="aff4"/>
    <w:uiPriority w:val="40"/>
    <w:rsid w:val="00E7487B"/>
    <w:pPr>
      <w:jc w:val="left"/>
    </w:pPr>
    <w:rPr>
      <w:rFonts w:ascii="Calibri" w:eastAsia="等线" w:hAnsi="Calibri"/>
      <w:sz w:val="21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78">
    <w:name w:val="网格型78"/>
    <w:basedOn w:val="a1"/>
    <w:next w:val="ac"/>
    <w:uiPriority w:val="39"/>
    <w:rsid w:val="00E7487B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7">
    <w:name w:val="网格型87"/>
    <w:basedOn w:val="a1"/>
    <w:next w:val="ac"/>
    <w:uiPriority w:val="39"/>
    <w:rsid w:val="00E7487B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70">
    <w:name w:val="网格型浅色47"/>
    <w:basedOn w:val="a1"/>
    <w:next w:val="aff4"/>
    <w:uiPriority w:val="40"/>
    <w:rsid w:val="00E7487B"/>
    <w:pPr>
      <w:jc w:val="left"/>
    </w:pPr>
    <w:rPr>
      <w:rFonts w:ascii="Calibri" w:eastAsia="等线" w:hAnsi="Calibri"/>
      <w:sz w:val="21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970">
    <w:name w:val="网格型97"/>
    <w:basedOn w:val="a1"/>
    <w:next w:val="ac"/>
    <w:uiPriority w:val="39"/>
    <w:rsid w:val="00E7487B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7">
    <w:name w:val="网格型浅色57"/>
    <w:basedOn w:val="a1"/>
    <w:next w:val="aff4"/>
    <w:uiPriority w:val="40"/>
    <w:rsid w:val="00E7487B"/>
    <w:pPr>
      <w:jc w:val="left"/>
    </w:pPr>
    <w:rPr>
      <w:rFonts w:ascii="Calibri" w:eastAsia="等线" w:hAnsi="Calibri"/>
      <w:sz w:val="21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107">
    <w:name w:val="网格型107"/>
    <w:basedOn w:val="a1"/>
    <w:next w:val="ac"/>
    <w:uiPriority w:val="39"/>
    <w:rsid w:val="00E7487B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81">
    <w:name w:val="无列表18"/>
    <w:next w:val="a2"/>
    <w:uiPriority w:val="99"/>
    <w:semiHidden/>
    <w:unhideWhenUsed/>
    <w:rsid w:val="00E7487B"/>
  </w:style>
  <w:style w:type="table" w:customStyle="1" w:styleId="617">
    <w:name w:val="网格型617"/>
    <w:basedOn w:val="a1"/>
    <w:next w:val="ac"/>
    <w:uiPriority w:val="39"/>
    <w:rsid w:val="00E7487B"/>
    <w:pPr>
      <w:jc w:val="left"/>
    </w:pPr>
    <w:rPr>
      <w:rFonts w:ascii="等线" w:eastAsia="等线" w:hAnsi="等线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271">
    <w:name w:val="无列表27"/>
    <w:next w:val="a2"/>
    <w:uiPriority w:val="99"/>
    <w:semiHidden/>
    <w:unhideWhenUsed/>
    <w:rsid w:val="00E7487B"/>
  </w:style>
  <w:style w:type="table" w:customStyle="1" w:styleId="627">
    <w:name w:val="网格型627"/>
    <w:basedOn w:val="a1"/>
    <w:next w:val="ac"/>
    <w:uiPriority w:val="39"/>
    <w:rsid w:val="00E7487B"/>
    <w:pPr>
      <w:jc w:val="left"/>
    </w:pPr>
    <w:rPr>
      <w:rFonts w:ascii="等线" w:eastAsia="等线" w:hAnsi="等线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38">
    <w:name w:val="网格型638"/>
    <w:basedOn w:val="a1"/>
    <w:next w:val="ac"/>
    <w:uiPriority w:val="39"/>
    <w:rsid w:val="00E7487B"/>
    <w:pPr>
      <w:jc w:val="left"/>
    </w:pPr>
    <w:rPr>
      <w:rFonts w:ascii="等线" w:eastAsia="等线" w:hAnsi="等线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00">
    <w:name w:val="网格型50"/>
    <w:basedOn w:val="a1"/>
    <w:next w:val="ac"/>
    <w:uiPriority w:val="39"/>
    <w:qFormat/>
    <w:rsid w:val="005B3932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11">
    <w:name w:val="网格型51"/>
    <w:basedOn w:val="a1"/>
    <w:next w:val="ac"/>
    <w:uiPriority w:val="39"/>
    <w:qFormat/>
    <w:rsid w:val="005B3932"/>
    <w:pPr>
      <w:jc w:val="left"/>
    </w:pPr>
    <w:rPr>
      <w:rFonts w:ascii="Calibri" w:eastAsia="等线" w:hAnsi="Calibri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6376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1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57924F-D4FA-46C4-9071-0D572F008F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</TotalTime>
  <Pages>9</Pages>
  <Words>5157</Words>
  <Characters>29395</Characters>
  <Application>Microsoft Office Word</Application>
  <DocSecurity>0</DocSecurity>
  <Lines>244</Lines>
  <Paragraphs>68</Paragraphs>
  <ScaleCrop>false</ScaleCrop>
  <Company/>
  <LinksUpToDate>false</LinksUpToDate>
  <CharactersWithSpaces>34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朱 波</dc:creator>
  <cp:keywords/>
  <dc:description/>
  <cp:lastModifiedBy>zhuningning</cp:lastModifiedBy>
  <cp:revision>34</cp:revision>
  <cp:lastPrinted>2024-02-22T03:48:00Z</cp:lastPrinted>
  <dcterms:created xsi:type="dcterms:W3CDTF">2022-10-05T02:38:00Z</dcterms:created>
  <dcterms:modified xsi:type="dcterms:W3CDTF">2024-04-20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0cb5a1e55ab7f74177ac6892dbc98728d6e417db715a067ece93daabef37f1</vt:lpwstr>
  </property>
</Properties>
</file>